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C377E" w14:textId="6848FA2F" w:rsidR="00B90BD4" w:rsidRDefault="00B736B9" w:rsidP="00B90BD4">
      <w:pPr>
        <w:autoSpaceDE w:val="0"/>
        <w:autoSpaceDN w:val="0"/>
        <w:adjustRightInd w:val="0"/>
        <w:rPr>
          <w:i/>
          <w:iCs/>
          <w:sz w:val="48"/>
          <w:szCs w:val="48"/>
        </w:rPr>
      </w:pPr>
      <w:r>
        <w:rPr>
          <w:i/>
          <w:iCs/>
          <w:sz w:val="48"/>
          <w:szCs w:val="48"/>
        </w:rPr>
        <w:t xml:space="preserve">MediAnalyze: A </w:t>
      </w:r>
      <w:r w:rsidR="00B90BD4">
        <w:rPr>
          <w:i/>
          <w:iCs/>
          <w:sz w:val="48"/>
          <w:szCs w:val="48"/>
        </w:rPr>
        <w:t xml:space="preserve">Cloud Based Medical Diagnosis System </w:t>
      </w:r>
    </w:p>
    <w:p w14:paraId="5E1A312E" w14:textId="7B26E3B7" w:rsidR="009F1583" w:rsidRPr="00384033" w:rsidRDefault="009F1583" w:rsidP="00363DE1">
      <w:pPr>
        <w:autoSpaceDE w:val="0"/>
        <w:autoSpaceDN w:val="0"/>
        <w:adjustRightInd w:val="0"/>
        <w:jc w:val="both"/>
        <w:rPr>
          <w:i/>
          <w:iCs/>
          <w:sz w:val="48"/>
          <w:szCs w:val="48"/>
        </w:rPr>
        <w:sectPr w:rsidR="009F1583" w:rsidRPr="00384033" w:rsidSect="0064108A">
          <w:footerReference w:type="first" r:id="rId11"/>
          <w:pgSz w:w="11906" w:h="16838" w:code="9"/>
          <w:pgMar w:top="540" w:right="893" w:bottom="1440" w:left="893" w:header="720" w:footer="720" w:gutter="0"/>
          <w:cols w:space="720"/>
          <w:titlePg/>
          <w:docGrid w:linePitch="360"/>
        </w:sectPr>
      </w:pPr>
    </w:p>
    <w:p w14:paraId="0E9359E0" w14:textId="77777777" w:rsidR="00CB2173" w:rsidRDefault="00CB2173" w:rsidP="00CB2173">
      <w:pPr>
        <w:pStyle w:val="Author"/>
        <w:spacing w:before="0" w:after="0"/>
        <w:rPr>
          <w:sz w:val="18"/>
        </w:rPr>
      </w:pPr>
      <w:bookmarkStart w:id="0" w:name="_Hlk95742068"/>
    </w:p>
    <w:p w14:paraId="159028E4" w14:textId="73C603F9" w:rsidR="00CB2173" w:rsidRPr="00CB2173" w:rsidRDefault="00CB2173" w:rsidP="00CB2173">
      <w:pPr>
        <w:pStyle w:val="Author"/>
        <w:spacing w:before="0" w:after="0"/>
        <w:rPr>
          <w:sz w:val="18"/>
        </w:rPr>
      </w:pPr>
      <w:r w:rsidRPr="00CB2173">
        <w:rPr>
          <w:sz w:val="18"/>
        </w:rPr>
        <w:t>Kunisetty Jaswanth</w:t>
      </w:r>
      <w:r w:rsidRPr="00CB2173">
        <w:rPr>
          <w:sz w:val="18"/>
        </w:rPr>
        <w:br/>
      </w:r>
      <w:r w:rsidRPr="00CB2173">
        <w:rPr>
          <w:i/>
          <w:sz w:val="18"/>
        </w:rPr>
        <w:t>Department. of Computer Science and Engineering</w:t>
      </w:r>
      <w:r w:rsidRPr="00CB2173">
        <w:rPr>
          <w:sz w:val="18"/>
        </w:rPr>
        <w:br/>
      </w:r>
      <w:r w:rsidRPr="00CB2173">
        <w:rPr>
          <w:i/>
          <w:sz w:val="18"/>
        </w:rPr>
        <w:t>Amrita School of Computing, Bengaluru, Amrita Vishwa Vidyapeetham, India.</w:t>
      </w:r>
      <w:r w:rsidRPr="00CB2173">
        <w:rPr>
          <w:sz w:val="18"/>
        </w:rPr>
        <w:br/>
        <w:t>jaswanthkunisetty3301@gmail.com</w:t>
      </w:r>
    </w:p>
    <w:p w14:paraId="62621203" w14:textId="77777777" w:rsidR="00B90BD4" w:rsidRDefault="00BD670B" w:rsidP="004D055F">
      <w:pPr>
        <w:pStyle w:val="Author"/>
        <w:spacing w:before="100" w:beforeAutospacing="1" w:after="0"/>
        <w:contextualSpacing/>
        <w:rPr>
          <w:sz w:val="18"/>
          <w:szCs w:val="18"/>
        </w:rPr>
      </w:pPr>
      <w:r w:rsidRPr="00341229">
        <w:rPr>
          <w:sz w:val="18"/>
          <w:szCs w:val="18"/>
        </w:rPr>
        <w:br w:type="column"/>
      </w:r>
    </w:p>
    <w:p w14:paraId="2733F26A" w14:textId="5B2981B6" w:rsidR="001A3B3D" w:rsidRPr="00341229" w:rsidRDefault="00201EF8" w:rsidP="004D055F">
      <w:pPr>
        <w:pStyle w:val="Author"/>
        <w:spacing w:before="100" w:beforeAutospacing="1" w:after="0"/>
        <w:contextualSpacing/>
        <w:rPr>
          <w:sz w:val="18"/>
          <w:szCs w:val="18"/>
        </w:rPr>
      </w:pPr>
      <w:r w:rsidRPr="00341229">
        <w:rPr>
          <w:sz w:val="18"/>
        </w:rPr>
        <w:t xml:space="preserve">S Sruthi  </w:t>
      </w:r>
      <w:r w:rsidRPr="00341229">
        <w:t xml:space="preserve">  </w:t>
      </w:r>
      <w:r w:rsidR="001A3B3D" w:rsidRPr="00341229">
        <w:rPr>
          <w:sz w:val="18"/>
          <w:szCs w:val="18"/>
        </w:rPr>
        <w:br/>
      </w:r>
      <w:r w:rsidR="00F65D0A" w:rsidRPr="00341229">
        <w:rPr>
          <w:i/>
          <w:sz w:val="18"/>
          <w:szCs w:val="18"/>
        </w:rPr>
        <w:t>Department. of Computer Science and Engineering</w:t>
      </w:r>
      <w:r w:rsidR="00F65D0A" w:rsidRPr="00341229">
        <w:rPr>
          <w:sz w:val="18"/>
          <w:szCs w:val="18"/>
        </w:rPr>
        <w:br/>
      </w:r>
      <w:r w:rsidR="00F65D0A" w:rsidRPr="00341229">
        <w:rPr>
          <w:i/>
          <w:sz w:val="18"/>
          <w:szCs w:val="18"/>
        </w:rPr>
        <w:t>Amrita School of Computing, Bengaluru, Amrita Vishwa Vidyapeetham,</w:t>
      </w:r>
      <w:r w:rsidR="00B35D10" w:rsidRPr="00341229">
        <w:rPr>
          <w:i/>
          <w:sz w:val="18"/>
          <w:szCs w:val="18"/>
        </w:rPr>
        <w:t xml:space="preserve"> </w:t>
      </w:r>
      <w:r w:rsidR="00F65D0A" w:rsidRPr="00341229">
        <w:rPr>
          <w:i/>
          <w:sz w:val="18"/>
          <w:szCs w:val="18"/>
        </w:rPr>
        <w:t>India.</w:t>
      </w:r>
      <w:r w:rsidR="001A3B3D" w:rsidRPr="00341229">
        <w:rPr>
          <w:sz w:val="18"/>
          <w:szCs w:val="18"/>
        </w:rPr>
        <w:br/>
      </w:r>
      <w:r w:rsidRPr="00341229">
        <w:rPr>
          <w:sz w:val="18"/>
          <w:szCs w:val="18"/>
        </w:rPr>
        <w:t>ssruthi1202@gmail.com</w:t>
      </w:r>
    </w:p>
    <w:p w14:paraId="7F0CBDCF" w14:textId="77777777" w:rsidR="00B90BD4" w:rsidRDefault="00BD670B" w:rsidP="00447BB9">
      <w:pPr>
        <w:pStyle w:val="Author"/>
        <w:spacing w:before="100" w:beforeAutospacing="1"/>
        <w:contextualSpacing/>
        <w:rPr>
          <w:sz w:val="18"/>
          <w:szCs w:val="18"/>
        </w:rPr>
      </w:pPr>
      <w:r w:rsidRPr="00341229">
        <w:rPr>
          <w:sz w:val="18"/>
          <w:szCs w:val="18"/>
        </w:rPr>
        <w:br w:type="column"/>
      </w:r>
    </w:p>
    <w:p w14:paraId="0EE79006" w14:textId="71A4949E" w:rsidR="001A3B3D" w:rsidRPr="00341229" w:rsidRDefault="00CB2173" w:rsidP="00447BB9">
      <w:pPr>
        <w:pStyle w:val="Author"/>
        <w:spacing w:before="100" w:beforeAutospacing="1"/>
        <w:contextualSpacing/>
        <w:rPr>
          <w:sz w:val="18"/>
          <w:szCs w:val="18"/>
        </w:rPr>
      </w:pPr>
      <w:bookmarkStart w:id="1" w:name="_Hlk154236746"/>
      <w:r>
        <w:rPr>
          <w:sz w:val="18"/>
          <w:szCs w:val="18"/>
        </w:rPr>
        <w:t>Pranav Ramachandrula</w:t>
      </w:r>
      <w:r w:rsidR="001A3B3D" w:rsidRPr="00341229">
        <w:rPr>
          <w:sz w:val="18"/>
          <w:szCs w:val="18"/>
        </w:rPr>
        <w:br/>
      </w:r>
      <w:r w:rsidR="00F65D0A" w:rsidRPr="00341229">
        <w:rPr>
          <w:i/>
          <w:sz w:val="18"/>
          <w:szCs w:val="18"/>
        </w:rPr>
        <w:t>Department. of Computer Science and Engineering</w:t>
      </w:r>
      <w:r w:rsidR="00F65D0A" w:rsidRPr="00341229">
        <w:rPr>
          <w:sz w:val="18"/>
          <w:szCs w:val="18"/>
        </w:rPr>
        <w:br/>
      </w:r>
      <w:r w:rsidR="00F65D0A" w:rsidRPr="00341229">
        <w:rPr>
          <w:i/>
          <w:sz w:val="18"/>
          <w:szCs w:val="18"/>
        </w:rPr>
        <w:t>Amrita School of Computing, Bengaluru, Amrita Vishwa Vidyapeetham,</w:t>
      </w:r>
      <w:r w:rsidR="00B35D10" w:rsidRPr="00341229">
        <w:rPr>
          <w:i/>
          <w:sz w:val="18"/>
          <w:szCs w:val="18"/>
        </w:rPr>
        <w:t xml:space="preserve"> </w:t>
      </w:r>
      <w:r w:rsidR="00F65D0A" w:rsidRPr="00341229">
        <w:rPr>
          <w:i/>
          <w:sz w:val="18"/>
          <w:szCs w:val="18"/>
        </w:rPr>
        <w:t>India.</w:t>
      </w:r>
      <w:r w:rsidR="001A3B3D" w:rsidRPr="00341229">
        <w:rPr>
          <w:sz w:val="18"/>
          <w:szCs w:val="18"/>
        </w:rPr>
        <w:br/>
      </w:r>
      <w:r w:rsidR="001633FB">
        <w:rPr>
          <w:sz w:val="18"/>
          <w:szCs w:val="18"/>
        </w:rPr>
        <w:t>pranavramachandrula</w:t>
      </w:r>
      <w:r w:rsidR="004D055F" w:rsidRPr="00341229">
        <w:rPr>
          <w:sz w:val="18"/>
          <w:szCs w:val="18"/>
        </w:rPr>
        <w:t>@</w:t>
      </w:r>
      <w:r w:rsidR="000F02B2" w:rsidRPr="00341229">
        <w:rPr>
          <w:sz w:val="18"/>
          <w:szCs w:val="18"/>
        </w:rPr>
        <w:t>gmail.com</w:t>
      </w:r>
    </w:p>
    <w:bookmarkEnd w:id="1"/>
    <w:p w14:paraId="2E4EAE84" w14:textId="28B58DCB" w:rsidR="006A245B" w:rsidRPr="00341229" w:rsidRDefault="006A245B" w:rsidP="00447BB9">
      <w:pPr>
        <w:pStyle w:val="Author"/>
        <w:spacing w:before="100" w:beforeAutospacing="1"/>
        <w:contextualSpacing/>
        <w:rPr>
          <w:sz w:val="18"/>
          <w:szCs w:val="18"/>
        </w:rPr>
      </w:pPr>
    </w:p>
    <w:bookmarkEnd w:id="0"/>
    <w:p w14:paraId="4254FEC7" w14:textId="77777777" w:rsidR="0055754E" w:rsidRPr="00341229" w:rsidRDefault="0055754E">
      <w:pPr>
        <w:sectPr w:rsidR="0055754E" w:rsidRPr="00341229" w:rsidSect="0064108A">
          <w:type w:val="continuous"/>
          <w:pgSz w:w="11906" w:h="16838" w:code="9"/>
          <w:pgMar w:top="450" w:right="893" w:bottom="1440" w:left="893" w:header="720" w:footer="720" w:gutter="0"/>
          <w:cols w:num="3" w:space="720"/>
          <w:docGrid w:linePitch="360"/>
        </w:sectPr>
      </w:pPr>
    </w:p>
    <w:p w14:paraId="429DC26C" w14:textId="77777777" w:rsidR="00CB2173" w:rsidRDefault="00CB2173" w:rsidP="00CB2173">
      <w:pPr>
        <w:pStyle w:val="Author"/>
        <w:spacing w:before="0" w:after="0"/>
        <w:contextualSpacing/>
        <w:rPr>
          <w:sz w:val="18"/>
          <w:szCs w:val="18"/>
        </w:rPr>
      </w:pPr>
    </w:p>
    <w:p w14:paraId="08DC80DD" w14:textId="1DFB093A" w:rsidR="007F016E" w:rsidRPr="00341229" w:rsidRDefault="000250A6" w:rsidP="00CB2173">
      <w:pPr>
        <w:pStyle w:val="Author"/>
        <w:spacing w:before="0" w:after="0"/>
        <w:contextualSpacing/>
        <w:rPr>
          <w:i/>
          <w:iCs/>
          <w:sz w:val="18"/>
          <w:szCs w:val="18"/>
        </w:rPr>
      </w:pPr>
      <w:r>
        <w:rPr>
          <w:sz w:val="18"/>
          <w:szCs w:val="18"/>
        </w:rPr>
        <w:t>Jayana Abhigna Sree</w:t>
      </w:r>
      <w:r w:rsidR="0055754E" w:rsidRPr="00341229">
        <w:rPr>
          <w:sz w:val="18"/>
          <w:szCs w:val="18"/>
        </w:rPr>
        <w:br/>
      </w:r>
      <w:r w:rsidR="0055754E" w:rsidRPr="00341229">
        <w:rPr>
          <w:i/>
          <w:sz w:val="18"/>
          <w:szCs w:val="18"/>
        </w:rPr>
        <w:t>Dep</w:t>
      </w:r>
      <w:r w:rsidR="00A05AA8" w:rsidRPr="00341229">
        <w:rPr>
          <w:i/>
          <w:sz w:val="18"/>
          <w:szCs w:val="18"/>
        </w:rPr>
        <w:t>artment</w:t>
      </w:r>
      <w:r w:rsidR="0055754E" w:rsidRPr="00341229">
        <w:rPr>
          <w:i/>
          <w:sz w:val="18"/>
          <w:szCs w:val="18"/>
        </w:rPr>
        <w:t xml:space="preserve">. of Computer Science </w:t>
      </w:r>
      <w:r w:rsidR="00A05AA8" w:rsidRPr="00341229">
        <w:rPr>
          <w:i/>
          <w:sz w:val="18"/>
          <w:szCs w:val="18"/>
        </w:rPr>
        <w:t xml:space="preserve">and </w:t>
      </w:r>
      <w:r w:rsidR="0055754E" w:rsidRPr="00341229">
        <w:rPr>
          <w:i/>
          <w:sz w:val="18"/>
          <w:szCs w:val="18"/>
        </w:rPr>
        <w:t>Engineering</w:t>
      </w:r>
      <w:r w:rsidR="0055754E" w:rsidRPr="00341229">
        <w:rPr>
          <w:sz w:val="18"/>
          <w:szCs w:val="18"/>
        </w:rPr>
        <w:br/>
      </w:r>
      <w:r w:rsidR="009D05E4" w:rsidRPr="00341229">
        <w:rPr>
          <w:i/>
          <w:iCs/>
          <w:sz w:val="18"/>
          <w:szCs w:val="18"/>
        </w:rPr>
        <w:t xml:space="preserve">Amrita School of Computing, Bengaluru, </w:t>
      </w:r>
    </w:p>
    <w:p w14:paraId="0F7CDF4D" w14:textId="0B177FCC" w:rsidR="009D05E4" w:rsidRPr="00341229" w:rsidRDefault="009D05E4" w:rsidP="0023325F">
      <w:pPr>
        <w:pStyle w:val="Author"/>
        <w:spacing w:before="100" w:beforeAutospacing="1" w:after="0"/>
        <w:contextualSpacing/>
        <w:rPr>
          <w:i/>
          <w:iCs/>
          <w:sz w:val="18"/>
          <w:szCs w:val="18"/>
        </w:rPr>
      </w:pPr>
      <w:r w:rsidRPr="00341229">
        <w:rPr>
          <w:i/>
          <w:iCs/>
          <w:sz w:val="18"/>
          <w:szCs w:val="18"/>
        </w:rPr>
        <w:t>Amrita Vishwa</w:t>
      </w:r>
      <w:r w:rsidR="00A05AA8" w:rsidRPr="00341229">
        <w:rPr>
          <w:i/>
          <w:iCs/>
          <w:sz w:val="18"/>
          <w:szCs w:val="18"/>
        </w:rPr>
        <w:t xml:space="preserve"> Vi</w:t>
      </w:r>
      <w:r w:rsidR="00E51768" w:rsidRPr="00341229">
        <w:rPr>
          <w:i/>
          <w:iCs/>
          <w:sz w:val="18"/>
          <w:szCs w:val="18"/>
        </w:rPr>
        <w:t>dyapeetham,</w:t>
      </w:r>
      <w:r w:rsidR="00B35D10" w:rsidRPr="00341229">
        <w:rPr>
          <w:i/>
          <w:iCs/>
          <w:sz w:val="18"/>
          <w:szCs w:val="18"/>
        </w:rPr>
        <w:t xml:space="preserve"> </w:t>
      </w:r>
      <w:r w:rsidR="00E51768" w:rsidRPr="00341229">
        <w:rPr>
          <w:i/>
          <w:iCs/>
          <w:sz w:val="18"/>
          <w:szCs w:val="18"/>
        </w:rPr>
        <w:t>India</w:t>
      </w:r>
    </w:p>
    <w:p w14:paraId="4D5B2716" w14:textId="4C1CD86F" w:rsidR="009D05E4" w:rsidRPr="00341229" w:rsidRDefault="00D13AB3" w:rsidP="009D05E4">
      <w:pPr>
        <w:pStyle w:val="Author"/>
        <w:spacing w:before="100" w:beforeAutospacing="1" w:after="0"/>
        <w:contextualSpacing/>
        <w:rPr>
          <w:sz w:val="18"/>
          <w:szCs w:val="18"/>
        </w:rPr>
      </w:pPr>
      <w:r>
        <w:rPr>
          <w:sz w:val="18"/>
          <w:szCs w:val="18"/>
        </w:rPr>
        <w:t>a</w:t>
      </w:r>
      <w:r w:rsidR="007C5096">
        <w:rPr>
          <w:sz w:val="18"/>
          <w:szCs w:val="18"/>
        </w:rPr>
        <w:t>bhigna</w:t>
      </w:r>
      <w:r>
        <w:rPr>
          <w:sz w:val="18"/>
          <w:szCs w:val="18"/>
        </w:rPr>
        <w:t>sree2002@gmail.com</w:t>
      </w:r>
    </w:p>
    <w:p w14:paraId="5A382789" w14:textId="4DCB158B" w:rsidR="007F016E" w:rsidRPr="00341229" w:rsidRDefault="007F016E" w:rsidP="009D05E4">
      <w:pPr>
        <w:pStyle w:val="Author"/>
        <w:spacing w:before="100" w:beforeAutospacing="1" w:after="0"/>
        <w:contextualSpacing/>
        <w:rPr>
          <w:sz w:val="8"/>
          <w:szCs w:val="8"/>
        </w:rPr>
      </w:pPr>
    </w:p>
    <w:p w14:paraId="030652DC" w14:textId="24A581D6" w:rsidR="007F016E" w:rsidRPr="00341229" w:rsidRDefault="007F016E" w:rsidP="009D05E4">
      <w:pPr>
        <w:pStyle w:val="Author"/>
        <w:spacing w:before="100" w:beforeAutospacing="1" w:after="0"/>
        <w:contextualSpacing/>
        <w:rPr>
          <w:sz w:val="8"/>
          <w:szCs w:val="8"/>
        </w:rPr>
      </w:pPr>
    </w:p>
    <w:p w14:paraId="7C72C642" w14:textId="5A2CC8D0" w:rsidR="007F016E" w:rsidRPr="00341229" w:rsidRDefault="007F016E" w:rsidP="009D05E4">
      <w:pPr>
        <w:pStyle w:val="Author"/>
        <w:spacing w:before="100" w:beforeAutospacing="1" w:after="0"/>
        <w:contextualSpacing/>
        <w:rPr>
          <w:sz w:val="8"/>
          <w:szCs w:val="8"/>
        </w:rPr>
      </w:pPr>
    </w:p>
    <w:p w14:paraId="0320B0B4" w14:textId="77777777" w:rsidR="007F016E" w:rsidRPr="00341229" w:rsidRDefault="007F016E" w:rsidP="009D05E4">
      <w:pPr>
        <w:pStyle w:val="Author"/>
        <w:spacing w:before="100" w:beforeAutospacing="1" w:after="0"/>
        <w:contextualSpacing/>
        <w:rPr>
          <w:sz w:val="8"/>
          <w:szCs w:val="8"/>
        </w:rPr>
      </w:pPr>
    </w:p>
    <w:p w14:paraId="6B815277" w14:textId="77777777" w:rsidR="007C5096" w:rsidRDefault="007C5096" w:rsidP="009D05E4">
      <w:pPr>
        <w:pStyle w:val="Author"/>
        <w:spacing w:before="100" w:beforeAutospacing="1" w:after="0"/>
        <w:contextualSpacing/>
        <w:rPr>
          <w:sz w:val="18"/>
          <w:szCs w:val="18"/>
        </w:rPr>
      </w:pPr>
    </w:p>
    <w:p w14:paraId="0E795C77" w14:textId="77777777" w:rsidR="00D13AB3" w:rsidRDefault="00D13AB3" w:rsidP="009D05E4">
      <w:pPr>
        <w:pStyle w:val="Author"/>
        <w:spacing w:before="100" w:beforeAutospacing="1" w:after="0"/>
        <w:contextualSpacing/>
        <w:rPr>
          <w:sz w:val="18"/>
          <w:szCs w:val="18"/>
        </w:rPr>
      </w:pPr>
    </w:p>
    <w:p w14:paraId="43797397" w14:textId="09A8094C" w:rsidR="0039048A" w:rsidRDefault="000250A6" w:rsidP="009D05E4">
      <w:pPr>
        <w:pStyle w:val="Author"/>
        <w:spacing w:before="100" w:beforeAutospacing="1" w:after="0"/>
        <w:contextualSpacing/>
        <w:rPr>
          <w:sz w:val="18"/>
          <w:szCs w:val="18"/>
        </w:rPr>
      </w:pPr>
      <w:r>
        <w:rPr>
          <w:sz w:val="18"/>
          <w:szCs w:val="18"/>
        </w:rPr>
        <w:t xml:space="preserve">Dr. Beena </w:t>
      </w:r>
      <w:r w:rsidR="0039048A">
        <w:rPr>
          <w:sz w:val="18"/>
          <w:szCs w:val="18"/>
        </w:rPr>
        <w:t>B.M</w:t>
      </w:r>
    </w:p>
    <w:p w14:paraId="2B1D6321" w14:textId="77777777" w:rsidR="0039048A" w:rsidRPr="00341229" w:rsidRDefault="0039048A" w:rsidP="0039048A">
      <w:pPr>
        <w:pStyle w:val="Author"/>
        <w:spacing w:before="100" w:beforeAutospacing="1" w:after="0"/>
        <w:contextualSpacing/>
        <w:rPr>
          <w:i/>
          <w:iCs/>
          <w:sz w:val="18"/>
          <w:szCs w:val="18"/>
        </w:rPr>
      </w:pPr>
      <w:r w:rsidRPr="00341229">
        <w:rPr>
          <w:i/>
          <w:sz w:val="18"/>
          <w:szCs w:val="18"/>
        </w:rPr>
        <w:t>Department. of Computer Science and Engineering</w:t>
      </w:r>
      <w:r w:rsidRPr="00341229">
        <w:rPr>
          <w:sz w:val="18"/>
          <w:szCs w:val="18"/>
        </w:rPr>
        <w:br/>
      </w:r>
      <w:r w:rsidRPr="00341229">
        <w:rPr>
          <w:i/>
          <w:iCs/>
          <w:sz w:val="18"/>
          <w:szCs w:val="18"/>
        </w:rPr>
        <w:t xml:space="preserve">Amrita School of Computing, Bengaluru, </w:t>
      </w:r>
    </w:p>
    <w:p w14:paraId="2170B38B" w14:textId="77777777" w:rsidR="0039048A" w:rsidRDefault="0039048A" w:rsidP="0039048A">
      <w:pPr>
        <w:pStyle w:val="Author"/>
        <w:spacing w:before="100" w:beforeAutospacing="1" w:after="0"/>
        <w:contextualSpacing/>
        <w:rPr>
          <w:i/>
          <w:iCs/>
          <w:sz w:val="18"/>
          <w:szCs w:val="18"/>
        </w:rPr>
      </w:pPr>
      <w:r w:rsidRPr="00341229">
        <w:rPr>
          <w:i/>
          <w:iCs/>
          <w:sz w:val="18"/>
          <w:szCs w:val="18"/>
        </w:rPr>
        <w:t>Amrita Vishwa Vidyapeetham, India</w:t>
      </w:r>
    </w:p>
    <w:p w14:paraId="7414D071" w14:textId="0ECA1418" w:rsidR="007C5096" w:rsidRPr="009F1583" w:rsidRDefault="009F1583" w:rsidP="0039048A">
      <w:pPr>
        <w:pStyle w:val="Author"/>
        <w:spacing w:before="100" w:beforeAutospacing="1" w:after="0"/>
        <w:contextualSpacing/>
        <w:rPr>
          <w:sz w:val="18"/>
          <w:szCs w:val="18"/>
        </w:rPr>
      </w:pPr>
      <w:r w:rsidRPr="009F1583">
        <w:rPr>
          <w:sz w:val="18"/>
          <w:szCs w:val="18"/>
        </w:rPr>
        <w:t>bm_beena@blr.amrita.edu</w:t>
      </w:r>
    </w:p>
    <w:p w14:paraId="7B7DFB44" w14:textId="77777777" w:rsidR="0039048A" w:rsidRDefault="0039048A" w:rsidP="009D05E4">
      <w:pPr>
        <w:pStyle w:val="Author"/>
        <w:spacing w:before="100" w:beforeAutospacing="1" w:after="0"/>
        <w:contextualSpacing/>
        <w:rPr>
          <w:sz w:val="18"/>
          <w:szCs w:val="18"/>
        </w:rPr>
      </w:pPr>
    </w:p>
    <w:p w14:paraId="76EDCBEA" w14:textId="77777777" w:rsidR="0039048A" w:rsidRDefault="0039048A" w:rsidP="0055754E">
      <w:pPr>
        <w:pStyle w:val="Author"/>
        <w:spacing w:before="100" w:beforeAutospacing="1"/>
        <w:contextualSpacing/>
        <w:rPr>
          <w:i/>
          <w:sz w:val="18"/>
          <w:szCs w:val="18"/>
        </w:rPr>
      </w:pPr>
    </w:p>
    <w:p w14:paraId="0B2EA6EB" w14:textId="18279467" w:rsidR="0039048A" w:rsidRPr="00341229" w:rsidRDefault="0039048A" w:rsidP="0055754E">
      <w:pPr>
        <w:pStyle w:val="Author"/>
        <w:spacing w:before="100" w:beforeAutospacing="1"/>
        <w:contextualSpacing/>
        <w:rPr>
          <w:sz w:val="18"/>
          <w:szCs w:val="18"/>
        </w:rPr>
        <w:sectPr w:rsidR="0039048A" w:rsidRPr="00341229" w:rsidSect="0064108A">
          <w:type w:val="continuous"/>
          <w:pgSz w:w="11906" w:h="16838" w:code="9"/>
          <w:pgMar w:top="450" w:right="893" w:bottom="1440" w:left="893" w:header="720" w:footer="720" w:gutter="0"/>
          <w:cols w:num="2" w:space="0"/>
          <w:docGrid w:linePitch="360"/>
        </w:sectPr>
      </w:pPr>
    </w:p>
    <w:p w14:paraId="2884AE7F" w14:textId="2C317253" w:rsidR="00201EF8" w:rsidRPr="00341229" w:rsidRDefault="00201EF8" w:rsidP="00201EF8">
      <w:pPr>
        <w:spacing w:after="206" w:line="232" w:lineRule="auto"/>
        <w:ind w:left="29" w:right="142" w:firstLine="272"/>
        <w:jc w:val="both"/>
      </w:pPr>
      <w:r w:rsidRPr="00341229">
        <w:rPr>
          <w:b/>
          <w:i/>
          <w:sz w:val="18"/>
        </w:rPr>
        <w:t>Abstract</w:t>
      </w:r>
      <w:r w:rsidR="00573C8C">
        <w:rPr>
          <w:b/>
          <w:i/>
          <w:sz w:val="18"/>
        </w:rPr>
        <w:t xml:space="preserve"> </w:t>
      </w:r>
      <w:r w:rsidR="00573C8C">
        <w:rPr>
          <w:b/>
          <w:sz w:val="18"/>
        </w:rPr>
        <w:t xml:space="preserve">- </w:t>
      </w:r>
      <w:r w:rsidR="00191475">
        <w:rPr>
          <w:b/>
          <w:sz w:val="18"/>
        </w:rPr>
        <w:t xml:space="preserve">A </w:t>
      </w:r>
      <w:r w:rsidR="00F267CB" w:rsidRPr="00F267CB">
        <w:rPr>
          <w:b/>
          <w:sz w:val="18"/>
        </w:rPr>
        <w:t xml:space="preserve">Cloud-Based Medical Imaging Diagnosis Platform, leveraging AWS cloud services to automate, secure, and enhance diagnostic tools for medical image analysis. By incorporating AWS Cognito for user authentication and AWS </w:t>
      </w:r>
      <w:proofErr w:type="spellStart"/>
      <w:r w:rsidR="00F267CB" w:rsidRPr="00F267CB">
        <w:rPr>
          <w:b/>
          <w:sz w:val="18"/>
        </w:rPr>
        <w:t>SageMaker</w:t>
      </w:r>
      <w:proofErr w:type="spellEnd"/>
      <w:r w:rsidR="00F267CB" w:rsidRPr="00F267CB">
        <w:rPr>
          <w:b/>
          <w:sz w:val="18"/>
        </w:rPr>
        <w:t xml:space="preserve"> for deep learning models, the platform ensures real-time analysis while adhering to healthcare regulations. Designed for affordability, it utilizes the AWS Free Tier, prioritizing data privacy through HIPAA compliance with AWS CloudWatch for monitoring and AWS S3 for secure data management. The user-friendly interface facilitates image uploads, aiming to improve diagnostic precision and expedite patient care. Future enhancements include increased analysis capabilities, collaborative features, and mobile accessibility, marking a significant advancement at the intersection of cloud computing and healthcare.</w:t>
      </w:r>
    </w:p>
    <w:p w14:paraId="1AB88A6C" w14:textId="3860AFCC" w:rsidR="00201EF8" w:rsidRPr="00341229" w:rsidRDefault="00201EF8" w:rsidP="00F72B26">
      <w:pPr>
        <w:spacing w:after="91" w:line="264" w:lineRule="auto"/>
        <w:ind w:left="10" w:right="182" w:firstLine="291"/>
        <w:jc w:val="both"/>
      </w:pPr>
      <w:r w:rsidRPr="00341229">
        <w:rPr>
          <w:b/>
          <w:i/>
          <w:sz w:val="18"/>
        </w:rPr>
        <w:t>Keywords—</w:t>
      </w:r>
      <w:r w:rsidR="00F72B26" w:rsidRPr="00F72B26">
        <w:t xml:space="preserve"> </w:t>
      </w:r>
      <w:r w:rsidR="00F72B26" w:rsidRPr="00F72B26">
        <w:rPr>
          <w:b/>
          <w:i/>
          <w:sz w:val="18"/>
        </w:rPr>
        <w:t>AWS Cognito</w:t>
      </w:r>
      <w:r w:rsidR="00F72B26">
        <w:rPr>
          <w:b/>
          <w:i/>
          <w:sz w:val="18"/>
        </w:rPr>
        <w:t xml:space="preserve">, </w:t>
      </w:r>
      <w:r w:rsidR="00F72B26" w:rsidRPr="00F72B26">
        <w:rPr>
          <w:b/>
          <w:i/>
          <w:sz w:val="18"/>
        </w:rPr>
        <w:t xml:space="preserve">AWS </w:t>
      </w:r>
      <w:proofErr w:type="spellStart"/>
      <w:r w:rsidR="00F72B26" w:rsidRPr="00F72B26">
        <w:rPr>
          <w:b/>
          <w:i/>
          <w:sz w:val="18"/>
        </w:rPr>
        <w:t>SageMaker</w:t>
      </w:r>
      <w:proofErr w:type="spellEnd"/>
      <w:r w:rsidR="00C8422B">
        <w:rPr>
          <w:b/>
          <w:i/>
          <w:sz w:val="18"/>
        </w:rPr>
        <w:t>, AWS ECS, AWS  ECR,</w:t>
      </w:r>
      <w:r w:rsidR="00B35998">
        <w:rPr>
          <w:b/>
          <w:i/>
          <w:sz w:val="18"/>
        </w:rPr>
        <w:t xml:space="preserve"> HIPPA</w:t>
      </w:r>
    </w:p>
    <w:p w14:paraId="70D83AED" w14:textId="338C3DA7" w:rsidR="00201EF8" w:rsidRPr="00341229" w:rsidRDefault="00201EF8" w:rsidP="00B736B9">
      <w:pPr>
        <w:pStyle w:val="Heading1"/>
      </w:pPr>
      <w:r w:rsidRPr="00B736B9">
        <w:t>INTRODUCTION</w:t>
      </w:r>
    </w:p>
    <w:p w14:paraId="1EAA2154" w14:textId="77777777" w:rsidR="00C022D5" w:rsidRDefault="00DD4330" w:rsidP="001876DB">
      <w:pPr>
        <w:jc w:val="both"/>
        <w:rPr>
          <w:szCs w:val="24"/>
        </w:rPr>
      </w:pPr>
      <w:bookmarkStart w:id="2" w:name="_Hlk154084078"/>
      <w:r w:rsidRPr="00341229">
        <w:tab/>
      </w:r>
      <w:r w:rsidR="00644F3F">
        <w:t xml:space="preserve">With the help of AWS cloud services, the proposed project seeks to create a cloud-based platform for medical imaging diagnosis that will analyze medical images automatically, securely, and effectively. </w:t>
      </w:r>
      <w:r w:rsidR="001876DB">
        <w:t xml:space="preserve">This </w:t>
      </w:r>
      <w:r w:rsidR="001876DB" w:rsidRPr="006D5C2F">
        <w:rPr>
          <w:szCs w:val="24"/>
        </w:rPr>
        <w:t xml:space="preserve">platform will make use of deep learning models to allow users to upload and manage imaging data, obtain real-time analysis, and guarantee conformity to healthcare regulations. It has been designed to be an affordable option that improves diagnostic precision and helps medical staff </w:t>
      </w:r>
      <w:r w:rsidR="00C022D5">
        <w:rPr>
          <w:szCs w:val="24"/>
        </w:rPr>
        <w:t>provide</w:t>
      </w:r>
      <w:r w:rsidR="001876DB" w:rsidRPr="006D5C2F">
        <w:rPr>
          <w:szCs w:val="24"/>
        </w:rPr>
        <w:t xml:space="preserve"> prompt patient care.</w:t>
      </w:r>
    </w:p>
    <w:bookmarkEnd w:id="2"/>
    <w:p w14:paraId="4DF237A0" w14:textId="73946315" w:rsidR="001876DB" w:rsidRPr="006D5C2F" w:rsidRDefault="001876DB" w:rsidP="001876DB">
      <w:pPr>
        <w:jc w:val="both"/>
        <w:rPr>
          <w:szCs w:val="24"/>
        </w:rPr>
      </w:pPr>
      <w:r w:rsidRPr="006D5C2F">
        <w:rPr>
          <w:szCs w:val="24"/>
        </w:rPr>
        <w:t xml:space="preserve"> </w:t>
      </w:r>
    </w:p>
    <w:p w14:paraId="604CC260" w14:textId="77777777" w:rsidR="001876DB" w:rsidRDefault="001876DB" w:rsidP="001876DB">
      <w:pPr>
        <w:jc w:val="both"/>
        <w:rPr>
          <w:szCs w:val="24"/>
        </w:rPr>
      </w:pPr>
      <w:r w:rsidRPr="006D5C2F">
        <w:rPr>
          <w:szCs w:val="24"/>
        </w:rPr>
        <w:t xml:space="preserve">It involves AWS Cognito for user authentication, deep learning models on AWS </w:t>
      </w:r>
      <w:proofErr w:type="spellStart"/>
      <w:r w:rsidRPr="006D5C2F">
        <w:rPr>
          <w:szCs w:val="24"/>
        </w:rPr>
        <w:t>SageMaker</w:t>
      </w:r>
      <w:proofErr w:type="spellEnd"/>
      <w:r w:rsidRPr="006D5C2F">
        <w:rPr>
          <w:szCs w:val="24"/>
        </w:rPr>
        <w:t xml:space="preserve"> for real-time diagnostic analysis, and an easy-to-use interface for uploading images. Ensuring data privacy and security, the platform is built to be HIPAA-compliant with AWS CloudWatch for performance monitoring and AWS S3 for secure data management.</w:t>
      </w:r>
    </w:p>
    <w:p w14:paraId="051D226D" w14:textId="77777777" w:rsidR="00C022D5" w:rsidRPr="006D5C2F" w:rsidRDefault="00C022D5" w:rsidP="001876DB">
      <w:pPr>
        <w:jc w:val="both"/>
        <w:rPr>
          <w:szCs w:val="24"/>
        </w:rPr>
      </w:pPr>
    </w:p>
    <w:p w14:paraId="28F415AE" w14:textId="1A6009FD" w:rsidR="00C022D5" w:rsidRPr="00B736B9" w:rsidRDefault="001876DB" w:rsidP="00B736B9">
      <w:pPr>
        <w:jc w:val="both"/>
        <w:rPr>
          <w:szCs w:val="24"/>
        </w:rPr>
      </w:pPr>
      <w:r w:rsidRPr="006D5C2F">
        <w:rPr>
          <w:szCs w:val="24"/>
        </w:rPr>
        <w:t>The platform's goal is to be as economical as possible, so it makes use of the AWS Free Tier to reduce running costs. It also has plans to add more analysis power, healthcare professional collaboration features, and mobile access in the future to increase its usefulness and accessibility. This scalable solution represents a significant advancement at the nexus of cloud computing and healthcare, as it aims to support timely patient care in addition to improving diagnostic accuracy.</w:t>
      </w:r>
    </w:p>
    <w:p w14:paraId="13B9D715" w14:textId="515EE140" w:rsidR="00296EF7" w:rsidRDefault="008703C7" w:rsidP="002461F7">
      <w:pPr>
        <w:pStyle w:val="Heading1"/>
        <w:spacing w:before="0"/>
      </w:pPr>
      <w:r w:rsidRPr="00341229">
        <w:t>LITERATURE SURVEY</w:t>
      </w:r>
    </w:p>
    <w:p w14:paraId="1DD665DC" w14:textId="1D2B8AC0" w:rsidR="006E67E2" w:rsidRPr="00341229" w:rsidRDefault="006E67E2" w:rsidP="00666F1B">
      <w:pPr>
        <w:spacing w:after="353"/>
        <w:ind w:firstLine="720"/>
        <w:jc w:val="both"/>
      </w:pPr>
      <w:r>
        <w:t xml:space="preserve">The authors of [1] </w:t>
      </w:r>
      <w:r w:rsidRPr="006E67E2">
        <w:t>present</w:t>
      </w:r>
      <w:r w:rsidR="00E61A76">
        <w:t>ed</w:t>
      </w:r>
      <w:r w:rsidRPr="006E67E2">
        <w:t xml:space="preserve"> an Enhanced Deep Learning Assisted Convolutional Neural Network (EDCNN) for heart disease prediction. The EDCNN, designed for the Internet of Medical Things (IoMT), aims to assist in diagnosing heart disease using detailed, precise clinical data analysis. It features a deep architecture with multi-layer perceptron models and regularization learning approaches. The system is tested on various features, showing a high accuracy (up to 99.1%) in heart disease risk level determination, outperforming conventional methods like ANN, DNN, and RNN. The research demonstrates the potential of EDCNN in global healthcare, especially in resource-constrained settings.</w:t>
      </w:r>
    </w:p>
    <w:p w14:paraId="54F1966D" w14:textId="32D8F133" w:rsidR="00D34724" w:rsidRDefault="00666F1B" w:rsidP="00715424">
      <w:pPr>
        <w:spacing w:after="240"/>
        <w:jc w:val="both"/>
      </w:pPr>
      <w:r>
        <w:t>T</w:t>
      </w:r>
      <w:r w:rsidR="000C6E21">
        <w:t>he authors of [</w:t>
      </w:r>
      <w:r w:rsidR="00601273">
        <w:t>2</w:t>
      </w:r>
      <w:r w:rsidR="000C6E21">
        <w:t xml:space="preserve">] </w:t>
      </w:r>
      <w:r w:rsidR="000C6E21" w:rsidRPr="000C6E21">
        <w:t>discuss a cloud-based diagnostic platform for obstetric imaging. This platform integrates cloud computing, caching technology, and distributed file systems. It utilizes contrast-enhanced ultrasound technology to provide more precise ultrasound images for assessing placental structure and abnormalities. The platform is designed for efficient storage and diagnosis of obstetric images, with experiments showing its effectiveness in reducing medical equipment costs and improving diagnostic efficiency and accuracy.</w:t>
      </w:r>
    </w:p>
    <w:p w14:paraId="3AE36852" w14:textId="59A0D85C" w:rsidR="00E95683" w:rsidRDefault="00CC4593" w:rsidP="00715424">
      <w:pPr>
        <w:spacing w:after="240"/>
        <w:jc w:val="both"/>
      </w:pPr>
      <w:r>
        <w:t>The authors of [</w:t>
      </w:r>
      <w:r w:rsidR="00A10CCC">
        <w:t>3</w:t>
      </w:r>
      <w:r>
        <w:t xml:space="preserve">] </w:t>
      </w:r>
      <w:r w:rsidR="0082625F" w:rsidRPr="00BB7996">
        <w:t>introduce</w:t>
      </w:r>
      <w:r w:rsidR="0084645C">
        <w:t>d</w:t>
      </w:r>
      <w:r w:rsidR="00BB7996" w:rsidRPr="00BB7996">
        <w:t xml:space="preserve"> TOMAAT, a framework for cloud-based medical image analysis. It enables the deployment of high-dimensional deep learning models for tasks like segmentation, registration, and landmark localization. TOMAAT consists of server nodes (prediction endpoints), client nodes, and an announcement service acting as a public registry of models. It demonstrates high efficiency and interactivity in medical image analysis tasks, significantly reducing the need for high-performance hardware and complex setup for end users.</w:t>
      </w:r>
    </w:p>
    <w:p w14:paraId="54DA80C8" w14:textId="511667F7" w:rsidR="00055555" w:rsidRDefault="001A3587" w:rsidP="00715424">
      <w:pPr>
        <w:spacing w:after="240"/>
        <w:jc w:val="both"/>
      </w:pPr>
      <w:r>
        <w:t xml:space="preserve">The authors of [4] </w:t>
      </w:r>
      <w:r w:rsidR="006C07C8" w:rsidRPr="006C07C8">
        <w:t>present</w:t>
      </w:r>
      <w:r w:rsidR="0084645C">
        <w:t>ed</w:t>
      </w:r>
      <w:r w:rsidR="006C07C8" w:rsidRPr="006C07C8">
        <w:t xml:space="preserve"> an IoMT (Internet of Medical Things) cloud-based model for predicting breast cancer stages. It employs deep learning techniques to accurately detect breast cancer stages, showing high accuracy in both training and validation phases. This model significantly enhances the efficiency of breast cancer diagnosis and stage prediction, </w:t>
      </w:r>
      <w:r w:rsidR="006C07C8" w:rsidRPr="006C07C8">
        <w:lastRenderedPageBreak/>
        <w:t>demonstrating its potential to reduce breast cancer mortality rates.</w:t>
      </w:r>
    </w:p>
    <w:p w14:paraId="374B741C" w14:textId="609FA9C8" w:rsidR="0082625F" w:rsidRDefault="00620991" w:rsidP="00715424">
      <w:pPr>
        <w:spacing w:after="240"/>
        <w:jc w:val="both"/>
      </w:pPr>
      <w:r>
        <w:t xml:space="preserve">The authors of [5] </w:t>
      </w:r>
      <w:r w:rsidR="00E61A76" w:rsidRPr="00E557E4">
        <w:t>introduce</w:t>
      </w:r>
      <w:r w:rsidR="00E61A76">
        <w:t xml:space="preserve">d </w:t>
      </w:r>
      <w:r w:rsidR="00E557E4" w:rsidRPr="00E557E4">
        <w:t>a cloud-based clinical diagnosis system using AWS, designed to enhance the accessibility and accuracy of medical diagnoses. The system leverages decision tree algorithms and multi-classification neural net models to diagnose diseases, focusing initially on Pyrexia of Unknown Origin (FUO) as a case study. The software aims to provide efficient diagnosis, especially in resource-limited settings, and is adaptable for other symptoms. It improves diagnostic processes by integrating advanced machine learning techniques with clinical data.</w:t>
      </w:r>
    </w:p>
    <w:p w14:paraId="500615AC" w14:textId="01B3CFCD" w:rsidR="00CC4593" w:rsidRDefault="00620991" w:rsidP="00715424">
      <w:pPr>
        <w:spacing w:after="240"/>
        <w:jc w:val="both"/>
      </w:pPr>
      <w:r>
        <w:t xml:space="preserve">The authors of [6] </w:t>
      </w:r>
      <w:r w:rsidR="00A46563" w:rsidRPr="009A2032">
        <w:t>present</w:t>
      </w:r>
      <w:r w:rsidR="009A2032" w:rsidRPr="009A2032">
        <w:t xml:space="preserve"> a HIPAA-compliant auditing system designed for medical imaging systems like PACS and RIS. It focuses on establishing audit controls as mandated by HIPAA, using the DICOM standard's Supplement 95: Audit Trail Messages. The system ensures secure and monitored data flow, maintaining the integrity and confidentiality of Protected Health Information (PHI). This approach enhances healthcare privacy and security by providing a robust framework for auditing activities and detecting non-compliant behavior.</w:t>
      </w:r>
    </w:p>
    <w:p w14:paraId="6D3B8755" w14:textId="4CE89DB1" w:rsidR="009A2032" w:rsidRPr="00341229" w:rsidRDefault="00A46563" w:rsidP="00715424">
      <w:pPr>
        <w:spacing w:after="240"/>
        <w:jc w:val="both"/>
      </w:pPr>
      <w:r>
        <w:t xml:space="preserve">The authors of [7] </w:t>
      </w:r>
      <w:r w:rsidRPr="00A46563">
        <w:t>focuses on creating a web application for managing Patient Health Records (PHRs) using Amazon Cloud. It utilizes an item-based collaborative filtering algorithm for generating hospital recommendations based on user data and ratings. The system enhances healthcare by providing easy access to PHRs and personalized hospital suggestions, thereby improving patient engagement in healthcare and decision-making. This approach also aims to reduce administrative costs and improve data portability.</w:t>
      </w:r>
    </w:p>
    <w:p w14:paraId="1433BFDA" w14:textId="3746CB04" w:rsidR="008703C7" w:rsidRDefault="0099437B" w:rsidP="00B736B9">
      <w:pPr>
        <w:pStyle w:val="Heading1"/>
      </w:pPr>
      <w:r w:rsidRPr="00341229">
        <w:t>METHODOLOGY</w:t>
      </w:r>
    </w:p>
    <w:p w14:paraId="74821D3E" w14:textId="148E1EF4" w:rsidR="00E445D6" w:rsidRPr="00B736B9" w:rsidRDefault="00F139B0" w:rsidP="00B736B9">
      <w:pPr>
        <w:pStyle w:val="Heading2"/>
      </w:pPr>
      <w:r w:rsidRPr="00810C55">
        <w:t>AWS services</w:t>
      </w:r>
      <w:r w:rsidR="00D67F83" w:rsidRPr="00810C55">
        <w:t xml:space="preserve"> used</w:t>
      </w:r>
      <w:r w:rsidR="00A02DA0" w:rsidRPr="00810C55">
        <w:t>:</w:t>
      </w:r>
    </w:p>
    <w:p w14:paraId="57605ECF" w14:textId="059F563C" w:rsidR="00A02DA0" w:rsidRPr="006154EE" w:rsidRDefault="00D67F83" w:rsidP="00A02DA0">
      <w:pPr>
        <w:contextualSpacing/>
        <w:jc w:val="both"/>
        <w:rPr>
          <w:rFonts w:eastAsia="Times New Roman"/>
          <w:b/>
          <w:bCs/>
        </w:rPr>
      </w:pPr>
      <w:r w:rsidRPr="00D67F83">
        <w:rPr>
          <w:rFonts w:eastAsia="Times New Roman"/>
          <w:i/>
          <w:iCs/>
        </w:rPr>
        <w:t>IAM</w:t>
      </w:r>
      <w:r w:rsidR="00141FE1" w:rsidRPr="006154EE">
        <w:rPr>
          <w:rFonts w:eastAsia="Times New Roman"/>
          <w:i/>
          <w:iCs/>
        </w:rPr>
        <w:t xml:space="preserve"> (Identity and Access Management)</w:t>
      </w:r>
      <w:r w:rsidRPr="00D67F83">
        <w:rPr>
          <w:rFonts w:eastAsia="Times New Roman"/>
        </w:rPr>
        <w:t xml:space="preserve"> </w:t>
      </w:r>
      <w:r w:rsidR="00A02DA0" w:rsidRPr="006154EE">
        <w:rPr>
          <w:rFonts w:eastAsia="Times New Roman"/>
        </w:rPr>
        <w:t>–</w:t>
      </w:r>
      <w:r w:rsidRPr="00D67F83">
        <w:rPr>
          <w:rFonts w:eastAsia="Times New Roman"/>
        </w:rPr>
        <w:t xml:space="preserve"> </w:t>
      </w:r>
      <w:r w:rsidR="00141FE1" w:rsidRPr="006154EE">
        <w:rPr>
          <w:rFonts w:eastAsia="Times New Roman"/>
        </w:rPr>
        <w:t xml:space="preserve">Used for Managing access to AWS resources securely with the help of Amazon Web Services (AWS). You can manage who has access to what in your AWS account with IAM. To grant or refuse access to AWS services and resources, it assists you in setting up and managing users, groups, and permissions. </w:t>
      </w:r>
    </w:p>
    <w:p w14:paraId="43FFFC4C" w14:textId="77777777" w:rsidR="00141FE1" w:rsidRPr="006154EE" w:rsidRDefault="00141FE1" w:rsidP="00A02DA0">
      <w:pPr>
        <w:contextualSpacing/>
        <w:jc w:val="both"/>
        <w:rPr>
          <w:rFonts w:eastAsia="Times New Roman"/>
        </w:rPr>
      </w:pPr>
    </w:p>
    <w:p w14:paraId="6CB41653" w14:textId="4CBBFC62" w:rsidR="00A02DA0" w:rsidRPr="006154EE" w:rsidRDefault="00D67F83" w:rsidP="00A02DA0">
      <w:pPr>
        <w:contextualSpacing/>
        <w:jc w:val="both"/>
        <w:rPr>
          <w:rFonts w:eastAsia="Times New Roman"/>
          <w:b/>
          <w:bCs/>
        </w:rPr>
      </w:pPr>
      <w:r w:rsidRPr="00D67F83">
        <w:rPr>
          <w:rFonts w:eastAsia="Times New Roman"/>
          <w:i/>
          <w:iCs/>
        </w:rPr>
        <w:t>ECS</w:t>
      </w:r>
      <w:r w:rsidR="00A33AD7" w:rsidRPr="006154EE">
        <w:rPr>
          <w:rFonts w:eastAsia="Times New Roman"/>
          <w:i/>
          <w:iCs/>
        </w:rPr>
        <w:t xml:space="preserve"> (Elastic Container Service)</w:t>
      </w:r>
      <w:r w:rsidRPr="00D67F83">
        <w:rPr>
          <w:rFonts w:eastAsia="Times New Roman"/>
        </w:rPr>
        <w:t xml:space="preserve"> </w:t>
      </w:r>
      <w:r w:rsidR="00A02DA0" w:rsidRPr="006154EE">
        <w:rPr>
          <w:rFonts w:eastAsia="Times New Roman"/>
        </w:rPr>
        <w:t>–</w:t>
      </w:r>
      <w:r w:rsidR="00A33AD7" w:rsidRPr="006154EE">
        <w:t xml:space="preserve"> It is a</w:t>
      </w:r>
      <w:r w:rsidR="00A33AD7" w:rsidRPr="006154EE">
        <w:rPr>
          <w:rFonts w:eastAsia="Times New Roman"/>
        </w:rPr>
        <w:t xml:space="preserve"> completely managed container orchestration service. In a cluster, it enables you to start, stop, and control Docker containers. Installing, running, and scaling your container orchestration infrastructure is no longer necessary with ECS.</w:t>
      </w:r>
    </w:p>
    <w:p w14:paraId="2707832C" w14:textId="77777777" w:rsidR="00A33AD7" w:rsidRPr="006154EE" w:rsidRDefault="00A33AD7" w:rsidP="00A02DA0">
      <w:pPr>
        <w:contextualSpacing/>
        <w:jc w:val="both"/>
        <w:rPr>
          <w:rFonts w:eastAsia="Times New Roman"/>
        </w:rPr>
      </w:pPr>
    </w:p>
    <w:p w14:paraId="5E2B4C12" w14:textId="12F66612" w:rsidR="00A33AD7" w:rsidRPr="006154EE" w:rsidRDefault="00A33AD7" w:rsidP="00A02DA0">
      <w:pPr>
        <w:contextualSpacing/>
        <w:jc w:val="both"/>
        <w:rPr>
          <w:rFonts w:eastAsia="Times New Roman"/>
        </w:rPr>
      </w:pPr>
      <w:r w:rsidRPr="006154EE">
        <w:rPr>
          <w:rFonts w:eastAsia="Times New Roman"/>
          <w:i/>
          <w:iCs/>
        </w:rPr>
        <w:t>ECR (Elastic Container Registry)</w:t>
      </w:r>
      <w:r w:rsidR="00D67F83" w:rsidRPr="00D67F83">
        <w:rPr>
          <w:rFonts w:eastAsia="Times New Roman"/>
        </w:rPr>
        <w:t xml:space="preserve"> </w:t>
      </w:r>
      <w:r w:rsidRPr="006154EE">
        <w:rPr>
          <w:rFonts w:eastAsia="Times New Roman"/>
        </w:rPr>
        <w:t xml:space="preserve">– It is a completely managed Docker container registry. You can use it to deploy, manage, and store Docker container images. ECR offers safe, scalable storage for your Docker images and works in unison with ECS. </w:t>
      </w:r>
    </w:p>
    <w:p w14:paraId="7257FBAB" w14:textId="77777777" w:rsidR="00A33AD7" w:rsidRPr="006154EE" w:rsidRDefault="00A33AD7" w:rsidP="00A02DA0">
      <w:pPr>
        <w:contextualSpacing/>
        <w:jc w:val="both"/>
        <w:rPr>
          <w:rFonts w:eastAsia="Times New Roman"/>
        </w:rPr>
      </w:pPr>
    </w:p>
    <w:p w14:paraId="163C54C7" w14:textId="423371EC" w:rsidR="00A02DA0" w:rsidRPr="006154EE" w:rsidRDefault="00A33AD7" w:rsidP="00A02DA0">
      <w:pPr>
        <w:contextualSpacing/>
        <w:jc w:val="both"/>
        <w:rPr>
          <w:rFonts w:eastAsia="Times New Roman"/>
          <w:b/>
          <w:bCs/>
          <w:i/>
          <w:iCs/>
        </w:rPr>
      </w:pPr>
      <w:proofErr w:type="spellStart"/>
      <w:r w:rsidRPr="006154EE">
        <w:rPr>
          <w:rFonts w:eastAsia="Times New Roman"/>
          <w:i/>
          <w:iCs/>
        </w:rPr>
        <w:t>F</w:t>
      </w:r>
      <w:r w:rsidR="00D67F83" w:rsidRPr="00D67F83">
        <w:rPr>
          <w:rFonts w:eastAsia="Times New Roman"/>
          <w:i/>
          <w:iCs/>
        </w:rPr>
        <w:t>argate</w:t>
      </w:r>
      <w:proofErr w:type="spellEnd"/>
      <w:r w:rsidR="00D67F83" w:rsidRPr="00D67F83">
        <w:rPr>
          <w:rFonts w:eastAsia="Times New Roman"/>
          <w:i/>
          <w:iCs/>
        </w:rPr>
        <w:t xml:space="preserve"> </w:t>
      </w:r>
      <w:r w:rsidRPr="006154EE">
        <w:rPr>
          <w:rFonts w:eastAsia="Times New Roman"/>
          <w:i/>
          <w:iCs/>
        </w:rPr>
        <w:t>–</w:t>
      </w:r>
      <w:r w:rsidR="00D67F83" w:rsidRPr="00D67F83">
        <w:rPr>
          <w:rFonts w:eastAsia="Times New Roman"/>
          <w:i/>
          <w:iCs/>
        </w:rPr>
        <w:t xml:space="preserve"> </w:t>
      </w:r>
      <w:r w:rsidRPr="006154EE">
        <w:rPr>
          <w:rFonts w:eastAsia="Times New Roman"/>
        </w:rPr>
        <w:t xml:space="preserve">It is a container-focused serverless </w:t>
      </w:r>
      <w:proofErr w:type="gramStart"/>
      <w:r w:rsidRPr="006154EE">
        <w:rPr>
          <w:rFonts w:eastAsia="Times New Roman"/>
        </w:rPr>
        <w:t>compute</w:t>
      </w:r>
      <w:proofErr w:type="gramEnd"/>
      <w:r w:rsidRPr="006154EE">
        <w:rPr>
          <w:rFonts w:eastAsia="Times New Roman"/>
        </w:rPr>
        <w:t xml:space="preserve"> engine. It enables you to operate containers without having to take care of the supporting infrastructure. It relieves you of the burden of scaling virtual machines so you can concentrate on developing and implementing your containerized </w:t>
      </w:r>
      <w:r w:rsidR="006E5E62" w:rsidRPr="006154EE">
        <w:rPr>
          <w:rFonts w:eastAsia="Times New Roman"/>
        </w:rPr>
        <w:t>applications.</w:t>
      </w:r>
      <w:r w:rsidRPr="006154EE">
        <w:rPr>
          <w:rFonts w:eastAsia="Times New Roman"/>
        </w:rPr>
        <w:t xml:space="preserve">  </w:t>
      </w:r>
    </w:p>
    <w:p w14:paraId="26708960" w14:textId="77777777" w:rsidR="00A33AD7" w:rsidRPr="006154EE" w:rsidRDefault="00A33AD7" w:rsidP="00A02DA0">
      <w:pPr>
        <w:contextualSpacing/>
        <w:jc w:val="both"/>
        <w:rPr>
          <w:rFonts w:eastAsia="Times New Roman"/>
          <w:b/>
          <w:bCs/>
          <w:i/>
          <w:iCs/>
        </w:rPr>
      </w:pPr>
    </w:p>
    <w:p w14:paraId="340286A5" w14:textId="68A46B73" w:rsidR="00A02DA0" w:rsidRPr="006154EE" w:rsidRDefault="00D67F83" w:rsidP="00A02DA0">
      <w:pPr>
        <w:contextualSpacing/>
        <w:jc w:val="both"/>
        <w:rPr>
          <w:rFonts w:eastAsia="Times New Roman"/>
          <w:b/>
          <w:bCs/>
        </w:rPr>
      </w:pPr>
      <w:proofErr w:type="spellStart"/>
      <w:r w:rsidRPr="00D67F83">
        <w:rPr>
          <w:rFonts w:eastAsia="Times New Roman"/>
          <w:i/>
          <w:iCs/>
        </w:rPr>
        <w:t>Sagemaker</w:t>
      </w:r>
      <w:proofErr w:type="spellEnd"/>
      <w:r w:rsidRPr="00D67F83">
        <w:rPr>
          <w:rFonts w:eastAsia="Times New Roman"/>
          <w:i/>
          <w:iCs/>
        </w:rPr>
        <w:t xml:space="preserve"> </w:t>
      </w:r>
      <w:r w:rsidR="006154EE" w:rsidRPr="006154EE">
        <w:rPr>
          <w:rFonts w:eastAsia="Times New Roman"/>
        </w:rPr>
        <w:t>– It is a fully managed machine learning solution.</w:t>
      </w:r>
      <w:r w:rsidRPr="00D67F83">
        <w:rPr>
          <w:rFonts w:eastAsia="Times New Roman"/>
        </w:rPr>
        <w:t xml:space="preserve"> </w:t>
      </w:r>
      <w:r w:rsidR="006154EE" w:rsidRPr="006154EE">
        <w:rPr>
          <w:rFonts w:eastAsia="Times New Roman"/>
        </w:rPr>
        <w:t xml:space="preserve">Developers and data scientists can create, train, and implement machine learning models at scale with </w:t>
      </w:r>
      <w:proofErr w:type="spellStart"/>
      <w:r w:rsidR="006154EE" w:rsidRPr="006154EE">
        <w:rPr>
          <w:rFonts w:eastAsia="Times New Roman"/>
        </w:rPr>
        <w:t>SageMaker</w:t>
      </w:r>
      <w:proofErr w:type="spellEnd"/>
      <w:r w:rsidR="006154EE" w:rsidRPr="006154EE">
        <w:rPr>
          <w:rFonts w:eastAsia="Times New Roman"/>
        </w:rPr>
        <w:t xml:space="preserve">, </w:t>
      </w:r>
    </w:p>
    <w:p w14:paraId="51D90B37" w14:textId="77777777" w:rsidR="006154EE" w:rsidRPr="006154EE" w:rsidRDefault="006154EE" w:rsidP="00A02DA0">
      <w:pPr>
        <w:contextualSpacing/>
        <w:jc w:val="both"/>
        <w:rPr>
          <w:rFonts w:eastAsia="Times New Roman"/>
          <w:b/>
          <w:bCs/>
        </w:rPr>
      </w:pPr>
    </w:p>
    <w:p w14:paraId="1A121920" w14:textId="336EFBF0" w:rsidR="006154EE" w:rsidRPr="006154EE" w:rsidRDefault="00D67F83" w:rsidP="00A02DA0">
      <w:pPr>
        <w:contextualSpacing/>
        <w:jc w:val="both"/>
        <w:rPr>
          <w:rFonts w:eastAsia="Times New Roman"/>
          <w:b/>
          <w:bCs/>
        </w:rPr>
      </w:pPr>
      <w:r w:rsidRPr="00D67F83">
        <w:rPr>
          <w:rFonts w:eastAsia="Times New Roman"/>
          <w:i/>
          <w:iCs/>
        </w:rPr>
        <w:t xml:space="preserve">S3 </w:t>
      </w:r>
      <w:r w:rsidRPr="00D67F83">
        <w:rPr>
          <w:rFonts w:eastAsia="Times New Roman"/>
        </w:rPr>
        <w:t>-</w:t>
      </w:r>
      <w:r w:rsidR="006154EE" w:rsidRPr="006154EE">
        <w:rPr>
          <w:rFonts w:eastAsia="Times New Roman"/>
        </w:rPr>
        <w:t xml:space="preserve"> Scalable object storage is provided by S3, which lets you store and retrieve any volume of data. It is made to be scalable, readily available, and extremely durable.</w:t>
      </w:r>
      <w:r w:rsidRPr="00D67F83">
        <w:rPr>
          <w:rFonts w:eastAsia="Times New Roman"/>
        </w:rPr>
        <w:t xml:space="preserve"> </w:t>
      </w:r>
    </w:p>
    <w:p w14:paraId="5F3E6A3F" w14:textId="508B9D70" w:rsidR="00A02DA0" w:rsidRPr="006154EE" w:rsidRDefault="00D67F83" w:rsidP="00A02DA0">
      <w:pPr>
        <w:contextualSpacing/>
        <w:jc w:val="both"/>
        <w:rPr>
          <w:rFonts w:eastAsia="Times New Roman"/>
          <w:b/>
          <w:bCs/>
        </w:rPr>
      </w:pPr>
      <w:r w:rsidRPr="00D67F83">
        <w:rPr>
          <w:rFonts w:eastAsia="Times New Roman"/>
          <w:i/>
          <w:iCs/>
        </w:rPr>
        <w:t xml:space="preserve">Cognito </w:t>
      </w:r>
      <w:r w:rsidRPr="00D67F83">
        <w:rPr>
          <w:rFonts w:eastAsia="Times New Roman"/>
        </w:rPr>
        <w:t xml:space="preserve">- </w:t>
      </w:r>
      <w:r w:rsidR="006154EE" w:rsidRPr="006154EE">
        <w:rPr>
          <w:rFonts w:eastAsia="Times New Roman"/>
        </w:rPr>
        <w:t>For web and mobile applications, Cognito offers user management, authorization, and authentication. Access control, sign-in, and sign-up for users are supported.</w:t>
      </w:r>
    </w:p>
    <w:p w14:paraId="45C43143" w14:textId="77777777" w:rsidR="006154EE" w:rsidRPr="006154EE" w:rsidRDefault="006154EE" w:rsidP="00A02DA0">
      <w:pPr>
        <w:contextualSpacing/>
        <w:jc w:val="both"/>
        <w:rPr>
          <w:rFonts w:eastAsia="Times New Roman"/>
        </w:rPr>
      </w:pPr>
    </w:p>
    <w:p w14:paraId="4A59AFD4" w14:textId="1723A11D" w:rsidR="00D67F83" w:rsidRDefault="00D67F83" w:rsidP="006154EE">
      <w:pPr>
        <w:contextualSpacing/>
        <w:jc w:val="both"/>
        <w:rPr>
          <w:rFonts w:eastAsia="Times New Roman"/>
        </w:rPr>
      </w:pPr>
      <w:proofErr w:type="spellStart"/>
      <w:r w:rsidRPr="00D67F83">
        <w:rPr>
          <w:rFonts w:eastAsia="Times New Roman"/>
          <w:i/>
          <w:iCs/>
        </w:rPr>
        <w:t>Cloudwatch</w:t>
      </w:r>
      <w:proofErr w:type="spellEnd"/>
      <w:r w:rsidRPr="00D67F83">
        <w:rPr>
          <w:rFonts w:eastAsia="Times New Roman"/>
          <w:i/>
          <w:iCs/>
        </w:rPr>
        <w:t xml:space="preserve"> </w:t>
      </w:r>
      <w:r w:rsidR="006154EE" w:rsidRPr="006154EE">
        <w:rPr>
          <w:rFonts w:eastAsia="Times New Roman"/>
        </w:rPr>
        <w:t>–</w:t>
      </w:r>
      <w:r w:rsidRPr="00D67F83">
        <w:rPr>
          <w:rFonts w:eastAsia="Times New Roman"/>
        </w:rPr>
        <w:t xml:space="preserve"> </w:t>
      </w:r>
      <w:r w:rsidR="006154EE" w:rsidRPr="006154EE">
        <w:rPr>
          <w:rFonts w:eastAsia="Times New Roman"/>
        </w:rPr>
        <w:t>It is an observability and monitoring tool that gives you information about the services, apps, and resources you use on AWS.</w:t>
      </w:r>
    </w:p>
    <w:p w14:paraId="2A110FE2" w14:textId="77777777" w:rsidR="00DB6E5A" w:rsidRDefault="00DB6E5A" w:rsidP="006154EE">
      <w:pPr>
        <w:contextualSpacing/>
        <w:jc w:val="both"/>
        <w:rPr>
          <w:rFonts w:eastAsia="Times New Roman"/>
        </w:rPr>
      </w:pPr>
    </w:p>
    <w:p w14:paraId="333B31C1" w14:textId="5B4BB0C2" w:rsidR="002E54CD" w:rsidRDefault="00DB6E5A" w:rsidP="006154EE">
      <w:pPr>
        <w:contextualSpacing/>
        <w:jc w:val="both"/>
        <w:rPr>
          <w:rFonts w:eastAsia="Times New Roman"/>
        </w:rPr>
      </w:pPr>
      <w:r>
        <w:rPr>
          <w:rFonts w:eastAsia="Times New Roman"/>
          <w:i/>
          <w:iCs/>
        </w:rPr>
        <w:t>KMS (Key Management Service)</w:t>
      </w:r>
      <w:r w:rsidR="00F933A8">
        <w:rPr>
          <w:rFonts w:eastAsia="Times New Roman"/>
          <w:i/>
          <w:iCs/>
        </w:rPr>
        <w:t xml:space="preserve"> </w:t>
      </w:r>
      <w:r w:rsidR="003D1004">
        <w:rPr>
          <w:rFonts w:eastAsia="Times New Roman"/>
          <w:i/>
          <w:iCs/>
        </w:rPr>
        <w:t xml:space="preserve">- </w:t>
      </w:r>
      <w:r w:rsidR="00433569" w:rsidRPr="00433569">
        <w:rPr>
          <w:rFonts w:eastAsia="Times New Roman"/>
        </w:rPr>
        <w:t xml:space="preserve">With the help of </w:t>
      </w:r>
      <w:r w:rsidR="00433569">
        <w:rPr>
          <w:rFonts w:eastAsia="Times New Roman"/>
        </w:rPr>
        <w:t>this</w:t>
      </w:r>
      <w:r w:rsidR="00B91DA5" w:rsidRPr="00B91DA5">
        <w:rPr>
          <w:rFonts w:eastAsia="Times New Roman"/>
        </w:rPr>
        <w:t xml:space="preserve"> managed service</w:t>
      </w:r>
      <w:r w:rsidR="00433569">
        <w:rPr>
          <w:rFonts w:eastAsia="Times New Roman"/>
        </w:rPr>
        <w:t>,</w:t>
      </w:r>
      <w:r w:rsidR="00B91DA5" w:rsidRPr="00B91DA5">
        <w:rPr>
          <w:rFonts w:eastAsia="Times New Roman"/>
        </w:rPr>
        <w:t xml:space="preserve"> you </w:t>
      </w:r>
      <w:r w:rsidR="00433569" w:rsidRPr="00433569">
        <w:rPr>
          <w:rFonts w:eastAsia="Times New Roman"/>
        </w:rPr>
        <w:t>can easily generate</w:t>
      </w:r>
      <w:r w:rsidR="00B91DA5" w:rsidRPr="00B91DA5">
        <w:rPr>
          <w:rFonts w:eastAsia="Times New Roman"/>
        </w:rPr>
        <w:t xml:space="preserve"> and </w:t>
      </w:r>
      <w:r w:rsidR="00433569" w:rsidRPr="00433569">
        <w:rPr>
          <w:rFonts w:eastAsia="Times New Roman"/>
        </w:rPr>
        <w:t>manage</w:t>
      </w:r>
      <w:r w:rsidR="00B91DA5" w:rsidRPr="00B91DA5">
        <w:rPr>
          <w:rFonts w:eastAsia="Times New Roman"/>
        </w:rPr>
        <w:t xml:space="preserve"> the encryption keys </w:t>
      </w:r>
      <w:r w:rsidR="00433569" w:rsidRPr="00433569">
        <w:rPr>
          <w:rFonts w:eastAsia="Times New Roman"/>
        </w:rPr>
        <w:t xml:space="preserve">that are </w:t>
      </w:r>
      <w:r w:rsidR="00B91DA5" w:rsidRPr="00B91DA5">
        <w:rPr>
          <w:rFonts w:eastAsia="Times New Roman"/>
        </w:rPr>
        <w:t xml:space="preserve">used to </w:t>
      </w:r>
      <w:r w:rsidR="00433569" w:rsidRPr="00433569">
        <w:rPr>
          <w:rFonts w:eastAsia="Times New Roman"/>
        </w:rPr>
        <w:t>protect</w:t>
      </w:r>
      <w:r w:rsidR="00B91DA5" w:rsidRPr="00B91DA5">
        <w:rPr>
          <w:rFonts w:eastAsia="Times New Roman"/>
        </w:rPr>
        <w:t xml:space="preserve"> your data.</w:t>
      </w:r>
    </w:p>
    <w:p w14:paraId="7314B000" w14:textId="77777777" w:rsidR="00433569" w:rsidRDefault="00433569" w:rsidP="006154EE">
      <w:pPr>
        <w:contextualSpacing/>
        <w:jc w:val="both"/>
        <w:rPr>
          <w:rFonts w:eastAsia="Times New Roman"/>
        </w:rPr>
      </w:pPr>
    </w:p>
    <w:p w14:paraId="358B4B3B" w14:textId="0054CB6C" w:rsidR="006154EE" w:rsidRDefault="002E54CD" w:rsidP="006154EE">
      <w:pPr>
        <w:contextualSpacing/>
        <w:jc w:val="both"/>
        <w:rPr>
          <w:rFonts w:eastAsia="Times New Roman"/>
        </w:rPr>
      </w:pPr>
      <w:r>
        <w:rPr>
          <w:rFonts w:eastAsia="Times New Roman"/>
          <w:i/>
          <w:iCs/>
        </w:rPr>
        <w:t>EC2 (Elastic Compute</w:t>
      </w:r>
      <w:r w:rsidR="004638D2">
        <w:rPr>
          <w:rFonts w:eastAsia="Times New Roman"/>
          <w:i/>
          <w:iCs/>
        </w:rPr>
        <w:t xml:space="preserve"> Cloud</w:t>
      </w:r>
      <w:r>
        <w:rPr>
          <w:rFonts w:eastAsia="Times New Roman"/>
          <w:i/>
          <w:iCs/>
        </w:rPr>
        <w:t xml:space="preserve">) </w:t>
      </w:r>
      <w:r w:rsidR="002F241C">
        <w:rPr>
          <w:rFonts w:eastAsia="Times New Roman"/>
          <w:i/>
          <w:iCs/>
        </w:rPr>
        <w:t>-</w:t>
      </w:r>
      <w:r w:rsidR="00657E4B">
        <w:rPr>
          <w:rFonts w:eastAsia="Times New Roman"/>
          <w:i/>
          <w:iCs/>
        </w:rPr>
        <w:t xml:space="preserve"> </w:t>
      </w:r>
      <w:r w:rsidR="0061026A" w:rsidRPr="0061026A">
        <w:rPr>
          <w:rFonts w:eastAsia="Times New Roman"/>
        </w:rPr>
        <w:t>Resizable comput</w:t>
      </w:r>
      <w:r w:rsidR="0061026A">
        <w:rPr>
          <w:rFonts w:eastAsia="Times New Roman"/>
        </w:rPr>
        <w:t>ing</w:t>
      </w:r>
      <w:r w:rsidR="00657E4B" w:rsidRPr="00657E4B">
        <w:rPr>
          <w:rFonts w:eastAsia="Times New Roman"/>
        </w:rPr>
        <w:t xml:space="preserve"> capacity in the cloud</w:t>
      </w:r>
      <w:r w:rsidR="0061026A" w:rsidRPr="0061026A">
        <w:rPr>
          <w:rFonts w:eastAsia="Times New Roman"/>
        </w:rPr>
        <w:t xml:space="preserve"> is offered by the web service EC2. Instances, or</w:t>
      </w:r>
      <w:r w:rsidR="00657E4B" w:rsidRPr="00657E4B">
        <w:rPr>
          <w:rFonts w:eastAsia="Times New Roman"/>
        </w:rPr>
        <w:t xml:space="preserve"> virtual servers, </w:t>
      </w:r>
      <w:r w:rsidR="0061026A" w:rsidRPr="0061026A">
        <w:rPr>
          <w:rFonts w:eastAsia="Times New Roman"/>
        </w:rPr>
        <w:t xml:space="preserve">can be operated by users </w:t>
      </w:r>
      <w:r w:rsidR="00657E4B" w:rsidRPr="00657E4B">
        <w:rPr>
          <w:rFonts w:eastAsia="Times New Roman"/>
        </w:rPr>
        <w:t>in the AWS cloud.</w:t>
      </w:r>
    </w:p>
    <w:p w14:paraId="653A75BF" w14:textId="77777777" w:rsidR="00CC3818" w:rsidRDefault="00CC3818" w:rsidP="006154EE">
      <w:pPr>
        <w:contextualSpacing/>
        <w:jc w:val="both"/>
        <w:rPr>
          <w:rFonts w:eastAsia="Times New Roman"/>
        </w:rPr>
      </w:pPr>
    </w:p>
    <w:p w14:paraId="144E5C1A" w14:textId="67EE6EC3" w:rsidR="00CC3818" w:rsidRDefault="00CC3818" w:rsidP="006154EE">
      <w:pPr>
        <w:contextualSpacing/>
        <w:jc w:val="both"/>
        <w:rPr>
          <w:rFonts w:eastAsia="Times New Roman"/>
        </w:rPr>
      </w:pPr>
      <w:r>
        <w:rPr>
          <w:rFonts w:eastAsia="Times New Roman"/>
          <w:i/>
          <w:iCs/>
        </w:rPr>
        <w:t xml:space="preserve">VPC (Virtual Private </w:t>
      </w:r>
      <w:r w:rsidR="00CB27F3">
        <w:rPr>
          <w:rFonts w:eastAsia="Times New Roman"/>
          <w:i/>
          <w:iCs/>
        </w:rPr>
        <w:t xml:space="preserve">Cloud) </w:t>
      </w:r>
      <w:r w:rsidR="00CB27F3">
        <w:rPr>
          <w:rFonts w:eastAsia="Times New Roman"/>
        </w:rPr>
        <w:t>-</w:t>
      </w:r>
      <w:r w:rsidR="00E265A1">
        <w:rPr>
          <w:rFonts w:eastAsia="Times New Roman"/>
        </w:rPr>
        <w:t xml:space="preserve"> Y</w:t>
      </w:r>
      <w:r w:rsidR="00E265A1" w:rsidRPr="00E265A1">
        <w:rPr>
          <w:rFonts w:eastAsia="Times New Roman"/>
        </w:rPr>
        <w:t>ou can launch AWS resources in a virtual network of your choosing within a logically isolated area of the Amazon Web Services (AWS) Cloud. It gives you complete control over your virtual networking environment,</w:t>
      </w:r>
    </w:p>
    <w:p w14:paraId="364C1C71" w14:textId="77777777" w:rsidR="00840C6A" w:rsidRDefault="00840C6A" w:rsidP="006154EE">
      <w:pPr>
        <w:contextualSpacing/>
        <w:jc w:val="both"/>
        <w:rPr>
          <w:rFonts w:eastAsia="Times New Roman"/>
        </w:rPr>
      </w:pPr>
    </w:p>
    <w:p w14:paraId="7D215FF2" w14:textId="1AB7ABC4" w:rsidR="006154EE" w:rsidRPr="00B736B9" w:rsidRDefault="00840C6A" w:rsidP="006154EE">
      <w:pPr>
        <w:contextualSpacing/>
        <w:jc w:val="both"/>
        <w:rPr>
          <w:rFonts w:eastAsia="Times New Roman"/>
        </w:rPr>
      </w:pPr>
      <w:r w:rsidRPr="00840C6A">
        <w:rPr>
          <w:rFonts w:eastAsia="Times New Roman"/>
          <w:i/>
          <w:iCs/>
        </w:rPr>
        <w:t>Billing and Cost Management console</w:t>
      </w:r>
      <w:r>
        <w:rPr>
          <w:rFonts w:eastAsia="Times New Roman"/>
          <w:i/>
          <w:iCs/>
        </w:rPr>
        <w:t xml:space="preserve"> </w:t>
      </w:r>
      <w:r>
        <w:rPr>
          <w:rFonts w:eastAsia="Times New Roman"/>
        </w:rPr>
        <w:t>-</w:t>
      </w:r>
      <w:r w:rsidR="00CB630A">
        <w:rPr>
          <w:rFonts w:eastAsia="Times New Roman"/>
        </w:rPr>
        <w:t xml:space="preserve"> </w:t>
      </w:r>
      <w:r w:rsidR="00CB630A" w:rsidRPr="00CB630A">
        <w:rPr>
          <w:rFonts w:eastAsia="Times New Roman"/>
        </w:rPr>
        <w:t>AWS account holders can view and manage their billing and cost information via the web-based Billing and Cost Management console. It offers features and tools for tracking, evaluating, and managing the expenses related to using AWS services.</w:t>
      </w:r>
    </w:p>
    <w:p w14:paraId="7AC6AC25" w14:textId="0E5D3E41" w:rsidR="00940254" w:rsidRPr="00810C55" w:rsidRDefault="00F139B0" w:rsidP="00B736B9">
      <w:pPr>
        <w:pStyle w:val="Heading2"/>
      </w:pPr>
      <w:r w:rsidRPr="00810C55">
        <w:t xml:space="preserve">Dataset </w:t>
      </w:r>
    </w:p>
    <w:p w14:paraId="21CC24EB" w14:textId="77777777" w:rsidR="004C416E" w:rsidRDefault="004C416E" w:rsidP="004C416E">
      <w:pPr>
        <w:jc w:val="both"/>
      </w:pPr>
    </w:p>
    <w:p w14:paraId="023D2C45" w14:textId="6932EF80" w:rsidR="001D1FE1" w:rsidRDefault="001F7AF1" w:rsidP="004C416E">
      <w:pPr>
        <w:jc w:val="both"/>
      </w:pPr>
      <w:r>
        <w:rPr>
          <w:i/>
          <w:iCs/>
        </w:rPr>
        <w:t xml:space="preserve">Pneumonia Detection: </w:t>
      </w:r>
      <w:r w:rsidR="003C3FB8">
        <w:t>This dataset is around 4 GB</w:t>
      </w:r>
      <w:r w:rsidR="00A4700B">
        <w:t xml:space="preserve"> taken from Kaggle with dataset named as “Chest X-Ray Images (Pneumonia)</w:t>
      </w:r>
      <w:r w:rsidR="00247ED5">
        <w:t>”</w:t>
      </w:r>
      <w:r w:rsidR="001E60FC">
        <w:t xml:space="preserve">. The images are X-ray and of RGB scale consisting 5856 in total with </w:t>
      </w:r>
      <w:r w:rsidR="001C05D3">
        <w:t xml:space="preserve">3875 Pneumonia </w:t>
      </w:r>
      <w:r w:rsidR="00B8594F">
        <w:t xml:space="preserve">and 1341 Normal chest X-ray images. </w:t>
      </w:r>
      <w:proofErr w:type="gramStart"/>
      <w:r w:rsidR="00990C9A">
        <w:t>The fig</w:t>
      </w:r>
      <w:proofErr w:type="gramEnd"/>
      <w:r w:rsidR="00990C9A">
        <w:t xml:space="preserve"> </w:t>
      </w:r>
      <w:r w:rsidR="0093409E">
        <w:t>1.1</w:t>
      </w:r>
      <w:r w:rsidR="00990C9A">
        <w:t xml:space="preserve"> below shows </w:t>
      </w:r>
      <w:r w:rsidR="003A4BC8">
        <w:t>a sample image from the dataset.</w:t>
      </w:r>
    </w:p>
    <w:p w14:paraId="5EFF7CB0" w14:textId="6F17EEE1" w:rsidR="003A4BC8" w:rsidRDefault="003A4BC8" w:rsidP="001D1FE1">
      <w:r>
        <w:rPr>
          <w:noProof/>
        </w:rPr>
        <w:drawing>
          <wp:inline distT="0" distB="0" distL="0" distR="0" wp14:anchorId="4CCA1996" wp14:editId="14A6F146">
            <wp:extent cx="1927860" cy="1221652"/>
            <wp:effectExtent l="0" t="0" r="0" b="0"/>
            <wp:docPr id="1863708456" name="Picture 1863708456" descr="A x-ray of a person's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08456" name="Picture 1" descr="A x-ray of a person's ches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50523" cy="1236013"/>
                    </a:xfrm>
                    <a:prstGeom prst="rect">
                      <a:avLst/>
                    </a:prstGeom>
                    <a:noFill/>
                    <a:ln>
                      <a:noFill/>
                    </a:ln>
                  </pic:spPr>
                </pic:pic>
              </a:graphicData>
            </a:graphic>
          </wp:inline>
        </w:drawing>
      </w:r>
    </w:p>
    <w:p w14:paraId="1ADF326F" w14:textId="4FE62E3F" w:rsidR="001D1FE1" w:rsidRDefault="004D42F6" w:rsidP="001D1FE1">
      <w:r>
        <w:t>Fig</w:t>
      </w:r>
      <w:r w:rsidR="00322DFF">
        <w:t xml:space="preserve"> </w:t>
      </w:r>
      <w:r>
        <w:t>1</w:t>
      </w:r>
      <w:r w:rsidR="0051712C">
        <w:t>.1</w:t>
      </w:r>
      <w:r>
        <w:t>:</w:t>
      </w:r>
      <w:r w:rsidR="00405B4C">
        <w:t xml:space="preserve"> Lung X-Ray sample image</w:t>
      </w:r>
    </w:p>
    <w:p w14:paraId="1A2670C5" w14:textId="77777777" w:rsidR="00C52133" w:rsidRDefault="00C52133" w:rsidP="001D1FE1"/>
    <w:p w14:paraId="44AC3C3A" w14:textId="76D2B109" w:rsidR="009A6EF6" w:rsidRDefault="00F10B55" w:rsidP="002521E8">
      <w:pPr>
        <w:jc w:val="both"/>
      </w:pPr>
      <w:r>
        <w:rPr>
          <w:i/>
          <w:iCs/>
        </w:rPr>
        <w:t xml:space="preserve">RSNA Bone Age: </w:t>
      </w:r>
      <w:r>
        <w:t xml:space="preserve">This dataset </w:t>
      </w:r>
      <w:r w:rsidR="006C016C">
        <w:t xml:space="preserve">is around 12 GB </w:t>
      </w:r>
      <w:proofErr w:type="gramStart"/>
      <w:r w:rsidR="006C016C">
        <w:t>of</w:t>
      </w:r>
      <w:proofErr w:type="gramEnd"/>
      <w:r w:rsidR="006C016C">
        <w:t xml:space="preserve"> </w:t>
      </w:r>
      <w:proofErr w:type="gramStart"/>
      <w:r w:rsidR="006C016C">
        <w:t>size</w:t>
      </w:r>
      <w:proofErr w:type="gramEnd"/>
      <w:r w:rsidR="006C016C">
        <w:t xml:space="preserve"> and it consists of </w:t>
      </w:r>
      <w:r w:rsidR="00F3413A">
        <w:t xml:space="preserve">12,600 images in total. </w:t>
      </w:r>
      <w:r w:rsidR="007937CA">
        <w:t>The dataset is</w:t>
      </w:r>
      <w:r w:rsidR="005F0771">
        <w:t xml:space="preserve"> taken from Kaggle</w:t>
      </w:r>
      <w:r w:rsidR="009E771F">
        <w:t>.</w:t>
      </w:r>
      <w:r w:rsidR="005F0771">
        <w:t xml:space="preserve"> </w:t>
      </w:r>
      <w:r w:rsidR="007542E7">
        <w:t xml:space="preserve">The dataset has X-ray images of </w:t>
      </w:r>
      <w:r w:rsidR="00C15D31">
        <w:t xml:space="preserve">palms for </w:t>
      </w:r>
      <w:r w:rsidR="007B6933">
        <w:t xml:space="preserve">both </w:t>
      </w:r>
      <w:r w:rsidR="002521E8">
        <w:t xml:space="preserve">genders </w:t>
      </w:r>
      <w:proofErr w:type="gramStart"/>
      <w:r w:rsidR="002521E8">
        <w:t>to</w:t>
      </w:r>
      <w:proofErr w:type="gramEnd"/>
      <w:r w:rsidR="002521E8">
        <w:t xml:space="preserve"> different age group people</w:t>
      </w:r>
      <w:r w:rsidR="0055756A">
        <w:t>.</w:t>
      </w:r>
      <w:r w:rsidR="00EB0E09">
        <w:t xml:space="preserve"> The dataset also has </w:t>
      </w:r>
      <w:r w:rsidR="0017370D">
        <w:t>an excel spreadsheet cons</w:t>
      </w:r>
      <w:r w:rsidR="00A166A2">
        <w:t xml:space="preserve">isting of the </w:t>
      </w:r>
      <w:r w:rsidR="009A6EF6">
        <w:t xml:space="preserve">gender and age information for each image. </w:t>
      </w:r>
      <w:proofErr w:type="gramStart"/>
      <w:r w:rsidR="009A6EF6">
        <w:t>The fig</w:t>
      </w:r>
      <w:proofErr w:type="gramEnd"/>
      <w:r w:rsidR="009A6EF6">
        <w:t xml:space="preserve"> </w:t>
      </w:r>
      <w:r w:rsidR="0093409E">
        <w:t>1.2</w:t>
      </w:r>
      <w:r w:rsidR="009A6EF6">
        <w:t xml:space="preserve"> shows a sample image from the dataset.</w:t>
      </w:r>
    </w:p>
    <w:p w14:paraId="258280E0" w14:textId="77777777" w:rsidR="0051712C" w:rsidRDefault="0051712C" w:rsidP="002521E8">
      <w:pPr>
        <w:jc w:val="both"/>
      </w:pPr>
    </w:p>
    <w:p w14:paraId="7CE3505B" w14:textId="4759EEA9" w:rsidR="009A6EF6" w:rsidRDefault="002755E1" w:rsidP="005E0225">
      <w:r>
        <w:rPr>
          <w:noProof/>
        </w:rPr>
        <w:drawing>
          <wp:inline distT="0" distB="0" distL="0" distR="0" wp14:anchorId="6987C5F0" wp14:editId="26EE079E">
            <wp:extent cx="1299271" cy="1524000"/>
            <wp:effectExtent l="0" t="0" r="0" b="0"/>
            <wp:docPr id="1839291780" name="Picture 1839291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04989" cy="1530707"/>
                    </a:xfrm>
                    <a:prstGeom prst="rect">
                      <a:avLst/>
                    </a:prstGeom>
                    <a:noFill/>
                    <a:ln>
                      <a:noFill/>
                    </a:ln>
                  </pic:spPr>
                </pic:pic>
              </a:graphicData>
            </a:graphic>
          </wp:inline>
        </w:drawing>
      </w:r>
    </w:p>
    <w:p w14:paraId="30144011" w14:textId="76B06BFD" w:rsidR="004D42F6" w:rsidRPr="00F10B55" w:rsidRDefault="00F02223" w:rsidP="005E0225">
      <w:r>
        <w:t>Fig</w:t>
      </w:r>
      <w:r w:rsidR="00322DFF">
        <w:t xml:space="preserve"> </w:t>
      </w:r>
      <w:r w:rsidR="0051712C">
        <w:t>1.</w:t>
      </w:r>
      <w:r w:rsidR="006D0AC9">
        <w:t xml:space="preserve">2 : </w:t>
      </w:r>
      <w:r w:rsidR="00405B4C">
        <w:t>Bone age dataset sample image</w:t>
      </w:r>
    </w:p>
    <w:p w14:paraId="4053E9A9" w14:textId="03EB3357" w:rsidR="003B72DE" w:rsidRDefault="00B736B9" w:rsidP="0051712C">
      <w:pPr>
        <w:jc w:val="left"/>
      </w:pPr>
      <w:r>
        <w:lastRenderedPageBreak/>
        <w:t>Fig</w:t>
      </w:r>
      <w:r w:rsidR="0033514F">
        <w:t xml:space="preserve"> </w:t>
      </w:r>
      <w:r w:rsidR="0093409E">
        <w:t>1.3</w:t>
      </w:r>
      <w:r w:rsidR="0033514F">
        <w:t xml:space="preserve"> shows a sample of excel data given in the Kaggle dataset</w:t>
      </w:r>
      <w:r w:rsidR="007937CA">
        <w:t>.</w:t>
      </w:r>
    </w:p>
    <w:p w14:paraId="6D1C09E4" w14:textId="77777777" w:rsidR="003B72DE" w:rsidRDefault="003B72DE" w:rsidP="004C416E">
      <w:pPr>
        <w:jc w:val="both"/>
      </w:pPr>
    </w:p>
    <w:p w14:paraId="0E1E4CF8" w14:textId="4BC21EEE" w:rsidR="003B72DE" w:rsidRDefault="00B9079D" w:rsidP="00B9079D">
      <w:r w:rsidRPr="00B9079D">
        <w:rPr>
          <w:noProof/>
        </w:rPr>
        <w:drawing>
          <wp:inline distT="0" distB="0" distL="0" distR="0" wp14:anchorId="712963A1" wp14:editId="3DF12CA5">
            <wp:extent cx="2808191" cy="2164080"/>
            <wp:effectExtent l="0" t="0" r="0" b="7620"/>
            <wp:docPr id="1906406521" name="Picture 190640652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406521" name="Picture 1" descr="A screenshot of a graph&#10;&#10;Description automatically generated"/>
                    <pic:cNvPicPr/>
                  </pic:nvPicPr>
                  <pic:blipFill>
                    <a:blip r:embed="rId14"/>
                    <a:stretch>
                      <a:fillRect/>
                    </a:stretch>
                  </pic:blipFill>
                  <pic:spPr>
                    <a:xfrm>
                      <a:off x="0" y="0"/>
                      <a:ext cx="2810087" cy="2165541"/>
                    </a:xfrm>
                    <a:prstGeom prst="rect">
                      <a:avLst/>
                    </a:prstGeom>
                  </pic:spPr>
                </pic:pic>
              </a:graphicData>
            </a:graphic>
          </wp:inline>
        </w:drawing>
      </w:r>
    </w:p>
    <w:p w14:paraId="1E11974D" w14:textId="3C0B2F76" w:rsidR="006D0AC9" w:rsidRDefault="006D0AC9" w:rsidP="00B9079D">
      <w:r>
        <w:t>Fig</w:t>
      </w:r>
      <w:r w:rsidR="00322DFF">
        <w:t xml:space="preserve"> </w:t>
      </w:r>
      <w:r w:rsidR="0051712C">
        <w:t>1.3</w:t>
      </w:r>
      <w:r>
        <w:t>:</w:t>
      </w:r>
      <w:r w:rsidR="00405B4C">
        <w:t xml:space="preserve"> Data chart of bone age dataset</w:t>
      </w:r>
    </w:p>
    <w:p w14:paraId="6AA5415E" w14:textId="77777777" w:rsidR="003B72DE" w:rsidRDefault="003B72DE" w:rsidP="004C416E">
      <w:pPr>
        <w:jc w:val="both"/>
      </w:pPr>
    </w:p>
    <w:p w14:paraId="0D0D2F88" w14:textId="273F2987" w:rsidR="003B72DE" w:rsidRDefault="009E3E1B" w:rsidP="004C416E">
      <w:pPr>
        <w:jc w:val="both"/>
      </w:pPr>
      <w:r>
        <w:rPr>
          <w:i/>
          <w:iCs/>
        </w:rPr>
        <w:t xml:space="preserve">Brain Tumor MRI Dataset: </w:t>
      </w:r>
      <w:r>
        <w:t xml:space="preserve">This dataset is a filtered dataset from three </w:t>
      </w:r>
      <w:r w:rsidR="00AF1F43">
        <w:t xml:space="preserve">popular </w:t>
      </w:r>
      <w:r w:rsidR="00F63703">
        <w:t xml:space="preserve">ones, which are </w:t>
      </w:r>
      <w:proofErr w:type="spellStart"/>
      <w:r w:rsidR="00F63703">
        <w:t>figshare</w:t>
      </w:r>
      <w:proofErr w:type="spellEnd"/>
      <w:r w:rsidR="00F63703">
        <w:t xml:space="preserve">, SARTAJ and Br35H. This dataset is also taken from </w:t>
      </w:r>
      <w:r w:rsidR="002A1DFA">
        <w:t>Kaggle,</w:t>
      </w:r>
      <w:r w:rsidR="00F63703">
        <w:t xml:space="preserve"> and it has around 7000 images which are of </w:t>
      </w:r>
      <w:r w:rsidR="002A1DFA">
        <w:t>four</w:t>
      </w:r>
      <w:r w:rsidR="00ED687A">
        <w:t xml:space="preserve"> classes, namely </w:t>
      </w:r>
      <w:r w:rsidR="002A1DFA">
        <w:t xml:space="preserve">Pituitary, </w:t>
      </w:r>
      <w:r w:rsidR="00835FEF">
        <w:t xml:space="preserve">Glioma, Meningioma and No tumor. </w:t>
      </w:r>
      <w:r w:rsidR="000103C7">
        <w:t xml:space="preserve">The total size of the dataset is around 700 MB and fig </w:t>
      </w:r>
      <w:r w:rsidR="0093409E">
        <w:t>1.4</w:t>
      </w:r>
      <w:r w:rsidR="000103C7">
        <w:t xml:space="preserve"> shows a sample image from this specific dataset.</w:t>
      </w:r>
    </w:p>
    <w:p w14:paraId="79EA1F54" w14:textId="77777777" w:rsidR="000103C7" w:rsidRDefault="000103C7" w:rsidP="004C416E">
      <w:pPr>
        <w:jc w:val="both"/>
      </w:pPr>
    </w:p>
    <w:p w14:paraId="73DA493D" w14:textId="0C80CD8A" w:rsidR="000103C7" w:rsidRDefault="00F333FC" w:rsidP="00F333FC">
      <w:r>
        <w:rPr>
          <w:noProof/>
        </w:rPr>
        <w:drawing>
          <wp:inline distT="0" distB="0" distL="0" distR="0" wp14:anchorId="143C6D69" wp14:editId="7C3A1207">
            <wp:extent cx="1516380" cy="1621530"/>
            <wp:effectExtent l="0" t="0" r="7620" b="0"/>
            <wp:docPr id="843295145" name="Picture 843295145" descr="A close-up of a brain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5145" name="Picture 3" descr="A close-up of a brain sca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0691" cy="1626140"/>
                    </a:xfrm>
                    <a:prstGeom prst="rect">
                      <a:avLst/>
                    </a:prstGeom>
                    <a:noFill/>
                    <a:ln>
                      <a:noFill/>
                    </a:ln>
                  </pic:spPr>
                </pic:pic>
              </a:graphicData>
            </a:graphic>
          </wp:inline>
        </w:drawing>
      </w:r>
    </w:p>
    <w:p w14:paraId="7FB31EA3" w14:textId="04458901" w:rsidR="006D0AC9" w:rsidRPr="009E3E1B" w:rsidRDefault="0051712C" w:rsidP="00F333FC">
      <w:r>
        <w:t>Fig</w:t>
      </w:r>
      <w:r w:rsidR="00322DFF">
        <w:t xml:space="preserve"> </w:t>
      </w:r>
      <w:r>
        <w:t>1</w:t>
      </w:r>
      <w:r w:rsidR="00322DFF">
        <w:t>.</w:t>
      </w:r>
      <w:r>
        <w:t>4 :</w:t>
      </w:r>
      <w:r w:rsidR="00405B4C">
        <w:t xml:space="preserve"> Sample image of brain tumor dataset</w:t>
      </w:r>
    </w:p>
    <w:p w14:paraId="67044E6B" w14:textId="77777777" w:rsidR="00F333FC" w:rsidRPr="009E3E1B" w:rsidRDefault="00F333FC" w:rsidP="00F333FC"/>
    <w:p w14:paraId="3555E69C" w14:textId="3A02EC55" w:rsidR="00F139B0" w:rsidRPr="00810C55" w:rsidRDefault="00D67F83" w:rsidP="00B736B9">
      <w:pPr>
        <w:pStyle w:val="Heading2"/>
      </w:pPr>
      <w:r w:rsidRPr="00810C55">
        <w:t xml:space="preserve">Image diagnosis </w:t>
      </w:r>
    </w:p>
    <w:p w14:paraId="4D40BA8E" w14:textId="77777777" w:rsidR="00903460" w:rsidRDefault="00903460" w:rsidP="00903460">
      <w:pPr>
        <w:jc w:val="both"/>
      </w:pPr>
    </w:p>
    <w:p w14:paraId="33AD99F7" w14:textId="40678609" w:rsidR="00903460" w:rsidRDefault="00026E2B" w:rsidP="00903460">
      <w:pPr>
        <w:jc w:val="both"/>
      </w:pPr>
      <w:r>
        <w:t xml:space="preserve">In this project, </w:t>
      </w:r>
      <w:r w:rsidR="00B8421E">
        <w:t xml:space="preserve">there are three independent Deep Learning models that are trained on these three specific datasets. Using </w:t>
      </w:r>
      <w:r w:rsidR="00206016">
        <w:t xml:space="preserve">these models, </w:t>
      </w:r>
      <w:r w:rsidR="00CC1794">
        <w:t xml:space="preserve">a web-application has been developed using Flask and related services such that user can select the type of diagnosis </w:t>
      </w:r>
      <w:r w:rsidR="00B22B53">
        <w:t xml:space="preserve">they require and can </w:t>
      </w:r>
      <w:r w:rsidR="00AC14B3">
        <w:t xml:space="preserve">get result based on the uploaded image. </w:t>
      </w:r>
      <w:r w:rsidR="00E70932">
        <w:t xml:space="preserve">The </w:t>
      </w:r>
      <w:r w:rsidR="00952FE2">
        <w:t xml:space="preserve">project is </w:t>
      </w:r>
      <w:r w:rsidR="00A40992">
        <w:t xml:space="preserve">client-server based </w:t>
      </w:r>
      <w:r w:rsidR="00CF535A">
        <w:t>so clients can only get their diagnosis but can</w:t>
      </w:r>
      <w:r w:rsidR="000041AD">
        <w:t>’</w:t>
      </w:r>
      <w:r w:rsidR="00CF535A">
        <w:t xml:space="preserve">t access any information from server related to </w:t>
      </w:r>
      <w:r w:rsidR="000041AD">
        <w:t>trained models etc.</w:t>
      </w:r>
    </w:p>
    <w:p w14:paraId="13C53685" w14:textId="77777777" w:rsidR="000041AD" w:rsidRPr="00341229" w:rsidRDefault="000041AD" w:rsidP="00903460">
      <w:pPr>
        <w:jc w:val="both"/>
      </w:pPr>
    </w:p>
    <w:p w14:paraId="2B792C0E" w14:textId="069340B0" w:rsidR="008F3DFA" w:rsidRPr="00B736B9" w:rsidRDefault="001E1B40" w:rsidP="00B736B9">
      <w:pPr>
        <w:pStyle w:val="Heading1"/>
      </w:pPr>
      <w:r w:rsidRPr="009220E4">
        <w:t>IMPLEMENTATION</w:t>
      </w:r>
    </w:p>
    <w:p w14:paraId="0BC1EC8A" w14:textId="0675590F" w:rsidR="001E1B40" w:rsidRDefault="008F3DFA" w:rsidP="00B736B9">
      <w:pPr>
        <w:pStyle w:val="Heading2"/>
      </w:pPr>
      <w:r>
        <w:t>Deep Learning Implementation:</w:t>
      </w:r>
    </w:p>
    <w:p w14:paraId="5C496D98" w14:textId="77777777" w:rsidR="008F3DFA" w:rsidRDefault="008F3DFA" w:rsidP="00151E82">
      <w:pPr>
        <w:ind w:left="21" w:right="259"/>
        <w:jc w:val="left"/>
      </w:pPr>
    </w:p>
    <w:p w14:paraId="19A94B77" w14:textId="2DED940E" w:rsidR="008F3DFA" w:rsidRDefault="0074796C" w:rsidP="00B02A1A">
      <w:pPr>
        <w:ind w:left="21" w:right="259"/>
        <w:jc w:val="both"/>
      </w:pPr>
      <w:r>
        <w:t xml:space="preserve">In this project </w:t>
      </w:r>
      <w:r w:rsidR="00B02A1A">
        <w:t xml:space="preserve">deep learning is used as base for classification of different kinds of images. </w:t>
      </w:r>
      <w:r w:rsidR="00FB6FA2">
        <w:t>The</w:t>
      </w:r>
      <w:r w:rsidR="008316CB">
        <w:t xml:space="preserve"> custom model</w:t>
      </w:r>
      <w:r w:rsidR="00FB6FA2">
        <w:t xml:space="preserve"> architecture used for training </w:t>
      </w:r>
      <w:r w:rsidR="00BC4184">
        <w:t>Pneumonia Detection is as shown in fig _.</w:t>
      </w:r>
    </w:p>
    <w:p w14:paraId="39D061FE" w14:textId="77777777" w:rsidR="00BC4184" w:rsidRDefault="00BC4184" w:rsidP="00B02A1A">
      <w:pPr>
        <w:ind w:left="21" w:right="259"/>
        <w:jc w:val="both"/>
      </w:pPr>
    </w:p>
    <w:p w14:paraId="5DC884DA" w14:textId="3B8E1C1D" w:rsidR="00FE0E78" w:rsidRDefault="00FE0E78" w:rsidP="00B02A1A">
      <w:pPr>
        <w:ind w:left="21" w:right="259"/>
        <w:jc w:val="both"/>
      </w:pPr>
      <w:r>
        <w:t xml:space="preserve">The models have been completely trained in AWS </w:t>
      </w:r>
      <w:proofErr w:type="spellStart"/>
      <w:r>
        <w:t>Sagemaker</w:t>
      </w:r>
      <w:proofErr w:type="spellEnd"/>
      <w:r>
        <w:t xml:space="preserve"> and the weights have been saved to be utilized later for serverless deployment instead of creation of a </w:t>
      </w:r>
      <w:proofErr w:type="spellStart"/>
      <w:r>
        <w:t>Sagemaker</w:t>
      </w:r>
      <w:proofErr w:type="spellEnd"/>
      <w:r>
        <w:t xml:space="preserve"> endpoint.</w:t>
      </w:r>
    </w:p>
    <w:p w14:paraId="253DA3F4" w14:textId="5E5D19FA" w:rsidR="00BC4184" w:rsidRDefault="00BC4184" w:rsidP="00BC4184">
      <w:pPr>
        <w:ind w:left="21" w:right="259"/>
      </w:pPr>
      <w:r w:rsidRPr="00BC4184">
        <w:rPr>
          <w:noProof/>
        </w:rPr>
        <w:drawing>
          <wp:inline distT="0" distB="0" distL="0" distR="0" wp14:anchorId="34BA6536" wp14:editId="635B4012">
            <wp:extent cx="1536192" cy="8895934"/>
            <wp:effectExtent l="0" t="0" r="6985" b="635"/>
            <wp:docPr id="1822192083" name="Picture 1822192083"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92083" name="Picture 1" descr="A close-up of a diagram&#10;&#10;Description automatically generated"/>
                    <pic:cNvPicPr/>
                  </pic:nvPicPr>
                  <pic:blipFill>
                    <a:blip r:embed="rId16"/>
                    <a:stretch>
                      <a:fillRect/>
                    </a:stretch>
                  </pic:blipFill>
                  <pic:spPr>
                    <a:xfrm>
                      <a:off x="0" y="0"/>
                      <a:ext cx="1548719" cy="8968477"/>
                    </a:xfrm>
                    <a:prstGeom prst="rect">
                      <a:avLst/>
                    </a:prstGeom>
                  </pic:spPr>
                </pic:pic>
              </a:graphicData>
            </a:graphic>
          </wp:inline>
        </w:drawing>
      </w:r>
    </w:p>
    <w:p w14:paraId="605FD6D8" w14:textId="49B006B2" w:rsidR="00BC4184" w:rsidRDefault="008B73B4" w:rsidP="00BC4184">
      <w:pPr>
        <w:ind w:left="21" w:right="259"/>
      </w:pPr>
      <w:r>
        <w:t>Fig</w:t>
      </w:r>
      <w:r w:rsidR="00322DFF">
        <w:t xml:space="preserve"> </w:t>
      </w:r>
      <w:r w:rsidR="0051712C">
        <w:t>2</w:t>
      </w:r>
      <w:r w:rsidR="00AE576F">
        <w:t>.</w:t>
      </w:r>
      <w:r w:rsidR="00405B4C">
        <w:t xml:space="preserve"> Custom architecture of </w:t>
      </w:r>
      <w:r w:rsidR="00AE576F">
        <w:t>Pneumonia detection model</w:t>
      </w:r>
    </w:p>
    <w:p w14:paraId="310BE84B" w14:textId="77777777" w:rsidR="00405B4C" w:rsidRDefault="00405B4C" w:rsidP="00BC4184">
      <w:pPr>
        <w:ind w:left="21" w:right="259"/>
      </w:pPr>
    </w:p>
    <w:p w14:paraId="1632DB0C" w14:textId="65B9DF49" w:rsidR="00BE4545" w:rsidRDefault="00A947DF" w:rsidP="000834A0">
      <w:pPr>
        <w:ind w:left="21" w:right="259"/>
        <w:jc w:val="both"/>
      </w:pPr>
      <w:r>
        <w:t xml:space="preserve">The above model has been trained </w:t>
      </w:r>
      <w:r w:rsidR="0097087B">
        <w:t xml:space="preserve">for around 2000 epochs and it has shown accuracy of </w:t>
      </w:r>
      <w:r w:rsidR="0029287F">
        <w:t xml:space="preserve">89% </w:t>
      </w:r>
      <w:r w:rsidR="00BE4545">
        <w:t>testing accuracy.</w:t>
      </w:r>
      <w:r w:rsidR="000834A0">
        <w:t xml:space="preserve"> The training vs validation plots are as shown in fig </w:t>
      </w:r>
      <w:r w:rsidR="0093409E">
        <w:t>2</w:t>
      </w:r>
      <w:r w:rsidR="000834A0">
        <w:t>.</w:t>
      </w:r>
    </w:p>
    <w:p w14:paraId="39DE8377" w14:textId="77777777" w:rsidR="000834A0" w:rsidRDefault="000834A0" w:rsidP="000834A0">
      <w:pPr>
        <w:ind w:left="21" w:right="259"/>
        <w:jc w:val="both"/>
      </w:pPr>
    </w:p>
    <w:p w14:paraId="73F4A7BB" w14:textId="5CB64F33" w:rsidR="000834A0" w:rsidRDefault="000834A0" w:rsidP="00C52133">
      <w:pPr>
        <w:ind w:right="259"/>
      </w:pPr>
      <w:r w:rsidRPr="000834A0">
        <w:rPr>
          <w:noProof/>
        </w:rPr>
        <w:lastRenderedPageBreak/>
        <w:drawing>
          <wp:inline distT="0" distB="0" distL="0" distR="0" wp14:anchorId="590946B8" wp14:editId="15B874C8">
            <wp:extent cx="3086100" cy="1597100"/>
            <wp:effectExtent l="0" t="0" r="0" b="3175"/>
            <wp:docPr id="1232659714" name="Picture 123265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659714" name=""/>
                    <pic:cNvPicPr/>
                  </pic:nvPicPr>
                  <pic:blipFill>
                    <a:blip r:embed="rId17"/>
                    <a:stretch>
                      <a:fillRect/>
                    </a:stretch>
                  </pic:blipFill>
                  <pic:spPr>
                    <a:xfrm>
                      <a:off x="0" y="0"/>
                      <a:ext cx="3103117" cy="1605906"/>
                    </a:xfrm>
                    <a:prstGeom prst="rect">
                      <a:avLst/>
                    </a:prstGeom>
                  </pic:spPr>
                </pic:pic>
              </a:graphicData>
            </a:graphic>
          </wp:inline>
        </w:drawing>
      </w:r>
    </w:p>
    <w:p w14:paraId="343E0D04" w14:textId="745C7372" w:rsidR="00D61652" w:rsidRDefault="00D61652" w:rsidP="00D61652">
      <w:pPr>
        <w:ind w:left="21" w:right="259"/>
      </w:pPr>
      <w:r>
        <w:t>Fig</w:t>
      </w:r>
      <w:r w:rsidR="00322DFF">
        <w:t xml:space="preserve"> </w:t>
      </w:r>
      <w:r w:rsidR="00AE576F">
        <w:t xml:space="preserve">3. </w:t>
      </w:r>
      <w:r w:rsidR="007D2A47">
        <w:t xml:space="preserve">Metrics for </w:t>
      </w:r>
      <w:r w:rsidR="0093409E">
        <w:t>Pneumonia</w:t>
      </w:r>
      <w:r w:rsidR="007D2A47">
        <w:t xml:space="preserve"> detection model</w:t>
      </w:r>
    </w:p>
    <w:p w14:paraId="580B9056" w14:textId="77777777" w:rsidR="000834A0" w:rsidRDefault="000834A0" w:rsidP="000834A0">
      <w:pPr>
        <w:ind w:left="21" w:right="259"/>
      </w:pPr>
    </w:p>
    <w:p w14:paraId="6034CC4A" w14:textId="7F580C4F" w:rsidR="000834A0" w:rsidRDefault="007A04D0" w:rsidP="000834A0">
      <w:pPr>
        <w:ind w:left="21" w:right="259"/>
        <w:jc w:val="both"/>
      </w:pPr>
      <w:r>
        <w:t xml:space="preserve">For bone age prediction, the in-built </w:t>
      </w:r>
      <w:proofErr w:type="spellStart"/>
      <w:r>
        <w:t>Xception</w:t>
      </w:r>
      <w:proofErr w:type="spellEnd"/>
      <w:r>
        <w:t xml:space="preserve"> model has been used for training. </w:t>
      </w:r>
      <w:r w:rsidR="00763430">
        <w:t xml:space="preserve">The top layers </w:t>
      </w:r>
      <w:r w:rsidR="0093409E">
        <w:t>have</w:t>
      </w:r>
      <w:r w:rsidR="00763430">
        <w:t xml:space="preserve"> been excl</w:t>
      </w:r>
      <w:r w:rsidR="001D3090">
        <w:t xml:space="preserve">uded and the model has been transfer learned on this dataset. It has an </w:t>
      </w:r>
      <w:r w:rsidR="00E66F4C">
        <w:t xml:space="preserve">error </w:t>
      </w:r>
      <w:r w:rsidR="001D3090">
        <w:t xml:space="preserve">of </w:t>
      </w:r>
      <w:r w:rsidR="00E66F4C">
        <w:t>10</w:t>
      </w:r>
      <w:r w:rsidR="00790198">
        <w:t>.5</w:t>
      </w:r>
      <w:r w:rsidR="007114D7">
        <w:t xml:space="preserve">, after training for </w:t>
      </w:r>
      <w:r w:rsidR="002E6F51">
        <w:t>6300 epochs,</w:t>
      </w:r>
      <w:r w:rsidR="00E66F4C">
        <w:t xml:space="preserve"> in </w:t>
      </w:r>
      <w:r w:rsidR="00790198">
        <w:t xml:space="preserve">validation and for this </w:t>
      </w:r>
      <w:r w:rsidR="005D2B3E">
        <w:t>MAE has been used as parameter which is Mean Average Error and ca</w:t>
      </w:r>
      <w:r w:rsidR="007114D7">
        <w:t>lculated in months for this specific application</w:t>
      </w:r>
      <w:r w:rsidR="005E30A2">
        <w:t xml:space="preserve">. The predictions for this model are as shown </w:t>
      </w:r>
      <w:r w:rsidR="0093409E">
        <w:t>in</w:t>
      </w:r>
      <w:r w:rsidR="005E30A2">
        <w:t xml:space="preserve"> fig </w:t>
      </w:r>
      <w:r w:rsidR="006C2910">
        <w:t>4</w:t>
      </w:r>
      <w:r w:rsidR="005E30A2">
        <w:t>.</w:t>
      </w:r>
    </w:p>
    <w:p w14:paraId="4A0F275D" w14:textId="77777777" w:rsidR="005E30A2" w:rsidRDefault="005E30A2" w:rsidP="000834A0">
      <w:pPr>
        <w:ind w:left="21" w:right="259"/>
        <w:jc w:val="both"/>
      </w:pPr>
    </w:p>
    <w:p w14:paraId="5F51CE2C" w14:textId="2F3E6BAD" w:rsidR="005E30A2" w:rsidRDefault="00400D3E" w:rsidP="000313C5">
      <w:pPr>
        <w:ind w:right="259"/>
      </w:pPr>
      <w:r w:rsidRPr="00400D3E">
        <w:rPr>
          <w:noProof/>
        </w:rPr>
        <w:drawing>
          <wp:inline distT="0" distB="0" distL="0" distR="0" wp14:anchorId="08B590A3" wp14:editId="65891376">
            <wp:extent cx="2724150" cy="2608779"/>
            <wp:effectExtent l="0" t="0" r="0" b="1270"/>
            <wp:docPr id="2107149948" name="Picture 2107149948" descr="A graph with red dots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49948" name="Picture 1" descr="A graph with red dots and blue line&#10;&#10;Description automatically generated"/>
                    <pic:cNvPicPr/>
                  </pic:nvPicPr>
                  <pic:blipFill>
                    <a:blip r:embed="rId18"/>
                    <a:stretch>
                      <a:fillRect/>
                    </a:stretch>
                  </pic:blipFill>
                  <pic:spPr>
                    <a:xfrm>
                      <a:off x="0" y="0"/>
                      <a:ext cx="2730368" cy="2614733"/>
                    </a:xfrm>
                    <a:prstGeom prst="rect">
                      <a:avLst/>
                    </a:prstGeom>
                  </pic:spPr>
                </pic:pic>
              </a:graphicData>
            </a:graphic>
          </wp:inline>
        </w:drawing>
      </w:r>
    </w:p>
    <w:p w14:paraId="19B508FB" w14:textId="44396AEA" w:rsidR="00D61652" w:rsidRDefault="00D61652" w:rsidP="00400D3E">
      <w:pPr>
        <w:ind w:left="21" w:right="259"/>
      </w:pPr>
      <w:r>
        <w:t>Fig</w:t>
      </w:r>
      <w:r w:rsidR="00322DFF">
        <w:t xml:space="preserve"> </w:t>
      </w:r>
      <w:r w:rsidR="007D2A47">
        <w:t>4. Predictions of bone age model</w:t>
      </w:r>
    </w:p>
    <w:p w14:paraId="090E72BA" w14:textId="77777777" w:rsidR="00400D3E" w:rsidRDefault="00400D3E" w:rsidP="00400D3E">
      <w:pPr>
        <w:ind w:left="21" w:right="259"/>
      </w:pPr>
    </w:p>
    <w:p w14:paraId="519B787D" w14:textId="11F6F0B0" w:rsidR="00400D3E" w:rsidRDefault="00E90DF2" w:rsidP="005C3CD3">
      <w:pPr>
        <w:ind w:left="21" w:right="259"/>
        <w:jc w:val="both"/>
      </w:pPr>
      <w:r>
        <w:t xml:space="preserve">Now, for brain tumor detection, </w:t>
      </w:r>
      <w:r w:rsidR="005C3CD3">
        <w:t>EfficientNetB3 has been used in the same way as</w:t>
      </w:r>
      <w:r w:rsidR="00FA35EF">
        <w:t xml:space="preserve"> </w:t>
      </w:r>
      <w:proofErr w:type="spellStart"/>
      <w:r w:rsidR="00FA35EF">
        <w:t>Xception</w:t>
      </w:r>
      <w:proofErr w:type="spellEnd"/>
      <w:r w:rsidR="00FA35EF">
        <w:t xml:space="preserve"> model has been used and it </w:t>
      </w:r>
      <w:r w:rsidR="002B5031">
        <w:t xml:space="preserve">has shown an </w:t>
      </w:r>
      <w:r w:rsidR="0061574B">
        <w:t xml:space="preserve">accuracy of </w:t>
      </w:r>
      <w:r w:rsidR="00283D2B">
        <w:t xml:space="preserve">98% in testing after running for </w:t>
      </w:r>
      <w:r w:rsidR="00B357F2">
        <w:t xml:space="preserve">around 4000 epochs. The training vs validation plots for this model are as shown in fig </w:t>
      </w:r>
      <w:r w:rsidR="006C2910">
        <w:t>5</w:t>
      </w:r>
      <w:r w:rsidR="00B357F2">
        <w:t>.</w:t>
      </w:r>
    </w:p>
    <w:p w14:paraId="291792F8" w14:textId="77777777" w:rsidR="00B357F2" w:rsidRDefault="00B357F2" w:rsidP="005C3CD3">
      <w:pPr>
        <w:ind w:left="21" w:right="259"/>
        <w:jc w:val="both"/>
      </w:pPr>
    </w:p>
    <w:p w14:paraId="7D3C87FB" w14:textId="6A71B377" w:rsidR="00B357F2" w:rsidRDefault="00E94785" w:rsidP="000313C5">
      <w:pPr>
        <w:ind w:right="259"/>
      </w:pPr>
      <w:r w:rsidRPr="00E94785">
        <w:rPr>
          <w:noProof/>
        </w:rPr>
        <w:drawing>
          <wp:inline distT="0" distB="0" distL="0" distR="0" wp14:anchorId="26FEC4AF" wp14:editId="76CF93A1">
            <wp:extent cx="3014364" cy="1339850"/>
            <wp:effectExtent l="0" t="0" r="0" b="0"/>
            <wp:docPr id="268770788" name="Picture 268770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70788" name=""/>
                    <pic:cNvPicPr/>
                  </pic:nvPicPr>
                  <pic:blipFill>
                    <a:blip r:embed="rId19"/>
                    <a:stretch>
                      <a:fillRect/>
                    </a:stretch>
                  </pic:blipFill>
                  <pic:spPr>
                    <a:xfrm>
                      <a:off x="0" y="0"/>
                      <a:ext cx="3016630" cy="1340857"/>
                    </a:xfrm>
                    <a:prstGeom prst="rect">
                      <a:avLst/>
                    </a:prstGeom>
                  </pic:spPr>
                </pic:pic>
              </a:graphicData>
            </a:graphic>
          </wp:inline>
        </w:drawing>
      </w:r>
    </w:p>
    <w:p w14:paraId="298231A9" w14:textId="3E0B79BA" w:rsidR="00D61652" w:rsidRPr="008F3DFA" w:rsidRDefault="00D61652" w:rsidP="00D61652">
      <w:pPr>
        <w:ind w:left="21" w:right="259"/>
      </w:pPr>
      <w:r>
        <w:t>Fig</w:t>
      </w:r>
      <w:r w:rsidR="00322DFF">
        <w:t xml:space="preserve"> </w:t>
      </w:r>
      <w:r w:rsidR="009E7EF6">
        <w:t>5. Metrics of Brain tumor detection model</w:t>
      </w:r>
    </w:p>
    <w:p w14:paraId="330737F6" w14:textId="77777777" w:rsidR="00963A5E" w:rsidRDefault="00963A5E" w:rsidP="00B736B9">
      <w:pPr>
        <w:ind w:right="259"/>
        <w:jc w:val="both"/>
      </w:pPr>
    </w:p>
    <w:p w14:paraId="25A5775D" w14:textId="1A631259" w:rsidR="00FC3688" w:rsidRDefault="00FC3688" w:rsidP="00B736B9">
      <w:pPr>
        <w:pStyle w:val="Heading2"/>
      </w:pPr>
      <w:r>
        <w:t>Cloud-Based Implementation:</w:t>
      </w:r>
    </w:p>
    <w:p w14:paraId="51EFFCDB" w14:textId="12652F97" w:rsidR="00215141" w:rsidRDefault="004456A0" w:rsidP="005C3CD3">
      <w:pPr>
        <w:ind w:left="21" w:right="259"/>
        <w:jc w:val="both"/>
      </w:pPr>
      <w:r>
        <w:t xml:space="preserve">In our project, to </w:t>
      </w:r>
      <w:r w:rsidR="00516217">
        <w:t xml:space="preserve">demonstrate this application numerous </w:t>
      </w:r>
      <w:proofErr w:type="gramStart"/>
      <w:r w:rsidR="00516217">
        <w:t>amount</w:t>
      </w:r>
      <w:proofErr w:type="gramEnd"/>
      <w:r w:rsidR="00516217">
        <w:t xml:space="preserve"> of cloud services </w:t>
      </w:r>
      <w:r w:rsidR="006C2910">
        <w:t>have</w:t>
      </w:r>
      <w:r w:rsidR="00516217">
        <w:t xml:space="preserve"> been utilized. </w:t>
      </w:r>
      <w:r w:rsidR="00F944A9">
        <w:t xml:space="preserve">The flowchart shown in fig </w:t>
      </w:r>
      <w:r w:rsidR="006C2910">
        <w:t>6</w:t>
      </w:r>
      <w:r w:rsidR="00F944A9">
        <w:t xml:space="preserve"> will </w:t>
      </w:r>
      <w:r w:rsidR="00E75A9D">
        <w:t xml:space="preserve">give a brief view of the flow of how the services </w:t>
      </w:r>
      <w:r w:rsidR="00EC3055">
        <w:t>have</w:t>
      </w:r>
      <w:r w:rsidR="00E75A9D">
        <w:t xml:space="preserve"> been </w:t>
      </w:r>
      <w:r w:rsidR="00180EFE">
        <w:t xml:space="preserve">configured in way that smooth functionality of the application </w:t>
      </w:r>
      <w:r w:rsidR="000D0EE5">
        <w:t xml:space="preserve">is ensured. </w:t>
      </w:r>
    </w:p>
    <w:p w14:paraId="6CCE1C6A" w14:textId="77777777" w:rsidR="000D0EE5" w:rsidRDefault="000D0EE5" w:rsidP="005C3CD3">
      <w:pPr>
        <w:ind w:left="21" w:right="259"/>
        <w:jc w:val="both"/>
      </w:pPr>
    </w:p>
    <w:p w14:paraId="2AF1FA44" w14:textId="74AFC943" w:rsidR="009F3873" w:rsidRDefault="00F11295" w:rsidP="00F11295">
      <w:pPr>
        <w:ind w:right="259"/>
        <w:jc w:val="both"/>
      </w:pPr>
      <w:r>
        <w:rPr>
          <w:noProof/>
        </w:rPr>
        <w:drawing>
          <wp:inline distT="0" distB="0" distL="0" distR="0" wp14:anchorId="0D9C9C8D" wp14:editId="3F9F86DD">
            <wp:extent cx="3200400" cy="2087880"/>
            <wp:effectExtent l="0" t="0" r="0" b="0"/>
            <wp:docPr id="155370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00400" cy="2087880"/>
                    </a:xfrm>
                    <a:prstGeom prst="rect">
                      <a:avLst/>
                    </a:prstGeom>
                    <a:noFill/>
                    <a:ln>
                      <a:noFill/>
                    </a:ln>
                  </pic:spPr>
                </pic:pic>
              </a:graphicData>
            </a:graphic>
          </wp:inline>
        </w:drawing>
      </w:r>
    </w:p>
    <w:p w14:paraId="1213BD3B" w14:textId="04D36885" w:rsidR="00BD5A60" w:rsidRDefault="00D03A68" w:rsidP="00BD5A60">
      <w:pPr>
        <w:ind w:left="21" w:right="259"/>
      </w:pPr>
      <w:r>
        <w:t>Fig.</w:t>
      </w:r>
      <w:r w:rsidR="009E7EF6">
        <w:t xml:space="preserve">6. </w:t>
      </w:r>
      <w:r w:rsidR="00F11295">
        <w:t>Methodology Flow</w:t>
      </w:r>
      <w:r w:rsidR="00E035AC">
        <w:t>chart</w:t>
      </w:r>
    </w:p>
    <w:p w14:paraId="7467D20F" w14:textId="77777777" w:rsidR="00D03A68" w:rsidRDefault="00D03A68" w:rsidP="00BD5A60">
      <w:pPr>
        <w:ind w:left="21" w:right="259"/>
      </w:pPr>
    </w:p>
    <w:p w14:paraId="3F8697CF" w14:textId="41717C49" w:rsidR="00790B42" w:rsidRDefault="009F3873" w:rsidP="005C3CD3">
      <w:pPr>
        <w:ind w:left="21" w:right="259"/>
        <w:jc w:val="both"/>
      </w:pPr>
      <w:r>
        <w:t>Initially, the server has been configured</w:t>
      </w:r>
      <w:r w:rsidR="00D15035">
        <w:t xml:space="preserve">, which is an </w:t>
      </w:r>
      <w:r w:rsidR="00F70DBB">
        <w:t>endpoint</w:t>
      </w:r>
      <w:r w:rsidR="00D15035">
        <w:t xml:space="preserve"> created </w:t>
      </w:r>
      <w:r w:rsidR="009010FF">
        <w:t>using Flask framework</w:t>
      </w:r>
      <w:r w:rsidR="00F70DBB">
        <w:t xml:space="preserve">. It has </w:t>
      </w:r>
      <w:r w:rsidR="005C5C86">
        <w:t>three routes specified for three of the models which</w:t>
      </w:r>
      <w:r w:rsidR="00790B42">
        <w:t xml:space="preserve"> </w:t>
      </w:r>
      <w:r w:rsidR="00EC3055">
        <w:t>receive</w:t>
      </w:r>
      <w:r w:rsidR="00790B42">
        <w:t xml:space="preserve"> requests, pre-process the images, </w:t>
      </w:r>
      <w:proofErr w:type="spellStart"/>
      <w:r w:rsidR="00790B42">
        <w:t>etc</w:t>
      </w:r>
      <w:proofErr w:type="spellEnd"/>
      <w:r w:rsidR="00790B42">
        <w:t xml:space="preserve"> and gives the desired output. Detailed flow has been given in </w:t>
      </w:r>
      <w:proofErr w:type="gramStart"/>
      <w:r w:rsidR="00790B42">
        <w:t>flowchart</w:t>
      </w:r>
      <w:proofErr w:type="gramEnd"/>
      <w:r w:rsidR="00790B42">
        <w:t xml:space="preserve"> of fig </w:t>
      </w:r>
      <w:r w:rsidR="00E035AC">
        <w:t>7</w:t>
      </w:r>
      <w:r w:rsidR="00790B42">
        <w:t>.</w:t>
      </w:r>
    </w:p>
    <w:p w14:paraId="656DB5B9" w14:textId="77777777" w:rsidR="00790B42" w:rsidRDefault="00790B42" w:rsidP="005C3CD3">
      <w:pPr>
        <w:ind w:left="21" w:right="259"/>
        <w:jc w:val="both"/>
      </w:pPr>
    </w:p>
    <w:p w14:paraId="3EA033CB" w14:textId="5C3D4EFA" w:rsidR="009F3873" w:rsidRDefault="00790B42" w:rsidP="005C3CD3">
      <w:pPr>
        <w:ind w:left="21" w:right="259"/>
        <w:jc w:val="both"/>
      </w:pPr>
      <w:r w:rsidRPr="00790B42">
        <w:rPr>
          <w:noProof/>
        </w:rPr>
        <w:drawing>
          <wp:inline distT="0" distB="0" distL="0" distR="0" wp14:anchorId="370BC6E1" wp14:editId="36D73C01">
            <wp:extent cx="3007214" cy="4777740"/>
            <wp:effectExtent l="0" t="0" r="0" b="0"/>
            <wp:docPr id="805225793" name="Picture 805225793"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225793" name="Picture 1" descr="A diagram of a company&#10;&#10;Description automatically generated with medium confidence"/>
                    <pic:cNvPicPr/>
                  </pic:nvPicPr>
                  <pic:blipFill rotWithShape="1">
                    <a:blip r:embed="rId21"/>
                    <a:srcRect b="3486"/>
                    <a:stretch/>
                  </pic:blipFill>
                  <pic:spPr bwMode="auto">
                    <a:xfrm>
                      <a:off x="0" y="0"/>
                      <a:ext cx="3017601" cy="4794242"/>
                    </a:xfrm>
                    <a:prstGeom prst="rect">
                      <a:avLst/>
                    </a:prstGeom>
                    <a:ln>
                      <a:noFill/>
                    </a:ln>
                    <a:extLst>
                      <a:ext uri="{53640926-AAD7-44D8-BBD7-CCE9431645EC}">
                        <a14:shadowObscured xmlns:a14="http://schemas.microsoft.com/office/drawing/2010/main"/>
                      </a:ext>
                    </a:extLst>
                  </pic:spPr>
                </pic:pic>
              </a:graphicData>
            </a:graphic>
          </wp:inline>
        </w:drawing>
      </w:r>
      <w:r w:rsidR="005C5C86">
        <w:t xml:space="preserve"> </w:t>
      </w:r>
    </w:p>
    <w:p w14:paraId="34C829C7" w14:textId="7AA94455" w:rsidR="00790B42" w:rsidRDefault="00D03A68" w:rsidP="00790B42">
      <w:pPr>
        <w:ind w:left="21" w:right="259"/>
      </w:pPr>
      <w:r>
        <w:t>Fig</w:t>
      </w:r>
      <w:r w:rsidR="00322DFF">
        <w:t xml:space="preserve"> </w:t>
      </w:r>
      <w:r w:rsidR="009E7EF6">
        <w:t>7.</w:t>
      </w:r>
      <w:r>
        <w:t xml:space="preserve"> </w:t>
      </w:r>
      <w:r w:rsidR="00EF6EF1">
        <w:t>Server API flow</w:t>
      </w:r>
    </w:p>
    <w:p w14:paraId="2A7E55DA" w14:textId="77777777" w:rsidR="00D03A68" w:rsidRDefault="00D03A68" w:rsidP="00790B42">
      <w:pPr>
        <w:ind w:left="21" w:right="259"/>
      </w:pPr>
    </w:p>
    <w:p w14:paraId="6574571C" w14:textId="22282E2E" w:rsidR="008B7B4A" w:rsidRDefault="00CF0CD1" w:rsidP="008B7B4A">
      <w:pPr>
        <w:ind w:left="21" w:right="259"/>
        <w:jc w:val="both"/>
      </w:pPr>
      <w:r>
        <w:t xml:space="preserve">The server is </w:t>
      </w:r>
      <w:r w:rsidR="00730D21">
        <w:t xml:space="preserve">entirely configured into a docker file that has all the dependencies installed and then it has been pushed into AWS ECR which stores the docker files for other services to pull and use them. It is also useful for configuration and deployment of dockers. </w:t>
      </w:r>
      <w:r w:rsidR="008B7B4A">
        <w:t xml:space="preserve">Then using this docker </w:t>
      </w:r>
      <w:r w:rsidR="00F37699">
        <w:t xml:space="preserve">container, a </w:t>
      </w:r>
      <w:r w:rsidR="0006265A">
        <w:t xml:space="preserve">serverless </w:t>
      </w:r>
      <w:r w:rsidR="00D63E3A">
        <w:t xml:space="preserve">endpoint has been deployed using AWS </w:t>
      </w:r>
      <w:proofErr w:type="spellStart"/>
      <w:r w:rsidR="00D63E3A">
        <w:t>Fargate</w:t>
      </w:r>
      <w:proofErr w:type="spellEnd"/>
      <w:r w:rsidR="00D63E3A">
        <w:t xml:space="preserve"> with the help of AWS ECS which is </w:t>
      </w:r>
      <w:proofErr w:type="spellStart"/>
      <w:proofErr w:type="gramStart"/>
      <w:r w:rsidR="00D63E3A">
        <w:t>a</w:t>
      </w:r>
      <w:proofErr w:type="spellEnd"/>
      <w:proofErr w:type="gramEnd"/>
      <w:r w:rsidR="00D63E3A">
        <w:t xml:space="preserve"> Elastic Container Service, that allowed to </w:t>
      </w:r>
      <w:r w:rsidR="00A56AB3">
        <w:t xml:space="preserve">create and configure a cluster for running a </w:t>
      </w:r>
      <w:proofErr w:type="spellStart"/>
      <w:r w:rsidR="00A56AB3">
        <w:t>Fargate</w:t>
      </w:r>
      <w:proofErr w:type="spellEnd"/>
      <w:r w:rsidR="00A56AB3">
        <w:t xml:space="preserve"> task definition in </w:t>
      </w:r>
      <w:r w:rsidR="00A56AB3">
        <w:lastRenderedPageBreak/>
        <w:t xml:space="preserve">the cluster with this docker container in it. The configuration followed for the creation and deployment of the endpoint as are shown in </w:t>
      </w:r>
      <w:proofErr w:type="gramStart"/>
      <w:r w:rsidR="00A56AB3">
        <w:t>the fig</w:t>
      </w:r>
      <w:proofErr w:type="gramEnd"/>
      <w:r w:rsidR="00A45B21">
        <w:t xml:space="preserve"> </w:t>
      </w:r>
      <w:r w:rsidR="00E035AC">
        <w:t>8</w:t>
      </w:r>
      <w:r w:rsidR="000423DA">
        <w:t xml:space="preserve"> - </w:t>
      </w:r>
      <w:r w:rsidR="00E035AC">
        <w:t>10</w:t>
      </w:r>
      <w:r w:rsidR="000423DA">
        <w:t>.</w:t>
      </w:r>
    </w:p>
    <w:p w14:paraId="4C1F35DD" w14:textId="77777777" w:rsidR="000423DA" w:rsidRDefault="000423DA" w:rsidP="008B7B4A">
      <w:pPr>
        <w:ind w:left="21" w:right="259"/>
        <w:jc w:val="both"/>
      </w:pPr>
    </w:p>
    <w:p w14:paraId="28A641BF" w14:textId="067A2524" w:rsidR="000423DA" w:rsidRDefault="003D7D27" w:rsidP="000313C5">
      <w:pPr>
        <w:ind w:left="21" w:right="259"/>
      </w:pPr>
      <w:r w:rsidRPr="003D7D27">
        <w:rPr>
          <w:noProof/>
        </w:rPr>
        <w:drawing>
          <wp:inline distT="0" distB="0" distL="0" distR="0" wp14:anchorId="16EF9BB0" wp14:editId="438C15E8">
            <wp:extent cx="3011089" cy="1606550"/>
            <wp:effectExtent l="0" t="0" r="0" b="0"/>
            <wp:docPr id="1691883166" name="Picture 16918831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83166" name="Picture 1" descr="A screenshot of a computer&#10;&#10;Description automatically generated"/>
                    <pic:cNvPicPr/>
                  </pic:nvPicPr>
                  <pic:blipFill>
                    <a:blip r:embed="rId22"/>
                    <a:stretch>
                      <a:fillRect/>
                    </a:stretch>
                  </pic:blipFill>
                  <pic:spPr>
                    <a:xfrm>
                      <a:off x="0" y="0"/>
                      <a:ext cx="3019994" cy="1611301"/>
                    </a:xfrm>
                    <a:prstGeom prst="rect">
                      <a:avLst/>
                    </a:prstGeom>
                  </pic:spPr>
                </pic:pic>
              </a:graphicData>
            </a:graphic>
          </wp:inline>
        </w:drawing>
      </w:r>
    </w:p>
    <w:p w14:paraId="6973C5C3" w14:textId="4B2B5BC7" w:rsidR="003D7D27" w:rsidRDefault="00D03A68" w:rsidP="003D7D27">
      <w:pPr>
        <w:ind w:left="21" w:right="259"/>
      </w:pPr>
      <w:r>
        <w:t>Fig</w:t>
      </w:r>
      <w:r w:rsidR="00322DFF">
        <w:t xml:space="preserve"> </w:t>
      </w:r>
      <w:r w:rsidR="00EF6EF1">
        <w:t>8. ECS cluster definition</w:t>
      </w:r>
    </w:p>
    <w:p w14:paraId="5509021B" w14:textId="77777777" w:rsidR="00D03A68" w:rsidRDefault="00D03A68" w:rsidP="003D7D27">
      <w:pPr>
        <w:ind w:left="21" w:right="259"/>
      </w:pPr>
    </w:p>
    <w:p w14:paraId="791014B9" w14:textId="488B6121" w:rsidR="003D7D27" w:rsidRDefault="003D7D27" w:rsidP="003D7D27">
      <w:pPr>
        <w:ind w:left="21" w:right="259"/>
        <w:jc w:val="both"/>
      </w:pPr>
      <w:r>
        <w:t xml:space="preserve">Both the cluster and the task definition running inside the cluster </w:t>
      </w:r>
      <w:r w:rsidR="00E035AC">
        <w:t>have</w:t>
      </w:r>
      <w:r>
        <w:t xml:space="preserve"> their own configuration </w:t>
      </w:r>
      <w:r w:rsidR="00C44488">
        <w:t xml:space="preserve">specifications such as CPU requirements, RAM, </w:t>
      </w:r>
      <w:proofErr w:type="spellStart"/>
      <w:r w:rsidR="00C44488">
        <w:t>etc</w:t>
      </w:r>
      <w:proofErr w:type="spellEnd"/>
      <w:r w:rsidR="00C44488">
        <w:t xml:space="preserve"> for smooth functionality. The task definition created </w:t>
      </w:r>
      <w:r w:rsidR="00FD1966">
        <w:t xml:space="preserve">and configured is as shown in </w:t>
      </w:r>
      <w:r w:rsidR="0043017C">
        <w:t xml:space="preserve">fig </w:t>
      </w:r>
      <w:r w:rsidR="00E035AC">
        <w:t>8</w:t>
      </w:r>
      <w:r w:rsidR="0043017C">
        <w:t>.</w:t>
      </w:r>
    </w:p>
    <w:p w14:paraId="3DBA6F9A" w14:textId="77777777" w:rsidR="00C879E6" w:rsidRDefault="00C879E6" w:rsidP="003D7D27">
      <w:pPr>
        <w:ind w:left="21" w:right="259"/>
        <w:jc w:val="both"/>
      </w:pPr>
    </w:p>
    <w:p w14:paraId="1E7E86E4" w14:textId="48F36D71" w:rsidR="00C879E6" w:rsidRDefault="00C879E6" w:rsidP="000313C5">
      <w:pPr>
        <w:ind w:left="21" w:right="259"/>
      </w:pPr>
      <w:r w:rsidRPr="00C879E6">
        <w:rPr>
          <w:noProof/>
        </w:rPr>
        <w:drawing>
          <wp:inline distT="0" distB="0" distL="0" distR="0" wp14:anchorId="17370130" wp14:editId="48F0BD99">
            <wp:extent cx="3048000" cy="1440456"/>
            <wp:effectExtent l="0" t="0" r="0" b="7620"/>
            <wp:docPr id="1268068683" name="Picture 12680686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68683" name="Picture 1" descr="A screenshot of a computer&#10;&#10;Description automatically generated"/>
                    <pic:cNvPicPr/>
                  </pic:nvPicPr>
                  <pic:blipFill>
                    <a:blip r:embed="rId23"/>
                    <a:stretch>
                      <a:fillRect/>
                    </a:stretch>
                  </pic:blipFill>
                  <pic:spPr>
                    <a:xfrm>
                      <a:off x="0" y="0"/>
                      <a:ext cx="3057683" cy="1445032"/>
                    </a:xfrm>
                    <a:prstGeom prst="rect">
                      <a:avLst/>
                    </a:prstGeom>
                  </pic:spPr>
                </pic:pic>
              </a:graphicData>
            </a:graphic>
          </wp:inline>
        </w:drawing>
      </w:r>
    </w:p>
    <w:p w14:paraId="75509795" w14:textId="4B399214" w:rsidR="00011427" w:rsidRDefault="00D03A68" w:rsidP="00C879E6">
      <w:pPr>
        <w:ind w:left="21" w:right="259"/>
      </w:pPr>
      <w:r>
        <w:t>Fig</w:t>
      </w:r>
      <w:r w:rsidR="00322DFF">
        <w:t xml:space="preserve"> </w:t>
      </w:r>
      <w:r w:rsidR="00EF6EF1">
        <w:t>9.</w:t>
      </w:r>
      <w:r w:rsidR="005F0075">
        <w:t>1.</w:t>
      </w:r>
      <w:r w:rsidR="00EF6EF1">
        <w:t xml:space="preserve"> </w:t>
      </w:r>
      <w:proofErr w:type="spellStart"/>
      <w:r w:rsidR="00EF6EF1">
        <w:t>Fargate</w:t>
      </w:r>
      <w:proofErr w:type="spellEnd"/>
      <w:r w:rsidR="00EF6EF1">
        <w:t xml:space="preserve"> task definition</w:t>
      </w:r>
    </w:p>
    <w:p w14:paraId="5A9943BD" w14:textId="77777777" w:rsidR="00D03A68" w:rsidRDefault="00D03A68" w:rsidP="00C879E6">
      <w:pPr>
        <w:ind w:left="21" w:right="259"/>
      </w:pPr>
    </w:p>
    <w:p w14:paraId="38E26EE2" w14:textId="66758AD2" w:rsidR="00C879E6" w:rsidRDefault="00100831" w:rsidP="000B5FC6">
      <w:pPr>
        <w:ind w:left="21" w:right="259"/>
        <w:jc w:val="both"/>
      </w:pPr>
      <w:r>
        <w:t xml:space="preserve">The networking tab is used to get information such as </w:t>
      </w:r>
      <w:r w:rsidR="000B5FC6">
        <w:t xml:space="preserve">IPv4, task role, task execution role, </w:t>
      </w:r>
      <w:proofErr w:type="spellStart"/>
      <w:r w:rsidR="000B5FC6">
        <w:t>etc</w:t>
      </w:r>
      <w:proofErr w:type="spellEnd"/>
      <w:r w:rsidR="000B5FC6">
        <w:t xml:space="preserve"> which are configured during the creation of task definition.</w:t>
      </w:r>
      <w:r w:rsidR="005E2E82">
        <w:t xml:space="preserve"> It is shown in detail in fig </w:t>
      </w:r>
      <w:r w:rsidR="00E035AC">
        <w:t>9</w:t>
      </w:r>
      <w:r w:rsidR="005E2E82">
        <w:t>.</w:t>
      </w:r>
      <w:r w:rsidR="00E035AC">
        <w:t>1 and 9.2.</w:t>
      </w:r>
    </w:p>
    <w:p w14:paraId="74166CC5" w14:textId="77777777" w:rsidR="005E2E82" w:rsidRDefault="005E2E82" w:rsidP="000B5FC6">
      <w:pPr>
        <w:ind w:left="21" w:right="259"/>
        <w:jc w:val="both"/>
      </w:pPr>
    </w:p>
    <w:p w14:paraId="11D6A720" w14:textId="0B2F8CA3" w:rsidR="005E2E82" w:rsidRDefault="005E2E82" w:rsidP="000313C5">
      <w:pPr>
        <w:ind w:left="21" w:right="259"/>
      </w:pPr>
      <w:r w:rsidRPr="005E2E82">
        <w:rPr>
          <w:noProof/>
        </w:rPr>
        <w:drawing>
          <wp:inline distT="0" distB="0" distL="0" distR="0" wp14:anchorId="3A330E39" wp14:editId="73A7AC85">
            <wp:extent cx="3054350" cy="1231895"/>
            <wp:effectExtent l="0" t="0" r="0" b="6985"/>
            <wp:docPr id="40235516" name="Picture 402355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35516" name="Picture 1" descr="A screenshot of a computer&#10;&#10;Description automatically generated"/>
                    <pic:cNvPicPr/>
                  </pic:nvPicPr>
                  <pic:blipFill>
                    <a:blip r:embed="rId24"/>
                    <a:stretch>
                      <a:fillRect/>
                    </a:stretch>
                  </pic:blipFill>
                  <pic:spPr>
                    <a:xfrm>
                      <a:off x="0" y="0"/>
                      <a:ext cx="3058341" cy="1233505"/>
                    </a:xfrm>
                    <a:prstGeom prst="rect">
                      <a:avLst/>
                    </a:prstGeom>
                  </pic:spPr>
                </pic:pic>
              </a:graphicData>
            </a:graphic>
          </wp:inline>
        </w:drawing>
      </w:r>
    </w:p>
    <w:p w14:paraId="7996FD74" w14:textId="07609763" w:rsidR="005E2E82" w:rsidRDefault="00D03A68" w:rsidP="005E2E82">
      <w:pPr>
        <w:ind w:left="21" w:right="259"/>
      </w:pPr>
      <w:r>
        <w:t>Fig</w:t>
      </w:r>
      <w:r w:rsidR="00322DFF">
        <w:t xml:space="preserve"> </w:t>
      </w:r>
      <w:r w:rsidR="005F0075">
        <w:t>9</w:t>
      </w:r>
      <w:r w:rsidR="005A06A6">
        <w:t>.</w:t>
      </w:r>
      <w:r w:rsidR="005F0075">
        <w:t>2</w:t>
      </w:r>
      <w:r>
        <w:t xml:space="preserve"> </w:t>
      </w:r>
      <w:proofErr w:type="spellStart"/>
      <w:r w:rsidR="005A06A6">
        <w:t>Fargate</w:t>
      </w:r>
      <w:proofErr w:type="spellEnd"/>
      <w:r w:rsidR="005A06A6">
        <w:t xml:space="preserve"> task definition networking</w:t>
      </w:r>
    </w:p>
    <w:p w14:paraId="542B9D7A" w14:textId="77777777" w:rsidR="00D03A68" w:rsidRDefault="00D03A68" w:rsidP="005E2E82">
      <w:pPr>
        <w:ind w:left="21" w:right="259"/>
      </w:pPr>
    </w:p>
    <w:p w14:paraId="2805C32C" w14:textId="77473BCE" w:rsidR="005E2E82" w:rsidRDefault="00083060" w:rsidP="007B4B4A">
      <w:pPr>
        <w:ind w:left="21" w:right="259"/>
        <w:jc w:val="both"/>
      </w:pPr>
      <w:r>
        <w:t xml:space="preserve">The usage of all these tasks can cost </w:t>
      </w:r>
      <w:r w:rsidR="007B4B4A">
        <w:t>depending upon the configuration set for each service</w:t>
      </w:r>
      <w:r w:rsidR="00CE3F22">
        <w:t xml:space="preserve"> and they can be analyzed and viewed through Billing and Management console.</w:t>
      </w:r>
      <w:r w:rsidR="0014312A">
        <w:t xml:space="preserve"> It </w:t>
      </w:r>
      <w:r w:rsidR="002B0975">
        <w:t xml:space="preserve">has many details such as charts, </w:t>
      </w:r>
      <w:r w:rsidR="002A1FBD">
        <w:t xml:space="preserve">cost-to-service mapping, </w:t>
      </w:r>
      <w:proofErr w:type="spellStart"/>
      <w:r w:rsidR="002A1FBD">
        <w:t>etc</w:t>
      </w:r>
      <w:proofErr w:type="spellEnd"/>
      <w:r w:rsidR="002A1FBD">
        <w:t xml:space="preserve"> as shown in </w:t>
      </w:r>
      <w:proofErr w:type="gramStart"/>
      <w:r w:rsidR="002A1FBD">
        <w:t>the fig</w:t>
      </w:r>
      <w:proofErr w:type="gramEnd"/>
      <w:r w:rsidR="002A1FBD">
        <w:t xml:space="preserve"> </w:t>
      </w:r>
      <w:r w:rsidR="00E035AC">
        <w:t>10</w:t>
      </w:r>
      <w:r w:rsidR="002A1FBD">
        <w:t>.</w:t>
      </w:r>
    </w:p>
    <w:p w14:paraId="04237F0D" w14:textId="77777777" w:rsidR="002A1FBD" w:rsidRDefault="002A1FBD" w:rsidP="007B4B4A">
      <w:pPr>
        <w:ind w:left="21" w:right="259"/>
        <w:jc w:val="both"/>
      </w:pPr>
    </w:p>
    <w:p w14:paraId="4EB59D57" w14:textId="0DD5FD13" w:rsidR="002A1FBD" w:rsidRDefault="002A1FBD" w:rsidP="000313C5">
      <w:pPr>
        <w:ind w:left="21" w:right="259"/>
      </w:pPr>
      <w:r w:rsidRPr="002A1FBD">
        <w:rPr>
          <w:noProof/>
        </w:rPr>
        <w:drawing>
          <wp:inline distT="0" distB="0" distL="0" distR="0" wp14:anchorId="655A7048" wp14:editId="41685302">
            <wp:extent cx="2984500" cy="1472464"/>
            <wp:effectExtent l="0" t="0" r="6350" b="0"/>
            <wp:docPr id="899216626" name="Picture 899216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216626" name=""/>
                    <pic:cNvPicPr/>
                  </pic:nvPicPr>
                  <pic:blipFill>
                    <a:blip r:embed="rId25"/>
                    <a:stretch>
                      <a:fillRect/>
                    </a:stretch>
                  </pic:blipFill>
                  <pic:spPr>
                    <a:xfrm>
                      <a:off x="0" y="0"/>
                      <a:ext cx="2995325" cy="1477805"/>
                    </a:xfrm>
                    <a:prstGeom prst="rect">
                      <a:avLst/>
                    </a:prstGeom>
                  </pic:spPr>
                </pic:pic>
              </a:graphicData>
            </a:graphic>
          </wp:inline>
        </w:drawing>
      </w:r>
    </w:p>
    <w:p w14:paraId="26E9445E" w14:textId="48150631" w:rsidR="002A1FBD" w:rsidRDefault="00D03A68" w:rsidP="00D03A68">
      <w:pPr>
        <w:ind w:left="21" w:right="259"/>
      </w:pPr>
      <w:r>
        <w:t>Fig</w:t>
      </w:r>
      <w:r w:rsidR="00322DFF">
        <w:t xml:space="preserve"> </w:t>
      </w:r>
      <w:r w:rsidR="005A06A6">
        <w:t>1</w:t>
      </w:r>
      <w:r w:rsidR="005F0075">
        <w:t>0</w:t>
      </w:r>
      <w:r>
        <w:t xml:space="preserve">. </w:t>
      </w:r>
      <w:r w:rsidR="005A06A6">
        <w:t>Billing and Management console</w:t>
      </w:r>
    </w:p>
    <w:p w14:paraId="7FB97AB9" w14:textId="77777777" w:rsidR="00D03A68" w:rsidRDefault="00D03A68" w:rsidP="00D03A68">
      <w:pPr>
        <w:ind w:left="21" w:right="259"/>
      </w:pPr>
    </w:p>
    <w:p w14:paraId="709137F4" w14:textId="27D47128" w:rsidR="002A1FBD" w:rsidRDefault="00942AF2" w:rsidP="007B4B4A">
      <w:pPr>
        <w:ind w:left="21" w:right="259"/>
        <w:jc w:val="both"/>
      </w:pPr>
      <w:r>
        <w:t xml:space="preserve">After the server is configured and it is up and running, we need to create a client application that uses server capabilities to get and display the responses in </w:t>
      </w:r>
      <w:r w:rsidR="00E035AC">
        <w:t>an</w:t>
      </w:r>
      <w:r>
        <w:t xml:space="preserve"> interactive manner.</w:t>
      </w:r>
    </w:p>
    <w:p w14:paraId="20596F7C" w14:textId="510A1B9F" w:rsidR="001B594C" w:rsidRDefault="001B594C" w:rsidP="007B4B4A">
      <w:pPr>
        <w:ind w:left="21" w:right="259"/>
        <w:jc w:val="both"/>
      </w:pPr>
      <w:r>
        <w:t xml:space="preserve">To create a client application another Flask application can be </w:t>
      </w:r>
      <w:r w:rsidR="004B4D3E">
        <w:t xml:space="preserve">configured but this flask application </w:t>
      </w:r>
      <w:r w:rsidR="00591397">
        <w:t xml:space="preserve">does not need to be as </w:t>
      </w:r>
      <w:r w:rsidR="009D04BB">
        <w:t xml:space="preserve">heavy as </w:t>
      </w:r>
      <w:r w:rsidR="00591397">
        <w:t xml:space="preserve">the </w:t>
      </w:r>
      <w:r w:rsidR="00E035AC">
        <w:t>server,</w:t>
      </w:r>
      <w:r w:rsidR="00591397">
        <w:t xml:space="preserve"> </w:t>
      </w:r>
      <w:r w:rsidR="009D04BB">
        <w:t xml:space="preserve">but it works upon the use case of the application. </w:t>
      </w:r>
      <w:r w:rsidR="006317FC">
        <w:t xml:space="preserve">In this project, our client application has </w:t>
      </w:r>
      <w:r w:rsidR="0096417B">
        <w:t>static, templates and a flask app which are the basic needs for a good working flask application.</w:t>
      </w:r>
      <w:r w:rsidR="00D3538A">
        <w:t xml:space="preserve"> </w:t>
      </w:r>
    </w:p>
    <w:p w14:paraId="6FA0C272" w14:textId="77777777" w:rsidR="00D34748" w:rsidRDefault="00D34748" w:rsidP="00D34748">
      <w:pPr>
        <w:ind w:left="21" w:right="259"/>
      </w:pPr>
    </w:p>
    <w:p w14:paraId="7CD966A1" w14:textId="1E731B26" w:rsidR="00D34748" w:rsidRDefault="003922D0" w:rsidP="00D34748">
      <w:pPr>
        <w:ind w:left="21" w:right="259"/>
      </w:pPr>
      <w:r w:rsidRPr="003922D0">
        <w:rPr>
          <w:noProof/>
        </w:rPr>
        <w:drawing>
          <wp:inline distT="0" distB="0" distL="0" distR="0" wp14:anchorId="2D24C22C" wp14:editId="3CF289E8">
            <wp:extent cx="2981960" cy="1392132"/>
            <wp:effectExtent l="0" t="0" r="8890" b="0"/>
            <wp:docPr id="1372959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59637" name="Picture 1" descr="A screenshot of a computer&#10;&#10;Description automatically generated"/>
                    <pic:cNvPicPr/>
                  </pic:nvPicPr>
                  <pic:blipFill>
                    <a:blip r:embed="rId26"/>
                    <a:stretch>
                      <a:fillRect/>
                    </a:stretch>
                  </pic:blipFill>
                  <pic:spPr>
                    <a:xfrm>
                      <a:off x="0" y="0"/>
                      <a:ext cx="2989593" cy="1395696"/>
                    </a:xfrm>
                    <a:prstGeom prst="rect">
                      <a:avLst/>
                    </a:prstGeom>
                  </pic:spPr>
                </pic:pic>
              </a:graphicData>
            </a:graphic>
          </wp:inline>
        </w:drawing>
      </w:r>
    </w:p>
    <w:p w14:paraId="545838AD" w14:textId="585102D5" w:rsidR="00D34748" w:rsidRDefault="00D03A68" w:rsidP="00D34748">
      <w:pPr>
        <w:ind w:left="21" w:right="259"/>
      </w:pPr>
      <w:r>
        <w:t>Fig</w:t>
      </w:r>
      <w:r w:rsidR="00322DFF">
        <w:t xml:space="preserve"> </w:t>
      </w:r>
      <w:r w:rsidR="005A06A6">
        <w:t>1</w:t>
      </w:r>
      <w:r w:rsidR="005F0075">
        <w:t>1</w:t>
      </w:r>
      <w:r>
        <w:t>.</w:t>
      </w:r>
      <w:r w:rsidR="005F0075">
        <w:t>1.</w:t>
      </w:r>
      <w:r>
        <w:t xml:space="preserve"> </w:t>
      </w:r>
      <w:r w:rsidR="000415A9">
        <w:t>Cognito User pool</w:t>
      </w:r>
    </w:p>
    <w:p w14:paraId="63587825" w14:textId="77777777" w:rsidR="00A9700C" w:rsidRDefault="00A9700C" w:rsidP="00D34748">
      <w:pPr>
        <w:ind w:left="21" w:right="259"/>
      </w:pPr>
    </w:p>
    <w:p w14:paraId="4A382C73" w14:textId="648FC80F" w:rsidR="00A9700C" w:rsidRDefault="00A9700C" w:rsidP="00D34748">
      <w:pPr>
        <w:ind w:left="21" w:right="259"/>
      </w:pPr>
      <w:r w:rsidRPr="00A9700C">
        <w:rPr>
          <w:noProof/>
        </w:rPr>
        <w:drawing>
          <wp:inline distT="0" distB="0" distL="0" distR="0" wp14:anchorId="7AFADD02" wp14:editId="0A9591BC">
            <wp:extent cx="2981960" cy="1255811"/>
            <wp:effectExtent l="0" t="0" r="0" b="1905"/>
            <wp:docPr id="217447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44728" name="Picture 1" descr="A screenshot of a computer&#10;&#10;Description automatically generated"/>
                    <pic:cNvPicPr/>
                  </pic:nvPicPr>
                  <pic:blipFill>
                    <a:blip r:embed="rId27"/>
                    <a:stretch>
                      <a:fillRect/>
                    </a:stretch>
                  </pic:blipFill>
                  <pic:spPr>
                    <a:xfrm>
                      <a:off x="0" y="0"/>
                      <a:ext cx="2991601" cy="1259871"/>
                    </a:xfrm>
                    <a:prstGeom prst="rect">
                      <a:avLst/>
                    </a:prstGeom>
                  </pic:spPr>
                </pic:pic>
              </a:graphicData>
            </a:graphic>
          </wp:inline>
        </w:drawing>
      </w:r>
    </w:p>
    <w:p w14:paraId="32CBC19F" w14:textId="0C8E6DE7" w:rsidR="00A9700C" w:rsidRDefault="000415A9" w:rsidP="00D34748">
      <w:pPr>
        <w:ind w:left="21" w:right="259"/>
      </w:pPr>
      <w:r>
        <w:t>Fig</w:t>
      </w:r>
      <w:r w:rsidR="00322DFF">
        <w:t xml:space="preserve"> </w:t>
      </w:r>
      <w:r>
        <w:t>1</w:t>
      </w:r>
      <w:r w:rsidR="00A8385D">
        <w:t>1</w:t>
      </w:r>
      <w:r>
        <w:t>.</w:t>
      </w:r>
      <w:r w:rsidR="00A8385D">
        <w:t>2</w:t>
      </w:r>
      <w:r>
        <w:t xml:space="preserve"> Cognito Hosted UI for login</w:t>
      </w:r>
    </w:p>
    <w:p w14:paraId="047F40B9" w14:textId="77777777" w:rsidR="00D03A68" w:rsidRDefault="00D03A68" w:rsidP="00D34748">
      <w:pPr>
        <w:ind w:left="21" w:right="259"/>
      </w:pPr>
    </w:p>
    <w:p w14:paraId="5AECC6BD" w14:textId="3A46AC94" w:rsidR="00D34748" w:rsidRDefault="007025EB" w:rsidP="00FA4F94">
      <w:pPr>
        <w:ind w:left="21" w:right="259"/>
        <w:jc w:val="both"/>
      </w:pPr>
      <w:r>
        <w:t xml:space="preserve">Now, </w:t>
      </w:r>
      <w:r w:rsidR="00E508CB">
        <w:t xml:space="preserve">this </w:t>
      </w:r>
      <w:r w:rsidR="008F7CAF">
        <w:t>client-side</w:t>
      </w:r>
      <w:r w:rsidR="00E508CB">
        <w:t xml:space="preserve"> application uses a service named </w:t>
      </w:r>
      <w:r w:rsidR="00FA4F94">
        <w:t xml:space="preserve">AWS Cognito, which is an </w:t>
      </w:r>
      <w:r w:rsidR="008F7CAF">
        <w:t>authentication-based</w:t>
      </w:r>
      <w:r w:rsidR="004F3E31">
        <w:t xml:space="preserve"> service that </w:t>
      </w:r>
      <w:r w:rsidR="00DB7BE2">
        <w:t xml:space="preserve">helps to create and store user pools. </w:t>
      </w:r>
      <w:r w:rsidR="00844339">
        <w:t xml:space="preserve">It is basically </w:t>
      </w:r>
      <w:proofErr w:type="spellStart"/>
      <w:proofErr w:type="gramStart"/>
      <w:r w:rsidR="00844339">
        <w:t>a</w:t>
      </w:r>
      <w:proofErr w:type="spellEnd"/>
      <w:proofErr w:type="gramEnd"/>
      <w:r w:rsidR="00844339">
        <w:t xml:space="preserve"> a</w:t>
      </w:r>
      <w:r w:rsidR="00EB6C44">
        <w:t xml:space="preserve">dded feature so that users can only use the services when they are logged into the application. Using this feature, it is easier to configure any </w:t>
      </w:r>
      <w:r w:rsidR="008F7CAF">
        <w:t>storage-based</w:t>
      </w:r>
      <w:r w:rsidR="00EB6C44">
        <w:t xml:space="preserve"> </w:t>
      </w:r>
      <w:r w:rsidR="00547FED">
        <w:t xml:space="preserve">services to store information such as user uploaded images, their diagnosis </w:t>
      </w:r>
      <w:proofErr w:type="spellStart"/>
      <w:r w:rsidR="00547FED">
        <w:t>etc</w:t>
      </w:r>
      <w:proofErr w:type="spellEnd"/>
      <w:r w:rsidR="00547FED">
        <w:t xml:space="preserve"> in a NoSQL database with their credentials.</w:t>
      </w:r>
    </w:p>
    <w:p w14:paraId="189BEB72" w14:textId="77777777" w:rsidR="00AD334C" w:rsidRDefault="00AD334C" w:rsidP="00FA4F94">
      <w:pPr>
        <w:ind w:left="21" w:right="259"/>
        <w:jc w:val="both"/>
      </w:pPr>
    </w:p>
    <w:p w14:paraId="529E911B" w14:textId="28318C48" w:rsidR="00AD334C" w:rsidRDefault="00AD334C" w:rsidP="00FA4F94">
      <w:pPr>
        <w:ind w:left="21" w:right="259"/>
        <w:jc w:val="both"/>
      </w:pPr>
      <w:r w:rsidRPr="00BD5A60">
        <w:rPr>
          <w:noProof/>
        </w:rPr>
        <w:drawing>
          <wp:inline distT="0" distB="0" distL="0" distR="0" wp14:anchorId="0FDF66F9" wp14:editId="087E1682">
            <wp:extent cx="3016787" cy="1645920"/>
            <wp:effectExtent l="0" t="0" r="0" b="0"/>
            <wp:docPr id="2139698637" name="Picture 213969863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98637" name="Picture 1" descr="A diagram of a company&#10;&#10;Description automatically generated"/>
                    <pic:cNvPicPr/>
                  </pic:nvPicPr>
                  <pic:blipFill rotWithShape="1">
                    <a:blip r:embed="rId28"/>
                    <a:srcRect b="6863"/>
                    <a:stretch/>
                  </pic:blipFill>
                  <pic:spPr bwMode="auto">
                    <a:xfrm>
                      <a:off x="0" y="0"/>
                      <a:ext cx="3027827" cy="1651943"/>
                    </a:xfrm>
                    <a:prstGeom prst="rect">
                      <a:avLst/>
                    </a:prstGeom>
                    <a:ln>
                      <a:noFill/>
                    </a:ln>
                    <a:extLst>
                      <a:ext uri="{53640926-AAD7-44D8-BBD7-CCE9431645EC}">
                        <a14:shadowObscured xmlns:a14="http://schemas.microsoft.com/office/drawing/2010/main"/>
                      </a:ext>
                    </a:extLst>
                  </pic:spPr>
                </pic:pic>
              </a:graphicData>
            </a:graphic>
          </wp:inline>
        </w:drawing>
      </w:r>
    </w:p>
    <w:p w14:paraId="310BE147" w14:textId="47E6D6DC" w:rsidR="00AD334C" w:rsidRDefault="00C059B7" w:rsidP="00AD334C">
      <w:pPr>
        <w:ind w:left="21" w:right="259"/>
      </w:pPr>
      <w:r>
        <w:t>Fig</w:t>
      </w:r>
      <w:r w:rsidR="00322DFF">
        <w:t xml:space="preserve"> </w:t>
      </w:r>
      <w:r>
        <w:t>1</w:t>
      </w:r>
      <w:r w:rsidR="00A8385D">
        <w:t>2</w:t>
      </w:r>
      <w:r>
        <w:t xml:space="preserve">. Flow of </w:t>
      </w:r>
      <w:r w:rsidR="004324D3">
        <w:t>client-side</w:t>
      </w:r>
      <w:r>
        <w:t xml:space="preserve"> application</w:t>
      </w:r>
    </w:p>
    <w:p w14:paraId="385CE06E" w14:textId="77777777" w:rsidR="00C3198E" w:rsidRDefault="00C3198E" w:rsidP="00AD334C">
      <w:pPr>
        <w:ind w:left="21" w:right="259"/>
      </w:pPr>
    </w:p>
    <w:p w14:paraId="3F12C0E8" w14:textId="3BFA6E72" w:rsidR="00AE6082" w:rsidRDefault="00AD334C" w:rsidP="005E2FB2">
      <w:pPr>
        <w:ind w:left="21" w:right="259"/>
        <w:jc w:val="both"/>
      </w:pPr>
      <w:r>
        <w:t xml:space="preserve">The flowchart in fig _ shows how the </w:t>
      </w:r>
      <w:r w:rsidR="004324D3">
        <w:t>client-side</w:t>
      </w:r>
      <w:r w:rsidR="009A2384">
        <w:t xml:space="preserve"> application works and is configured to login and logout URI’s.</w:t>
      </w:r>
      <w:r w:rsidR="00E325D7">
        <w:t xml:space="preserve"> After the complete configuration of </w:t>
      </w:r>
      <w:r w:rsidR="004324D3">
        <w:t>client-side</w:t>
      </w:r>
      <w:r w:rsidR="00E325D7">
        <w:t xml:space="preserve"> application, it is pushed into AWS S3 to store the files there so that it is easier to push the files into an </w:t>
      </w:r>
      <w:r w:rsidR="00BE2248">
        <w:t xml:space="preserve">AWS </w:t>
      </w:r>
      <w:r w:rsidR="00E325D7">
        <w:t xml:space="preserve">EC2 </w:t>
      </w:r>
      <w:r w:rsidR="00BE2248">
        <w:t xml:space="preserve">instance and deploy the </w:t>
      </w:r>
      <w:r w:rsidR="00E035AC">
        <w:t>client-side</w:t>
      </w:r>
      <w:r w:rsidR="00BE2248">
        <w:t xml:space="preserve"> application there so that it can be used across the networks.</w:t>
      </w:r>
      <w:r w:rsidR="005E2FB2">
        <w:t xml:space="preserve"> </w:t>
      </w:r>
      <w:r w:rsidR="00E035AC">
        <w:t>Fig</w:t>
      </w:r>
      <w:r w:rsidR="005E2FB2">
        <w:t xml:space="preserve"> </w:t>
      </w:r>
      <w:r w:rsidR="00E035AC">
        <w:t>13</w:t>
      </w:r>
      <w:r w:rsidR="005E2FB2">
        <w:t xml:space="preserve"> shows the bucket containing the application.</w:t>
      </w:r>
      <w:r w:rsidR="00FF04F6" w:rsidRPr="00FF04F6">
        <w:rPr>
          <w:noProof/>
        </w:rPr>
        <w:t xml:space="preserve"> </w:t>
      </w:r>
    </w:p>
    <w:p w14:paraId="27622D12" w14:textId="77777777" w:rsidR="005E2FB2" w:rsidRDefault="005E2FB2" w:rsidP="005E2FB2">
      <w:pPr>
        <w:ind w:left="21" w:right="259"/>
        <w:jc w:val="both"/>
      </w:pPr>
    </w:p>
    <w:p w14:paraId="354B34C7" w14:textId="396F06D4" w:rsidR="005E2FB2" w:rsidRDefault="005E2FB2" w:rsidP="000313C5">
      <w:pPr>
        <w:ind w:left="21" w:right="259"/>
      </w:pPr>
      <w:r w:rsidRPr="005E2FB2">
        <w:rPr>
          <w:noProof/>
        </w:rPr>
        <w:lastRenderedPageBreak/>
        <w:drawing>
          <wp:inline distT="0" distB="0" distL="0" distR="0" wp14:anchorId="7365B806" wp14:editId="00437CB4">
            <wp:extent cx="2940050" cy="1422023"/>
            <wp:effectExtent l="0" t="0" r="0" b="6985"/>
            <wp:docPr id="13333058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05899" name="Picture 1" descr="A screenshot of a computer&#10;&#10;Description automatically generated"/>
                    <pic:cNvPicPr/>
                  </pic:nvPicPr>
                  <pic:blipFill>
                    <a:blip r:embed="rId29"/>
                    <a:stretch>
                      <a:fillRect/>
                    </a:stretch>
                  </pic:blipFill>
                  <pic:spPr>
                    <a:xfrm>
                      <a:off x="0" y="0"/>
                      <a:ext cx="2947678" cy="1425713"/>
                    </a:xfrm>
                    <a:prstGeom prst="rect">
                      <a:avLst/>
                    </a:prstGeom>
                  </pic:spPr>
                </pic:pic>
              </a:graphicData>
            </a:graphic>
          </wp:inline>
        </w:drawing>
      </w:r>
    </w:p>
    <w:p w14:paraId="4D012279" w14:textId="1442490C" w:rsidR="005E2FB2" w:rsidRDefault="000313C5" w:rsidP="005E2FB2">
      <w:pPr>
        <w:ind w:left="21" w:right="259"/>
      </w:pPr>
      <w:r>
        <w:t>Fig</w:t>
      </w:r>
      <w:r w:rsidR="00322DFF">
        <w:t xml:space="preserve"> </w:t>
      </w:r>
      <w:r w:rsidR="00C059B7">
        <w:t>1</w:t>
      </w:r>
      <w:r w:rsidR="00A8385D">
        <w:t>3</w:t>
      </w:r>
      <w:r w:rsidR="00C059B7">
        <w:t>. S3 bucket definition</w:t>
      </w:r>
    </w:p>
    <w:p w14:paraId="7387D513" w14:textId="77777777" w:rsidR="000313C5" w:rsidRDefault="000313C5" w:rsidP="005E2FB2">
      <w:pPr>
        <w:ind w:left="21" w:right="259"/>
      </w:pPr>
    </w:p>
    <w:p w14:paraId="3B6C8519" w14:textId="583B27FD" w:rsidR="005E2FB2" w:rsidRDefault="00E035AC" w:rsidP="00A4364B">
      <w:pPr>
        <w:ind w:left="21" w:right="259"/>
        <w:jc w:val="both"/>
      </w:pPr>
      <w:r>
        <w:t>F</w:t>
      </w:r>
      <w:r w:rsidR="00A4364B">
        <w:t xml:space="preserve">ig </w:t>
      </w:r>
      <w:r>
        <w:t>14.1</w:t>
      </w:r>
      <w:r w:rsidR="00A4364B">
        <w:t xml:space="preserve"> shows an EC2 instance that has been configured to </w:t>
      </w:r>
      <w:r w:rsidR="00C3198E">
        <w:t xml:space="preserve">deploy the flask application. </w:t>
      </w:r>
      <w:r w:rsidR="00F1300D">
        <w:t xml:space="preserve">The security groups are configured as shown in the fig </w:t>
      </w:r>
      <w:r>
        <w:t>14.2</w:t>
      </w:r>
      <w:r w:rsidR="00F1300D">
        <w:t xml:space="preserve"> </w:t>
      </w:r>
      <w:r w:rsidR="00614739">
        <w:t xml:space="preserve">to receive traffic from anywhere around the world using https and IAM roles have been modified for each and every service separately to give access to specific parts such as </w:t>
      </w:r>
      <w:r w:rsidR="00711B8A">
        <w:t xml:space="preserve">ECR repository creation, </w:t>
      </w:r>
      <w:proofErr w:type="spellStart"/>
      <w:r w:rsidR="00711B8A">
        <w:t>Fargate</w:t>
      </w:r>
      <w:proofErr w:type="spellEnd"/>
      <w:r w:rsidR="00711B8A">
        <w:t xml:space="preserve"> deployment, EC2 to S3 access, </w:t>
      </w:r>
      <w:proofErr w:type="spellStart"/>
      <w:proofErr w:type="gramStart"/>
      <w:r w:rsidR="00711B8A">
        <w:t>etc</w:t>
      </w:r>
      <w:proofErr w:type="spellEnd"/>
      <w:proofErr w:type="gramEnd"/>
    </w:p>
    <w:p w14:paraId="3D6143A2" w14:textId="77777777" w:rsidR="00330422" w:rsidRDefault="00330422" w:rsidP="00A4364B">
      <w:pPr>
        <w:ind w:left="21" w:right="259"/>
        <w:jc w:val="both"/>
      </w:pPr>
    </w:p>
    <w:p w14:paraId="7912DDA1" w14:textId="0E538730" w:rsidR="00330422" w:rsidRDefault="00330422" w:rsidP="000313C5">
      <w:pPr>
        <w:ind w:left="21" w:right="259"/>
      </w:pPr>
      <w:r>
        <w:rPr>
          <w:noProof/>
        </w:rPr>
        <w:drawing>
          <wp:inline distT="0" distB="0" distL="0" distR="0" wp14:anchorId="3575F815" wp14:editId="74A638AD">
            <wp:extent cx="2946400" cy="1187190"/>
            <wp:effectExtent l="0" t="0" r="6350" b="0"/>
            <wp:docPr id="6305243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524346" name="Picture 1" descr="A screenshot of a computer&#10;&#10;Description automatically generated"/>
                    <pic:cNvPicPr/>
                  </pic:nvPicPr>
                  <pic:blipFill>
                    <a:blip r:embed="rId30"/>
                    <a:stretch>
                      <a:fillRect/>
                    </a:stretch>
                  </pic:blipFill>
                  <pic:spPr>
                    <a:xfrm>
                      <a:off x="0" y="0"/>
                      <a:ext cx="2959692" cy="1192546"/>
                    </a:xfrm>
                    <a:prstGeom prst="rect">
                      <a:avLst/>
                    </a:prstGeom>
                  </pic:spPr>
                </pic:pic>
              </a:graphicData>
            </a:graphic>
          </wp:inline>
        </w:drawing>
      </w:r>
    </w:p>
    <w:p w14:paraId="3EFEF54E" w14:textId="0BC70D84" w:rsidR="00711B8A" w:rsidRDefault="000313C5" w:rsidP="00711B8A">
      <w:pPr>
        <w:ind w:left="21" w:right="259"/>
      </w:pPr>
      <w:r>
        <w:t>Fig.</w:t>
      </w:r>
      <w:r w:rsidR="00C059B7">
        <w:t>1</w:t>
      </w:r>
      <w:r w:rsidR="00A8385D">
        <w:t>4</w:t>
      </w:r>
      <w:r w:rsidR="00C059B7">
        <w:t>.1. EC2 instance overview</w:t>
      </w:r>
    </w:p>
    <w:p w14:paraId="51D80BA3" w14:textId="77777777" w:rsidR="000313C5" w:rsidRDefault="000313C5" w:rsidP="00711B8A">
      <w:pPr>
        <w:ind w:left="21" w:right="259"/>
      </w:pPr>
    </w:p>
    <w:p w14:paraId="130D7495" w14:textId="5D09A934" w:rsidR="00711B8A" w:rsidRDefault="00711B8A" w:rsidP="000313C5">
      <w:pPr>
        <w:ind w:left="21" w:right="259"/>
      </w:pPr>
      <w:r w:rsidRPr="00711B8A">
        <w:rPr>
          <w:noProof/>
        </w:rPr>
        <w:drawing>
          <wp:inline distT="0" distB="0" distL="0" distR="0" wp14:anchorId="56AD241A" wp14:editId="4D0EFEAB">
            <wp:extent cx="3016540" cy="1136650"/>
            <wp:effectExtent l="0" t="0" r="0" b="6350"/>
            <wp:docPr id="1113463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463383" name="Picture 1" descr="A screenshot of a computer&#10;&#10;Description automatically generated"/>
                    <pic:cNvPicPr/>
                  </pic:nvPicPr>
                  <pic:blipFill>
                    <a:blip r:embed="rId31"/>
                    <a:stretch>
                      <a:fillRect/>
                    </a:stretch>
                  </pic:blipFill>
                  <pic:spPr>
                    <a:xfrm>
                      <a:off x="0" y="0"/>
                      <a:ext cx="3049337" cy="1149008"/>
                    </a:xfrm>
                    <a:prstGeom prst="rect">
                      <a:avLst/>
                    </a:prstGeom>
                  </pic:spPr>
                </pic:pic>
              </a:graphicData>
            </a:graphic>
          </wp:inline>
        </w:drawing>
      </w:r>
    </w:p>
    <w:p w14:paraId="77D2A3DD" w14:textId="552FDB2A" w:rsidR="00711B8A" w:rsidRDefault="000313C5" w:rsidP="00711B8A">
      <w:pPr>
        <w:ind w:right="259"/>
      </w:pPr>
      <w:r>
        <w:t>Fig</w:t>
      </w:r>
      <w:r w:rsidR="00322DFF">
        <w:t xml:space="preserve"> </w:t>
      </w:r>
      <w:r w:rsidR="00C059B7">
        <w:t>1</w:t>
      </w:r>
      <w:r w:rsidR="00A8385D">
        <w:t>4</w:t>
      </w:r>
      <w:r w:rsidR="00C059B7">
        <w:t>.2 EC2 instance security groups</w:t>
      </w:r>
    </w:p>
    <w:p w14:paraId="27412D19" w14:textId="77777777" w:rsidR="00476A80" w:rsidRDefault="00476A80" w:rsidP="00711B8A">
      <w:pPr>
        <w:ind w:right="259"/>
        <w:jc w:val="left"/>
      </w:pPr>
    </w:p>
    <w:p w14:paraId="3EC1A464" w14:textId="45111435" w:rsidR="00711B8A" w:rsidRDefault="00476A80" w:rsidP="00476A80">
      <w:pPr>
        <w:ind w:right="259"/>
        <w:jc w:val="both"/>
      </w:pPr>
      <w:r>
        <w:t xml:space="preserve">Running this application in EC2 instance, by connecting to it through terminal interface </w:t>
      </w:r>
      <w:r w:rsidR="007B517A">
        <w:t xml:space="preserve">it is indirectly hosting the webapp into the world. </w:t>
      </w:r>
      <w:proofErr w:type="gramStart"/>
      <w:r w:rsidR="00785101">
        <w:t>The fig</w:t>
      </w:r>
      <w:proofErr w:type="gramEnd"/>
      <w:r w:rsidR="00785101">
        <w:t xml:space="preserve"> </w:t>
      </w:r>
      <w:r w:rsidR="00E035AC">
        <w:t>14.3</w:t>
      </w:r>
      <w:r w:rsidR="00785101">
        <w:t xml:space="preserve"> shows the terminal interface after running the flask app in the EC2 instance.</w:t>
      </w:r>
    </w:p>
    <w:p w14:paraId="48C99C70" w14:textId="77777777" w:rsidR="00785101" w:rsidRDefault="00785101" w:rsidP="00476A80">
      <w:pPr>
        <w:ind w:right="259"/>
        <w:jc w:val="both"/>
      </w:pPr>
    </w:p>
    <w:p w14:paraId="3C9C4BE6" w14:textId="0056F600" w:rsidR="00785101" w:rsidRDefault="00785101" w:rsidP="00476A80">
      <w:pPr>
        <w:ind w:right="259"/>
        <w:jc w:val="both"/>
      </w:pPr>
      <w:r w:rsidRPr="00785101">
        <w:rPr>
          <w:noProof/>
        </w:rPr>
        <w:drawing>
          <wp:inline distT="0" distB="0" distL="0" distR="0" wp14:anchorId="2328039E" wp14:editId="2ED8BF7E">
            <wp:extent cx="3048000" cy="1224508"/>
            <wp:effectExtent l="0" t="0" r="0" b="0"/>
            <wp:docPr id="13868875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87501" name="Picture 1" descr="A screen shot of a computer&#10;&#10;Description automatically generated"/>
                    <pic:cNvPicPr/>
                  </pic:nvPicPr>
                  <pic:blipFill>
                    <a:blip r:embed="rId32"/>
                    <a:stretch>
                      <a:fillRect/>
                    </a:stretch>
                  </pic:blipFill>
                  <pic:spPr>
                    <a:xfrm>
                      <a:off x="0" y="0"/>
                      <a:ext cx="3059276" cy="1229038"/>
                    </a:xfrm>
                    <a:prstGeom prst="rect">
                      <a:avLst/>
                    </a:prstGeom>
                  </pic:spPr>
                </pic:pic>
              </a:graphicData>
            </a:graphic>
          </wp:inline>
        </w:drawing>
      </w:r>
    </w:p>
    <w:p w14:paraId="7BF4876E" w14:textId="17104312" w:rsidR="00785101" w:rsidRDefault="000313C5" w:rsidP="00785101">
      <w:pPr>
        <w:ind w:right="259"/>
      </w:pPr>
      <w:r>
        <w:t>Fig</w:t>
      </w:r>
      <w:r w:rsidR="00322DFF">
        <w:t xml:space="preserve"> </w:t>
      </w:r>
      <w:r w:rsidR="00C059B7">
        <w:t>1</w:t>
      </w:r>
      <w:r w:rsidR="00A8385D">
        <w:t>4</w:t>
      </w:r>
      <w:r w:rsidR="00C059B7">
        <w:t xml:space="preserve">.3. EC2 instance </w:t>
      </w:r>
      <w:r w:rsidR="005F0075">
        <w:t>deployment</w:t>
      </w:r>
    </w:p>
    <w:p w14:paraId="66D4BF48" w14:textId="77777777" w:rsidR="00785101" w:rsidRDefault="00785101" w:rsidP="00785101">
      <w:pPr>
        <w:ind w:right="259"/>
        <w:jc w:val="left"/>
      </w:pPr>
    </w:p>
    <w:p w14:paraId="46F394AF" w14:textId="219213D4" w:rsidR="00785101" w:rsidRDefault="00A07713" w:rsidP="00A07713">
      <w:pPr>
        <w:ind w:right="259"/>
        <w:jc w:val="both"/>
      </w:pPr>
      <w:r>
        <w:t xml:space="preserve">KMS service is configured to be used by Cognito for </w:t>
      </w:r>
      <w:r w:rsidR="00330C27">
        <w:t xml:space="preserve">the encryption of passwords and other sensitive information such as email, mobile number, etc. VPC service is used to connect and communication of the services internally such as ECR to ECS, S3 to EC2, </w:t>
      </w:r>
      <w:proofErr w:type="spellStart"/>
      <w:r w:rsidR="00330C27">
        <w:t>etc</w:t>
      </w:r>
      <w:proofErr w:type="spellEnd"/>
      <w:r w:rsidR="00330C27">
        <w:t xml:space="preserve"> to transfer data, </w:t>
      </w:r>
      <w:r w:rsidR="000313C5">
        <w:t>posting requests and many more.</w:t>
      </w:r>
    </w:p>
    <w:p w14:paraId="7617A750" w14:textId="77777777" w:rsidR="000313C5" w:rsidRDefault="000313C5" w:rsidP="000313C5">
      <w:pPr>
        <w:ind w:right="259"/>
        <w:jc w:val="both"/>
      </w:pPr>
    </w:p>
    <w:p w14:paraId="51AC88CE" w14:textId="77777777" w:rsidR="004857E3" w:rsidRPr="00FC3688" w:rsidRDefault="004857E3" w:rsidP="000313C5">
      <w:pPr>
        <w:ind w:right="259"/>
        <w:jc w:val="both"/>
      </w:pPr>
    </w:p>
    <w:p w14:paraId="4D92C2CA" w14:textId="59EE8525" w:rsidR="00201EF8" w:rsidRDefault="00201EF8" w:rsidP="00B736B9">
      <w:pPr>
        <w:pStyle w:val="Heading1"/>
      </w:pPr>
      <w:r w:rsidRPr="00341229">
        <w:t>RESULTS</w:t>
      </w:r>
    </w:p>
    <w:p w14:paraId="530F5B29" w14:textId="2C27A8BB" w:rsidR="000F5334" w:rsidRPr="000F5334" w:rsidRDefault="00AF53A2" w:rsidP="002C5046">
      <w:pPr>
        <w:spacing w:after="68" w:line="256" w:lineRule="auto"/>
        <w:ind w:right="10"/>
        <w:rPr>
          <w:sz w:val="22"/>
          <w:szCs w:val="22"/>
        </w:rPr>
      </w:pPr>
      <w:r w:rsidRPr="00AF53A2">
        <w:rPr>
          <w:noProof/>
          <w:sz w:val="22"/>
          <w:szCs w:val="22"/>
        </w:rPr>
        <w:drawing>
          <wp:inline distT="0" distB="0" distL="0" distR="0" wp14:anchorId="0880D8F1" wp14:editId="3A2B9E49">
            <wp:extent cx="3208655" cy="1501775"/>
            <wp:effectExtent l="0" t="0" r="0" b="3175"/>
            <wp:docPr id="330744197" name="Picture 33074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744197" name=""/>
                    <pic:cNvPicPr/>
                  </pic:nvPicPr>
                  <pic:blipFill>
                    <a:blip r:embed="rId33"/>
                    <a:stretch>
                      <a:fillRect/>
                    </a:stretch>
                  </pic:blipFill>
                  <pic:spPr>
                    <a:xfrm>
                      <a:off x="0" y="0"/>
                      <a:ext cx="3208655" cy="1501775"/>
                    </a:xfrm>
                    <a:prstGeom prst="rect">
                      <a:avLst/>
                    </a:prstGeom>
                  </pic:spPr>
                </pic:pic>
              </a:graphicData>
            </a:graphic>
          </wp:inline>
        </w:drawing>
      </w:r>
    </w:p>
    <w:p w14:paraId="3C8ECBDF" w14:textId="6F5F52A6" w:rsidR="00AF53A2" w:rsidRDefault="00A8385D" w:rsidP="002C5046">
      <w:pPr>
        <w:spacing w:after="68" w:line="256" w:lineRule="auto"/>
        <w:ind w:right="10"/>
      </w:pPr>
      <w:r>
        <w:t>Fig</w:t>
      </w:r>
      <w:r w:rsidR="00322DFF">
        <w:t xml:space="preserve"> </w:t>
      </w:r>
      <w:r>
        <w:t>15. Home page of application</w:t>
      </w:r>
    </w:p>
    <w:p w14:paraId="506FE752" w14:textId="77777777" w:rsidR="00A8385D" w:rsidRPr="00A8385D" w:rsidRDefault="00A8385D" w:rsidP="002C5046">
      <w:pPr>
        <w:spacing w:after="68" w:line="256" w:lineRule="auto"/>
        <w:ind w:right="10"/>
      </w:pPr>
    </w:p>
    <w:p w14:paraId="43F42C2E" w14:textId="7AEF86C2" w:rsidR="00AF53A2" w:rsidRPr="000F5334" w:rsidRDefault="00473A69" w:rsidP="002C5046">
      <w:pPr>
        <w:spacing w:after="68" w:line="256" w:lineRule="auto"/>
        <w:ind w:right="10"/>
        <w:rPr>
          <w:sz w:val="22"/>
          <w:szCs w:val="22"/>
        </w:rPr>
      </w:pPr>
      <w:r w:rsidRPr="00473A69">
        <w:rPr>
          <w:noProof/>
          <w:sz w:val="22"/>
          <w:szCs w:val="22"/>
        </w:rPr>
        <w:drawing>
          <wp:inline distT="0" distB="0" distL="0" distR="0" wp14:anchorId="5211C121" wp14:editId="19BD49BD">
            <wp:extent cx="2033905" cy="2095145"/>
            <wp:effectExtent l="0" t="0" r="4445" b="635"/>
            <wp:docPr id="1111834055" name="Picture 1111834055"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834055" name="Picture 1" descr="A screenshot of a login screen&#10;&#10;Description automatically generated"/>
                    <pic:cNvPicPr/>
                  </pic:nvPicPr>
                  <pic:blipFill rotWithShape="1">
                    <a:blip r:embed="rId34"/>
                    <a:srcRect l="1112" b="2143"/>
                    <a:stretch/>
                  </pic:blipFill>
                  <pic:spPr bwMode="auto">
                    <a:xfrm>
                      <a:off x="0" y="0"/>
                      <a:ext cx="2044443" cy="2106000"/>
                    </a:xfrm>
                    <a:prstGeom prst="rect">
                      <a:avLst/>
                    </a:prstGeom>
                    <a:ln>
                      <a:noFill/>
                    </a:ln>
                    <a:extLst>
                      <a:ext uri="{53640926-AAD7-44D8-BBD7-CCE9431645EC}">
                        <a14:shadowObscured xmlns:a14="http://schemas.microsoft.com/office/drawing/2010/main"/>
                      </a:ext>
                    </a:extLst>
                  </pic:spPr>
                </pic:pic>
              </a:graphicData>
            </a:graphic>
          </wp:inline>
        </w:drawing>
      </w:r>
    </w:p>
    <w:p w14:paraId="0964FD13" w14:textId="663D83CF" w:rsidR="00473A69" w:rsidRPr="00A8385D" w:rsidRDefault="00A8385D" w:rsidP="002C5046">
      <w:pPr>
        <w:spacing w:after="68" w:line="256" w:lineRule="auto"/>
        <w:ind w:right="10"/>
      </w:pPr>
      <w:r>
        <w:t>Fig</w:t>
      </w:r>
      <w:r w:rsidR="00322DFF">
        <w:t xml:space="preserve"> </w:t>
      </w:r>
      <w:r>
        <w:t>16.</w:t>
      </w:r>
      <w:r w:rsidR="00D73DBA">
        <w:t>1.</w:t>
      </w:r>
      <w:r>
        <w:t xml:space="preserve"> Cognito login service</w:t>
      </w:r>
    </w:p>
    <w:p w14:paraId="232E69F1" w14:textId="57607A37" w:rsidR="000617E2" w:rsidRDefault="000B38F0" w:rsidP="002C5046">
      <w:pPr>
        <w:spacing w:after="68" w:line="256" w:lineRule="auto"/>
        <w:ind w:right="10"/>
        <w:rPr>
          <w:sz w:val="22"/>
          <w:szCs w:val="22"/>
        </w:rPr>
      </w:pPr>
      <w:r w:rsidRPr="000B38F0">
        <w:rPr>
          <w:noProof/>
          <w:sz w:val="22"/>
          <w:szCs w:val="22"/>
        </w:rPr>
        <w:drawing>
          <wp:inline distT="0" distB="0" distL="0" distR="0" wp14:anchorId="2B3D755C" wp14:editId="7F65A116">
            <wp:extent cx="2102348" cy="1051560"/>
            <wp:effectExtent l="0" t="0" r="0" b="0"/>
            <wp:docPr id="1491650868" name="Picture 1491650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50868" name=""/>
                    <pic:cNvPicPr/>
                  </pic:nvPicPr>
                  <pic:blipFill rotWithShape="1">
                    <a:blip r:embed="rId35"/>
                    <a:srcRect b="3497"/>
                    <a:stretch/>
                  </pic:blipFill>
                  <pic:spPr bwMode="auto">
                    <a:xfrm>
                      <a:off x="0" y="0"/>
                      <a:ext cx="2123388" cy="1062084"/>
                    </a:xfrm>
                    <a:prstGeom prst="rect">
                      <a:avLst/>
                    </a:prstGeom>
                    <a:ln>
                      <a:noFill/>
                    </a:ln>
                    <a:extLst>
                      <a:ext uri="{53640926-AAD7-44D8-BBD7-CCE9431645EC}">
                        <a14:shadowObscured xmlns:a14="http://schemas.microsoft.com/office/drawing/2010/main"/>
                      </a:ext>
                    </a:extLst>
                  </pic:spPr>
                </pic:pic>
              </a:graphicData>
            </a:graphic>
          </wp:inline>
        </w:drawing>
      </w:r>
    </w:p>
    <w:p w14:paraId="2AAEE5D2" w14:textId="6DA241B0" w:rsidR="000B38F0" w:rsidRPr="00D73DBA" w:rsidRDefault="00D73DBA" w:rsidP="002C5046">
      <w:pPr>
        <w:spacing w:after="68" w:line="256" w:lineRule="auto"/>
        <w:ind w:right="10"/>
      </w:pPr>
      <w:r w:rsidRPr="00D73DBA">
        <w:t>Fig 16.2. Cognito user cache demonstration</w:t>
      </w:r>
    </w:p>
    <w:p w14:paraId="07846B29" w14:textId="77777777" w:rsidR="000B38F0" w:rsidRPr="00D73DBA" w:rsidRDefault="000B38F0" w:rsidP="002C5046">
      <w:pPr>
        <w:spacing w:after="68" w:line="256" w:lineRule="auto"/>
        <w:ind w:right="10"/>
      </w:pPr>
    </w:p>
    <w:p w14:paraId="59E423BA" w14:textId="621CF6C9" w:rsidR="000B38F0" w:rsidRDefault="006966B4" w:rsidP="002C5046">
      <w:pPr>
        <w:spacing w:after="68" w:line="256" w:lineRule="auto"/>
        <w:ind w:right="10"/>
        <w:rPr>
          <w:sz w:val="22"/>
          <w:szCs w:val="22"/>
        </w:rPr>
      </w:pPr>
      <w:r w:rsidRPr="006966B4">
        <w:rPr>
          <w:noProof/>
          <w:sz w:val="22"/>
          <w:szCs w:val="22"/>
        </w:rPr>
        <w:drawing>
          <wp:inline distT="0" distB="0" distL="0" distR="0" wp14:anchorId="0C34738F" wp14:editId="42AC6DED">
            <wp:extent cx="1638300" cy="2529628"/>
            <wp:effectExtent l="0" t="0" r="0" b="4445"/>
            <wp:docPr id="786141015" name="Picture 786141015"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41015" name="Picture 1" descr="A screenshot of a login form&#10;&#10;Description automatically generated"/>
                    <pic:cNvPicPr/>
                  </pic:nvPicPr>
                  <pic:blipFill rotWithShape="1">
                    <a:blip r:embed="rId36"/>
                    <a:srcRect l="950" t="-1" b="834"/>
                    <a:stretch/>
                  </pic:blipFill>
                  <pic:spPr bwMode="auto">
                    <a:xfrm>
                      <a:off x="0" y="0"/>
                      <a:ext cx="1642841" cy="2536640"/>
                    </a:xfrm>
                    <a:prstGeom prst="rect">
                      <a:avLst/>
                    </a:prstGeom>
                    <a:ln>
                      <a:noFill/>
                    </a:ln>
                    <a:extLst>
                      <a:ext uri="{53640926-AAD7-44D8-BBD7-CCE9431645EC}">
                        <a14:shadowObscured xmlns:a14="http://schemas.microsoft.com/office/drawing/2010/main"/>
                      </a:ext>
                    </a:extLst>
                  </pic:spPr>
                </pic:pic>
              </a:graphicData>
            </a:graphic>
          </wp:inline>
        </w:drawing>
      </w:r>
    </w:p>
    <w:p w14:paraId="2C9AD011" w14:textId="207C95E4" w:rsidR="00D73DBA" w:rsidRPr="00D73DBA" w:rsidRDefault="00322DFF" w:rsidP="002C5046">
      <w:pPr>
        <w:spacing w:after="68" w:line="256" w:lineRule="auto"/>
        <w:ind w:right="10"/>
      </w:pPr>
      <w:r>
        <w:t xml:space="preserve">Fig 16.3 Cognito Sign Up </w:t>
      </w:r>
      <w:proofErr w:type="gramStart"/>
      <w:r>
        <w:t>service</w:t>
      </w:r>
      <w:proofErr w:type="gramEnd"/>
    </w:p>
    <w:p w14:paraId="67231E64" w14:textId="7B2CBE7C" w:rsidR="007C3E92" w:rsidRDefault="00E813D5" w:rsidP="002C5046">
      <w:pPr>
        <w:spacing w:after="68" w:line="256" w:lineRule="auto"/>
        <w:ind w:right="10"/>
        <w:rPr>
          <w:sz w:val="22"/>
          <w:szCs w:val="22"/>
        </w:rPr>
      </w:pPr>
      <w:r w:rsidRPr="00E813D5">
        <w:rPr>
          <w:noProof/>
          <w:sz w:val="22"/>
          <w:szCs w:val="22"/>
        </w:rPr>
        <w:lastRenderedPageBreak/>
        <w:drawing>
          <wp:inline distT="0" distB="0" distL="0" distR="0" wp14:anchorId="7E94A3B6" wp14:editId="2E879312">
            <wp:extent cx="2831952" cy="1440180"/>
            <wp:effectExtent l="0" t="0" r="6985" b="7620"/>
            <wp:docPr id="63466839" name="Picture 634668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6839" name="Picture 1" descr="A screenshot of a computer&#10;&#10;Description automatically generated"/>
                    <pic:cNvPicPr/>
                  </pic:nvPicPr>
                  <pic:blipFill rotWithShape="1">
                    <a:blip r:embed="rId37"/>
                    <a:srcRect r="38890" b="33262"/>
                    <a:stretch/>
                  </pic:blipFill>
                  <pic:spPr bwMode="auto">
                    <a:xfrm>
                      <a:off x="0" y="0"/>
                      <a:ext cx="2867678" cy="1458348"/>
                    </a:xfrm>
                    <a:prstGeom prst="rect">
                      <a:avLst/>
                    </a:prstGeom>
                    <a:ln>
                      <a:noFill/>
                    </a:ln>
                    <a:extLst>
                      <a:ext uri="{53640926-AAD7-44D8-BBD7-CCE9431645EC}">
                        <a14:shadowObscured xmlns:a14="http://schemas.microsoft.com/office/drawing/2010/main"/>
                      </a:ext>
                    </a:extLst>
                  </pic:spPr>
                </pic:pic>
              </a:graphicData>
            </a:graphic>
          </wp:inline>
        </w:drawing>
      </w:r>
    </w:p>
    <w:p w14:paraId="51C4475D" w14:textId="56472C92" w:rsidR="00E05AD4" w:rsidRPr="00B46633" w:rsidRDefault="00B46633" w:rsidP="002C5046">
      <w:pPr>
        <w:spacing w:after="68" w:line="256" w:lineRule="auto"/>
        <w:ind w:right="10"/>
      </w:pPr>
      <w:r>
        <w:t>Fig 17. Login redirect</w:t>
      </w:r>
    </w:p>
    <w:p w14:paraId="52BB1AF1" w14:textId="2CE74404" w:rsidR="007474C5" w:rsidRDefault="007474C5" w:rsidP="002C5046">
      <w:pPr>
        <w:spacing w:after="68" w:line="256" w:lineRule="auto"/>
        <w:ind w:right="10"/>
        <w:rPr>
          <w:sz w:val="22"/>
          <w:szCs w:val="22"/>
        </w:rPr>
      </w:pPr>
      <w:r w:rsidRPr="007474C5">
        <w:rPr>
          <w:noProof/>
          <w:sz w:val="22"/>
          <w:szCs w:val="22"/>
        </w:rPr>
        <w:drawing>
          <wp:inline distT="0" distB="0" distL="0" distR="0" wp14:anchorId="3F292977" wp14:editId="09605717">
            <wp:extent cx="2918460" cy="1160339"/>
            <wp:effectExtent l="0" t="0" r="0" b="1905"/>
            <wp:docPr id="1653708088" name="Picture 165370808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708088" name="Picture 1" descr="A screenshot of a computer&#10;&#10;Description automatically generated"/>
                    <pic:cNvPicPr/>
                  </pic:nvPicPr>
                  <pic:blipFill>
                    <a:blip r:embed="rId38"/>
                    <a:stretch>
                      <a:fillRect/>
                    </a:stretch>
                  </pic:blipFill>
                  <pic:spPr>
                    <a:xfrm>
                      <a:off x="0" y="0"/>
                      <a:ext cx="2930321" cy="1165055"/>
                    </a:xfrm>
                    <a:prstGeom prst="rect">
                      <a:avLst/>
                    </a:prstGeom>
                  </pic:spPr>
                </pic:pic>
              </a:graphicData>
            </a:graphic>
          </wp:inline>
        </w:drawing>
      </w:r>
    </w:p>
    <w:p w14:paraId="52B71CDF" w14:textId="0FCE96B4" w:rsidR="007474C5" w:rsidRPr="00352FD2" w:rsidRDefault="00352FD2" w:rsidP="002C5046">
      <w:pPr>
        <w:spacing w:after="68" w:line="256" w:lineRule="auto"/>
        <w:ind w:right="10"/>
      </w:pPr>
      <w:r w:rsidRPr="00352FD2">
        <w:t>Fig</w:t>
      </w:r>
      <w:r>
        <w:t xml:space="preserve"> 18. Available models for diagnosis</w:t>
      </w:r>
    </w:p>
    <w:p w14:paraId="531C970F" w14:textId="186B7030" w:rsidR="00E813D5" w:rsidRDefault="00E05AD4" w:rsidP="002C5046">
      <w:pPr>
        <w:spacing w:after="68" w:line="256" w:lineRule="auto"/>
        <w:ind w:right="10"/>
        <w:rPr>
          <w:sz w:val="22"/>
          <w:szCs w:val="22"/>
        </w:rPr>
      </w:pPr>
      <w:r w:rsidRPr="00E05AD4">
        <w:rPr>
          <w:noProof/>
          <w:sz w:val="22"/>
          <w:szCs w:val="22"/>
        </w:rPr>
        <w:drawing>
          <wp:inline distT="0" distB="0" distL="0" distR="0" wp14:anchorId="6CBB9F07" wp14:editId="39A3E927">
            <wp:extent cx="2827020" cy="1415468"/>
            <wp:effectExtent l="0" t="0" r="0" b="0"/>
            <wp:docPr id="1650129847" name="Picture 1650129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129847" name=""/>
                    <pic:cNvPicPr/>
                  </pic:nvPicPr>
                  <pic:blipFill>
                    <a:blip r:embed="rId39"/>
                    <a:stretch>
                      <a:fillRect/>
                    </a:stretch>
                  </pic:blipFill>
                  <pic:spPr>
                    <a:xfrm>
                      <a:off x="0" y="0"/>
                      <a:ext cx="2828650" cy="1416284"/>
                    </a:xfrm>
                    <a:prstGeom prst="rect">
                      <a:avLst/>
                    </a:prstGeom>
                  </pic:spPr>
                </pic:pic>
              </a:graphicData>
            </a:graphic>
          </wp:inline>
        </w:drawing>
      </w:r>
    </w:p>
    <w:p w14:paraId="3498723E" w14:textId="2CFFCD4E" w:rsidR="00352FD2" w:rsidRDefault="00352FD2" w:rsidP="002C5046">
      <w:pPr>
        <w:spacing w:after="68" w:line="256" w:lineRule="auto"/>
        <w:ind w:right="10"/>
      </w:pPr>
      <w:r>
        <w:t>Fig 19. Diagnosis demonstration</w:t>
      </w:r>
    </w:p>
    <w:p w14:paraId="3829785A" w14:textId="77777777" w:rsidR="00352FD2" w:rsidRPr="00352FD2" w:rsidRDefault="00352FD2" w:rsidP="002C5046">
      <w:pPr>
        <w:spacing w:after="68" w:line="256" w:lineRule="auto"/>
        <w:ind w:right="10"/>
      </w:pPr>
    </w:p>
    <w:p w14:paraId="537C2938" w14:textId="239B9F9F" w:rsidR="008A615E" w:rsidRDefault="008A615E" w:rsidP="00B736B9">
      <w:pPr>
        <w:pStyle w:val="Heading1"/>
      </w:pPr>
      <w:r w:rsidRPr="00341229">
        <w:t>CONCLUSION</w:t>
      </w:r>
    </w:p>
    <w:p w14:paraId="73F33779" w14:textId="14C742A4" w:rsidR="006A4508" w:rsidRDefault="00F02B76" w:rsidP="00F02B76">
      <w:pPr>
        <w:spacing w:after="71" w:line="256" w:lineRule="auto"/>
        <w:ind w:right="10"/>
        <w:jc w:val="both"/>
      </w:pPr>
      <w:r>
        <w:t xml:space="preserve">The project </w:t>
      </w:r>
      <w:proofErr w:type="spellStart"/>
      <w:r>
        <w:t>MediAnalyse</w:t>
      </w:r>
      <w:proofErr w:type="spellEnd"/>
      <w:r>
        <w:t xml:space="preserve"> utilizes and integrates the capabilities of deep learning and </w:t>
      </w:r>
      <w:r w:rsidR="0057799C">
        <w:t>cloud-based</w:t>
      </w:r>
      <w:r>
        <w:t xml:space="preserve"> architectures</w:t>
      </w:r>
      <w:r w:rsidR="00350BDA">
        <w:t xml:space="preserve"> to successfully deploy a fully integrated, </w:t>
      </w:r>
      <w:r w:rsidR="003E5773">
        <w:t>functional,</w:t>
      </w:r>
      <w:r w:rsidR="00350BDA">
        <w:t xml:space="preserve"> and scalable application for medical image diagnosis. It can be </w:t>
      </w:r>
      <w:r w:rsidR="006A4508">
        <w:t xml:space="preserve">shown as a base for any server-client based applications that are desired to be deployed in a serverless environment. </w:t>
      </w:r>
      <w:r w:rsidR="00396D48">
        <w:t xml:space="preserve">Such real-time usage of microservices will really help in </w:t>
      </w:r>
      <w:r w:rsidR="007772D8">
        <w:t xml:space="preserve">developing applications in </w:t>
      </w:r>
      <w:proofErr w:type="gramStart"/>
      <w:r w:rsidR="007772D8">
        <w:t>an</w:t>
      </w:r>
      <w:proofErr w:type="gramEnd"/>
      <w:r w:rsidR="007772D8">
        <w:t xml:space="preserve"> CI/CD manner which is a boon for the </w:t>
      </w:r>
      <w:r w:rsidR="001A1AD4">
        <w:t>DevOps engineers</w:t>
      </w:r>
      <w:r w:rsidR="00945034">
        <w:t xml:space="preserve"> as it is easier to debug and undo the changes in </w:t>
      </w:r>
      <w:r w:rsidR="004D08D3">
        <w:t xml:space="preserve">very less time when compared to </w:t>
      </w:r>
      <w:r w:rsidR="003E5773">
        <w:t>development in an Agile manner.</w:t>
      </w:r>
    </w:p>
    <w:p w14:paraId="79C00A63" w14:textId="24AAFD63" w:rsidR="005F4995" w:rsidRDefault="00AA0242" w:rsidP="00B736B9">
      <w:pPr>
        <w:pStyle w:val="Heading1"/>
      </w:pPr>
      <w:r>
        <w:t>SOCIETAL IMPACT</w:t>
      </w:r>
    </w:p>
    <w:p w14:paraId="2D750948" w14:textId="77777777" w:rsidR="00363EF7" w:rsidRDefault="00395343" w:rsidP="00395343">
      <w:pPr>
        <w:spacing w:after="71" w:line="256" w:lineRule="auto"/>
        <w:ind w:right="10"/>
        <w:jc w:val="both"/>
      </w:pPr>
      <w:r w:rsidRPr="00395343">
        <w:t>The Cloud-Based Medical Imaging Diagnosis Platform has the potential to transform healthcare accessibility and diagnostic accuracy</w:t>
      </w:r>
      <w:r w:rsidR="00252B77">
        <w:t>.</w:t>
      </w:r>
      <w:r w:rsidR="002529BD" w:rsidRPr="002529BD">
        <w:t xml:space="preserve"> The platform's user-friendly interface and real-time analysis capabilities enable prompt patient care, which is especially important in areas where access to specialized medical expertise is limited.</w:t>
      </w:r>
      <w:r w:rsidR="00277956" w:rsidRPr="00277956">
        <w:t xml:space="preserve"> </w:t>
      </w:r>
    </w:p>
    <w:p w14:paraId="7AF21685" w14:textId="232A6BC4" w:rsidR="00395343" w:rsidRDefault="00277956" w:rsidP="00395343">
      <w:pPr>
        <w:spacing w:after="71" w:line="256" w:lineRule="auto"/>
        <w:ind w:right="10"/>
        <w:jc w:val="both"/>
      </w:pPr>
      <w:r w:rsidRPr="00277956">
        <w:t>The platform guarantees that advanced medical image analysis becomes more accessible to a wider range of healthcare institutions by emphasizing affordability and utilizing the AWS Free Tier.</w:t>
      </w:r>
      <w:r w:rsidR="00603B73" w:rsidRPr="00603B73">
        <w:t xml:space="preserve"> Furthermore, it reduces worries about the security and confidentiality of medical data, promoting trust between patients and healthcare providers through HIPAA compliance and its dedication to data privacy.</w:t>
      </w:r>
    </w:p>
    <w:p w14:paraId="43B813FA" w14:textId="77777777" w:rsidR="00AD5D9D" w:rsidRDefault="00AD5D9D" w:rsidP="00395343">
      <w:pPr>
        <w:spacing w:after="71" w:line="256" w:lineRule="auto"/>
        <w:ind w:right="10"/>
        <w:jc w:val="both"/>
      </w:pPr>
    </w:p>
    <w:p w14:paraId="49B91FB8" w14:textId="77777777" w:rsidR="00E035AC" w:rsidRDefault="00E035AC" w:rsidP="00395343">
      <w:pPr>
        <w:spacing w:after="71" w:line="256" w:lineRule="auto"/>
        <w:ind w:right="10"/>
        <w:jc w:val="both"/>
      </w:pPr>
    </w:p>
    <w:p w14:paraId="3270C4DA" w14:textId="440E9535" w:rsidR="00AD5D9D" w:rsidRDefault="006C008A" w:rsidP="00B736B9">
      <w:pPr>
        <w:pStyle w:val="Heading1"/>
      </w:pPr>
      <w:r>
        <w:t xml:space="preserve">FUTURE SCOPE </w:t>
      </w:r>
    </w:p>
    <w:p w14:paraId="010AE2FD" w14:textId="77777777" w:rsidR="000041AD" w:rsidRDefault="00897934" w:rsidP="001747F3">
      <w:pPr>
        <w:spacing w:after="71" w:line="256" w:lineRule="auto"/>
        <w:ind w:right="10"/>
        <w:jc w:val="both"/>
      </w:pPr>
      <w:r w:rsidRPr="00897934">
        <w:t xml:space="preserve">This platform encourages professional knowledge sharing by the addition of collaborative features like multi-user access and real-time collaboration, which represent a step toward a more integrated healthcare ecosystem. Furthermore, the platform's endeavor to achieve mobile accessibility will broaden its scope, endowing medical professionals with mobile diagnostic capabilities. In the future, there are plans to seamlessly integrate with Electronic Health Records (EHR), which will streamline the workflow in the healthcare industry and help provide patients with a more comprehensive experience. </w:t>
      </w:r>
    </w:p>
    <w:p w14:paraId="62C9042B" w14:textId="5E8DCD53" w:rsidR="006154EE" w:rsidRDefault="001747F3" w:rsidP="001747F3">
      <w:pPr>
        <w:spacing w:after="71" w:line="256" w:lineRule="auto"/>
        <w:ind w:right="10"/>
        <w:jc w:val="both"/>
      </w:pPr>
      <w:r w:rsidRPr="001747F3">
        <w:t>The platform promises to close gaps in healthcare and increase diagnostic service accessibility as it develops, demonstrating both its global reach and telemedicine potential. This forward-thinking strategy places the platform at the forefront of the continuing convergence of cloud computing and healthcare, with the potential to influence global health services in the years to come.</w:t>
      </w:r>
    </w:p>
    <w:p w14:paraId="7A31CB9D" w14:textId="5523064E" w:rsidR="000041AD" w:rsidRPr="00341229" w:rsidRDefault="000041AD" w:rsidP="001747F3">
      <w:pPr>
        <w:spacing w:after="71" w:line="256" w:lineRule="auto"/>
        <w:ind w:right="10"/>
        <w:jc w:val="both"/>
      </w:pPr>
      <w:r>
        <w:t xml:space="preserve">The project can also be extended by </w:t>
      </w:r>
      <w:r w:rsidR="00B80DF9">
        <w:t xml:space="preserve">recognizing uploaded </w:t>
      </w:r>
      <w:r w:rsidR="00436458">
        <w:t>images</w:t>
      </w:r>
      <w:r w:rsidR="00B80DF9">
        <w:t xml:space="preserve"> </w:t>
      </w:r>
      <w:r w:rsidR="002069A7">
        <w:t xml:space="preserve">then </w:t>
      </w:r>
      <w:r w:rsidR="00C96CC9">
        <w:t xml:space="preserve">directly classifying as per requirement </w:t>
      </w:r>
      <w:r w:rsidR="002069A7">
        <w:t xml:space="preserve">and giving necessary diagnosis so that </w:t>
      </w:r>
      <w:r w:rsidR="001D64C0">
        <w:t>any type of user can be</w:t>
      </w:r>
      <w:r w:rsidR="38671F4B">
        <w:t xml:space="preserve"> </w:t>
      </w:r>
      <w:r w:rsidR="001D64C0">
        <w:t xml:space="preserve">benefited </w:t>
      </w:r>
      <w:r w:rsidR="001D0584">
        <w:t>from</w:t>
      </w:r>
      <w:r w:rsidR="001D64C0">
        <w:t xml:space="preserve"> the platform without any guidance. A medical chatbot to </w:t>
      </w:r>
      <w:r w:rsidR="00436458">
        <w:t>recommend to</w:t>
      </w:r>
      <w:r w:rsidR="002E0BB8">
        <w:t xml:space="preserve"> the user for </w:t>
      </w:r>
      <w:r w:rsidR="001D0584">
        <w:t>getting better or giving any tips regarding their health status will make it interesting and interactive for them to use.</w:t>
      </w:r>
    </w:p>
    <w:p w14:paraId="38E81AEE" w14:textId="77777777" w:rsidR="00500E57" w:rsidRDefault="00500E57" w:rsidP="001747F3">
      <w:pPr>
        <w:spacing w:after="71" w:line="256" w:lineRule="auto"/>
        <w:ind w:right="10"/>
        <w:jc w:val="both"/>
      </w:pPr>
    </w:p>
    <w:p w14:paraId="36EA0194" w14:textId="71A0539D" w:rsidR="00500E57" w:rsidRDefault="00B959D2" w:rsidP="00B736B9">
      <w:pPr>
        <w:pStyle w:val="Heading1"/>
      </w:pPr>
      <w:r>
        <w:t xml:space="preserve">ACKNOWLEDGEMENT </w:t>
      </w:r>
    </w:p>
    <w:p w14:paraId="19CFC87D" w14:textId="6FFA19D7" w:rsidR="00E93AF3" w:rsidRDefault="00E93AF3" w:rsidP="00E93AF3">
      <w:pPr>
        <w:spacing w:after="356"/>
        <w:ind w:left="21"/>
        <w:jc w:val="both"/>
      </w:pPr>
      <w:r w:rsidRPr="00E93AF3">
        <w:t>We would like to express our gratitude to Dr. Beena B. M. for her invaluable advice and constant assistance during the entire drafting process of this project. The direction and caliber of our work have been greatly improved by Dr. Beena's knowledge and mentoring. Additionally, we would like to sincerely thank Amrita Vishwa Vidyapeetham University for providing a learning atmosphere that has allowed this project to be completed successfully.</w:t>
      </w:r>
    </w:p>
    <w:p w14:paraId="3F3C5C9B" w14:textId="54904395" w:rsidR="00C55626" w:rsidRDefault="003448C6" w:rsidP="00B736B9">
      <w:pPr>
        <w:pStyle w:val="Heading1"/>
        <w:numPr>
          <w:ilvl w:val="0"/>
          <w:numId w:val="0"/>
        </w:numPr>
        <w:ind w:left="216"/>
      </w:pPr>
      <w:r w:rsidRPr="00341229">
        <w:t>REFERENCE</w:t>
      </w:r>
      <w:r w:rsidR="00C55626">
        <w:t>S</w:t>
      </w:r>
    </w:p>
    <w:p w14:paraId="6067D636" w14:textId="7F977D65" w:rsidR="00C55626" w:rsidRDefault="00C55626" w:rsidP="00C55626">
      <w:pPr>
        <w:pStyle w:val="ListParagraph"/>
        <w:numPr>
          <w:ilvl w:val="0"/>
          <w:numId w:val="39"/>
        </w:numPr>
        <w:spacing w:after="356"/>
        <w:rPr>
          <w:rFonts w:ascii="Times New Roman" w:hAnsi="Times New Roman" w:cs="Times New Roman"/>
          <w:sz w:val="20"/>
          <w:szCs w:val="20"/>
        </w:rPr>
      </w:pPr>
      <w:r w:rsidRPr="00C55626">
        <w:rPr>
          <w:rFonts w:ascii="Times New Roman" w:hAnsi="Times New Roman" w:cs="Times New Roman"/>
          <w:sz w:val="20"/>
          <w:szCs w:val="20"/>
        </w:rPr>
        <w:t xml:space="preserve">Y. Pan, M. Fu, B. Cheng, X. </w:t>
      </w:r>
      <w:proofErr w:type="gramStart"/>
      <w:r w:rsidRPr="00C55626">
        <w:rPr>
          <w:rFonts w:ascii="Times New Roman" w:hAnsi="Times New Roman" w:cs="Times New Roman"/>
          <w:sz w:val="20"/>
          <w:szCs w:val="20"/>
        </w:rPr>
        <w:t>Tao</w:t>
      </w:r>
      <w:proofErr w:type="gramEnd"/>
      <w:r w:rsidRPr="00C55626">
        <w:rPr>
          <w:rFonts w:ascii="Times New Roman" w:hAnsi="Times New Roman" w:cs="Times New Roman"/>
          <w:sz w:val="20"/>
          <w:szCs w:val="20"/>
        </w:rPr>
        <w:t xml:space="preserve"> and J. Guo, "Enhanced Deep Learning Assisted Convolutional Neural Network for Heart Disease Prediction on the Internet of Medical Things Platform," in IEEE Access, vol. 8, pp. 189503-189512, 2020, </w:t>
      </w:r>
      <w:proofErr w:type="spellStart"/>
      <w:r w:rsidRPr="00C55626">
        <w:rPr>
          <w:rFonts w:ascii="Times New Roman" w:hAnsi="Times New Roman" w:cs="Times New Roman"/>
          <w:sz w:val="20"/>
          <w:szCs w:val="20"/>
        </w:rPr>
        <w:t>doi</w:t>
      </w:r>
      <w:proofErr w:type="spellEnd"/>
      <w:r w:rsidRPr="00C55626">
        <w:rPr>
          <w:rFonts w:ascii="Times New Roman" w:hAnsi="Times New Roman" w:cs="Times New Roman"/>
          <w:sz w:val="20"/>
          <w:szCs w:val="20"/>
        </w:rPr>
        <w:t>: 10.1109/ACCESS.2020.3026214.</w:t>
      </w:r>
    </w:p>
    <w:p w14:paraId="29A4F33D" w14:textId="77EA59CF" w:rsidR="00C55626" w:rsidRDefault="00000323" w:rsidP="00C55626">
      <w:pPr>
        <w:pStyle w:val="ListParagraph"/>
        <w:numPr>
          <w:ilvl w:val="0"/>
          <w:numId w:val="39"/>
        </w:numPr>
        <w:spacing w:after="356"/>
        <w:rPr>
          <w:rFonts w:ascii="Times New Roman" w:hAnsi="Times New Roman" w:cs="Times New Roman"/>
          <w:sz w:val="20"/>
          <w:szCs w:val="20"/>
        </w:rPr>
      </w:pPr>
      <w:r w:rsidRPr="00000323">
        <w:rPr>
          <w:rFonts w:ascii="Times New Roman" w:hAnsi="Times New Roman" w:cs="Times New Roman"/>
          <w:sz w:val="20"/>
          <w:szCs w:val="20"/>
        </w:rPr>
        <w:t xml:space="preserve">W. Lie, B. </w:t>
      </w:r>
      <w:proofErr w:type="gramStart"/>
      <w:r w:rsidRPr="00000323">
        <w:rPr>
          <w:rFonts w:ascii="Times New Roman" w:hAnsi="Times New Roman" w:cs="Times New Roman"/>
          <w:sz w:val="20"/>
          <w:szCs w:val="20"/>
        </w:rPr>
        <w:t>Jiang</w:t>
      </w:r>
      <w:proofErr w:type="gramEnd"/>
      <w:r w:rsidRPr="00000323">
        <w:rPr>
          <w:rFonts w:ascii="Times New Roman" w:hAnsi="Times New Roman" w:cs="Times New Roman"/>
          <w:sz w:val="20"/>
          <w:szCs w:val="20"/>
        </w:rPr>
        <w:t xml:space="preserve"> and W. Zhao, "Obstetric Imaging Diagnostic Platform Based on Cloud Computing Technology Under the Background of Smart Medical Big Data and Deep Learning," in IEEE Access, vol. 8, pp. 78265-78278, 2020, </w:t>
      </w:r>
      <w:proofErr w:type="spellStart"/>
      <w:r w:rsidRPr="00000323">
        <w:rPr>
          <w:rFonts w:ascii="Times New Roman" w:hAnsi="Times New Roman" w:cs="Times New Roman"/>
          <w:sz w:val="20"/>
          <w:szCs w:val="20"/>
        </w:rPr>
        <w:t>doi</w:t>
      </w:r>
      <w:proofErr w:type="spellEnd"/>
      <w:r w:rsidRPr="00000323">
        <w:rPr>
          <w:rFonts w:ascii="Times New Roman" w:hAnsi="Times New Roman" w:cs="Times New Roman"/>
          <w:sz w:val="20"/>
          <w:szCs w:val="20"/>
        </w:rPr>
        <w:t>: 10.1109/ACCESS.2020.2988563.</w:t>
      </w:r>
    </w:p>
    <w:p w14:paraId="142E1783" w14:textId="6AAE522A" w:rsidR="00000323" w:rsidRDefault="009B38CB" w:rsidP="00C55626">
      <w:pPr>
        <w:pStyle w:val="ListParagraph"/>
        <w:numPr>
          <w:ilvl w:val="0"/>
          <w:numId w:val="39"/>
        </w:numPr>
        <w:spacing w:after="356"/>
        <w:rPr>
          <w:rFonts w:ascii="Times New Roman" w:hAnsi="Times New Roman" w:cs="Times New Roman"/>
          <w:sz w:val="20"/>
          <w:szCs w:val="20"/>
        </w:rPr>
      </w:pPr>
      <w:r w:rsidRPr="009B38CB">
        <w:rPr>
          <w:rFonts w:ascii="Times New Roman" w:hAnsi="Times New Roman" w:cs="Times New Roman"/>
          <w:sz w:val="20"/>
          <w:szCs w:val="20"/>
        </w:rPr>
        <w:t xml:space="preserve">F. </w:t>
      </w:r>
      <w:proofErr w:type="spellStart"/>
      <w:r w:rsidRPr="009B38CB">
        <w:rPr>
          <w:rFonts w:ascii="Times New Roman" w:hAnsi="Times New Roman" w:cs="Times New Roman"/>
          <w:sz w:val="20"/>
          <w:szCs w:val="20"/>
        </w:rPr>
        <w:t>Milletari</w:t>
      </w:r>
      <w:proofErr w:type="spellEnd"/>
      <w:r w:rsidRPr="009B38CB">
        <w:rPr>
          <w:rFonts w:ascii="Times New Roman" w:hAnsi="Times New Roman" w:cs="Times New Roman"/>
          <w:sz w:val="20"/>
          <w:szCs w:val="20"/>
        </w:rPr>
        <w:t xml:space="preserve">, J. Frei, M. </w:t>
      </w:r>
      <w:proofErr w:type="spellStart"/>
      <w:r w:rsidRPr="009B38CB">
        <w:rPr>
          <w:rFonts w:ascii="Times New Roman" w:hAnsi="Times New Roman" w:cs="Times New Roman"/>
          <w:sz w:val="20"/>
          <w:szCs w:val="20"/>
        </w:rPr>
        <w:t>Aboulatta</w:t>
      </w:r>
      <w:proofErr w:type="spellEnd"/>
      <w:r w:rsidRPr="009B38CB">
        <w:rPr>
          <w:rFonts w:ascii="Times New Roman" w:hAnsi="Times New Roman" w:cs="Times New Roman"/>
          <w:sz w:val="20"/>
          <w:szCs w:val="20"/>
        </w:rPr>
        <w:t xml:space="preserve">, G. Vivar and S. -A. Ahmadi, "Cloud Deployment of High-Resolution Medical Image Analysis With TOMAAT," in IEEE Journal of Biomedical and Health Informatics, vol. 23, no. 3, pp. 969-977, May 2019, </w:t>
      </w:r>
      <w:proofErr w:type="spellStart"/>
      <w:r w:rsidRPr="009B38CB">
        <w:rPr>
          <w:rFonts w:ascii="Times New Roman" w:hAnsi="Times New Roman" w:cs="Times New Roman"/>
          <w:sz w:val="20"/>
          <w:szCs w:val="20"/>
        </w:rPr>
        <w:t>doi</w:t>
      </w:r>
      <w:proofErr w:type="spellEnd"/>
      <w:r w:rsidRPr="009B38CB">
        <w:rPr>
          <w:rFonts w:ascii="Times New Roman" w:hAnsi="Times New Roman" w:cs="Times New Roman"/>
          <w:sz w:val="20"/>
          <w:szCs w:val="20"/>
        </w:rPr>
        <w:t>: 10.1109/JBHI.2018.2885214.</w:t>
      </w:r>
    </w:p>
    <w:p w14:paraId="4DD1D213" w14:textId="4475CB07" w:rsidR="009B38CB" w:rsidRDefault="00601852" w:rsidP="00C55626">
      <w:pPr>
        <w:pStyle w:val="ListParagraph"/>
        <w:numPr>
          <w:ilvl w:val="0"/>
          <w:numId w:val="39"/>
        </w:numPr>
        <w:spacing w:after="356"/>
        <w:rPr>
          <w:rFonts w:ascii="Times New Roman" w:hAnsi="Times New Roman" w:cs="Times New Roman"/>
          <w:sz w:val="20"/>
          <w:szCs w:val="20"/>
        </w:rPr>
      </w:pPr>
      <w:r w:rsidRPr="00601852">
        <w:rPr>
          <w:rFonts w:ascii="Times New Roman" w:hAnsi="Times New Roman" w:cs="Times New Roman"/>
          <w:sz w:val="20"/>
          <w:szCs w:val="20"/>
        </w:rPr>
        <w:t xml:space="preserve">S. Y. Siddiqui et al., "IoMT Cloud-Based Intelligent Prediction of Breast Cancer Stages Empowered </w:t>
      </w:r>
      <w:proofErr w:type="gramStart"/>
      <w:r w:rsidRPr="00601852">
        <w:rPr>
          <w:rFonts w:ascii="Times New Roman" w:hAnsi="Times New Roman" w:cs="Times New Roman"/>
          <w:sz w:val="20"/>
          <w:szCs w:val="20"/>
        </w:rPr>
        <w:t>With</w:t>
      </w:r>
      <w:proofErr w:type="gramEnd"/>
      <w:r w:rsidRPr="00601852">
        <w:rPr>
          <w:rFonts w:ascii="Times New Roman" w:hAnsi="Times New Roman" w:cs="Times New Roman"/>
          <w:sz w:val="20"/>
          <w:szCs w:val="20"/>
        </w:rPr>
        <w:t xml:space="preserve"> Deep Learning," in IEEE Access, vol. 9, pp. 146478-146491, 2021, </w:t>
      </w:r>
      <w:proofErr w:type="spellStart"/>
      <w:r w:rsidRPr="00601852">
        <w:rPr>
          <w:rFonts w:ascii="Times New Roman" w:hAnsi="Times New Roman" w:cs="Times New Roman"/>
          <w:sz w:val="20"/>
          <w:szCs w:val="20"/>
        </w:rPr>
        <w:t>doi</w:t>
      </w:r>
      <w:proofErr w:type="spellEnd"/>
      <w:r w:rsidRPr="00601852">
        <w:rPr>
          <w:rFonts w:ascii="Times New Roman" w:hAnsi="Times New Roman" w:cs="Times New Roman"/>
          <w:sz w:val="20"/>
          <w:szCs w:val="20"/>
        </w:rPr>
        <w:t>: 10.1109/ACCESS.2021.3123472.</w:t>
      </w:r>
    </w:p>
    <w:p w14:paraId="1C7CAF32" w14:textId="1ED0BA8D" w:rsidR="001B5CFD" w:rsidRDefault="001B5CFD" w:rsidP="00C55626">
      <w:pPr>
        <w:pStyle w:val="ListParagraph"/>
        <w:numPr>
          <w:ilvl w:val="0"/>
          <w:numId w:val="39"/>
        </w:numPr>
        <w:spacing w:after="356"/>
        <w:rPr>
          <w:rFonts w:ascii="Times New Roman" w:hAnsi="Times New Roman" w:cs="Times New Roman"/>
          <w:sz w:val="20"/>
          <w:szCs w:val="20"/>
        </w:rPr>
      </w:pPr>
      <w:r w:rsidRPr="001B5CFD">
        <w:rPr>
          <w:rFonts w:ascii="Times New Roman" w:hAnsi="Times New Roman" w:cs="Times New Roman"/>
          <w:sz w:val="20"/>
          <w:szCs w:val="20"/>
        </w:rPr>
        <w:lastRenderedPageBreak/>
        <w:t xml:space="preserve">P. Anand, S. Chatterjee, I. Agarwal, Shantanu, A. </w:t>
      </w:r>
      <w:proofErr w:type="gramStart"/>
      <w:r w:rsidRPr="001B5CFD">
        <w:rPr>
          <w:rFonts w:ascii="Times New Roman" w:hAnsi="Times New Roman" w:cs="Times New Roman"/>
          <w:sz w:val="20"/>
          <w:szCs w:val="20"/>
        </w:rPr>
        <w:t>Anupam</w:t>
      </w:r>
      <w:proofErr w:type="gramEnd"/>
      <w:r w:rsidRPr="001B5CFD">
        <w:rPr>
          <w:rFonts w:ascii="Times New Roman" w:hAnsi="Times New Roman" w:cs="Times New Roman"/>
          <w:sz w:val="20"/>
          <w:szCs w:val="20"/>
        </w:rPr>
        <w:t xml:space="preserve"> and K. A. Jain, "Intelligent Clinical Diagnosis System," 2019 4th International Conference on Computational Systems and Information Technology for Sustainable Solution (CSITSS), Bengaluru, India, 2019, pp. 1-5, </w:t>
      </w:r>
      <w:proofErr w:type="spellStart"/>
      <w:r w:rsidRPr="001B5CFD">
        <w:rPr>
          <w:rFonts w:ascii="Times New Roman" w:hAnsi="Times New Roman" w:cs="Times New Roman"/>
          <w:sz w:val="20"/>
          <w:szCs w:val="20"/>
        </w:rPr>
        <w:t>doi</w:t>
      </w:r>
      <w:proofErr w:type="spellEnd"/>
      <w:r w:rsidRPr="001B5CFD">
        <w:rPr>
          <w:rFonts w:ascii="Times New Roman" w:hAnsi="Times New Roman" w:cs="Times New Roman"/>
          <w:sz w:val="20"/>
          <w:szCs w:val="20"/>
        </w:rPr>
        <w:t>: 10.1109/CSITSS47250.2019.9031022.</w:t>
      </w:r>
    </w:p>
    <w:p w14:paraId="6B279A42" w14:textId="0915A0F9" w:rsidR="00083FA5" w:rsidRDefault="00083FA5" w:rsidP="00C55626">
      <w:pPr>
        <w:pStyle w:val="ListParagraph"/>
        <w:numPr>
          <w:ilvl w:val="0"/>
          <w:numId w:val="39"/>
        </w:numPr>
        <w:spacing w:after="356"/>
        <w:rPr>
          <w:rFonts w:ascii="Times New Roman" w:hAnsi="Times New Roman" w:cs="Times New Roman"/>
          <w:sz w:val="20"/>
          <w:szCs w:val="20"/>
        </w:rPr>
      </w:pPr>
      <w:proofErr w:type="spellStart"/>
      <w:r w:rsidRPr="00083FA5">
        <w:rPr>
          <w:rFonts w:ascii="Times New Roman" w:hAnsi="Times New Roman" w:cs="Times New Roman"/>
          <w:sz w:val="20"/>
          <w:szCs w:val="20"/>
        </w:rPr>
        <w:t>Xiaomeng</w:t>
      </w:r>
      <w:proofErr w:type="spellEnd"/>
      <w:r w:rsidRPr="00083FA5">
        <w:rPr>
          <w:rFonts w:ascii="Times New Roman" w:hAnsi="Times New Roman" w:cs="Times New Roman"/>
          <w:sz w:val="20"/>
          <w:szCs w:val="20"/>
        </w:rPr>
        <w:t xml:space="preserve"> Chen, Jianguo Zhang, </w:t>
      </w:r>
      <w:proofErr w:type="spellStart"/>
      <w:r w:rsidRPr="00083FA5">
        <w:rPr>
          <w:rFonts w:ascii="Times New Roman" w:hAnsi="Times New Roman" w:cs="Times New Roman"/>
          <w:sz w:val="20"/>
          <w:szCs w:val="20"/>
        </w:rPr>
        <w:t>Dongjing</w:t>
      </w:r>
      <w:proofErr w:type="spellEnd"/>
      <w:r w:rsidRPr="00083FA5">
        <w:rPr>
          <w:rFonts w:ascii="Times New Roman" w:hAnsi="Times New Roman" w:cs="Times New Roman"/>
          <w:sz w:val="20"/>
          <w:szCs w:val="20"/>
        </w:rPr>
        <w:t xml:space="preserve"> Wu and </w:t>
      </w:r>
      <w:proofErr w:type="spellStart"/>
      <w:r w:rsidRPr="00083FA5">
        <w:rPr>
          <w:rFonts w:ascii="Times New Roman" w:hAnsi="Times New Roman" w:cs="Times New Roman"/>
          <w:sz w:val="20"/>
          <w:szCs w:val="20"/>
        </w:rPr>
        <w:t>RuoLing</w:t>
      </w:r>
      <w:proofErr w:type="spellEnd"/>
      <w:r w:rsidRPr="00083FA5">
        <w:rPr>
          <w:rFonts w:ascii="Times New Roman" w:hAnsi="Times New Roman" w:cs="Times New Roman"/>
          <w:sz w:val="20"/>
          <w:szCs w:val="20"/>
        </w:rPr>
        <w:t xml:space="preserve"> Han, "HIPPA's compliant Auditing System for Medical Imaging System," 2005 IEEE Engineering in Medicine and Biology 27th Annual Conference, Shanghai, China, 2005, pp. 562-563, </w:t>
      </w:r>
      <w:proofErr w:type="spellStart"/>
      <w:r w:rsidRPr="00083FA5">
        <w:rPr>
          <w:rFonts w:ascii="Times New Roman" w:hAnsi="Times New Roman" w:cs="Times New Roman"/>
          <w:sz w:val="20"/>
          <w:szCs w:val="20"/>
        </w:rPr>
        <w:t>doi</w:t>
      </w:r>
      <w:proofErr w:type="spellEnd"/>
      <w:r w:rsidRPr="00083FA5">
        <w:rPr>
          <w:rFonts w:ascii="Times New Roman" w:hAnsi="Times New Roman" w:cs="Times New Roman"/>
          <w:sz w:val="20"/>
          <w:szCs w:val="20"/>
        </w:rPr>
        <w:t>: 10.1109/IEMBS.2005.1616473.</w:t>
      </w:r>
    </w:p>
    <w:p w14:paraId="083E6D90" w14:textId="086FE7BC" w:rsidR="00440172" w:rsidRPr="00C55626" w:rsidRDefault="00440172" w:rsidP="00C55626">
      <w:pPr>
        <w:pStyle w:val="ListParagraph"/>
        <w:numPr>
          <w:ilvl w:val="0"/>
          <w:numId w:val="39"/>
        </w:numPr>
        <w:spacing w:after="356"/>
        <w:rPr>
          <w:rFonts w:ascii="Times New Roman" w:hAnsi="Times New Roman" w:cs="Times New Roman"/>
          <w:sz w:val="20"/>
          <w:szCs w:val="20"/>
        </w:rPr>
      </w:pPr>
      <w:r w:rsidRPr="00440172">
        <w:rPr>
          <w:rFonts w:ascii="Times New Roman" w:hAnsi="Times New Roman" w:cs="Times New Roman"/>
          <w:sz w:val="20"/>
          <w:szCs w:val="20"/>
        </w:rPr>
        <w:t xml:space="preserve">B. H. Venkatesh, A. P. Sai, M. R. </w:t>
      </w:r>
      <w:proofErr w:type="gramStart"/>
      <w:r w:rsidRPr="00440172">
        <w:rPr>
          <w:rFonts w:ascii="Times New Roman" w:hAnsi="Times New Roman" w:cs="Times New Roman"/>
          <w:sz w:val="20"/>
          <w:szCs w:val="20"/>
        </w:rPr>
        <w:t>Reddy</w:t>
      </w:r>
      <w:proofErr w:type="gramEnd"/>
      <w:r w:rsidRPr="00440172">
        <w:rPr>
          <w:rFonts w:ascii="Times New Roman" w:hAnsi="Times New Roman" w:cs="Times New Roman"/>
          <w:sz w:val="20"/>
          <w:szCs w:val="20"/>
        </w:rPr>
        <w:t xml:space="preserve"> and S. </w:t>
      </w:r>
      <w:proofErr w:type="spellStart"/>
      <w:r w:rsidRPr="00440172">
        <w:rPr>
          <w:rFonts w:ascii="Times New Roman" w:hAnsi="Times New Roman" w:cs="Times New Roman"/>
          <w:sz w:val="20"/>
          <w:szCs w:val="20"/>
        </w:rPr>
        <w:t>Fathimabi</w:t>
      </w:r>
      <w:proofErr w:type="spellEnd"/>
      <w:r w:rsidRPr="00440172">
        <w:rPr>
          <w:rFonts w:ascii="Times New Roman" w:hAnsi="Times New Roman" w:cs="Times New Roman"/>
          <w:sz w:val="20"/>
          <w:szCs w:val="20"/>
        </w:rPr>
        <w:t xml:space="preserve">, "Cloud based Personal Health Record Management System and Medical Recommender System," 2022 7th International Conference on Communication and Electronics Systems (ICCES), Coimbatore, India, 2022, pp. 1744-1749, </w:t>
      </w:r>
      <w:proofErr w:type="spellStart"/>
      <w:r w:rsidRPr="00440172">
        <w:rPr>
          <w:rFonts w:ascii="Times New Roman" w:hAnsi="Times New Roman" w:cs="Times New Roman"/>
          <w:sz w:val="20"/>
          <w:szCs w:val="20"/>
        </w:rPr>
        <w:t>doi</w:t>
      </w:r>
      <w:proofErr w:type="spellEnd"/>
      <w:r w:rsidRPr="00440172">
        <w:rPr>
          <w:rFonts w:ascii="Times New Roman" w:hAnsi="Times New Roman" w:cs="Times New Roman"/>
          <w:sz w:val="20"/>
          <w:szCs w:val="20"/>
        </w:rPr>
        <w:t>: 10.1109/ICCES54183.2022.9835988.</w:t>
      </w:r>
    </w:p>
    <w:p w14:paraId="66445873" w14:textId="76D39E32" w:rsidR="00217EFB" w:rsidRPr="00C55626" w:rsidRDefault="00217EFB" w:rsidP="3E532CCB">
      <w:pPr>
        <w:pStyle w:val="ListParagraph"/>
        <w:numPr>
          <w:ilvl w:val="0"/>
          <w:numId w:val="39"/>
        </w:numPr>
        <w:spacing w:after="356"/>
        <w:rPr>
          <w:rFonts w:ascii="Times New Roman" w:hAnsi="Times New Roman" w:cs="Times New Roman"/>
          <w:sz w:val="20"/>
          <w:szCs w:val="20"/>
        </w:rPr>
      </w:pPr>
      <w:r w:rsidRPr="3E532CCB">
        <w:rPr>
          <w:rFonts w:ascii="Times New Roman" w:hAnsi="Times New Roman" w:cs="Times New Roman"/>
          <w:sz w:val="20"/>
          <w:szCs w:val="20"/>
        </w:rPr>
        <w:t xml:space="preserve">Desislava Ivanova, </w:t>
      </w:r>
      <w:proofErr w:type="spellStart"/>
      <w:r w:rsidRPr="3E532CCB">
        <w:rPr>
          <w:rFonts w:ascii="Times New Roman" w:hAnsi="Times New Roman" w:cs="Times New Roman"/>
          <w:sz w:val="20"/>
          <w:szCs w:val="20"/>
        </w:rPr>
        <w:t>Plamenka</w:t>
      </w:r>
      <w:proofErr w:type="spellEnd"/>
      <w:r w:rsidRPr="3E532CCB">
        <w:rPr>
          <w:rFonts w:ascii="Times New Roman" w:hAnsi="Times New Roman" w:cs="Times New Roman"/>
          <w:sz w:val="20"/>
          <w:szCs w:val="20"/>
        </w:rPr>
        <w:t xml:space="preserve"> </w:t>
      </w:r>
      <w:proofErr w:type="spellStart"/>
      <w:r w:rsidRPr="3E532CCB">
        <w:rPr>
          <w:rFonts w:ascii="Times New Roman" w:hAnsi="Times New Roman" w:cs="Times New Roman"/>
          <w:sz w:val="20"/>
          <w:szCs w:val="20"/>
        </w:rPr>
        <w:t>Borovska</w:t>
      </w:r>
      <w:proofErr w:type="spellEnd"/>
      <w:r w:rsidRPr="3E532CCB">
        <w:rPr>
          <w:rFonts w:ascii="Times New Roman" w:hAnsi="Times New Roman" w:cs="Times New Roman"/>
          <w:sz w:val="20"/>
          <w:szCs w:val="20"/>
        </w:rPr>
        <w:t xml:space="preserve">, Stefan </w:t>
      </w:r>
      <w:proofErr w:type="spellStart"/>
      <w:r w:rsidRPr="3E532CCB">
        <w:rPr>
          <w:rFonts w:ascii="Times New Roman" w:hAnsi="Times New Roman" w:cs="Times New Roman"/>
          <w:sz w:val="20"/>
          <w:szCs w:val="20"/>
        </w:rPr>
        <w:t>Zahov</w:t>
      </w:r>
      <w:proofErr w:type="spellEnd"/>
      <w:r w:rsidRPr="3E532CCB">
        <w:rPr>
          <w:rFonts w:ascii="Times New Roman" w:hAnsi="Times New Roman" w:cs="Times New Roman"/>
          <w:sz w:val="20"/>
          <w:szCs w:val="20"/>
        </w:rPr>
        <w:t>; Development of PaaS using AWS and Terraform for medical imaging analytics. AIP Conf. Proc. 10 December 2018; 2048 (1): 060018.</w:t>
      </w:r>
    </w:p>
    <w:p w14:paraId="4FC71AF7" w14:textId="0B176A66" w:rsidR="6535AAFB" w:rsidRDefault="6535AAFB" w:rsidP="3E532CCB">
      <w:pPr>
        <w:pStyle w:val="ListParagraph"/>
        <w:numPr>
          <w:ilvl w:val="0"/>
          <w:numId w:val="39"/>
        </w:numPr>
        <w:spacing w:after="356"/>
        <w:rPr>
          <w:rFonts w:ascii="Times New Roman" w:hAnsi="Times New Roman" w:cs="Times New Roman"/>
          <w:sz w:val="20"/>
          <w:szCs w:val="20"/>
        </w:rPr>
      </w:pPr>
      <w:r w:rsidRPr="3E532CCB">
        <w:rPr>
          <w:rFonts w:ascii="Times New Roman" w:hAnsi="Times New Roman" w:cs="Times New Roman"/>
          <w:sz w:val="20"/>
          <w:szCs w:val="20"/>
        </w:rPr>
        <w:t xml:space="preserve">R. M. P. H. K. Rathnayake, M. S. Karunarathne, N. S. Nafi and M. A. Gregory, "Cloud Enabled Solution for Privacy Concerns in Internet of Medical Things," 2018 28th International Telecommunication Networks and Applications Conference (ITNAC), Sydney, NSW, Australia, 2018, pp. 1-4, </w:t>
      </w:r>
      <w:proofErr w:type="spellStart"/>
      <w:r w:rsidRPr="3E532CCB">
        <w:rPr>
          <w:rFonts w:ascii="Times New Roman" w:hAnsi="Times New Roman" w:cs="Times New Roman"/>
          <w:sz w:val="20"/>
          <w:szCs w:val="20"/>
        </w:rPr>
        <w:t>doi</w:t>
      </w:r>
      <w:proofErr w:type="spellEnd"/>
      <w:r w:rsidRPr="3E532CCB">
        <w:rPr>
          <w:rFonts w:ascii="Times New Roman" w:hAnsi="Times New Roman" w:cs="Times New Roman"/>
          <w:sz w:val="20"/>
          <w:szCs w:val="20"/>
        </w:rPr>
        <w:t>: 10.1109/ATNAC.2018.8615361.</w:t>
      </w:r>
    </w:p>
    <w:p w14:paraId="5FC7A0E2" w14:textId="4D87851D" w:rsidR="6535AAFB" w:rsidRDefault="6535AAFB" w:rsidP="3E532CCB">
      <w:pPr>
        <w:pStyle w:val="ListParagraph"/>
        <w:numPr>
          <w:ilvl w:val="0"/>
          <w:numId w:val="39"/>
        </w:numPr>
        <w:spacing w:after="356"/>
        <w:rPr>
          <w:rFonts w:ascii="Times New Roman" w:hAnsi="Times New Roman" w:cs="Times New Roman"/>
          <w:sz w:val="20"/>
          <w:szCs w:val="20"/>
        </w:rPr>
      </w:pPr>
      <w:r w:rsidRPr="3E532CCB">
        <w:rPr>
          <w:rFonts w:ascii="Times New Roman" w:hAnsi="Times New Roman" w:cs="Times New Roman"/>
          <w:sz w:val="20"/>
          <w:szCs w:val="20"/>
        </w:rPr>
        <w:t xml:space="preserve">H. Boudlal, M. </w:t>
      </w:r>
      <w:proofErr w:type="spellStart"/>
      <w:r w:rsidRPr="3E532CCB">
        <w:rPr>
          <w:rFonts w:ascii="Times New Roman" w:hAnsi="Times New Roman" w:cs="Times New Roman"/>
          <w:sz w:val="20"/>
          <w:szCs w:val="20"/>
        </w:rPr>
        <w:t>Serrhini</w:t>
      </w:r>
      <w:proofErr w:type="spellEnd"/>
      <w:r w:rsidRPr="3E532CCB">
        <w:rPr>
          <w:rFonts w:ascii="Times New Roman" w:hAnsi="Times New Roman" w:cs="Times New Roman"/>
          <w:sz w:val="20"/>
          <w:szCs w:val="20"/>
        </w:rPr>
        <w:t xml:space="preserve"> and A. Tahiri, "Cloud Computing Application in Medical Imaging: Challenges and Opportunities," 2022 5th International Conference on Networking, Information Systems and Security: Envisage Intelligent Systems in 5g//6G-based Interconnected Digital Worlds (NISS), Bandung, Indonesia, 2022, pp. 1-5, </w:t>
      </w:r>
      <w:proofErr w:type="spellStart"/>
      <w:r w:rsidRPr="3E532CCB">
        <w:rPr>
          <w:rFonts w:ascii="Times New Roman" w:hAnsi="Times New Roman" w:cs="Times New Roman"/>
          <w:sz w:val="20"/>
          <w:szCs w:val="20"/>
        </w:rPr>
        <w:t>doi</w:t>
      </w:r>
      <w:proofErr w:type="spellEnd"/>
      <w:r w:rsidRPr="3E532CCB">
        <w:rPr>
          <w:rFonts w:ascii="Times New Roman" w:hAnsi="Times New Roman" w:cs="Times New Roman"/>
          <w:sz w:val="20"/>
          <w:szCs w:val="20"/>
        </w:rPr>
        <w:t>: 10.1109/NISS55057.2022.10084922.</w:t>
      </w:r>
    </w:p>
    <w:p w14:paraId="0071EF45" w14:textId="2BE6F7B9" w:rsidR="6535AAFB" w:rsidRDefault="6535AAFB" w:rsidP="3E532CCB">
      <w:pPr>
        <w:pStyle w:val="ListParagraph"/>
        <w:numPr>
          <w:ilvl w:val="0"/>
          <w:numId w:val="39"/>
        </w:numPr>
        <w:spacing w:after="356"/>
        <w:rPr>
          <w:rFonts w:ascii="Times New Roman" w:hAnsi="Times New Roman" w:cs="Times New Roman"/>
          <w:sz w:val="20"/>
          <w:szCs w:val="20"/>
        </w:rPr>
      </w:pPr>
      <w:r w:rsidRPr="3E532CCB">
        <w:rPr>
          <w:rFonts w:ascii="Times New Roman" w:hAnsi="Times New Roman" w:cs="Times New Roman"/>
          <w:sz w:val="20"/>
          <w:szCs w:val="20"/>
        </w:rPr>
        <w:t xml:space="preserve">T. Xiao-Yan, "Study on Medical Information Resource Sharing System Based on Cloud Computing," 2020 8th International Conference on Orange Technology (ICOT), Daegu, Korea (South), 2020, pp. 1-3, </w:t>
      </w:r>
      <w:proofErr w:type="spellStart"/>
      <w:r w:rsidRPr="3E532CCB">
        <w:rPr>
          <w:rFonts w:ascii="Times New Roman" w:hAnsi="Times New Roman" w:cs="Times New Roman"/>
          <w:sz w:val="20"/>
          <w:szCs w:val="20"/>
        </w:rPr>
        <w:t>doi</w:t>
      </w:r>
      <w:proofErr w:type="spellEnd"/>
      <w:r w:rsidRPr="3E532CCB">
        <w:rPr>
          <w:rFonts w:ascii="Times New Roman" w:hAnsi="Times New Roman" w:cs="Times New Roman"/>
          <w:sz w:val="20"/>
          <w:szCs w:val="20"/>
        </w:rPr>
        <w:t>: 10.1109/ICOT51877.2020.9468796.</w:t>
      </w:r>
    </w:p>
    <w:p w14:paraId="1EA6765F" w14:textId="0904404C" w:rsidR="3E532CCB" w:rsidRDefault="2409BB4B" w:rsidP="3E532CCB">
      <w:pPr>
        <w:pStyle w:val="ListParagraph"/>
        <w:numPr>
          <w:ilvl w:val="0"/>
          <w:numId w:val="39"/>
        </w:numPr>
        <w:spacing w:after="356"/>
        <w:rPr>
          <w:rFonts w:ascii="Times New Roman" w:hAnsi="Times New Roman" w:cs="Times New Roman"/>
          <w:sz w:val="20"/>
          <w:szCs w:val="20"/>
        </w:rPr>
      </w:pPr>
      <w:r w:rsidRPr="2415EBD0">
        <w:rPr>
          <w:rFonts w:ascii="Times New Roman" w:hAnsi="Times New Roman" w:cs="Times New Roman"/>
          <w:sz w:val="20"/>
          <w:szCs w:val="20"/>
        </w:rPr>
        <w:t xml:space="preserve">J. Tong, Z. </w:t>
      </w:r>
      <w:proofErr w:type="gramStart"/>
      <w:r w:rsidRPr="2415EBD0">
        <w:rPr>
          <w:rFonts w:ascii="Times New Roman" w:hAnsi="Times New Roman" w:cs="Times New Roman"/>
          <w:sz w:val="20"/>
          <w:szCs w:val="20"/>
        </w:rPr>
        <w:t>Li</w:t>
      </w:r>
      <w:proofErr w:type="gramEnd"/>
      <w:r w:rsidRPr="2415EBD0">
        <w:rPr>
          <w:rFonts w:ascii="Times New Roman" w:hAnsi="Times New Roman" w:cs="Times New Roman"/>
          <w:sz w:val="20"/>
          <w:szCs w:val="20"/>
        </w:rPr>
        <w:t xml:space="preserve"> and Z. Qiao, "Online Legal Cloud Computing Sharing Application for Smart Medical System Management," 2022 International Conference on Sustainable Computing and Data Communication Systems (ICSCDS), Erode, India, 2022, pp. 1290-1293, </w:t>
      </w:r>
      <w:proofErr w:type="spellStart"/>
      <w:r w:rsidRPr="2415EBD0">
        <w:rPr>
          <w:rFonts w:ascii="Times New Roman" w:hAnsi="Times New Roman" w:cs="Times New Roman"/>
          <w:sz w:val="20"/>
          <w:szCs w:val="20"/>
        </w:rPr>
        <w:t>doi</w:t>
      </w:r>
      <w:proofErr w:type="spellEnd"/>
      <w:r w:rsidRPr="2415EBD0">
        <w:rPr>
          <w:rFonts w:ascii="Times New Roman" w:hAnsi="Times New Roman" w:cs="Times New Roman"/>
          <w:sz w:val="20"/>
          <w:szCs w:val="20"/>
        </w:rPr>
        <w:t>: 10.1109/ICSCDS53736.2022.9760713.</w:t>
      </w:r>
    </w:p>
    <w:p w14:paraId="2A57C50D" w14:textId="3922C993" w:rsidR="16DE053C" w:rsidRDefault="2A77D824" w:rsidP="16DE053C">
      <w:pPr>
        <w:pStyle w:val="ListParagraph"/>
        <w:numPr>
          <w:ilvl w:val="0"/>
          <w:numId w:val="39"/>
        </w:numPr>
        <w:spacing w:after="356"/>
        <w:rPr>
          <w:rFonts w:ascii="Times New Roman" w:hAnsi="Times New Roman" w:cs="Times New Roman"/>
          <w:sz w:val="20"/>
          <w:szCs w:val="20"/>
        </w:rPr>
      </w:pPr>
      <w:r w:rsidRPr="7788F3A6">
        <w:rPr>
          <w:rFonts w:ascii="Times New Roman" w:hAnsi="Times New Roman" w:cs="Times New Roman"/>
          <w:sz w:val="20"/>
          <w:szCs w:val="20"/>
        </w:rPr>
        <w:t xml:space="preserve">B. H. Venkatesh, A. P. Sai, M. R. </w:t>
      </w:r>
      <w:proofErr w:type="gramStart"/>
      <w:r w:rsidRPr="7788F3A6">
        <w:rPr>
          <w:rFonts w:ascii="Times New Roman" w:hAnsi="Times New Roman" w:cs="Times New Roman"/>
          <w:sz w:val="20"/>
          <w:szCs w:val="20"/>
        </w:rPr>
        <w:t>Reddy</w:t>
      </w:r>
      <w:proofErr w:type="gramEnd"/>
      <w:r w:rsidRPr="7788F3A6">
        <w:rPr>
          <w:rFonts w:ascii="Times New Roman" w:hAnsi="Times New Roman" w:cs="Times New Roman"/>
          <w:sz w:val="20"/>
          <w:szCs w:val="20"/>
        </w:rPr>
        <w:t xml:space="preserve"> and S. </w:t>
      </w:r>
      <w:proofErr w:type="spellStart"/>
      <w:r w:rsidRPr="7788F3A6">
        <w:rPr>
          <w:rFonts w:ascii="Times New Roman" w:hAnsi="Times New Roman" w:cs="Times New Roman"/>
          <w:sz w:val="20"/>
          <w:szCs w:val="20"/>
        </w:rPr>
        <w:t>Fathimabi</w:t>
      </w:r>
      <w:proofErr w:type="spellEnd"/>
      <w:r w:rsidRPr="7788F3A6">
        <w:rPr>
          <w:rFonts w:ascii="Times New Roman" w:hAnsi="Times New Roman" w:cs="Times New Roman"/>
          <w:sz w:val="20"/>
          <w:szCs w:val="20"/>
        </w:rPr>
        <w:t xml:space="preserve">, "Cloud based Personal Health Record Management System and Medical Recommender System," 2022 7th International Conference on Communication and Electronics Systems (ICCES), Coimbatore, India, 2022, pp. 1744-1749, </w:t>
      </w:r>
      <w:proofErr w:type="spellStart"/>
      <w:r w:rsidRPr="7788F3A6">
        <w:rPr>
          <w:rFonts w:ascii="Times New Roman" w:hAnsi="Times New Roman" w:cs="Times New Roman"/>
          <w:sz w:val="20"/>
          <w:szCs w:val="20"/>
        </w:rPr>
        <w:t>doi</w:t>
      </w:r>
      <w:proofErr w:type="spellEnd"/>
      <w:r w:rsidRPr="7788F3A6">
        <w:rPr>
          <w:rFonts w:ascii="Times New Roman" w:hAnsi="Times New Roman" w:cs="Times New Roman"/>
          <w:sz w:val="20"/>
          <w:szCs w:val="20"/>
        </w:rPr>
        <w:t>: 10.1109/ICCES54183.2022.9835988.</w:t>
      </w:r>
    </w:p>
    <w:p w14:paraId="642ED227" w14:textId="335EC991" w:rsidR="05E9873B" w:rsidRDefault="79E4336A" w:rsidP="05E9873B">
      <w:pPr>
        <w:pStyle w:val="ListParagraph"/>
        <w:numPr>
          <w:ilvl w:val="0"/>
          <w:numId w:val="39"/>
        </w:numPr>
        <w:spacing w:after="356"/>
        <w:rPr>
          <w:rFonts w:ascii="Times New Roman" w:hAnsi="Times New Roman" w:cs="Times New Roman"/>
          <w:sz w:val="20"/>
          <w:szCs w:val="20"/>
        </w:rPr>
      </w:pPr>
      <w:r w:rsidRPr="146DF339">
        <w:rPr>
          <w:rFonts w:ascii="Times New Roman" w:hAnsi="Times New Roman" w:cs="Times New Roman"/>
          <w:sz w:val="20"/>
          <w:szCs w:val="20"/>
        </w:rPr>
        <w:t xml:space="preserve">X. Cui, H. Liu, M. </w:t>
      </w:r>
      <w:proofErr w:type="gramStart"/>
      <w:r w:rsidRPr="146DF339">
        <w:rPr>
          <w:rFonts w:ascii="Times New Roman" w:hAnsi="Times New Roman" w:cs="Times New Roman"/>
          <w:sz w:val="20"/>
          <w:szCs w:val="20"/>
        </w:rPr>
        <w:t>Tang</w:t>
      </w:r>
      <w:proofErr w:type="gramEnd"/>
      <w:r w:rsidRPr="146DF339">
        <w:rPr>
          <w:rFonts w:ascii="Times New Roman" w:hAnsi="Times New Roman" w:cs="Times New Roman"/>
          <w:sz w:val="20"/>
          <w:szCs w:val="20"/>
        </w:rPr>
        <w:t xml:space="preserve"> and Y. Ma, "A Medical Pre-diagnosis Scheme Based on Neural Network and Inner Product Function Encryption," 2023 4th International Conference on Electronic Communication and </w:t>
      </w:r>
      <w:r w:rsidRPr="146DF339">
        <w:rPr>
          <w:rFonts w:ascii="Times New Roman" w:hAnsi="Times New Roman" w:cs="Times New Roman"/>
          <w:sz w:val="20"/>
          <w:szCs w:val="20"/>
        </w:rPr>
        <w:t>Artificial Intelligence (ICECAI), Guangzhou, Chin</w:t>
      </w:r>
      <w:r w:rsidRPr="0A6394D2">
        <w:rPr>
          <w:rFonts w:ascii="Times New Roman" w:hAnsi="Times New Roman" w:cs="Times New Roman"/>
          <w:sz w:val="20"/>
          <w:szCs w:val="20"/>
        </w:rPr>
        <w:t xml:space="preserve">a, 2023, pp. 93-97, </w:t>
      </w:r>
      <w:proofErr w:type="spellStart"/>
      <w:r w:rsidRPr="0A6394D2">
        <w:rPr>
          <w:rFonts w:ascii="Times New Roman" w:hAnsi="Times New Roman" w:cs="Times New Roman"/>
          <w:sz w:val="20"/>
          <w:szCs w:val="20"/>
        </w:rPr>
        <w:t>doi</w:t>
      </w:r>
      <w:proofErr w:type="spellEnd"/>
      <w:r w:rsidRPr="0A6394D2">
        <w:rPr>
          <w:rFonts w:ascii="Times New Roman" w:hAnsi="Times New Roman" w:cs="Times New Roman"/>
          <w:sz w:val="20"/>
          <w:szCs w:val="20"/>
        </w:rPr>
        <w:t>: 10.1109/ICECAI58670.2023.10176838.</w:t>
      </w:r>
    </w:p>
    <w:p w14:paraId="19280174" w14:textId="7A69A03A" w:rsidR="7FC85820" w:rsidRDefault="5F9027F2" w:rsidP="7FC85820">
      <w:pPr>
        <w:pStyle w:val="ListParagraph"/>
        <w:numPr>
          <w:ilvl w:val="0"/>
          <w:numId w:val="39"/>
        </w:numPr>
        <w:spacing w:after="356"/>
        <w:rPr>
          <w:rFonts w:ascii="Times New Roman" w:hAnsi="Times New Roman" w:cs="Times New Roman"/>
          <w:sz w:val="20"/>
          <w:szCs w:val="20"/>
        </w:rPr>
      </w:pPr>
      <w:r w:rsidRPr="2946B1F6">
        <w:rPr>
          <w:rFonts w:ascii="Times New Roman" w:hAnsi="Times New Roman" w:cs="Times New Roman"/>
          <w:sz w:val="20"/>
          <w:szCs w:val="20"/>
        </w:rPr>
        <w:t xml:space="preserve">S. </w:t>
      </w:r>
      <w:proofErr w:type="spellStart"/>
      <w:r w:rsidRPr="2946B1F6">
        <w:rPr>
          <w:rFonts w:ascii="Times New Roman" w:hAnsi="Times New Roman" w:cs="Times New Roman"/>
          <w:sz w:val="20"/>
          <w:szCs w:val="20"/>
        </w:rPr>
        <w:t>Souiki</w:t>
      </w:r>
      <w:proofErr w:type="spellEnd"/>
      <w:r w:rsidRPr="2946B1F6">
        <w:rPr>
          <w:rFonts w:ascii="Times New Roman" w:hAnsi="Times New Roman" w:cs="Times New Roman"/>
          <w:sz w:val="20"/>
          <w:szCs w:val="20"/>
        </w:rPr>
        <w:t xml:space="preserve">, M. </w:t>
      </w:r>
      <w:proofErr w:type="spellStart"/>
      <w:r w:rsidRPr="2946B1F6">
        <w:rPr>
          <w:rFonts w:ascii="Times New Roman" w:hAnsi="Times New Roman" w:cs="Times New Roman"/>
          <w:sz w:val="20"/>
          <w:szCs w:val="20"/>
        </w:rPr>
        <w:t>Hadjila</w:t>
      </w:r>
      <w:proofErr w:type="spellEnd"/>
      <w:r w:rsidRPr="2946B1F6">
        <w:rPr>
          <w:rFonts w:ascii="Times New Roman" w:hAnsi="Times New Roman" w:cs="Times New Roman"/>
          <w:sz w:val="20"/>
          <w:szCs w:val="20"/>
        </w:rPr>
        <w:t xml:space="preserve">, D. Moussaoui, S. Ferdi and S. Rais, "M-Health Application for Managing a Patient's Medical Record based on the Cloud: Design and Implementation," 2020 2nd International Workshop on Human-Centric Smart Environments for Health and Well-being (IHSH), </w:t>
      </w:r>
      <w:proofErr w:type="spellStart"/>
      <w:r w:rsidRPr="2946B1F6">
        <w:rPr>
          <w:rFonts w:ascii="Times New Roman" w:hAnsi="Times New Roman" w:cs="Times New Roman"/>
          <w:sz w:val="20"/>
          <w:szCs w:val="20"/>
        </w:rPr>
        <w:t>Boumerdes</w:t>
      </w:r>
      <w:proofErr w:type="spellEnd"/>
      <w:r w:rsidRPr="2946B1F6">
        <w:rPr>
          <w:rFonts w:ascii="Times New Roman" w:hAnsi="Times New Roman" w:cs="Times New Roman"/>
          <w:sz w:val="20"/>
          <w:szCs w:val="20"/>
        </w:rPr>
        <w:t xml:space="preserve">, Algeria, 2021, pp. 44-47, </w:t>
      </w:r>
      <w:proofErr w:type="spellStart"/>
      <w:r w:rsidRPr="2946B1F6">
        <w:rPr>
          <w:rFonts w:ascii="Times New Roman" w:hAnsi="Times New Roman" w:cs="Times New Roman"/>
          <w:sz w:val="20"/>
          <w:szCs w:val="20"/>
        </w:rPr>
        <w:t>doi</w:t>
      </w:r>
      <w:proofErr w:type="spellEnd"/>
      <w:r w:rsidRPr="2946B1F6">
        <w:rPr>
          <w:rFonts w:ascii="Times New Roman" w:hAnsi="Times New Roman" w:cs="Times New Roman"/>
          <w:sz w:val="20"/>
          <w:szCs w:val="20"/>
        </w:rPr>
        <w:t>: 10.1109/IHSH51661.2021.9378744.</w:t>
      </w:r>
    </w:p>
    <w:p w14:paraId="4A9631B3" w14:textId="77777777" w:rsidR="00C55626" w:rsidRPr="00C55626" w:rsidRDefault="00C55626" w:rsidP="00C55626">
      <w:pPr>
        <w:spacing w:after="356"/>
        <w:ind w:left="21"/>
        <w:jc w:val="left"/>
      </w:pPr>
    </w:p>
    <w:p w14:paraId="360CD96F" w14:textId="425ACA5A" w:rsidR="00C55626" w:rsidRPr="00C55626" w:rsidRDefault="00C55626" w:rsidP="00C55626">
      <w:pPr>
        <w:spacing w:after="356"/>
        <w:ind w:left="21"/>
        <w:jc w:val="left"/>
      </w:pPr>
    </w:p>
    <w:p w14:paraId="55DEDAEF" w14:textId="77777777" w:rsidR="005700AB" w:rsidRPr="0021532B" w:rsidRDefault="005700AB" w:rsidP="00C55626">
      <w:pPr>
        <w:pStyle w:val="ListParagraph"/>
        <w:autoSpaceDE w:val="0"/>
        <w:autoSpaceDN w:val="0"/>
        <w:adjustRightInd w:val="0"/>
        <w:spacing w:after="356"/>
        <w:rPr>
          <w:rFonts w:ascii="Times New Roman" w:hAnsi="Times New Roman" w:cs="Times New Roman"/>
          <w:sz w:val="20"/>
          <w:szCs w:val="20"/>
        </w:rPr>
      </w:pPr>
    </w:p>
    <w:sectPr w:rsidR="005700AB" w:rsidRPr="0021532B" w:rsidSect="0064108A">
      <w:type w:val="continuous"/>
      <w:pgSz w:w="11906" w:h="16838" w:code="9"/>
      <w:pgMar w:top="720" w:right="720" w:bottom="72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7A93B" w14:textId="77777777" w:rsidR="0064108A" w:rsidRDefault="0064108A" w:rsidP="001A3B3D">
      <w:r>
        <w:separator/>
      </w:r>
    </w:p>
  </w:endnote>
  <w:endnote w:type="continuationSeparator" w:id="0">
    <w:p w14:paraId="7863CB7D" w14:textId="77777777" w:rsidR="0064108A" w:rsidRDefault="0064108A" w:rsidP="001A3B3D">
      <w:r>
        <w:continuationSeparator/>
      </w:r>
    </w:p>
  </w:endnote>
  <w:endnote w:type="continuationNotice" w:id="1">
    <w:p w14:paraId="54FCBB77" w14:textId="77777777" w:rsidR="0064108A" w:rsidRDefault="006410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BA6C8" w14:textId="320031F9"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96377" w14:textId="77777777" w:rsidR="0064108A" w:rsidRDefault="0064108A" w:rsidP="001A3B3D">
      <w:r>
        <w:separator/>
      </w:r>
    </w:p>
  </w:footnote>
  <w:footnote w:type="continuationSeparator" w:id="0">
    <w:p w14:paraId="6378091A" w14:textId="77777777" w:rsidR="0064108A" w:rsidRDefault="0064108A" w:rsidP="001A3B3D">
      <w:r>
        <w:continuationSeparator/>
      </w:r>
    </w:p>
  </w:footnote>
  <w:footnote w:type="continuationNotice" w:id="1">
    <w:p w14:paraId="5B6E1610" w14:textId="77777777" w:rsidR="0064108A" w:rsidRDefault="006410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7493"/>
        </w:tabs>
        <w:ind w:left="7493" w:firstLine="0"/>
      </w:pPr>
      <w:rPr>
        <w:rFonts w:ascii="Symbol" w:hAnsi="Symbol" w:hint="default"/>
      </w:rPr>
    </w:lvl>
    <w:lvl w:ilvl="1">
      <w:start w:val="1"/>
      <w:numFmt w:val="bullet"/>
      <w:lvlText w:val=""/>
      <w:lvlJc w:val="left"/>
      <w:pPr>
        <w:tabs>
          <w:tab w:val="num" w:pos="8213"/>
        </w:tabs>
        <w:ind w:left="8573" w:hanging="360"/>
      </w:pPr>
      <w:rPr>
        <w:rFonts w:ascii="Symbol" w:hAnsi="Symbol" w:hint="default"/>
      </w:rPr>
    </w:lvl>
    <w:lvl w:ilvl="2">
      <w:start w:val="1"/>
      <w:numFmt w:val="bullet"/>
      <w:lvlText w:val="o"/>
      <w:lvlJc w:val="left"/>
      <w:pPr>
        <w:tabs>
          <w:tab w:val="num" w:pos="8933"/>
        </w:tabs>
        <w:ind w:left="9293" w:hanging="360"/>
      </w:pPr>
      <w:rPr>
        <w:rFonts w:ascii="Courier New" w:hAnsi="Courier New" w:cs="Courier New" w:hint="default"/>
      </w:rPr>
    </w:lvl>
    <w:lvl w:ilvl="3">
      <w:start w:val="1"/>
      <w:numFmt w:val="bullet"/>
      <w:lvlText w:val=""/>
      <w:lvlJc w:val="left"/>
      <w:pPr>
        <w:tabs>
          <w:tab w:val="num" w:pos="9653"/>
        </w:tabs>
        <w:ind w:left="10013" w:hanging="360"/>
      </w:pPr>
      <w:rPr>
        <w:rFonts w:ascii="Wingdings" w:hAnsi="Wingdings" w:hint="default"/>
      </w:rPr>
    </w:lvl>
    <w:lvl w:ilvl="4">
      <w:start w:val="1"/>
      <w:numFmt w:val="bullet"/>
      <w:lvlText w:val=""/>
      <w:lvlJc w:val="left"/>
      <w:pPr>
        <w:tabs>
          <w:tab w:val="num" w:pos="10373"/>
        </w:tabs>
        <w:ind w:left="10733" w:hanging="360"/>
      </w:pPr>
      <w:rPr>
        <w:rFonts w:ascii="Wingdings" w:hAnsi="Wingdings" w:hint="default"/>
      </w:rPr>
    </w:lvl>
    <w:lvl w:ilvl="5">
      <w:start w:val="1"/>
      <w:numFmt w:val="bullet"/>
      <w:lvlText w:val=""/>
      <w:lvlJc w:val="left"/>
      <w:pPr>
        <w:tabs>
          <w:tab w:val="num" w:pos="11093"/>
        </w:tabs>
        <w:ind w:left="11453" w:hanging="360"/>
      </w:pPr>
      <w:rPr>
        <w:rFonts w:ascii="Symbol" w:hAnsi="Symbol" w:hint="default"/>
      </w:rPr>
    </w:lvl>
    <w:lvl w:ilvl="6">
      <w:start w:val="1"/>
      <w:numFmt w:val="bullet"/>
      <w:lvlText w:val="o"/>
      <w:lvlJc w:val="left"/>
      <w:pPr>
        <w:tabs>
          <w:tab w:val="num" w:pos="11813"/>
        </w:tabs>
        <w:ind w:left="12173" w:hanging="360"/>
      </w:pPr>
      <w:rPr>
        <w:rFonts w:ascii="Courier New" w:hAnsi="Courier New" w:cs="Courier New" w:hint="default"/>
      </w:rPr>
    </w:lvl>
    <w:lvl w:ilvl="7">
      <w:start w:val="1"/>
      <w:numFmt w:val="bullet"/>
      <w:lvlText w:val=""/>
      <w:lvlJc w:val="left"/>
      <w:pPr>
        <w:tabs>
          <w:tab w:val="num" w:pos="12533"/>
        </w:tabs>
        <w:ind w:left="12893" w:hanging="360"/>
      </w:pPr>
      <w:rPr>
        <w:rFonts w:ascii="Wingdings" w:hAnsi="Wingdings" w:hint="default"/>
      </w:rPr>
    </w:lvl>
    <w:lvl w:ilvl="8">
      <w:start w:val="1"/>
      <w:numFmt w:val="bullet"/>
      <w:lvlText w:val=""/>
      <w:lvlJc w:val="left"/>
      <w:pPr>
        <w:tabs>
          <w:tab w:val="num" w:pos="13253"/>
        </w:tabs>
        <w:ind w:left="13613"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240907"/>
    <w:multiLevelType w:val="hybridMultilevel"/>
    <w:tmpl w:val="A850A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7B2902"/>
    <w:multiLevelType w:val="hybridMultilevel"/>
    <w:tmpl w:val="BB482E3E"/>
    <w:lvl w:ilvl="0" w:tplc="267E2574">
      <w:start w:val="1"/>
      <w:numFmt w:val="decimal"/>
      <w:lvlText w:val="[%1]"/>
      <w:lvlJc w:val="left"/>
      <w:pPr>
        <w:ind w:left="360" w:hanging="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5640DF1"/>
    <w:multiLevelType w:val="hybridMultilevel"/>
    <w:tmpl w:val="EC9E110C"/>
    <w:lvl w:ilvl="0" w:tplc="37D680E2">
      <w:start w:val="1"/>
      <w:numFmt w:val="upperRoman"/>
      <w:lvlText w:val="%1."/>
      <w:lvlJc w:val="left"/>
      <w:pPr>
        <w:ind w:left="23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376041E">
      <w:start w:val="1"/>
      <w:numFmt w:val="lowerLetter"/>
      <w:lvlText w:val="%2"/>
      <w:lvlJc w:val="left"/>
      <w:pPr>
        <w:ind w:left="487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4DA7C82">
      <w:start w:val="1"/>
      <w:numFmt w:val="lowerRoman"/>
      <w:lvlText w:val="%3"/>
      <w:lvlJc w:val="left"/>
      <w:pPr>
        <w:ind w:left="559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D444278">
      <w:start w:val="1"/>
      <w:numFmt w:val="decimal"/>
      <w:lvlText w:val="%4"/>
      <w:lvlJc w:val="left"/>
      <w:pPr>
        <w:ind w:left="631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45C2276">
      <w:start w:val="1"/>
      <w:numFmt w:val="lowerLetter"/>
      <w:lvlText w:val="%5"/>
      <w:lvlJc w:val="left"/>
      <w:pPr>
        <w:ind w:left="703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DD88FA4">
      <w:start w:val="1"/>
      <w:numFmt w:val="lowerRoman"/>
      <w:lvlText w:val="%6"/>
      <w:lvlJc w:val="left"/>
      <w:pPr>
        <w:ind w:left="775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4563706">
      <w:start w:val="1"/>
      <w:numFmt w:val="decimal"/>
      <w:lvlText w:val="%7"/>
      <w:lvlJc w:val="left"/>
      <w:pPr>
        <w:ind w:left="847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82E6976">
      <w:start w:val="1"/>
      <w:numFmt w:val="lowerLetter"/>
      <w:lvlText w:val="%8"/>
      <w:lvlJc w:val="left"/>
      <w:pPr>
        <w:ind w:left="919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C261064">
      <w:start w:val="1"/>
      <w:numFmt w:val="lowerRoman"/>
      <w:lvlText w:val="%9"/>
      <w:lvlJc w:val="left"/>
      <w:pPr>
        <w:ind w:left="991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0B1726DC"/>
    <w:multiLevelType w:val="multilevel"/>
    <w:tmpl w:val="086A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B241B56"/>
    <w:multiLevelType w:val="hybridMultilevel"/>
    <w:tmpl w:val="E8942DFC"/>
    <w:lvl w:ilvl="0" w:tplc="9B7C8EF4">
      <w:start w:val="7"/>
      <w:numFmt w:val="decimal"/>
      <w:lvlText w:val="[%1]"/>
      <w:lvlJc w:val="left"/>
      <w:pPr>
        <w:ind w:left="48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ABD2485C">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53680C8A">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4970C5EC">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A39C476A">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158294EE">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127467B8">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8FFC3100">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462EC206">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6" w15:restartNumberingAfterBreak="0">
    <w:nsid w:val="0FB83994"/>
    <w:multiLevelType w:val="hybridMultilevel"/>
    <w:tmpl w:val="345AAF1A"/>
    <w:lvl w:ilvl="0" w:tplc="64EE7198">
      <w:start w:val="4"/>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CA8192C"/>
    <w:multiLevelType w:val="hybridMultilevel"/>
    <w:tmpl w:val="E82A4A48"/>
    <w:lvl w:ilvl="0" w:tplc="267E2574">
      <w:start w:val="1"/>
      <w:numFmt w:val="decimal"/>
      <w:lvlText w:val="[%1]"/>
      <w:lvlJc w:val="left"/>
      <w:pPr>
        <w:ind w:left="37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234A2A7E">
      <w:start w:val="1"/>
      <w:numFmt w:val="lowerLetter"/>
      <w:lvlText w:val="%2"/>
      <w:lvlJc w:val="left"/>
      <w:pPr>
        <w:ind w:left="10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A8C03FE2">
      <w:start w:val="1"/>
      <w:numFmt w:val="lowerRoman"/>
      <w:lvlText w:val="%3"/>
      <w:lvlJc w:val="left"/>
      <w:pPr>
        <w:ind w:left="18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4CA27A3A">
      <w:start w:val="1"/>
      <w:numFmt w:val="decimal"/>
      <w:lvlText w:val="%4"/>
      <w:lvlJc w:val="left"/>
      <w:pPr>
        <w:ind w:left="25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7F6EFE74">
      <w:start w:val="1"/>
      <w:numFmt w:val="lowerLetter"/>
      <w:lvlText w:val="%5"/>
      <w:lvlJc w:val="left"/>
      <w:pPr>
        <w:ind w:left="32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68C6E744">
      <w:start w:val="1"/>
      <w:numFmt w:val="lowerRoman"/>
      <w:lvlText w:val="%6"/>
      <w:lvlJc w:val="left"/>
      <w:pPr>
        <w:ind w:left="39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CF5A673C">
      <w:start w:val="1"/>
      <w:numFmt w:val="decimal"/>
      <w:lvlText w:val="%7"/>
      <w:lvlJc w:val="left"/>
      <w:pPr>
        <w:ind w:left="46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DEACE6B0">
      <w:start w:val="1"/>
      <w:numFmt w:val="lowerLetter"/>
      <w:lvlText w:val="%8"/>
      <w:lvlJc w:val="left"/>
      <w:pPr>
        <w:ind w:left="54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FE60ECA">
      <w:start w:val="1"/>
      <w:numFmt w:val="lowerRoman"/>
      <w:lvlText w:val="%9"/>
      <w:lvlJc w:val="left"/>
      <w:pPr>
        <w:ind w:left="61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9"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3A6745AB"/>
    <w:multiLevelType w:val="hybridMultilevel"/>
    <w:tmpl w:val="3B5A455E"/>
    <w:lvl w:ilvl="0" w:tplc="36E693E4">
      <w:start w:val="3"/>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59B1EFA"/>
    <w:multiLevelType w:val="hybridMultilevel"/>
    <w:tmpl w:val="BBDCA1BA"/>
    <w:lvl w:ilvl="0" w:tplc="0A36F9CC">
      <w:start w:val="25"/>
      <w:numFmt w:val="bullet"/>
      <w:lvlText w:val=""/>
      <w:lvlJc w:val="left"/>
      <w:pPr>
        <w:ind w:left="720" w:hanging="360"/>
      </w:pPr>
      <w:rPr>
        <w:rFonts w:ascii="Symbol" w:eastAsia="SimSu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8" w15:restartNumberingAfterBreak="0">
    <w:nsid w:val="5F1159AC"/>
    <w:multiLevelType w:val="hybridMultilevel"/>
    <w:tmpl w:val="F364E618"/>
    <w:lvl w:ilvl="0" w:tplc="B3D0B770">
      <w:start w:val="25"/>
      <w:numFmt w:val="bullet"/>
      <w:lvlText w:val=""/>
      <w:lvlJc w:val="left"/>
      <w:pPr>
        <w:ind w:left="381" w:hanging="360"/>
      </w:pPr>
      <w:rPr>
        <w:rFonts w:ascii="Symbol" w:eastAsia="SimSun" w:hAnsi="Symbol" w:cs="Times New Roman" w:hint="default"/>
      </w:rPr>
    </w:lvl>
    <w:lvl w:ilvl="1" w:tplc="40090003" w:tentative="1">
      <w:start w:val="1"/>
      <w:numFmt w:val="bullet"/>
      <w:lvlText w:val="o"/>
      <w:lvlJc w:val="left"/>
      <w:pPr>
        <w:ind w:left="1101" w:hanging="360"/>
      </w:pPr>
      <w:rPr>
        <w:rFonts w:ascii="Courier New" w:hAnsi="Courier New" w:cs="Courier New" w:hint="default"/>
      </w:rPr>
    </w:lvl>
    <w:lvl w:ilvl="2" w:tplc="40090005" w:tentative="1">
      <w:start w:val="1"/>
      <w:numFmt w:val="bullet"/>
      <w:lvlText w:val=""/>
      <w:lvlJc w:val="left"/>
      <w:pPr>
        <w:ind w:left="1821" w:hanging="360"/>
      </w:pPr>
      <w:rPr>
        <w:rFonts w:ascii="Wingdings" w:hAnsi="Wingdings" w:hint="default"/>
      </w:rPr>
    </w:lvl>
    <w:lvl w:ilvl="3" w:tplc="40090001" w:tentative="1">
      <w:start w:val="1"/>
      <w:numFmt w:val="bullet"/>
      <w:lvlText w:val=""/>
      <w:lvlJc w:val="left"/>
      <w:pPr>
        <w:ind w:left="2541" w:hanging="360"/>
      </w:pPr>
      <w:rPr>
        <w:rFonts w:ascii="Symbol" w:hAnsi="Symbol" w:hint="default"/>
      </w:rPr>
    </w:lvl>
    <w:lvl w:ilvl="4" w:tplc="40090003" w:tentative="1">
      <w:start w:val="1"/>
      <w:numFmt w:val="bullet"/>
      <w:lvlText w:val="o"/>
      <w:lvlJc w:val="left"/>
      <w:pPr>
        <w:ind w:left="3261" w:hanging="360"/>
      </w:pPr>
      <w:rPr>
        <w:rFonts w:ascii="Courier New" w:hAnsi="Courier New" w:cs="Courier New" w:hint="default"/>
      </w:rPr>
    </w:lvl>
    <w:lvl w:ilvl="5" w:tplc="40090005" w:tentative="1">
      <w:start w:val="1"/>
      <w:numFmt w:val="bullet"/>
      <w:lvlText w:val=""/>
      <w:lvlJc w:val="left"/>
      <w:pPr>
        <w:ind w:left="3981" w:hanging="360"/>
      </w:pPr>
      <w:rPr>
        <w:rFonts w:ascii="Wingdings" w:hAnsi="Wingdings" w:hint="default"/>
      </w:rPr>
    </w:lvl>
    <w:lvl w:ilvl="6" w:tplc="40090001" w:tentative="1">
      <w:start w:val="1"/>
      <w:numFmt w:val="bullet"/>
      <w:lvlText w:val=""/>
      <w:lvlJc w:val="left"/>
      <w:pPr>
        <w:ind w:left="4701" w:hanging="360"/>
      </w:pPr>
      <w:rPr>
        <w:rFonts w:ascii="Symbol" w:hAnsi="Symbol" w:hint="default"/>
      </w:rPr>
    </w:lvl>
    <w:lvl w:ilvl="7" w:tplc="40090003" w:tentative="1">
      <w:start w:val="1"/>
      <w:numFmt w:val="bullet"/>
      <w:lvlText w:val="o"/>
      <w:lvlJc w:val="left"/>
      <w:pPr>
        <w:ind w:left="5421" w:hanging="360"/>
      </w:pPr>
      <w:rPr>
        <w:rFonts w:ascii="Courier New" w:hAnsi="Courier New" w:cs="Courier New" w:hint="default"/>
      </w:rPr>
    </w:lvl>
    <w:lvl w:ilvl="8" w:tplc="40090005" w:tentative="1">
      <w:start w:val="1"/>
      <w:numFmt w:val="bullet"/>
      <w:lvlText w:val=""/>
      <w:lvlJc w:val="left"/>
      <w:pPr>
        <w:ind w:left="6141" w:hanging="360"/>
      </w:pPr>
      <w:rPr>
        <w:rFonts w:ascii="Wingdings" w:hAnsi="Wingdings" w:hint="default"/>
      </w:rPr>
    </w:lvl>
  </w:abstractNum>
  <w:abstractNum w:abstractNumId="29" w15:restartNumberingAfterBreak="0">
    <w:nsid w:val="6A521FF7"/>
    <w:multiLevelType w:val="hybridMultilevel"/>
    <w:tmpl w:val="EE6E7066"/>
    <w:lvl w:ilvl="0" w:tplc="6BB0CFBA">
      <w:start w:val="1"/>
      <w:numFmt w:val="decimal"/>
      <w:lvlText w:val="[%1]"/>
      <w:lvlJc w:val="left"/>
      <w:pPr>
        <w:ind w:left="741" w:hanging="3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0" w15:restartNumberingAfterBreak="0">
    <w:nsid w:val="6C402C58"/>
    <w:multiLevelType w:val="hybridMultilevel"/>
    <w:tmpl w:val="DE60B4E2"/>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2" w15:restartNumberingAfterBreak="0">
    <w:nsid w:val="6EDE10BA"/>
    <w:multiLevelType w:val="hybridMultilevel"/>
    <w:tmpl w:val="79BEF674"/>
    <w:lvl w:ilvl="0" w:tplc="6BB0CFBA">
      <w:start w:val="1"/>
      <w:numFmt w:val="decimal"/>
      <w:lvlText w:val="[%1]"/>
      <w:lvlJc w:val="left"/>
      <w:pPr>
        <w:ind w:left="720" w:hanging="3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FA4810"/>
    <w:multiLevelType w:val="hybridMultilevel"/>
    <w:tmpl w:val="37029B80"/>
    <w:lvl w:ilvl="0" w:tplc="19ECE0E6">
      <w:start w:val="1"/>
      <w:numFmt w:val="decimal"/>
      <w:lvlText w:val="[%1]"/>
      <w:lvlJc w:val="right"/>
      <w:pPr>
        <w:ind w:left="360" w:hanging="360"/>
      </w:pPr>
      <w:rPr>
        <w:rFonts w:hint="default"/>
        <w:i w:val="0"/>
        <w:iCs w:val="0"/>
        <w:sz w:val="18"/>
        <w:szCs w:val="1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3CD45D7"/>
    <w:multiLevelType w:val="hybridMultilevel"/>
    <w:tmpl w:val="3A0AF724"/>
    <w:lvl w:ilvl="0" w:tplc="B4BC0190">
      <w:start w:val="4"/>
      <w:numFmt w:val="upperRoman"/>
      <w:lvlText w:val="%1."/>
      <w:lvlJc w:val="left"/>
      <w:pPr>
        <w:ind w:left="8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F4465B4">
      <w:start w:val="1"/>
      <w:numFmt w:val="lowerLetter"/>
      <w:lvlText w:val="%2"/>
      <w:lvlJc w:val="left"/>
      <w:pPr>
        <w:ind w:left="15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BA0A658">
      <w:start w:val="1"/>
      <w:numFmt w:val="lowerRoman"/>
      <w:lvlText w:val="%3"/>
      <w:lvlJc w:val="left"/>
      <w:pPr>
        <w:ind w:left="22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C948050">
      <w:start w:val="1"/>
      <w:numFmt w:val="decimal"/>
      <w:lvlText w:val="%4"/>
      <w:lvlJc w:val="left"/>
      <w:pPr>
        <w:ind w:left="30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A044A9A">
      <w:start w:val="1"/>
      <w:numFmt w:val="lowerLetter"/>
      <w:lvlText w:val="%5"/>
      <w:lvlJc w:val="left"/>
      <w:pPr>
        <w:ind w:left="37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00A728C">
      <w:start w:val="1"/>
      <w:numFmt w:val="lowerRoman"/>
      <w:lvlText w:val="%6"/>
      <w:lvlJc w:val="left"/>
      <w:pPr>
        <w:ind w:left="44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CFAC872">
      <w:start w:val="1"/>
      <w:numFmt w:val="decimal"/>
      <w:lvlText w:val="%7"/>
      <w:lvlJc w:val="left"/>
      <w:pPr>
        <w:ind w:left="51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7161F8C">
      <w:start w:val="1"/>
      <w:numFmt w:val="lowerLetter"/>
      <w:lvlText w:val="%8"/>
      <w:lvlJc w:val="left"/>
      <w:pPr>
        <w:ind w:left="58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37C819A">
      <w:start w:val="1"/>
      <w:numFmt w:val="lowerRoman"/>
      <w:lvlText w:val="%9"/>
      <w:lvlJc w:val="left"/>
      <w:pPr>
        <w:ind w:left="66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752D07A2"/>
    <w:multiLevelType w:val="hybridMultilevel"/>
    <w:tmpl w:val="F19C8E54"/>
    <w:lvl w:ilvl="0" w:tplc="01986E60">
      <w:start w:val="1"/>
      <w:numFmt w:val="upperLetter"/>
      <w:lvlText w:val="%1."/>
      <w:lvlJc w:val="left"/>
      <w:pPr>
        <w:ind w:left="381" w:hanging="360"/>
      </w:pPr>
      <w:rPr>
        <w:rFonts w:hint="default"/>
      </w:rPr>
    </w:lvl>
    <w:lvl w:ilvl="1" w:tplc="04090019" w:tentative="1">
      <w:start w:val="1"/>
      <w:numFmt w:val="lowerLetter"/>
      <w:lvlText w:val="%2."/>
      <w:lvlJc w:val="left"/>
      <w:pPr>
        <w:ind w:left="1101" w:hanging="360"/>
      </w:pPr>
    </w:lvl>
    <w:lvl w:ilvl="2" w:tplc="0409001B" w:tentative="1">
      <w:start w:val="1"/>
      <w:numFmt w:val="lowerRoman"/>
      <w:lvlText w:val="%3."/>
      <w:lvlJc w:val="right"/>
      <w:pPr>
        <w:ind w:left="1821" w:hanging="180"/>
      </w:pPr>
    </w:lvl>
    <w:lvl w:ilvl="3" w:tplc="0409000F" w:tentative="1">
      <w:start w:val="1"/>
      <w:numFmt w:val="decimal"/>
      <w:lvlText w:val="%4."/>
      <w:lvlJc w:val="left"/>
      <w:pPr>
        <w:ind w:left="2541" w:hanging="360"/>
      </w:pPr>
    </w:lvl>
    <w:lvl w:ilvl="4" w:tplc="04090019" w:tentative="1">
      <w:start w:val="1"/>
      <w:numFmt w:val="lowerLetter"/>
      <w:lvlText w:val="%5."/>
      <w:lvlJc w:val="left"/>
      <w:pPr>
        <w:ind w:left="3261" w:hanging="360"/>
      </w:pPr>
    </w:lvl>
    <w:lvl w:ilvl="5" w:tplc="0409001B" w:tentative="1">
      <w:start w:val="1"/>
      <w:numFmt w:val="lowerRoman"/>
      <w:lvlText w:val="%6."/>
      <w:lvlJc w:val="right"/>
      <w:pPr>
        <w:ind w:left="3981" w:hanging="180"/>
      </w:pPr>
    </w:lvl>
    <w:lvl w:ilvl="6" w:tplc="0409000F" w:tentative="1">
      <w:start w:val="1"/>
      <w:numFmt w:val="decimal"/>
      <w:lvlText w:val="%7."/>
      <w:lvlJc w:val="left"/>
      <w:pPr>
        <w:ind w:left="4701" w:hanging="360"/>
      </w:pPr>
    </w:lvl>
    <w:lvl w:ilvl="7" w:tplc="04090019" w:tentative="1">
      <w:start w:val="1"/>
      <w:numFmt w:val="lowerLetter"/>
      <w:lvlText w:val="%8."/>
      <w:lvlJc w:val="left"/>
      <w:pPr>
        <w:ind w:left="5421" w:hanging="360"/>
      </w:pPr>
    </w:lvl>
    <w:lvl w:ilvl="8" w:tplc="0409001B" w:tentative="1">
      <w:start w:val="1"/>
      <w:numFmt w:val="lowerRoman"/>
      <w:lvlText w:val="%9."/>
      <w:lvlJc w:val="right"/>
      <w:pPr>
        <w:ind w:left="6141" w:hanging="180"/>
      </w:pPr>
    </w:lvl>
  </w:abstractNum>
  <w:abstractNum w:abstractNumId="36" w15:restartNumberingAfterBreak="0">
    <w:nsid w:val="7D545D83"/>
    <w:multiLevelType w:val="hybridMultilevel"/>
    <w:tmpl w:val="60621966"/>
    <w:lvl w:ilvl="0" w:tplc="267E2574">
      <w:start w:val="1"/>
      <w:numFmt w:val="decimal"/>
      <w:lvlText w:val="[%1]"/>
      <w:lvlJc w:val="left"/>
      <w:pPr>
        <w:ind w:left="1104" w:hanging="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num w:numId="1" w16cid:durableId="548344458">
    <w:abstractNumId w:val="21"/>
  </w:num>
  <w:num w:numId="2" w16cid:durableId="133572727">
    <w:abstractNumId w:val="30"/>
  </w:num>
  <w:num w:numId="3" w16cid:durableId="2001344467">
    <w:abstractNumId w:val="20"/>
  </w:num>
  <w:num w:numId="4" w16cid:durableId="1848203917">
    <w:abstractNumId w:val="24"/>
  </w:num>
  <w:num w:numId="5" w16cid:durableId="1631277768">
    <w:abstractNumId w:val="24"/>
  </w:num>
  <w:num w:numId="6" w16cid:durableId="1676609159">
    <w:abstractNumId w:val="24"/>
  </w:num>
  <w:num w:numId="7" w16cid:durableId="1069503786">
    <w:abstractNumId w:val="24"/>
  </w:num>
  <w:num w:numId="8" w16cid:durableId="1396707621">
    <w:abstractNumId w:val="27"/>
  </w:num>
  <w:num w:numId="9" w16cid:durableId="1206983552">
    <w:abstractNumId w:val="31"/>
  </w:num>
  <w:num w:numId="10" w16cid:durableId="1963152779">
    <w:abstractNumId w:val="22"/>
  </w:num>
  <w:num w:numId="11" w16cid:durableId="441727618">
    <w:abstractNumId w:val="19"/>
  </w:num>
  <w:num w:numId="12" w16cid:durableId="2001737903">
    <w:abstractNumId w:val="18"/>
  </w:num>
  <w:num w:numId="13" w16cid:durableId="598634782">
    <w:abstractNumId w:val="0"/>
  </w:num>
  <w:num w:numId="14" w16cid:durableId="1992637189">
    <w:abstractNumId w:val="10"/>
  </w:num>
  <w:num w:numId="15" w16cid:durableId="1268779413">
    <w:abstractNumId w:val="8"/>
  </w:num>
  <w:num w:numId="16" w16cid:durableId="351762802">
    <w:abstractNumId w:val="7"/>
  </w:num>
  <w:num w:numId="17" w16cid:durableId="2117866152">
    <w:abstractNumId w:val="6"/>
  </w:num>
  <w:num w:numId="18" w16cid:durableId="1520923896">
    <w:abstractNumId w:val="5"/>
  </w:num>
  <w:num w:numId="19" w16cid:durableId="1161506446">
    <w:abstractNumId w:val="9"/>
  </w:num>
  <w:num w:numId="20" w16cid:durableId="1793598115">
    <w:abstractNumId w:val="4"/>
  </w:num>
  <w:num w:numId="21" w16cid:durableId="22441428">
    <w:abstractNumId w:val="3"/>
  </w:num>
  <w:num w:numId="22" w16cid:durableId="1937445206">
    <w:abstractNumId w:val="2"/>
  </w:num>
  <w:num w:numId="23" w16cid:durableId="1382751512">
    <w:abstractNumId w:val="1"/>
  </w:num>
  <w:num w:numId="24" w16cid:durableId="1566181229">
    <w:abstractNumId w:val="26"/>
  </w:num>
  <w:num w:numId="25" w16cid:durableId="1934312823">
    <w:abstractNumId w:val="33"/>
  </w:num>
  <w:num w:numId="26" w16cid:durableId="20420499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091361">
    <w:abstractNumId w:val="34"/>
  </w:num>
  <w:num w:numId="28" w16cid:durableId="808278050">
    <w:abstractNumId w:val="17"/>
  </w:num>
  <w:num w:numId="29" w16cid:durableId="307592142">
    <w:abstractNumId w:val="15"/>
  </w:num>
  <w:num w:numId="30" w16cid:durableId="2015499382">
    <w:abstractNumId w:val="13"/>
  </w:num>
  <w:num w:numId="31" w16cid:durableId="857355851">
    <w:abstractNumId w:val="36"/>
  </w:num>
  <w:num w:numId="32" w16cid:durableId="312683663">
    <w:abstractNumId w:val="12"/>
  </w:num>
  <w:num w:numId="33" w16cid:durableId="1355155817">
    <w:abstractNumId w:val="32"/>
  </w:num>
  <w:num w:numId="34" w16cid:durableId="907350356">
    <w:abstractNumId w:val="35"/>
  </w:num>
  <w:num w:numId="35" w16cid:durableId="1199204405">
    <w:abstractNumId w:val="28"/>
  </w:num>
  <w:num w:numId="36" w16cid:durableId="114837486">
    <w:abstractNumId w:val="25"/>
  </w:num>
  <w:num w:numId="37" w16cid:durableId="2016956637">
    <w:abstractNumId w:val="16"/>
  </w:num>
  <w:num w:numId="38" w16cid:durableId="172234479">
    <w:abstractNumId w:val="23"/>
  </w:num>
  <w:num w:numId="39" w16cid:durableId="495919872">
    <w:abstractNumId w:val="29"/>
  </w:num>
  <w:num w:numId="40" w16cid:durableId="1998876381">
    <w:abstractNumId w:val="11"/>
  </w:num>
  <w:num w:numId="41" w16cid:durableId="8324500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MDO0MDQxNjc2sDRS0lEKTi0uzszPAykwqgUANoe0VywAAAA="/>
  </w:docVars>
  <w:rsids>
    <w:rsidRoot w:val="009303D9"/>
    <w:rsid w:val="00000323"/>
    <w:rsid w:val="000009EE"/>
    <w:rsid w:val="000012FA"/>
    <w:rsid w:val="000018A6"/>
    <w:rsid w:val="000041AD"/>
    <w:rsid w:val="000056FA"/>
    <w:rsid w:val="00005F73"/>
    <w:rsid w:val="00006103"/>
    <w:rsid w:val="0000620B"/>
    <w:rsid w:val="00006404"/>
    <w:rsid w:val="00007D15"/>
    <w:rsid w:val="000103C7"/>
    <w:rsid w:val="00010B8B"/>
    <w:rsid w:val="00010EDC"/>
    <w:rsid w:val="00011427"/>
    <w:rsid w:val="00011C14"/>
    <w:rsid w:val="000135E0"/>
    <w:rsid w:val="000143AC"/>
    <w:rsid w:val="000152DC"/>
    <w:rsid w:val="00015D6A"/>
    <w:rsid w:val="00016F71"/>
    <w:rsid w:val="00017705"/>
    <w:rsid w:val="0002151D"/>
    <w:rsid w:val="00024B22"/>
    <w:rsid w:val="000250A6"/>
    <w:rsid w:val="000259FB"/>
    <w:rsid w:val="00026039"/>
    <w:rsid w:val="00026E2B"/>
    <w:rsid w:val="00026E51"/>
    <w:rsid w:val="000272CB"/>
    <w:rsid w:val="00027F70"/>
    <w:rsid w:val="000313C5"/>
    <w:rsid w:val="00031FA8"/>
    <w:rsid w:val="0003221E"/>
    <w:rsid w:val="000322CA"/>
    <w:rsid w:val="00032302"/>
    <w:rsid w:val="000328E9"/>
    <w:rsid w:val="00032D35"/>
    <w:rsid w:val="00032E9B"/>
    <w:rsid w:val="00034028"/>
    <w:rsid w:val="000344EF"/>
    <w:rsid w:val="00034991"/>
    <w:rsid w:val="000373B2"/>
    <w:rsid w:val="00037C6E"/>
    <w:rsid w:val="00037FA1"/>
    <w:rsid w:val="0004073D"/>
    <w:rsid w:val="000415A9"/>
    <w:rsid w:val="00041A38"/>
    <w:rsid w:val="000423DA"/>
    <w:rsid w:val="00042D61"/>
    <w:rsid w:val="000447F8"/>
    <w:rsid w:val="00044C5F"/>
    <w:rsid w:val="00044D41"/>
    <w:rsid w:val="00045068"/>
    <w:rsid w:val="000451B3"/>
    <w:rsid w:val="000451D9"/>
    <w:rsid w:val="00045B55"/>
    <w:rsid w:val="00047273"/>
    <w:rsid w:val="0004781E"/>
    <w:rsid w:val="00050200"/>
    <w:rsid w:val="000528E1"/>
    <w:rsid w:val="00052F99"/>
    <w:rsid w:val="0005389E"/>
    <w:rsid w:val="00055555"/>
    <w:rsid w:val="000555BD"/>
    <w:rsid w:val="00055C17"/>
    <w:rsid w:val="000569FB"/>
    <w:rsid w:val="0005715D"/>
    <w:rsid w:val="00057EDD"/>
    <w:rsid w:val="00057FF5"/>
    <w:rsid w:val="000609AB"/>
    <w:rsid w:val="000613C5"/>
    <w:rsid w:val="000617E2"/>
    <w:rsid w:val="0006220A"/>
    <w:rsid w:val="000623C3"/>
    <w:rsid w:val="0006258E"/>
    <w:rsid w:val="0006265A"/>
    <w:rsid w:val="000627D7"/>
    <w:rsid w:val="00063022"/>
    <w:rsid w:val="000644DF"/>
    <w:rsid w:val="000663E5"/>
    <w:rsid w:val="000670D6"/>
    <w:rsid w:val="00067926"/>
    <w:rsid w:val="00067F15"/>
    <w:rsid w:val="0007030B"/>
    <w:rsid w:val="00072464"/>
    <w:rsid w:val="000751BC"/>
    <w:rsid w:val="00080389"/>
    <w:rsid w:val="0008209F"/>
    <w:rsid w:val="00083060"/>
    <w:rsid w:val="000834A0"/>
    <w:rsid w:val="00083FA5"/>
    <w:rsid w:val="000845A0"/>
    <w:rsid w:val="000857CD"/>
    <w:rsid w:val="0008758A"/>
    <w:rsid w:val="00091C71"/>
    <w:rsid w:val="00092E84"/>
    <w:rsid w:val="00092EDE"/>
    <w:rsid w:val="00094A81"/>
    <w:rsid w:val="00096FAD"/>
    <w:rsid w:val="00097CBB"/>
    <w:rsid w:val="000A02FD"/>
    <w:rsid w:val="000A17D4"/>
    <w:rsid w:val="000A1A5B"/>
    <w:rsid w:val="000A33A9"/>
    <w:rsid w:val="000A5AC3"/>
    <w:rsid w:val="000A5CAD"/>
    <w:rsid w:val="000A7339"/>
    <w:rsid w:val="000A741E"/>
    <w:rsid w:val="000A7A73"/>
    <w:rsid w:val="000B0716"/>
    <w:rsid w:val="000B12B8"/>
    <w:rsid w:val="000B1AA8"/>
    <w:rsid w:val="000B2A80"/>
    <w:rsid w:val="000B38F0"/>
    <w:rsid w:val="000B3B04"/>
    <w:rsid w:val="000B46BD"/>
    <w:rsid w:val="000B4A52"/>
    <w:rsid w:val="000B5FC6"/>
    <w:rsid w:val="000C1041"/>
    <w:rsid w:val="000C1411"/>
    <w:rsid w:val="000C1E68"/>
    <w:rsid w:val="000C6E21"/>
    <w:rsid w:val="000C7225"/>
    <w:rsid w:val="000C7319"/>
    <w:rsid w:val="000C7734"/>
    <w:rsid w:val="000D02D8"/>
    <w:rsid w:val="000D03D4"/>
    <w:rsid w:val="000D08EB"/>
    <w:rsid w:val="000D0EE5"/>
    <w:rsid w:val="000D19E6"/>
    <w:rsid w:val="000D2781"/>
    <w:rsid w:val="000D278D"/>
    <w:rsid w:val="000D48A6"/>
    <w:rsid w:val="000D519F"/>
    <w:rsid w:val="000D597E"/>
    <w:rsid w:val="000D69EE"/>
    <w:rsid w:val="000E0919"/>
    <w:rsid w:val="000E0A07"/>
    <w:rsid w:val="000E0B98"/>
    <w:rsid w:val="000E1C60"/>
    <w:rsid w:val="000E2C1F"/>
    <w:rsid w:val="000E3B54"/>
    <w:rsid w:val="000E56AE"/>
    <w:rsid w:val="000E6A13"/>
    <w:rsid w:val="000E734A"/>
    <w:rsid w:val="000F02B2"/>
    <w:rsid w:val="000F0346"/>
    <w:rsid w:val="000F0615"/>
    <w:rsid w:val="000F3246"/>
    <w:rsid w:val="000F3831"/>
    <w:rsid w:val="000F52B3"/>
    <w:rsid w:val="000F5334"/>
    <w:rsid w:val="000F54FD"/>
    <w:rsid w:val="000F656E"/>
    <w:rsid w:val="000F68CB"/>
    <w:rsid w:val="000F6CEE"/>
    <w:rsid w:val="000F746F"/>
    <w:rsid w:val="000F7D05"/>
    <w:rsid w:val="000F7D7B"/>
    <w:rsid w:val="00100279"/>
    <w:rsid w:val="00100831"/>
    <w:rsid w:val="00100A83"/>
    <w:rsid w:val="00100E72"/>
    <w:rsid w:val="00101C08"/>
    <w:rsid w:val="00101CDB"/>
    <w:rsid w:val="001031AE"/>
    <w:rsid w:val="00104817"/>
    <w:rsid w:val="001052CF"/>
    <w:rsid w:val="0010572D"/>
    <w:rsid w:val="00105E90"/>
    <w:rsid w:val="0010615F"/>
    <w:rsid w:val="00106A87"/>
    <w:rsid w:val="00107E80"/>
    <w:rsid w:val="00111471"/>
    <w:rsid w:val="00111C82"/>
    <w:rsid w:val="001133FC"/>
    <w:rsid w:val="001142DD"/>
    <w:rsid w:val="00117030"/>
    <w:rsid w:val="001172FE"/>
    <w:rsid w:val="00117CEA"/>
    <w:rsid w:val="001202E3"/>
    <w:rsid w:val="00120ED8"/>
    <w:rsid w:val="0012350F"/>
    <w:rsid w:val="00123CCC"/>
    <w:rsid w:val="00124517"/>
    <w:rsid w:val="001246CB"/>
    <w:rsid w:val="001248CD"/>
    <w:rsid w:val="00132293"/>
    <w:rsid w:val="0013354A"/>
    <w:rsid w:val="00133D84"/>
    <w:rsid w:val="0013436C"/>
    <w:rsid w:val="00134E63"/>
    <w:rsid w:val="0013630C"/>
    <w:rsid w:val="00136DD5"/>
    <w:rsid w:val="00136EB7"/>
    <w:rsid w:val="00136FDA"/>
    <w:rsid w:val="00140C78"/>
    <w:rsid w:val="00141FE1"/>
    <w:rsid w:val="00142187"/>
    <w:rsid w:val="0014312A"/>
    <w:rsid w:val="00143754"/>
    <w:rsid w:val="001439DA"/>
    <w:rsid w:val="00143A04"/>
    <w:rsid w:val="00144D85"/>
    <w:rsid w:val="001459DC"/>
    <w:rsid w:val="00146AB7"/>
    <w:rsid w:val="00150672"/>
    <w:rsid w:val="001508B9"/>
    <w:rsid w:val="00150BE4"/>
    <w:rsid w:val="001512F8"/>
    <w:rsid w:val="0015160E"/>
    <w:rsid w:val="00151744"/>
    <w:rsid w:val="00151E82"/>
    <w:rsid w:val="00152B7E"/>
    <w:rsid w:val="0015361B"/>
    <w:rsid w:val="001540E8"/>
    <w:rsid w:val="001542CF"/>
    <w:rsid w:val="00154647"/>
    <w:rsid w:val="00155322"/>
    <w:rsid w:val="0015548A"/>
    <w:rsid w:val="00156336"/>
    <w:rsid w:val="00157342"/>
    <w:rsid w:val="00160294"/>
    <w:rsid w:val="00160EE5"/>
    <w:rsid w:val="0016112A"/>
    <w:rsid w:val="00162144"/>
    <w:rsid w:val="001629AF"/>
    <w:rsid w:val="00162E56"/>
    <w:rsid w:val="001633FB"/>
    <w:rsid w:val="00163B8B"/>
    <w:rsid w:val="00163FEB"/>
    <w:rsid w:val="001645E0"/>
    <w:rsid w:val="001657BC"/>
    <w:rsid w:val="00165912"/>
    <w:rsid w:val="001708A3"/>
    <w:rsid w:val="00170D50"/>
    <w:rsid w:val="001718EF"/>
    <w:rsid w:val="00173060"/>
    <w:rsid w:val="0017370D"/>
    <w:rsid w:val="00173FF4"/>
    <w:rsid w:val="001747F3"/>
    <w:rsid w:val="00174D34"/>
    <w:rsid w:val="00180516"/>
    <w:rsid w:val="0018084B"/>
    <w:rsid w:val="00180EFE"/>
    <w:rsid w:val="00181E9E"/>
    <w:rsid w:val="00182B51"/>
    <w:rsid w:val="0018334D"/>
    <w:rsid w:val="001848EF"/>
    <w:rsid w:val="00185960"/>
    <w:rsid w:val="00186A9D"/>
    <w:rsid w:val="001876DB"/>
    <w:rsid w:val="00191475"/>
    <w:rsid w:val="00192ADB"/>
    <w:rsid w:val="00192C5A"/>
    <w:rsid w:val="00193747"/>
    <w:rsid w:val="0019385A"/>
    <w:rsid w:val="001940D4"/>
    <w:rsid w:val="0019424E"/>
    <w:rsid w:val="00194633"/>
    <w:rsid w:val="00194C96"/>
    <w:rsid w:val="0019615E"/>
    <w:rsid w:val="0019730E"/>
    <w:rsid w:val="001A0AAB"/>
    <w:rsid w:val="001A0F05"/>
    <w:rsid w:val="001A1AD4"/>
    <w:rsid w:val="001A28F9"/>
    <w:rsid w:val="001A2A24"/>
    <w:rsid w:val="001A2EFD"/>
    <w:rsid w:val="001A3587"/>
    <w:rsid w:val="001A3A2B"/>
    <w:rsid w:val="001A3B3D"/>
    <w:rsid w:val="001A3CCC"/>
    <w:rsid w:val="001A447B"/>
    <w:rsid w:val="001A4F71"/>
    <w:rsid w:val="001A50C9"/>
    <w:rsid w:val="001A59F0"/>
    <w:rsid w:val="001A6926"/>
    <w:rsid w:val="001B0052"/>
    <w:rsid w:val="001B028B"/>
    <w:rsid w:val="001B04D0"/>
    <w:rsid w:val="001B0EC2"/>
    <w:rsid w:val="001B13C1"/>
    <w:rsid w:val="001B152C"/>
    <w:rsid w:val="001B1832"/>
    <w:rsid w:val="001B224A"/>
    <w:rsid w:val="001B2651"/>
    <w:rsid w:val="001B3BF4"/>
    <w:rsid w:val="001B594C"/>
    <w:rsid w:val="001B5CFD"/>
    <w:rsid w:val="001B65D0"/>
    <w:rsid w:val="001B67DC"/>
    <w:rsid w:val="001C05D3"/>
    <w:rsid w:val="001C1266"/>
    <w:rsid w:val="001C12CD"/>
    <w:rsid w:val="001C1B5C"/>
    <w:rsid w:val="001C40B3"/>
    <w:rsid w:val="001C4B5A"/>
    <w:rsid w:val="001C4D52"/>
    <w:rsid w:val="001C5497"/>
    <w:rsid w:val="001C5878"/>
    <w:rsid w:val="001D037D"/>
    <w:rsid w:val="001D0584"/>
    <w:rsid w:val="001D0F7C"/>
    <w:rsid w:val="001D1FE1"/>
    <w:rsid w:val="001D3090"/>
    <w:rsid w:val="001D5C3C"/>
    <w:rsid w:val="001D64C0"/>
    <w:rsid w:val="001D692D"/>
    <w:rsid w:val="001D6F4C"/>
    <w:rsid w:val="001D79F4"/>
    <w:rsid w:val="001E0445"/>
    <w:rsid w:val="001E0BD6"/>
    <w:rsid w:val="001E1B40"/>
    <w:rsid w:val="001E2950"/>
    <w:rsid w:val="001E3F60"/>
    <w:rsid w:val="001E53CE"/>
    <w:rsid w:val="001E554D"/>
    <w:rsid w:val="001E5B35"/>
    <w:rsid w:val="001E60FC"/>
    <w:rsid w:val="001E70FB"/>
    <w:rsid w:val="001E74C2"/>
    <w:rsid w:val="001E7B39"/>
    <w:rsid w:val="001F0172"/>
    <w:rsid w:val="001F1ED5"/>
    <w:rsid w:val="001F25C7"/>
    <w:rsid w:val="001F64DC"/>
    <w:rsid w:val="001F7AF1"/>
    <w:rsid w:val="001F7BB2"/>
    <w:rsid w:val="00200028"/>
    <w:rsid w:val="0020122E"/>
    <w:rsid w:val="00201582"/>
    <w:rsid w:val="002016DC"/>
    <w:rsid w:val="00201EF8"/>
    <w:rsid w:val="00203F6D"/>
    <w:rsid w:val="0020475D"/>
    <w:rsid w:val="00204B5E"/>
    <w:rsid w:val="00206016"/>
    <w:rsid w:val="002069A7"/>
    <w:rsid w:val="0021366A"/>
    <w:rsid w:val="00214E30"/>
    <w:rsid w:val="00215141"/>
    <w:rsid w:val="0021532B"/>
    <w:rsid w:val="00216428"/>
    <w:rsid w:val="00216932"/>
    <w:rsid w:val="00217A38"/>
    <w:rsid w:val="00217EFB"/>
    <w:rsid w:val="002200D5"/>
    <w:rsid w:val="0022018D"/>
    <w:rsid w:val="0022070F"/>
    <w:rsid w:val="00220DDA"/>
    <w:rsid w:val="00221049"/>
    <w:rsid w:val="00221FFE"/>
    <w:rsid w:val="00222A66"/>
    <w:rsid w:val="00222B94"/>
    <w:rsid w:val="00222F7B"/>
    <w:rsid w:val="00222F84"/>
    <w:rsid w:val="0022392E"/>
    <w:rsid w:val="00224CBB"/>
    <w:rsid w:val="00224E03"/>
    <w:rsid w:val="002252EA"/>
    <w:rsid w:val="002254A9"/>
    <w:rsid w:val="0022790E"/>
    <w:rsid w:val="002301D5"/>
    <w:rsid w:val="00230700"/>
    <w:rsid w:val="00232B55"/>
    <w:rsid w:val="0023300F"/>
    <w:rsid w:val="0023325F"/>
    <w:rsid w:val="00233D97"/>
    <w:rsid w:val="002347A2"/>
    <w:rsid w:val="00234CC0"/>
    <w:rsid w:val="00234F6A"/>
    <w:rsid w:val="00235566"/>
    <w:rsid w:val="00237D8B"/>
    <w:rsid w:val="00240C4C"/>
    <w:rsid w:val="0024207D"/>
    <w:rsid w:val="00242BAC"/>
    <w:rsid w:val="00245810"/>
    <w:rsid w:val="00245A79"/>
    <w:rsid w:val="00245B14"/>
    <w:rsid w:val="002461F7"/>
    <w:rsid w:val="002466AF"/>
    <w:rsid w:val="00246D58"/>
    <w:rsid w:val="00247A23"/>
    <w:rsid w:val="00247ED5"/>
    <w:rsid w:val="0025089F"/>
    <w:rsid w:val="00250B10"/>
    <w:rsid w:val="00250EE5"/>
    <w:rsid w:val="002521E8"/>
    <w:rsid w:val="002529BD"/>
    <w:rsid w:val="00252B77"/>
    <w:rsid w:val="002533D3"/>
    <w:rsid w:val="00253A50"/>
    <w:rsid w:val="00253DAC"/>
    <w:rsid w:val="0025434F"/>
    <w:rsid w:val="0025473D"/>
    <w:rsid w:val="00254A70"/>
    <w:rsid w:val="00254BAF"/>
    <w:rsid w:val="002551C4"/>
    <w:rsid w:val="0025557E"/>
    <w:rsid w:val="00255E07"/>
    <w:rsid w:val="00256B46"/>
    <w:rsid w:val="00256DC7"/>
    <w:rsid w:val="00257DF6"/>
    <w:rsid w:val="002608D2"/>
    <w:rsid w:val="002617BA"/>
    <w:rsid w:val="00262690"/>
    <w:rsid w:val="00262F8C"/>
    <w:rsid w:val="002657E5"/>
    <w:rsid w:val="00265BBE"/>
    <w:rsid w:val="00267314"/>
    <w:rsid w:val="00267AB8"/>
    <w:rsid w:val="00270B83"/>
    <w:rsid w:val="00270E78"/>
    <w:rsid w:val="00271D84"/>
    <w:rsid w:val="002722ED"/>
    <w:rsid w:val="00273040"/>
    <w:rsid w:val="00274327"/>
    <w:rsid w:val="0027463F"/>
    <w:rsid w:val="002755E1"/>
    <w:rsid w:val="00275A0E"/>
    <w:rsid w:val="00277252"/>
    <w:rsid w:val="00277956"/>
    <w:rsid w:val="0028054B"/>
    <w:rsid w:val="002807FD"/>
    <w:rsid w:val="002819C7"/>
    <w:rsid w:val="00281DBA"/>
    <w:rsid w:val="002820B3"/>
    <w:rsid w:val="002821EE"/>
    <w:rsid w:val="0028237B"/>
    <w:rsid w:val="00282BAB"/>
    <w:rsid w:val="00283D2B"/>
    <w:rsid w:val="00284F6A"/>
    <w:rsid w:val="002850E3"/>
    <w:rsid w:val="0028521D"/>
    <w:rsid w:val="00285506"/>
    <w:rsid w:val="0028610A"/>
    <w:rsid w:val="002905C0"/>
    <w:rsid w:val="00290F8A"/>
    <w:rsid w:val="00291AF2"/>
    <w:rsid w:val="00291D39"/>
    <w:rsid w:val="0029287F"/>
    <w:rsid w:val="00293170"/>
    <w:rsid w:val="002944B7"/>
    <w:rsid w:val="00294832"/>
    <w:rsid w:val="00294CA9"/>
    <w:rsid w:val="00294D63"/>
    <w:rsid w:val="00295B2C"/>
    <w:rsid w:val="00295B91"/>
    <w:rsid w:val="00296EF7"/>
    <w:rsid w:val="002A11B7"/>
    <w:rsid w:val="002A1DFA"/>
    <w:rsid w:val="002A1FBD"/>
    <w:rsid w:val="002A2B1B"/>
    <w:rsid w:val="002A315B"/>
    <w:rsid w:val="002A3BC2"/>
    <w:rsid w:val="002A6831"/>
    <w:rsid w:val="002B0914"/>
    <w:rsid w:val="002B0975"/>
    <w:rsid w:val="002B19ED"/>
    <w:rsid w:val="002B3559"/>
    <w:rsid w:val="002B3882"/>
    <w:rsid w:val="002B4027"/>
    <w:rsid w:val="002B5031"/>
    <w:rsid w:val="002B5652"/>
    <w:rsid w:val="002B5B56"/>
    <w:rsid w:val="002B626A"/>
    <w:rsid w:val="002B6BBB"/>
    <w:rsid w:val="002B6FBA"/>
    <w:rsid w:val="002C0C8C"/>
    <w:rsid w:val="002C3567"/>
    <w:rsid w:val="002C3A2C"/>
    <w:rsid w:val="002C3B96"/>
    <w:rsid w:val="002C3F1F"/>
    <w:rsid w:val="002C4941"/>
    <w:rsid w:val="002C5046"/>
    <w:rsid w:val="002C5161"/>
    <w:rsid w:val="002C6092"/>
    <w:rsid w:val="002C699B"/>
    <w:rsid w:val="002C71E7"/>
    <w:rsid w:val="002D0D7C"/>
    <w:rsid w:val="002D1A59"/>
    <w:rsid w:val="002D1D07"/>
    <w:rsid w:val="002D2567"/>
    <w:rsid w:val="002D30DA"/>
    <w:rsid w:val="002D38E9"/>
    <w:rsid w:val="002D45CA"/>
    <w:rsid w:val="002D75FA"/>
    <w:rsid w:val="002D7AF9"/>
    <w:rsid w:val="002D7E97"/>
    <w:rsid w:val="002E01AE"/>
    <w:rsid w:val="002E0BB8"/>
    <w:rsid w:val="002E183C"/>
    <w:rsid w:val="002E3BD6"/>
    <w:rsid w:val="002E3CBE"/>
    <w:rsid w:val="002E4CD6"/>
    <w:rsid w:val="002E5403"/>
    <w:rsid w:val="002E54CD"/>
    <w:rsid w:val="002E5ED4"/>
    <w:rsid w:val="002E64A7"/>
    <w:rsid w:val="002E66BB"/>
    <w:rsid w:val="002E68C6"/>
    <w:rsid w:val="002E6F51"/>
    <w:rsid w:val="002E7D49"/>
    <w:rsid w:val="002F00CC"/>
    <w:rsid w:val="002F1A2A"/>
    <w:rsid w:val="002F241C"/>
    <w:rsid w:val="002F2538"/>
    <w:rsid w:val="002F2B4F"/>
    <w:rsid w:val="002F2E24"/>
    <w:rsid w:val="002F3375"/>
    <w:rsid w:val="002F3949"/>
    <w:rsid w:val="002F4B42"/>
    <w:rsid w:val="002F6B35"/>
    <w:rsid w:val="002F7530"/>
    <w:rsid w:val="00300597"/>
    <w:rsid w:val="00300A64"/>
    <w:rsid w:val="003015F7"/>
    <w:rsid w:val="0030254A"/>
    <w:rsid w:val="00302D63"/>
    <w:rsid w:val="00304E93"/>
    <w:rsid w:val="00304FB3"/>
    <w:rsid w:val="00305922"/>
    <w:rsid w:val="00306E80"/>
    <w:rsid w:val="00306F7E"/>
    <w:rsid w:val="00307B6D"/>
    <w:rsid w:val="00310D80"/>
    <w:rsid w:val="003122D1"/>
    <w:rsid w:val="00312DDA"/>
    <w:rsid w:val="003133CD"/>
    <w:rsid w:val="0031400E"/>
    <w:rsid w:val="003140E1"/>
    <w:rsid w:val="00314443"/>
    <w:rsid w:val="003155F8"/>
    <w:rsid w:val="003160EC"/>
    <w:rsid w:val="00320D1C"/>
    <w:rsid w:val="00320D8F"/>
    <w:rsid w:val="00322318"/>
    <w:rsid w:val="003229FA"/>
    <w:rsid w:val="00322DFF"/>
    <w:rsid w:val="00323BEC"/>
    <w:rsid w:val="00323DAA"/>
    <w:rsid w:val="0032401C"/>
    <w:rsid w:val="003246F5"/>
    <w:rsid w:val="003260CA"/>
    <w:rsid w:val="00330422"/>
    <w:rsid w:val="0033094A"/>
    <w:rsid w:val="00330C27"/>
    <w:rsid w:val="003320EB"/>
    <w:rsid w:val="003331B9"/>
    <w:rsid w:val="003335DF"/>
    <w:rsid w:val="0033464F"/>
    <w:rsid w:val="003346E5"/>
    <w:rsid w:val="0033514F"/>
    <w:rsid w:val="0033542C"/>
    <w:rsid w:val="00335ED9"/>
    <w:rsid w:val="00336AA8"/>
    <w:rsid w:val="0033707F"/>
    <w:rsid w:val="00337A04"/>
    <w:rsid w:val="003408F0"/>
    <w:rsid w:val="00340ED1"/>
    <w:rsid w:val="00341229"/>
    <w:rsid w:val="00341A33"/>
    <w:rsid w:val="00341E86"/>
    <w:rsid w:val="003447E2"/>
    <w:rsid w:val="003448C6"/>
    <w:rsid w:val="003457B0"/>
    <w:rsid w:val="00345883"/>
    <w:rsid w:val="00345C40"/>
    <w:rsid w:val="00347F4C"/>
    <w:rsid w:val="00347F54"/>
    <w:rsid w:val="00350BDA"/>
    <w:rsid w:val="00352B71"/>
    <w:rsid w:val="00352FD2"/>
    <w:rsid w:val="0035376B"/>
    <w:rsid w:val="00354FCF"/>
    <w:rsid w:val="00355538"/>
    <w:rsid w:val="00355B7B"/>
    <w:rsid w:val="00357E91"/>
    <w:rsid w:val="003609AB"/>
    <w:rsid w:val="00361374"/>
    <w:rsid w:val="003635EF"/>
    <w:rsid w:val="00363DE1"/>
    <w:rsid w:val="00363EF7"/>
    <w:rsid w:val="00364399"/>
    <w:rsid w:val="00364FF7"/>
    <w:rsid w:val="00365466"/>
    <w:rsid w:val="00365A75"/>
    <w:rsid w:val="003673A8"/>
    <w:rsid w:val="00367AB8"/>
    <w:rsid w:val="00370E59"/>
    <w:rsid w:val="0037195F"/>
    <w:rsid w:val="003769A2"/>
    <w:rsid w:val="003769F7"/>
    <w:rsid w:val="00376C8C"/>
    <w:rsid w:val="003802EB"/>
    <w:rsid w:val="00380FA4"/>
    <w:rsid w:val="00381153"/>
    <w:rsid w:val="0038168B"/>
    <w:rsid w:val="003821C6"/>
    <w:rsid w:val="00382D50"/>
    <w:rsid w:val="00384033"/>
    <w:rsid w:val="003844B0"/>
    <w:rsid w:val="003855FF"/>
    <w:rsid w:val="00386545"/>
    <w:rsid w:val="003874E3"/>
    <w:rsid w:val="003876D3"/>
    <w:rsid w:val="0039048A"/>
    <w:rsid w:val="003922D0"/>
    <w:rsid w:val="00394413"/>
    <w:rsid w:val="00394D8A"/>
    <w:rsid w:val="00395343"/>
    <w:rsid w:val="00396D48"/>
    <w:rsid w:val="00397367"/>
    <w:rsid w:val="00397E35"/>
    <w:rsid w:val="003A19E2"/>
    <w:rsid w:val="003A1EB0"/>
    <w:rsid w:val="003A4BC8"/>
    <w:rsid w:val="003A6308"/>
    <w:rsid w:val="003A69DF"/>
    <w:rsid w:val="003A729F"/>
    <w:rsid w:val="003B03E3"/>
    <w:rsid w:val="003B06F5"/>
    <w:rsid w:val="003B1038"/>
    <w:rsid w:val="003B2B40"/>
    <w:rsid w:val="003B3AD3"/>
    <w:rsid w:val="003B45D1"/>
    <w:rsid w:val="003B4E04"/>
    <w:rsid w:val="003B5084"/>
    <w:rsid w:val="003B58F2"/>
    <w:rsid w:val="003B5D2F"/>
    <w:rsid w:val="003B5D48"/>
    <w:rsid w:val="003B6CC8"/>
    <w:rsid w:val="003B72DE"/>
    <w:rsid w:val="003C022C"/>
    <w:rsid w:val="003C0C78"/>
    <w:rsid w:val="003C15D7"/>
    <w:rsid w:val="003C3711"/>
    <w:rsid w:val="003C3FB8"/>
    <w:rsid w:val="003C4233"/>
    <w:rsid w:val="003C4D7D"/>
    <w:rsid w:val="003C55A8"/>
    <w:rsid w:val="003C584E"/>
    <w:rsid w:val="003C6093"/>
    <w:rsid w:val="003C62F8"/>
    <w:rsid w:val="003C716B"/>
    <w:rsid w:val="003C7712"/>
    <w:rsid w:val="003D03EE"/>
    <w:rsid w:val="003D0FA4"/>
    <w:rsid w:val="003D1004"/>
    <w:rsid w:val="003D1940"/>
    <w:rsid w:val="003D1960"/>
    <w:rsid w:val="003D2FDA"/>
    <w:rsid w:val="003D3558"/>
    <w:rsid w:val="003D521B"/>
    <w:rsid w:val="003D546A"/>
    <w:rsid w:val="003D5FDB"/>
    <w:rsid w:val="003D6ED1"/>
    <w:rsid w:val="003D7D27"/>
    <w:rsid w:val="003E07CB"/>
    <w:rsid w:val="003E128A"/>
    <w:rsid w:val="003E3131"/>
    <w:rsid w:val="003E453F"/>
    <w:rsid w:val="003E4E56"/>
    <w:rsid w:val="003E5773"/>
    <w:rsid w:val="003E5F70"/>
    <w:rsid w:val="003E700E"/>
    <w:rsid w:val="003E78A8"/>
    <w:rsid w:val="003F038F"/>
    <w:rsid w:val="003F0730"/>
    <w:rsid w:val="003F10DC"/>
    <w:rsid w:val="003F5A08"/>
    <w:rsid w:val="003F618C"/>
    <w:rsid w:val="003F688E"/>
    <w:rsid w:val="003F6A5D"/>
    <w:rsid w:val="003F7815"/>
    <w:rsid w:val="003F7858"/>
    <w:rsid w:val="00400D3E"/>
    <w:rsid w:val="0040120C"/>
    <w:rsid w:val="00401351"/>
    <w:rsid w:val="00401D20"/>
    <w:rsid w:val="00401DEF"/>
    <w:rsid w:val="0040212C"/>
    <w:rsid w:val="004023D8"/>
    <w:rsid w:val="00402590"/>
    <w:rsid w:val="00402FEF"/>
    <w:rsid w:val="00405515"/>
    <w:rsid w:val="00405614"/>
    <w:rsid w:val="004058F3"/>
    <w:rsid w:val="00405B4C"/>
    <w:rsid w:val="0040605F"/>
    <w:rsid w:val="00410E9F"/>
    <w:rsid w:val="0041117A"/>
    <w:rsid w:val="0041183D"/>
    <w:rsid w:val="004125C0"/>
    <w:rsid w:val="00413435"/>
    <w:rsid w:val="00413541"/>
    <w:rsid w:val="0041444B"/>
    <w:rsid w:val="0041649F"/>
    <w:rsid w:val="0041699D"/>
    <w:rsid w:val="00417F5F"/>
    <w:rsid w:val="00420716"/>
    <w:rsid w:val="00422742"/>
    <w:rsid w:val="00425435"/>
    <w:rsid w:val="0042553F"/>
    <w:rsid w:val="004278DD"/>
    <w:rsid w:val="0043017C"/>
    <w:rsid w:val="004306E7"/>
    <w:rsid w:val="0043234D"/>
    <w:rsid w:val="00432498"/>
    <w:rsid w:val="004324D3"/>
    <w:rsid w:val="004325FB"/>
    <w:rsid w:val="00432F5A"/>
    <w:rsid w:val="00433569"/>
    <w:rsid w:val="00433FCD"/>
    <w:rsid w:val="00435CEC"/>
    <w:rsid w:val="00436458"/>
    <w:rsid w:val="00436600"/>
    <w:rsid w:val="004367A5"/>
    <w:rsid w:val="00440172"/>
    <w:rsid w:val="004432BA"/>
    <w:rsid w:val="0044407E"/>
    <w:rsid w:val="004456A0"/>
    <w:rsid w:val="00445AE4"/>
    <w:rsid w:val="00445C42"/>
    <w:rsid w:val="00445E61"/>
    <w:rsid w:val="00445EFB"/>
    <w:rsid w:val="0044623A"/>
    <w:rsid w:val="00447B1C"/>
    <w:rsid w:val="00447BB9"/>
    <w:rsid w:val="00450297"/>
    <w:rsid w:val="00450AEF"/>
    <w:rsid w:val="00455455"/>
    <w:rsid w:val="0045623B"/>
    <w:rsid w:val="00457EC3"/>
    <w:rsid w:val="0046031D"/>
    <w:rsid w:val="004610DF"/>
    <w:rsid w:val="00462C47"/>
    <w:rsid w:val="004638D2"/>
    <w:rsid w:val="00465736"/>
    <w:rsid w:val="00466313"/>
    <w:rsid w:val="00466616"/>
    <w:rsid w:val="004667C5"/>
    <w:rsid w:val="004704C0"/>
    <w:rsid w:val="00471AC9"/>
    <w:rsid w:val="00472876"/>
    <w:rsid w:val="00472B03"/>
    <w:rsid w:val="00472EE6"/>
    <w:rsid w:val="0047311B"/>
    <w:rsid w:val="00473A69"/>
    <w:rsid w:val="00473AC9"/>
    <w:rsid w:val="00474F2A"/>
    <w:rsid w:val="004750B3"/>
    <w:rsid w:val="004755A2"/>
    <w:rsid w:val="0047582D"/>
    <w:rsid w:val="00475E77"/>
    <w:rsid w:val="00476A71"/>
    <w:rsid w:val="00476A80"/>
    <w:rsid w:val="0047707C"/>
    <w:rsid w:val="00477133"/>
    <w:rsid w:val="00480FC3"/>
    <w:rsid w:val="004810F1"/>
    <w:rsid w:val="004810F9"/>
    <w:rsid w:val="004839CA"/>
    <w:rsid w:val="00483ED3"/>
    <w:rsid w:val="00484067"/>
    <w:rsid w:val="004857E3"/>
    <w:rsid w:val="00486894"/>
    <w:rsid w:val="00487B5E"/>
    <w:rsid w:val="0049055D"/>
    <w:rsid w:val="00490DB8"/>
    <w:rsid w:val="00490DEA"/>
    <w:rsid w:val="004910B9"/>
    <w:rsid w:val="00492B27"/>
    <w:rsid w:val="00493D48"/>
    <w:rsid w:val="0049490E"/>
    <w:rsid w:val="0049557A"/>
    <w:rsid w:val="00495D57"/>
    <w:rsid w:val="00496A5D"/>
    <w:rsid w:val="00496ADE"/>
    <w:rsid w:val="004A2098"/>
    <w:rsid w:val="004A3CB0"/>
    <w:rsid w:val="004A40C6"/>
    <w:rsid w:val="004A6429"/>
    <w:rsid w:val="004A7791"/>
    <w:rsid w:val="004B35F6"/>
    <w:rsid w:val="004B3EB9"/>
    <w:rsid w:val="004B4370"/>
    <w:rsid w:val="004B4D3E"/>
    <w:rsid w:val="004B593C"/>
    <w:rsid w:val="004B5F6D"/>
    <w:rsid w:val="004B667B"/>
    <w:rsid w:val="004B743B"/>
    <w:rsid w:val="004C0482"/>
    <w:rsid w:val="004C09E7"/>
    <w:rsid w:val="004C12D1"/>
    <w:rsid w:val="004C2768"/>
    <w:rsid w:val="004C289A"/>
    <w:rsid w:val="004C3951"/>
    <w:rsid w:val="004C416E"/>
    <w:rsid w:val="004C4AB8"/>
    <w:rsid w:val="004C68C3"/>
    <w:rsid w:val="004C7813"/>
    <w:rsid w:val="004C7EFF"/>
    <w:rsid w:val="004D055F"/>
    <w:rsid w:val="004D08D3"/>
    <w:rsid w:val="004D1903"/>
    <w:rsid w:val="004D1B37"/>
    <w:rsid w:val="004D42F6"/>
    <w:rsid w:val="004D5413"/>
    <w:rsid w:val="004D5A97"/>
    <w:rsid w:val="004D5F59"/>
    <w:rsid w:val="004D6F26"/>
    <w:rsid w:val="004D72B5"/>
    <w:rsid w:val="004D75DC"/>
    <w:rsid w:val="004D7F3E"/>
    <w:rsid w:val="004E1CFB"/>
    <w:rsid w:val="004E1FD0"/>
    <w:rsid w:val="004E277B"/>
    <w:rsid w:val="004E2F0B"/>
    <w:rsid w:val="004E392E"/>
    <w:rsid w:val="004E3F00"/>
    <w:rsid w:val="004E5801"/>
    <w:rsid w:val="004E649B"/>
    <w:rsid w:val="004F15FE"/>
    <w:rsid w:val="004F1D38"/>
    <w:rsid w:val="004F2115"/>
    <w:rsid w:val="004F32FE"/>
    <w:rsid w:val="004F3E31"/>
    <w:rsid w:val="004F513A"/>
    <w:rsid w:val="004F5C43"/>
    <w:rsid w:val="004F79D0"/>
    <w:rsid w:val="00500973"/>
    <w:rsid w:val="00500E57"/>
    <w:rsid w:val="0050227D"/>
    <w:rsid w:val="00502B19"/>
    <w:rsid w:val="0050467D"/>
    <w:rsid w:val="00504D34"/>
    <w:rsid w:val="0050522B"/>
    <w:rsid w:val="00505D48"/>
    <w:rsid w:val="005063CF"/>
    <w:rsid w:val="005063FF"/>
    <w:rsid w:val="00507E57"/>
    <w:rsid w:val="00510D4C"/>
    <w:rsid w:val="00511F5D"/>
    <w:rsid w:val="005137CC"/>
    <w:rsid w:val="0051578C"/>
    <w:rsid w:val="0051594A"/>
    <w:rsid w:val="00516217"/>
    <w:rsid w:val="0051712C"/>
    <w:rsid w:val="00517CF9"/>
    <w:rsid w:val="0052033C"/>
    <w:rsid w:val="005206FA"/>
    <w:rsid w:val="00520BE8"/>
    <w:rsid w:val="00520EA3"/>
    <w:rsid w:val="00521FBE"/>
    <w:rsid w:val="00522029"/>
    <w:rsid w:val="0052205C"/>
    <w:rsid w:val="00522A9A"/>
    <w:rsid w:val="00523546"/>
    <w:rsid w:val="00524077"/>
    <w:rsid w:val="00525011"/>
    <w:rsid w:val="005276C7"/>
    <w:rsid w:val="0053019B"/>
    <w:rsid w:val="00533D2D"/>
    <w:rsid w:val="00535B05"/>
    <w:rsid w:val="00536BDD"/>
    <w:rsid w:val="00536F9A"/>
    <w:rsid w:val="005376F5"/>
    <w:rsid w:val="00537DC2"/>
    <w:rsid w:val="00541539"/>
    <w:rsid w:val="00541708"/>
    <w:rsid w:val="005419D5"/>
    <w:rsid w:val="0054303C"/>
    <w:rsid w:val="005434A3"/>
    <w:rsid w:val="00545C81"/>
    <w:rsid w:val="00545E3E"/>
    <w:rsid w:val="00546E14"/>
    <w:rsid w:val="00547A21"/>
    <w:rsid w:val="00547FED"/>
    <w:rsid w:val="00551133"/>
    <w:rsid w:val="0055143D"/>
    <w:rsid w:val="00551707"/>
    <w:rsid w:val="005518C4"/>
    <w:rsid w:val="00551B7F"/>
    <w:rsid w:val="00552248"/>
    <w:rsid w:val="00552EE9"/>
    <w:rsid w:val="0055368C"/>
    <w:rsid w:val="00553CFD"/>
    <w:rsid w:val="00554488"/>
    <w:rsid w:val="00554FD0"/>
    <w:rsid w:val="0055678D"/>
    <w:rsid w:val="005568AE"/>
    <w:rsid w:val="005571A6"/>
    <w:rsid w:val="00557347"/>
    <w:rsid w:val="0055754E"/>
    <w:rsid w:val="0055756A"/>
    <w:rsid w:val="00557B01"/>
    <w:rsid w:val="00557C42"/>
    <w:rsid w:val="00557C88"/>
    <w:rsid w:val="00560289"/>
    <w:rsid w:val="00562090"/>
    <w:rsid w:val="00563A37"/>
    <w:rsid w:val="00564614"/>
    <w:rsid w:val="005653BA"/>
    <w:rsid w:val="00565CCC"/>
    <w:rsid w:val="0056610F"/>
    <w:rsid w:val="0056783F"/>
    <w:rsid w:val="005700AB"/>
    <w:rsid w:val="0057050C"/>
    <w:rsid w:val="00570AC6"/>
    <w:rsid w:val="00570B04"/>
    <w:rsid w:val="00572391"/>
    <w:rsid w:val="00572592"/>
    <w:rsid w:val="00573678"/>
    <w:rsid w:val="005736E7"/>
    <w:rsid w:val="005739A8"/>
    <w:rsid w:val="00573C8C"/>
    <w:rsid w:val="00575BCA"/>
    <w:rsid w:val="0057799C"/>
    <w:rsid w:val="00577EAA"/>
    <w:rsid w:val="00577FD5"/>
    <w:rsid w:val="00580166"/>
    <w:rsid w:val="00584589"/>
    <w:rsid w:val="0058571C"/>
    <w:rsid w:val="005859CC"/>
    <w:rsid w:val="0058678E"/>
    <w:rsid w:val="005878DF"/>
    <w:rsid w:val="00591397"/>
    <w:rsid w:val="0059182D"/>
    <w:rsid w:val="00591919"/>
    <w:rsid w:val="00591ED1"/>
    <w:rsid w:val="005928DE"/>
    <w:rsid w:val="00593E57"/>
    <w:rsid w:val="00593ED7"/>
    <w:rsid w:val="0059468D"/>
    <w:rsid w:val="00595488"/>
    <w:rsid w:val="005968CF"/>
    <w:rsid w:val="005971F3"/>
    <w:rsid w:val="005A06A6"/>
    <w:rsid w:val="005A0829"/>
    <w:rsid w:val="005A22EC"/>
    <w:rsid w:val="005A231D"/>
    <w:rsid w:val="005A43AF"/>
    <w:rsid w:val="005A5681"/>
    <w:rsid w:val="005A5BA1"/>
    <w:rsid w:val="005A68FE"/>
    <w:rsid w:val="005A715A"/>
    <w:rsid w:val="005A7288"/>
    <w:rsid w:val="005B0344"/>
    <w:rsid w:val="005B3211"/>
    <w:rsid w:val="005B393A"/>
    <w:rsid w:val="005B39E7"/>
    <w:rsid w:val="005B3B25"/>
    <w:rsid w:val="005B4369"/>
    <w:rsid w:val="005B4748"/>
    <w:rsid w:val="005B50F5"/>
    <w:rsid w:val="005B520E"/>
    <w:rsid w:val="005B6BAC"/>
    <w:rsid w:val="005B74C4"/>
    <w:rsid w:val="005B7806"/>
    <w:rsid w:val="005C27C3"/>
    <w:rsid w:val="005C3CD3"/>
    <w:rsid w:val="005C4380"/>
    <w:rsid w:val="005C4473"/>
    <w:rsid w:val="005C4CBF"/>
    <w:rsid w:val="005C5C86"/>
    <w:rsid w:val="005C7042"/>
    <w:rsid w:val="005D0ABD"/>
    <w:rsid w:val="005D0C3D"/>
    <w:rsid w:val="005D0E28"/>
    <w:rsid w:val="005D28CD"/>
    <w:rsid w:val="005D2B3E"/>
    <w:rsid w:val="005D2E56"/>
    <w:rsid w:val="005D3F34"/>
    <w:rsid w:val="005D48B7"/>
    <w:rsid w:val="005D5E56"/>
    <w:rsid w:val="005D746D"/>
    <w:rsid w:val="005E0225"/>
    <w:rsid w:val="005E2800"/>
    <w:rsid w:val="005E2DB4"/>
    <w:rsid w:val="005E2E82"/>
    <w:rsid w:val="005E2FB2"/>
    <w:rsid w:val="005E30A2"/>
    <w:rsid w:val="005E3F6B"/>
    <w:rsid w:val="005E571E"/>
    <w:rsid w:val="005E6BDA"/>
    <w:rsid w:val="005E71D6"/>
    <w:rsid w:val="005E7B23"/>
    <w:rsid w:val="005F0075"/>
    <w:rsid w:val="005F0771"/>
    <w:rsid w:val="005F12C0"/>
    <w:rsid w:val="005F378D"/>
    <w:rsid w:val="005F4995"/>
    <w:rsid w:val="005F5B0E"/>
    <w:rsid w:val="005F6601"/>
    <w:rsid w:val="00600AD4"/>
    <w:rsid w:val="00601273"/>
    <w:rsid w:val="00601288"/>
    <w:rsid w:val="00601346"/>
    <w:rsid w:val="006016A0"/>
    <w:rsid w:val="00601852"/>
    <w:rsid w:val="00602695"/>
    <w:rsid w:val="006033F4"/>
    <w:rsid w:val="0060351B"/>
    <w:rsid w:val="00603AD5"/>
    <w:rsid w:val="00603B73"/>
    <w:rsid w:val="006046D6"/>
    <w:rsid w:val="00605825"/>
    <w:rsid w:val="00606259"/>
    <w:rsid w:val="00606582"/>
    <w:rsid w:val="00606A5B"/>
    <w:rsid w:val="00607D76"/>
    <w:rsid w:val="00607EA9"/>
    <w:rsid w:val="0061022D"/>
    <w:rsid w:val="0061026A"/>
    <w:rsid w:val="00611F8A"/>
    <w:rsid w:val="006124E8"/>
    <w:rsid w:val="00612ADB"/>
    <w:rsid w:val="00614739"/>
    <w:rsid w:val="00614FF9"/>
    <w:rsid w:val="006151AC"/>
    <w:rsid w:val="006154EE"/>
    <w:rsid w:val="0061574B"/>
    <w:rsid w:val="00616A4A"/>
    <w:rsid w:val="00617349"/>
    <w:rsid w:val="006200F0"/>
    <w:rsid w:val="00620878"/>
    <w:rsid w:val="00620991"/>
    <w:rsid w:val="006219D5"/>
    <w:rsid w:val="00621A28"/>
    <w:rsid w:val="00621CAA"/>
    <w:rsid w:val="0062204D"/>
    <w:rsid w:val="006228F4"/>
    <w:rsid w:val="00622FA4"/>
    <w:rsid w:val="006232F6"/>
    <w:rsid w:val="00623C17"/>
    <w:rsid w:val="00624124"/>
    <w:rsid w:val="00625592"/>
    <w:rsid w:val="00625729"/>
    <w:rsid w:val="00626889"/>
    <w:rsid w:val="00626ECB"/>
    <w:rsid w:val="00627BF5"/>
    <w:rsid w:val="00627E44"/>
    <w:rsid w:val="006300EF"/>
    <w:rsid w:val="00630B11"/>
    <w:rsid w:val="006317FC"/>
    <w:rsid w:val="0063288D"/>
    <w:rsid w:val="00633D94"/>
    <w:rsid w:val="00634370"/>
    <w:rsid w:val="006373BF"/>
    <w:rsid w:val="00637FA7"/>
    <w:rsid w:val="00641045"/>
    <w:rsid w:val="0064108A"/>
    <w:rsid w:val="0064244A"/>
    <w:rsid w:val="006425D3"/>
    <w:rsid w:val="00642B7C"/>
    <w:rsid w:val="0064302D"/>
    <w:rsid w:val="00643AAB"/>
    <w:rsid w:val="00643BEC"/>
    <w:rsid w:val="00644028"/>
    <w:rsid w:val="00644F3F"/>
    <w:rsid w:val="00645D22"/>
    <w:rsid w:val="006475E0"/>
    <w:rsid w:val="00650191"/>
    <w:rsid w:val="00650EDD"/>
    <w:rsid w:val="00651A08"/>
    <w:rsid w:val="006520CB"/>
    <w:rsid w:val="00654204"/>
    <w:rsid w:val="00654FF4"/>
    <w:rsid w:val="00655FBC"/>
    <w:rsid w:val="00656490"/>
    <w:rsid w:val="00656DFA"/>
    <w:rsid w:val="006570FA"/>
    <w:rsid w:val="00657DE5"/>
    <w:rsid w:val="00657E4B"/>
    <w:rsid w:val="00660260"/>
    <w:rsid w:val="00660746"/>
    <w:rsid w:val="00660B1F"/>
    <w:rsid w:val="00662269"/>
    <w:rsid w:val="00662727"/>
    <w:rsid w:val="00663ABA"/>
    <w:rsid w:val="0066415E"/>
    <w:rsid w:val="00665CB5"/>
    <w:rsid w:val="006667D9"/>
    <w:rsid w:val="00666F1B"/>
    <w:rsid w:val="006670F9"/>
    <w:rsid w:val="00670434"/>
    <w:rsid w:val="0067064B"/>
    <w:rsid w:val="00672B3E"/>
    <w:rsid w:val="006746FE"/>
    <w:rsid w:val="00675152"/>
    <w:rsid w:val="00677A18"/>
    <w:rsid w:val="006827C4"/>
    <w:rsid w:val="00683341"/>
    <w:rsid w:val="006838E9"/>
    <w:rsid w:val="006848B6"/>
    <w:rsid w:val="006935EB"/>
    <w:rsid w:val="0069447E"/>
    <w:rsid w:val="00694F6B"/>
    <w:rsid w:val="006966B4"/>
    <w:rsid w:val="00696CF8"/>
    <w:rsid w:val="00697567"/>
    <w:rsid w:val="00697DE5"/>
    <w:rsid w:val="006A0253"/>
    <w:rsid w:val="006A0A9B"/>
    <w:rsid w:val="006A0EB3"/>
    <w:rsid w:val="006A2134"/>
    <w:rsid w:val="006A245B"/>
    <w:rsid w:val="006A2512"/>
    <w:rsid w:val="006A3051"/>
    <w:rsid w:val="006A4102"/>
    <w:rsid w:val="006A4508"/>
    <w:rsid w:val="006A4907"/>
    <w:rsid w:val="006A4D08"/>
    <w:rsid w:val="006A59BA"/>
    <w:rsid w:val="006A6363"/>
    <w:rsid w:val="006A667F"/>
    <w:rsid w:val="006B4ACC"/>
    <w:rsid w:val="006B5422"/>
    <w:rsid w:val="006B6495"/>
    <w:rsid w:val="006B6B66"/>
    <w:rsid w:val="006C008A"/>
    <w:rsid w:val="006C00EB"/>
    <w:rsid w:val="006C016C"/>
    <w:rsid w:val="006C0432"/>
    <w:rsid w:val="006C07C8"/>
    <w:rsid w:val="006C1421"/>
    <w:rsid w:val="006C27C4"/>
    <w:rsid w:val="006C2910"/>
    <w:rsid w:val="006C2CD7"/>
    <w:rsid w:val="006C3859"/>
    <w:rsid w:val="006C48A9"/>
    <w:rsid w:val="006C589C"/>
    <w:rsid w:val="006C7717"/>
    <w:rsid w:val="006D00E7"/>
    <w:rsid w:val="006D0609"/>
    <w:rsid w:val="006D0AC9"/>
    <w:rsid w:val="006D2DC4"/>
    <w:rsid w:val="006D3157"/>
    <w:rsid w:val="006D3FB8"/>
    <w:rsid w:val="006D4E62"/>
    <w:rsid w:val="006D4ED3"/>
    <w:rsid w:val="006D6A81"/>
    <w:rsid w:val="006E18B5"/>
    <w:rsid w:val="006E27AE"/>
    <w:rsid w:val="006E3697"/>
    <w:rsid w:val="006E55A1"/>
    <w:rsid w:val="006E5BDE"/>
    <w:rsid w:val="006E5E20"/>
    <w:rsid w:val="006E5E62"/>
    <w:rsid w:val="006E659B"/>
    <w:rsid w:val="006E67E2"/>
    <w:rsid w:val="006E7B54"/>
    <w:rsid w:val="006F0DB6"/>
    <w:rsid w:val="006F0FBB"/>
    <w:rsid w:val="006F1242"/>
    <w:rsid w:val="006F25DF"/>
    <w:rsid w:val="006F27E5"/>
    <w:rsid w:val="006F29AA"/>
    <w:rsid w:val="006F2C4C"/>
    <w:rsid w:val="006F3778"/>
    <w:rsid w:val="006F5039"/>
    <w:rsid w:val="006F6090"/>
    <w:rsid w:val="006F6D3D"/>
    <w:rsid w:val="00700A40"/>
    <w:rsid w:val="007025EB"/>
    <w:rsid w:val="0070288B"/>
    <w:rsid w:val="00702987"/>
    <w:rsid w:val="00703054"/>
    <w:rsid w:val="007031F2"/>
    <w:rsid w:val="007055A9"/>
    <w:rsid w:val="00705BAB"/>
    <w:rsid w:val="007105A6"/>
    <w:rsid w:val="0071126A"/>
    <w:rsid w:val="007114D7"/>
    <w:rsid w:val="00711B8A"/>
    <w:rsid w:val="00712302"/>
    <w:rsid w:val="00713628"/>
    <w:rsid w:val="00714ADB"/>
    <w:rsid w:val="00714B98"/>
    <w:rsid w:val="00714C39"/>
    <w:rsid w:val="0071516E"/>
    <w:rsid w:val="00715424"/>
    <w:rsid w:val="007158D1"/>
    <w:rsid w:val="00715BEA"/>
    <w:rsid w:val="00715EB5"/>
    <w:rsid w:val="00716FB4"/>
    <w:rsid w:val="00721C80"/>
    <w:rsid w:val="0072333F"/>
    <w:rsid w:val="0072411C"/>
    <w:rsid w:val="00725347"/>
    <w:rsid w:val="00725DEE"/>
    <w:rsid w:val="00726B44"/>
    <w:rsid w:val="00727767"/>
    <w:rsid w:val="0072777C"/>
    <w:rsid w:val="00730B25"/>
    <w:rsid w:val="00730D21"/>
    <w:rsid w:val="007315FF"/>
    <w:rsid w:val="007325E4"/>
    <w:rsid w:val="00732632"/>
    <w:rsid w:val="00732673"/>
    <w:rsid w:val="00733196"/>
    <w:rsid w:val="00740EEA"/>
    <w:rsid w:val="00741A50"/>
    <w:rsid w:val="00742E7E"/>
    <w:rsid w:val="007442FF"/>
    <w:rsid w:val="00744E79"/>
    <w:rsid w:val="00745245"/>
    <w:rsid w:val="007459D7"/>
    <w:rsid w:val="00746045"/>
    <w:rsid w:val="007462E5"/>
    <w:rsid w:val="007474C5"/>
    <w:rsid w:val="0074796C"/>
    <w:rsid w:val="0075036E"/>
    <w:rsid w:val="00751C7A"/>
    <w:rsid w:val="00752519"/>
    <w:rsid w:val="0075265B"/>
    <w:rsid w:val="00752BB6"/>
    <w:rsid w:val="00753AB1"/>
    <w:rsid w:val="00754168"/>
    <w:rsid w:val="007542E7"/>
    <w:rsid w:val="007546EB"/>
    <w:rsid w:val="0075548A"/>
    <w:rsid w:val="00755D29"/>
    <w:rsid w:val="0075706D"/>
    <w:rsid w:val="0075749C"/>
    <w:rsid w:val="007574BE"/>
    <w:rsid w:val="007576B4"/>
    <w:rsid w:val="00761605"/>
    <w:rsid w:val="00761DAB"/>
    <w:rsid w:val="00762C80"/>
    <w:rsid w:val="00763430"/>
    <w:rsid w:val="00763936"/>
    <w:rsid w:val="00765770"/>
    <w:rsid w:val="00765829"/>
    <w:rsid w:val="00766B5C"/>
    <w:rsid w:val="007701E0"/>
    <w:rsid w:val="007719EA"/>
    <w:rsid w:val="00772CF0"/>
    <w:rsid w:val="00773913"/>
    <w:rsid w:val="00773EBB"/>
    <w:rsid w:val="007740A7"/>
    <w:rsid w:val="00774FEC"/>
    <w:rsid w:val="00776F0F"/>
    <w:rsid w:val="007772D8"/>
    <w:rsid w:val="007778E5"/>
    <w:rsid w:val="00777CA5"/>
    <w:rsid w:val="00777FE3"/>
    <w:rsid w:val="00780774"/>
    <w:rsid w:val="00780F75"/>
    <w:rsid w:val="00781252"/>
    <w:rsid w:val="0078209E"/>
    <w:rsid w:val="007824E9"/>
    <w:rsid w:val="00782BA5"/>
    <w:rsid w:val="00783A59"/>
    <w:rsid w:val="0078456A"/>
    <w:rsid w:val="00785101"/>
    <w:rsid w:val="007859E0"/>
    <w:rsid w:val="00785AE0"/>
    <w:rsid w:val="00786D17"/>
    <w:rsid w:val="007877F2"/>
    <w:rsid w:val="00790198"/>
    <w:rsid w:val="00790287"/>
    <w:rsid w:val="00790511"/>
    <w:rsid w:val="00790742"/>
    <w:rsid w:val="007907CE"/>
    <w:rsid w:val="007908E8"/>
    <w:rsid w:val="00790B42"/>
    <w:rsid w:val="0079144D"/>
    <w:rsid w:val="0079170C"/>
    <w:rsid w:val="007937CA"/>
    <w:rsid w:val="0079422A"/>
    <w:rsid w:val="007943CE"/>
    <w:rsid w:val="00794804"/>
    <w:rsid w:val="007952F2"/>
    <w:rsid w:val="0079536C"/>
    <w:rsid w:val="007954F6"/>
    <w:rsid w:val="007957B0"/>
    <w:rsid w:val="00796049"/>
    <w:rsid w:val="00796F05"/>
    <w:rsid w:val="00797107"/>
    <w:rsid w:val="00797B14"/>
    <w:rsid w:val="00797E5F"/>
    <w:rsid w:val="007A04D0"/>
    <w:rsid w:val="007A07DE"/>
    <w:rsid w:val="007A0AB3"/>
    <w:rsid w:val="007A17F1"/>
    <w:rsid w:val="007A19FB"/>
    <w:rsid w:val="007A25E4"/>
    <w:rsid w:val="007A2B6B"/>
    <w:rsid w:val="007A3A52"/>
    <w:rsid w:val="007A5716"/>
    <w:rsid w:val="007A78E0"/>
    <w:rsid w:val="007B092F"/>
    <w:rsid w:val="007B1670"/>
    <w:rsid w:val="007B1E16"/>
    <w:rsid w:val="007B1E87"/>
    <w:rsid w:val="007B2A5D"/>
    <w:rsid w:val="007B2E12"/>
    <w:rsid w:val="007B3035"/>
    <w:rsid w:val="007B33F1"/>
    <w:rsid w:val="007B3525"/>
    <w:rsid w:val="007B3A55"/>
    <w:rsid w:val="007B4B4A"/>
    <w:rsid w:val="007B517A"/>
    <w:rsid w:val="007B52BE"/>
    <w:rsid w:val="007B565A"/>
    <w:rsid w:val="007B5729"/>
    <w:rsid w:val="007B5A9C"/>
    <w:rsid w:val="007B5B46"/>
    <w:rsid w:val="007B5B6A"/>
    <w:rsid w:val="007B5F85"/>
    <w:rsid w:val="007B6288"/>
    <w:rsid w:val="007B6933"/>
    <w:rsid w:val="007B6999"/>
    <w:rsid w:val="007B6DDA"/>
    <w:rsid w:val="007B6E20"/>
    <w:rsid w:val="007C0308"/>
    <w:rsid w:val="007C05FD"/>
    <w:rsid w:val="007C1909"/>
    <w:rsid w:val="007C2079"/>
    <w:rsid w:val="007C2FF2"/>
    <w:rsid w:val="007C34C7"/>
    <w:rsid w:val="007C3E92"/>
    <w:rsid w:val="007C5096"/>
    <w:rsid w:val="007C52E1"/>
    <w:rsid w:val="007C5875"/>
    <w:rsid w:val="007C58F7"/>
    <w:rsid w:val="007C61E2"/>
    <w:rsid w:val="007D0D2D"/>
    <w:rsid w:val="007D1CB7"/>
    <w:rsid w:val="007D27EE"/>
    <w:rsid w:val="007D2A47"/>
    <w:rsid w:val="007D382E"/>
    <w:rsid w:val="007D3D2A"/>
    <w:rsid w:val="007D4276"/>
    <w:rsid w:val="007D5431"/>
    <w:rsid w:val="007D6232"/>
    <w:rsid w:val="007D67E0"/>
    <w:rsid w:val="007D6AE1"/>
    <w:rsid w:val="007D6EF4"/>
    <w:rsid w:val="007E40D2"/>
    <w:rsid w:val="007E68CA"/>
    <w:rsid w:val="007F016E"/>
    <w:rsid w:val="007F1544"/>
    <w:rsid w:val="007F16A9"/>
    <w:rsid w:val="007F1837"/>
    <w:rsid w:val="007F19F2"/>
    <w:rsid w:val="007F1F99"/>
    <w:rsid w:val="007F257F"/>
    <w:rsid w:val="007F6B58"/>
    <w:rsid w:val="007F6EC7"/>
    <w:rsid w:val="007F768F"/>
    <w:rsid w:val="008006AA"/>
    <w:rsid w:val="00800ADB"/>
    <w:rsid w:val="0080116B"/>
    <w:rsid w:val="008019E5"/>
    <w:rsid w:val="00802333"/>
    <w:rsid w:val="008027A4"/>
    <w:rsid w:val="00803726"/>
    <w:rsid w:val="008041AA"/>
    <w:rsid w:val="008050AA"/>
    <w:rsid w:val="00805602"/>
    <w:rsid w:val="00805BED"/>
    <w:rsid w:val="0080791D"/>
    <w:rsid w:val="00810C55"/>
    <w:rsid w:val="00810DDE"/>
    <w:rsid w:val="00810FAC"/>
    <w:rsid w:val="00811614"/>
    <w:rsid w:val="00811A2A"/>
    <w:rsid w:val="008123CF"/>
    <w:rsid w:val="00812BF5"/>
    <w:rsid w:val="00814EB2"/>
    <w:rsid w:val="00815EA9"/>
    <w:rsid w:val="0081658A"/>
    <w:rsid w:val="008207D1"/>
    <w:rsid w:val="00820FC1"/>
    <w:rsid w:val="00821323"/>
    <w:rsid w:val="0082158E"/>
    <w:rsid w:val="00822559"/>
    <w:rsid w:val="00823925"/>
    <w:rsid w:val="00823AE8"/>
    <w:rsid w:val="008248B6"/>
    <w:rsid w:val="008252D2"/>
    <w:rsid w:val="0082625F"/>
    <w:rsid w:val="008274F6"/>
    <w:rsid w:val="008309C8"/>
    <w:rsid w:val="008316CB"/>
    <w:rsid w:val="00831A38"/>
    <w:rsid w:val="0083207E"/>
    <w:rsid w:val="00832695"/>
    <w:rsid w:val="00832E04"/>
    <w:rsid w:val="00833779"/>
    <w:rsid w:val="0083419D"/>
    <w:rsid w:val="008342DC"/>
    <w:rsid w:val="00834743"/>
    <w:rsid w:val="00834CB0"/>
    <w:rsid w:val="00835305"/>
    <w:rsid w:val="00835892"/>
    <w:rsid w:val="00835FEF"/>
    <w:rsid w:val="00836007"/>
    <w:rsid w:val="00836367"/>
    <w:rsid w:val="0083641D"/>
    <w:rsid w:val="00837081"/>
    <w:rsid w:val="00840C6A"/>
    <w:rsid w:val="00841473"/>
    <w:rsid w:val="00841571"/>
    <w:rsid w:val="00843CA2"/>
    <w:rsid w:val="00844339"/>
    <w:rsid w:val="00845040"/>
    <w:rsid w:val="00845DEB"/>
    <w:rsid w:val="0084645C"/>
    <w:rsid w:val="00847D8A"/>
    <w:rsid w:val="00847E40"/>
    <w:rsid w:val="00847E79"/>
    <w:rsid w:val="008508F6"/>
    <w:rsid w:val="00851488"/>
    <w:rsid w:val="00851AF0"/>
    <w:rsid w:val="00851E99"/>
    <w:rsid w:val="008523BF"/>
    <w:rsid w:val="00852E46"/>
    <w:rsid w:val="008534CD"/>
    <w:rsid w:val="00853D90"/>
    <w:rsid w:val="0085410A"/>
    <w:rsid w:val="00855A7F"/>
    <w:rsid w:val="008561F2"/>
    <w:rsid w:val="008608B6"/>
    <w:rsid w:val="00860BB9"/>
    <w:rsid w:val="00862EA0"/>
    <w:rsid w:val="00863EEF"/>
    <w:rsid w:val="00863F5D"/>
    <w:rsid w:val="008654D8"/>
    <w:rsid w:val="00866A67"/>
    <w:rsid w:val="00867139"/>
    <w:rsid w:val="008702AC"/>
    <w:rsid w:val="008703C7"/>
    <w:rsid w:val="008706C0"/>
    <w:rsid w:val="00870EE1"/>
    <w:rsid w:val="008714A5"/>
    <w:rsid w:val="00871560"/>
    <w:rsid w:val="0087222B"/>
    <w:rsid w:val="00873603"/>
    <w:rsid w:val="0087450E"/>
    <w:rsid w:val="00875783"/>
    <w:rsid w:val="008769E8"/>
    <w:rsid w:val="00876A90"/>
    <w:rsid w:val="00876BC9"/>
    <w:rsid w:val="0087739F"/>
    <w:rsid w:val="008778CF"/>
    <w:rsid w:val="00880313"/>
    <w:rsid w:val="00881839"/>
    <w:rsid w:val="00881AFD"/>
    <w:rsid w:val="00884671"/>
    <w:rsid w:val="00884AED"/>
    <w:rsid w:val="00885A12"/>
    <w:rsid w:val="00886728"/>
    <w:rsid w:val="00886797"/>
    <w:rsid w:val="00886CC9"/>
    <w:rsid w:val="0088732A"/>
    <w:rsid w:val="008875BA"/>
    <w:rsid w:val="00887DFE"/>
    <w:rsid w:val="0089005B"/>
    <w:rsid w:val="00890AF1"/>
    <w:rsid w:val="00891555"/>
    <w:rsid w:val="00892332"/>
    <w:rsid w:val="00892963"/>
    <w:rsid w:val="00896310"/>
    <w:rsid w:val="0089680C"/>
    <w:rsid w:val="008973D1"/>
    <w:rsid w:val="008975D1"/>
    <w:rsid w:val="00897934"/>
    <w:rsid w:val="008A1F15"/>
    <w:rsid w:val="008A2C7D"/>
    <w:rsid w:val="008A4C3C"/>
    <w:rsid w:val="008A4EC1"/>
    <w:rsid w:val="008A513E"/>
    <w:rsid w:val="008A615E"/>
    <w:rsid w:val="008A6666"/>
    <w:rsid w:val="008A6733"/>
    <w:rsid w:val="008B0775"/>
    <w:rsid w:val="008B08F2"/>
    <w:rsid w:val="008B119F"/>
    <w:rsid w:val="008B129C"/>
    <w:rsid w:val="008B13E7"/>
    <w:rsid w:val="008B3936"/>
    <w:rsid w:val="008B4022"/>
    <w:rsid w:val="008B4D9D"/>
    <w:rsid w:val="008B6524"/>
    <w:rsid w:val="008B73B4"/>
    <w:rsid w:val="008B7B4A"/>
    <w:rsid w:val="008B7C2D"/>
    <w:rsid w:val="008C07F3"/>
    <w:rsid w:val="008C121D"/>
    <w:rsid w:val="008C22FB"/>
    <w:rsid w:val="008C2A6A"/>
    <w:rsid w:val="008C4B23"/>
    <w:rsid w:val="008C4BA6"/>
    <w:rsid w:val="008C5E14"/>
    <w:rsid w:val="008C6E66"/>
    <w:rsid w:val="008C7A25"/>
    <w:rsid w:val="008C7BCA"/>
    <w:rsid w:val="008D111C"/>
    <w:rsid w:val="008D1410"/>
    <w:rsid w:val="008D2A76"/>
    <w:rsid w:val="008D2C41"/>
    <w:rsid w:val="008D3E3C"/>
    <w:rsid w:val="008D4685"/>
    <w:rsid w:val="008D4969"/>
    <w:rsid w:val="008D7861"/>
    <w:rsid w:val="008E0668"/>
    <w:rsid w:val="008E094F"/>
    <w:rsid w:val="008E096C"/>
    <w:rsid w:val="008E0E9A"/>
    <w:rsid w:val="008E1700"/>
    <w:rsid w:val="008E29B6"/>
    <w:rsid w:val="008E4B17"/>
    <w:rsid w:val="008E594C"/>
    <w:rsid w:val="008E7B96"/>
    <w:rsid w:val="008E7BB6"/>
    <w:rsid w:val="008F050E"/>
    <w:rsid w:val="008F3DFA"/>
    <w:rsid w:val="008F407D"/>
    <w:rsid w:val="008F6E2C"/>
    <w:rsid w:val="008F7CAF"/>
    <w:rsid w:val="00900617"/>
    <w:rsid w:val="00900CB4"/>
    <w:rsid w:val="009010FF"/>
    <w:rsid w:val="0090145D"/>
    <w:rsid w:val="009030EA"/>
    <w:rsid w:val="00903460"/>
    <w:rsid w:val="00904456"/>
    <w:rsid w:val="0090514C"/>
    <w:rsid w:val="00906D0E"/>
    <w:rsid w:val="009112EB"/>
    <w:rsid w:val="00911A17"/>
    <w:rsid w:val="009122F8"/>
    <w:rsid w:val="009124EC"/>
    <w:rsid w:val="00913133"/>
    <w:rsid w:val="009133B6"/>
    <w:rsid w:val="009135BF"/>
    <w:rsid w:val="00913B3E"/>
    <w:rsid w:val="00914573"/>
    <w:rsid w:val="00914575"/>
    <w:rsid w:val="0091464D"/>
    <w:rsid w:val="009164C2"/>
    <w:rsid w:val="009169B8"/>
    <w:rsid w:val="00916D77"/>
    <w:rsid w:val="00916FAE"/>
    <w:rsid w:val="00917042"/>
    <w:rsid w:val="0091771C"/>
    <w:rsid w:val="0092138C"/>
    <w:rsid w:val="009220E4"/>
    <w:rsid w:val="009240EA"/>
    <w:rsid w:val="0092423A"/>
    <w:rsid w:val="00924D89"/>
    <w:rsid w:val="00925BE7"/>
    <w:rsid w:val="0092662C"/>
    <w:rsid w:val="00926D8E"/>
    <w:rsid w:val="0092790D"/>
    <w:rsid w:val="009303D9"/>
    <w:rsid w:val="00930A04"/>
    <w:rsid w:val="00930BC7"/>
    <w:rsid w:val="00930BE3"/>
    <w:rsid w:val="00932799"/>
    <w:rsid w:val="00932A22"/>
    <w:rsid w:val="00933742"/>
    <w:rsid w:val="00933B36"/>
    <w:rsid w:val="00933C64"/>
    <w:rsid w:val="0093409E"/>
    <w:rsid w:val="009349D1"/>
    <w:rsid w:val="0093515B"/>
    <w:rsid w:val="00935B7B"/>
    <w:rsid w:val="00936DCC"/>
    <w:rsid w:val="00936DEA"/>
    <w:rsid w:val="00937A3D"/>
    <w:rsid w:val="00940254"/>
    <w:rsid w:val="009402D4"/>
    <w:rsid w:val="009405F5"/>
    <w:rsid w:val="009407B5"/>
    <w:rsid w:val="00940D08"/>
    <w:rsid w:val="00942AF2"/>
    <w:rsid w:val="00943410"/>
    <w:rsid w:val="009447F6"/>
    <w:rsid w:val="00944ACF"/>
    <w:rsid w:val="00945034"/>
    <w:rsid w:val="00945EDE"/>
    <w:rsid w:val="009472BC"/>
    <w:rsid w:val="00951F5F"/>
    <w:rsid w:val="00952FE2"/>
    <w:rsid w:val="0095309B"/>
    <w:rsid w:val="009532E7"/>
    <w:rsid w:val="0095375C"/>
    <w:rsid w:val="009556A9"/>
    <w:rsid w:val="00957611"/>
    <w:rsid w:val="009614B0"/>
    <w:rsid w:val="00961623"/>
    <w:rsid w:val="00961662"/>
    <w:rsid w:val="00961D41"/>
    <w:rsid w:val="00962225"/>
    <w:rsid w:val="00963532"/>
    <w:rsid w:val="00963A5E"/>
    <w:rsid w:val="0096417B"/>
    <w:rsid w:val="00965C6C"/>
    <w:rsid w:val="0097087B"/>
    <w:rsid w:val="00971078"/>
    <w:rsid w:val="00971635"/>
    <w:rsid w:val="00972203"/>
    <w:rsid w:val="00972C0C"/>
    <w:rsid w:val="0097333B"/>
    <w:rsid w:val="00974017"/>
    <w:rsid w:val="00975364"/>
    <w:rsid w:val="00976708"/>
    <w:rsid w:val="00976BEA"/>
    <w:rsid w:val="0098034D"/>
    <w:rsid w:val="00980A99"/>
    <w:rsid w:val="009817D8"/>
    <w:rsid w:val="00981BC8"/>
    <w:rsid w:val="00984F5E"/>
    <w:rsid w:val="0098743F"/>
    <w:rsid w:val="00987A24"/>
    <w:rsid w:val="00987AF3"/>
    <w:rsid w:val="00987EAC"/>
    <w:rsid w:val="00990C9A"/>
    <w:rsid w:val="00991692"/>
    <w:rsid w:val="009925B6"/>
    <w:rsid w:val="00992BBC"/>
    <w:rsid w:val="0099437B"/>
    <w:rsid w:val="00994881"/>
    <w:rsid w:val="00995067"/>
    <w:rsid w:val="00997396"/>
    <w:rsid w:val="009A0505"/>
    <w:rsid w:val="009A0B2C"/>
    <w:rsid w:val="009A0D42"/>
    <w:rsid w:val="009A1235"/>
    <w:rsid w:val="009A167B"/>
    <w:rsid w:val="009A2032"/>
    <w:rsid w:val="009A2384"/>
    <w:rsid w:val="009A2A25"/>
    <w:rsid w:val="009A3479"/>
    <w:rsid w:val="009A4AB3"/>
    <w:rsid w:val="009A593E"/>
    <w:rsid w:val="009A633F"/>
    <w:rsid w:val="009A662D"/>
    <w:rsid w:val="009A6D96"/>
    <w:rsid w:val="009A6EF6"/>
    <w:rsid w:val="009A6F32"/>
    <w:rsid w:val="009A71F4"/>
    <w:rsid w:val="009B017A"/>
    <w:rsid w:val="009B078C"/>
    <w:rsid w:val="009B0B60"/>
    <w:rsid w:val="009B1D36"/>
    <w:rsid w:val="009B2DD6"/>
    <w:rsid w:val="009B2DE1"/>
    <w:rsid w:val="009B2FA6"/>
    <w:rsid w:val="009B318D"/>
    <w:rsid w:val="009B38CB"/>
    <w:rsid w:val="009B4726"/>
    <w:rsid w:val="009B55EF"/>
    <w:rsid w:val="009B5654"/>
    <w:rsid w:val="009B5839"/>
    <w:rsid w:val="009B6E0D"/>
    <w:rsid w:val="009B713D"/>
    <w:rsid w:val="009B75E3"/>
    <w:rsid w:val="009B780A"/>
    <w:rsid w:val="009C0235"/>
    <w:rsid w:val="009C0B7B"/>
    <w:rsid w:val="009C0F2B"/>
    <w:rsid w:val="009C168E"/>
    <w:rsid w:val="009C1BFE"/>
    <w:rsid w:val="009C2332"/>
    <w:rsid w:val="009C35DA"/>
    <w:rsid w:val="009C48E4"/>
    <w:rsid w:val="009C4C78"/>
    <w:rsid w:val="009C6694"/>
    <w:rsid w:val="009C6D3E"/>
    <w:rsid w:val="009D0258"/>
    <w:rsid w:val="009D04BB"/>
    <w:rsid w:val="009D05E4"/>
    <w:rsid w:val="009D0652"/>
    <w:rsid w:val="009D0A5A"/>
    <w:rsid w:val="009D1A1C"/>
    <w:rsid w:val="009D1FA9"/>
    <w:rsid w:val="009D307F"/>
    <w:rsid w:val="009D3AF7"/>
    <w:rsid w:val="009D4D02"/>
    <w:rsid w:val="009D54AC"/>
    <w:rsid w:val="009D5604"/>
    <w:rsid w:val="009D778E"/>
    <w:rsid w:val="009D78D3"/>
    <w:rsid w:val="009D7A9E"/>
    <w:rsid w:val="009E01FB"/>
    <w:rsid w:val="009E0C64"/>
    <w:rsid w:val="009E0F20"/>
    <w:rsid w:val="009E1A8D"/>
    <w:rsid w:val="009E2611"/>
    <w:rsid w:val="009E2EE8"/>
    <w:rsid w:val="009E3E1B"/>
    <w:rsid w:val="009E4411"/>
    <w:rsid w:val="009E48B6"/>
    <w:rsid w:val="009E5790"/>
    <w:rsid w:val="009E5D72"/>
    <w:rsid w:val="009E771F"/>
    <w:rsid w:val="009E7EF6"/>
    <w:rsid w:val="009E7F59"/>
    <w:rsid w:val="009F1583"/>
    <w:rsid w:val="009F1A4B"/>
    <w:rsid w:val="009F1D79"/>
    <w:rsid w:val="009F1FD2"/>
    <w:rsid w:val="009F330D"/>
    <w:rsid w:val="009F34F8"/>
    <w:rsid w:val="009F3873"/>
    <w:rsid w:val="009F44C7"/>
    <w:rsid w:val="009F4A44"/>
    <w:rsid w:val="009F4B49"/>
    <w:rsid w:val="009F50A7"/>
    <w:rsid w:val="009F55A7"/>
    <w:rsid w:val="009F5B38"/>
    <w:rsid w:val="009F5DE0"/>
    <w:rsid w:val="009F6FED"/>
    <w:rsid w:val="009F7ADB"/>
    <w:rsid w:val="00A00301"/>
    <w:rsid w:val="00A003D3"/>
    <w:rsid w:val="00A006A1"/>
    <w:rsid w:val="00A00FA8"/>
    <w:rsid w:val="00A016A7"/>
    <w:rsid w:val="00A02DA0"/>
    <w:rsid w:val="00A043C0"/>
    <w:rsid w:val="00A0516E"/>
    <w:rsid w:val="00A059B3"/>
    <w:rsid w:val="00A05AA8"/>
    <w:rsid w:val="00A07588"/>
    <w:rsid w:val="00A07713"/>
    <w:rsid w:val="00A07A10"/>
    <w:rsid w:val="00A07E49"/>
    <w:rsid w:val="00A07EB8"/>
    <w:rsid w:val="00A10B6E"/>
    <w:rsid w:val="00A10CCC"/>
    <w:rsid w:val="00A12605"/>
    <w:rsid w:val="00A12C39"/>
    <w:rsid w:val="00A15DEC"/>
    <w:rsid w:val="00A166A2"/>
    <w:rsid w:val="00A16AC2"/>
    <w:rsid w:val="00A17063"/>
    <w:rsid w:val="00A203C9"/>
    <w:rsid w:val="00A212AA"/>
    <w:rsid w:val="00A21D7A"/>
    <w:rsid w:val="00A22420"/>
    <w:rsid w:val="00A22A4B"/>
    <w:rsid w:val="00A23FED"/>
    <w:rsid w:val="00A24AE0"/>
    <w:rsid w:val="00A2660B"/>
    <w:rsid w:val="00A27092"/>
    <w:rsid w:val="00A27282"/>
    <w:rsid w:val="00A27CC9"/>
    <w:rsid w:val="00A301DC"/>
    <w:rsid w:val="00A32286"/>
    <w:rsid w:val="00A33AD7"/>
    <w:rsid w:val="00A36CD1"/>
    <w:rsid w:val="00A40992"/>
    <w:rsid w:val="00A42208"/>
    <w:rsid w:val="00A42CA5"/>
    <w:rsid w:val="00A42E10"/>
    <w:rsid w:val="00A4364B"/>
    <w:rsid w:val="00A45B21"/>
    <w:rsid w:val="00A45C65"/>
    <w:rsid w:val="00A45E34"/>
    <w:rsid w:val="00A46563"/>
    <w:rsid w:val="00A46ACB"/>
    <w:rsid w:val="00A4700B"/>
    <w:rsid w:val="00A47091"/>
    <w:rsid w:val="00A474D9"/>
    <w:rsid w:val="00A50E16"/>
    <w:rsid w:val="00A51133"/>
    <w:rsid w:val="00A530F4"/>
    <w:rsid w:val="00A53237"/>
    <w:rsid w:val="00A535E3"/>
    <w:rsid w:val="00A55031"/>
    <w:rsid w:val="00A55B38"/>
    <w:rsid w:val="00A56AB3"/>
    <w:rsid w:val="00A5735C"/>
    <w:rsid w:val="00A57CA3"/>
    <w:rsid w:val="00A632E2"/>
    <w:rsid w:val="00A64301"/>
    <w:rsid w:val="00A646D8"/>
    <w:rsid w:val="00A657D1"/>
    <w:rsid w:val="00A65893"/>
    <w:rsid w:val="00A6672E"/>
    <w:rsid w:val="00A667D6"/>
    <w:rsid w:val="00A66B6C"/>
    <w:rsid w:val="00A66F82"/>
    <w:rsid w:val="00A71C4E"/>
    <w:rsid w:val="00A7367C"/>
    <w:rsid w:val="00A74891"/>
    <w:rsid w:val="00A750B9"/>
    <w:rsid w:val="00A7565B"/>
    <w:rsid w:val="00A75AE1"/>
    <w:rsid w:val="00A76111"/>
    <w:rsid w:val="00A778A9"/>
    <w:rsid w:val="00A805BB"/>
    <w:rsid w:val="00A805ED"/>
    <w:rsid w:val="00A80688"/>
    <w:rsid w:val="00A81983"/>
    <w:rsid w:val="00A81B88"/>
    <w:rsid w:val="00A8275F"/>
    <w:rsid w:val="00A828DB"/>
    <w:rsid w:val="00A8385D"/>
    <w:rsid w:val="00A85922"/>
    <w:rsid w:val="00A864DA"/>
    <w:rsid w:val="00A865C8"/>
    <w:rsid w:val="00A86B59"/>
    <w:rsid w:val="00A872F4"/>
    <w:rsid w:val="00A87B8F"/>
    <w:rsid w:val="00A93FE9"/>
    <w:rsid w:val="00A9428D"/>
    <w:rsid w:val="00A947DF"/>
    <w:rsid w:val="00A9530F"/>
    <w:rsid w:val="00A95903"/>
    <w:rsid w:val="00A95B79"/>
    <w:rsid w:val="00A96791"/>
    <w:rsid w:val="00A967C5"/>
    <w:rsid w:val="00A96820"/>
    <w:rsid w:val="00A9700C"/>
    <w:rsid w:val="00A971DF"/>
    <w:rsid w:val="00A97D2A"/>
    <w:rsid w:val="00AA0242"/>
    <w:rsid w:val="00AA150C"/>
    <w:rsid w:val="00AA1591"/>
    <w:rsid w:val="00AA1E28"/>
    <w:rsid w:val="00AA32C2"/>
    <w:rsid w:val="00AA3B27"/>
    <w:rsid w:val="00AA3B8A"/>
    <w:rsid w:val="00AA5C3B"/>
    <w:rsid w:val="00AA6051"/>
    <w:rsid w:val="00AA661E"/>
    <w:rsid w:val="00AA66A3"/>
    <w:rsid w:val="00AA6717"/>
    <w:rsid w:val="00AA681F"/>
    <w:rsid w:val="00AB03D8"/>
    <w:rsid w:val="00AB68AB"/>
    <w:rsid w:val="00AB7B4B"/>
    <w:rsid w:val="00AB7DC8"/>
    <w:rsid w:val="00AC005C"/>
    <w:rsid w:val="00AC0272"/>
    <w:rsid w:val="00AC0A33"/>
    <w:rsid w:val="00AC0F7A"/>
    <w:rsid w:val="00AC11AA"/>
    <w:rsid w:val="00AC122B"/>
    <w:rsid w:val="00AC12B3"/>
    <w:rsid w:val="00AC14B3"/>
    <w:rsid w:val="00AC20C8"/>
    <w:rsid w:val="00AC22B6"/>
    <w:rsid w:val="00AC447C"/>
    <w:rsid w:val="00AC4712"/>
    <w:rsid w:val="00AC4B3C"/>
    <w:rsid w:val="00AC4C05"/>
    <w:rsid w:val="00AC4DCE"/>
    <w:rsid w:val="00AC576A"/>
    <w:rsid w:val="00AC5D63"/>
    <w:rsid w:val="00AC5F5F"/>
    <w:rsid w:val="00AC6078"/>
    <w:rsid w:val="00AC61DC"/>
    <w:rsid w:val="00AC6532"/>
    <w:rsid w:val="00AC6B2F"/>
    <w:rsid w:val="00AD0A5B"/>
    <w:rsid w:val="00AD1034"/>
    <w:rsid w:val="00AD1F1C"/>
    <w:rsid w:val="00AD225E"/>
    <w:rsid w:val="00AD334C"/>
    <w:rsid w:val="00AD5D9D"/>
    <w:rsid w:val="00AD6A44"/>
    <w:rsid w:val="00AD7842"/>
    <w:rsid w:val="00AE02D9"/>
    <w:rsid w:val="00AE22FB"/>
    <w:rsid w:val="00AE3409"/>
    <w:rsid w:val="00AE390B"/>
    <w:rsid w:val="00AE4398"/>
    <w:rsid w:val="00AE576F"/>
    <w:rsid w:val="00AE6082"/>
    <w:rsid w:val="00AE7522"/>
    <w:rsid w:val="00AE75AF"/>
    <w:rsid w:val="00AF0B30"/>
    <w:rsid w:val="00AF1D8B"/>
    <w:rsid w:val="00AF1F43"/>
    <w:rsid w:val="00AF22BC"/>
    <w:rsid w:val="00AF2568"/>
    <w:rsid w:val="00AF3429"/>
    <w:rsid w:val="00AF3575"/>
    <w:rsid w:val="00AF369C"/>
    <w:rsid w:val="00AF46FF"/>
    <w:rsid w:val="00AF53A2"/>
    <w:rsid w:val="00AF69E9"/>
    <w:rsid w:val="00AF7903"/>
    <w:rsid w:val="00B0095A"/>
    <w:rsid w:val="00B015C4"/>
    <w:rsid w:val="00B02947"/>
    <w:rsid w:val="00B02A1A"/>
    <w:rsid w:val="00B02F6D"/>
    <w:rsid w:val="00B03BD2"/>
    <w:rsid w:val="00B03DFE"/>
    <w:rsid w:val="00B0436D"/>
    <w:rsid w:val="00B04D91"/>
    <w:rsid w:val="00B055E9"/>
    <w:rsid w:val="00B06694"/>
    <w:rsid w:val="00B0770E"/>
    <w:rsid w:val="00B1046D"/>
    <w:rsid w:val="00B108B0"/>
    <w:rsid w:val="00B10911"/>
    <w:rsid w:val="00B11A60"/>
    <w:rsid w:val="00B11E47"/>
    <w:rsid w:val="00B1294C"/>
    <w:rsid w:val="00B13415"/>
    <w:rsid w:val="00B134B9"/>
    <w:rsid w:val="00B14C55"/>
    <w:rsid w:val="00B15300"/>
    <w:rsid w:val="00B157AE"/>
    <w:rsid w:val="00B161DC"/>
    <w:rsid w:val="00B16E59"/>
    <w:rsid w:val="00B1731F"/>
    <w:rsid w:val="00B17E61"/>
    <w:rsid w:val="00B17EF7"/>
    <w:rsid w:val="00B21126"/>
    <w:rsid w:val="00B211A2"/>
    <w:rsid w:val="00B2213C"/>
    <w:rsid w:val="00B22613"/>
    <w:rsid w:val="00B22B53"/>
    <w:rsid w:val="00B22CBE"/>
    <w:rsid w:val="00B23E1F"/>
    <w:rsid w:val="00B24201"/>
    <w:rsid w:val="00B24C36"/>
    <w:rsid w:val="00B25112"/>
    <w:rsid w:val="00B261FE"/>
    <w:rsid w:val="00B265AB"/>
    <w:rsid w:val="00B26D14"/>
    <w:rsid w:val="00B27E08"/>
    <w:rsid w:val="00B30DDF"/>
    <w:rsid w:val="00B31D6B"/>
    <w:rsid w:val="00B322E8"/>
    <w:rsid w:val="00B330BC"/>
    <w:rsid w:val="00B33999"/>
    <w:rsid w:val="00B33CB7"/>
    <w:rsid w:val="00B357F2"/>
    <w:rsid w:val="00B35998"/>
    <w:rsid w:val="00B35D10"/>
    <w:rsid w:val="00B367F5"/>
    <w:rsid w:val="00B36E44"/>
    <w:rsid w:val="00B40CA0"/>
    <w:rsid w:val="00B42B11"/>
    <w:rsid w:val="00B43619"/>
    <w:rsid w:val="00B43C23"/>
    <w:rsid w:val="00B43F02"/>
    <w:rsid w:val="00B44A76"/>
    <w:rsid w:val="00B46633"/>
    <w:rsid w:val="00B476B1"/>
    <w:rsid w:val="00B47A52"/>
    <w:rsid w:val="00B47FB4"/>
    <w:rsid w:val="00B50A3D"/>
    <w:rsid w:val="00B51650"/>
    <w:rsid w:val="00B51B40"/>
    <w:rsid w:val="00B52854"/>
    <w:rsid w:val="00B53E09"/>
    <w:rsid w:val="00B56294"/>
    <w:rsid w:val="00B56B26"/>
    <w:rsid w:val="00B56DC7"/>
    <w:rsid w:val="00B57EC9"/>
    <w:rsid w:val="00B610BF"/>
    <w:rsid w:val="00B6323D"/>
    <w:rsid w:val="00B639CC"/>
    <w:rsid w:val="00B63BFC"/>
    <w:rsid w:val="00B64302"/>
    <w:rsid w:val="00B64FD0"/>
    <w:rsid w:val="00B65D98"/>
    <w:rsid w:val="00B67AA0"/>
    <w:rsid w:val="00B67E64"/>
    <w:rsid w:val="00B70158"/>
    <w:rsid w:val="00B70397"/>
    <w:rsid w:val="00B728D8"/>
    <w:rsid w:val="00B736B9"/>
    <w:rsid w:val="00B73BE7"/>
    <w:rsid w:val="00B748B7"/>
    <w:rsid w:val="00B74D4E"/>
    <w:rsid w:val="00B74EAE"/>
    <w:rsid w:val="00B75362"/>
    <w:rsid w:val="00B768AC"/>
    <w:rsid w:val="00B768D1"/>
    <w:rsid w:val="00B76F41"/>
    <w:rsid w:val="00B77839"/>
    <w:rsid w:val="00B80248"/>
    <w:rsid w:val="00B80BD7"/>
    <w:rsid w:val="00B80DF9"/>
    <w:rsid w:val="00B80ED8"/>
    <w:rsid w:val="00B83605"/>
    <w:rsid w:val="00B83B10"/>
    <w:rsid w:val="00B83F46"/>
    <w:rsid w:val="00B84098"/>
    <w:rsid w:val="00B8421E"/>
    <w:rsid w:val="00B8594F"/>
    <w:rsid w:val="00B864C7"/>
    <w:rsid w:val="00B86A73"/>
    <w:rsid w:val="00B9079D"/>
    <w:rsid w:val="00B90BD4"/>
    <w:rsid w:val="00B91BEA"/>
    <w:rsid w:val="00B91DA5"/>
    <w:rsid w:val="00B93A3B"/>
    <w:rsid w:val="00B93C4A"/>
    <w:rsid w:val="00B94DB9"/>
    <w:rsid w:val="00B959D2"/>
    <w:rsid w:val="00B96501"/>
    <w:rsid w:val="00B96FD0"/>
    <w:rsid w:val="00B9717B"/>
    <w:rsid w:val="00BA1025"/>
    <w:rsid w:val="00BA25B3"/>
    <w:rsid w:val="00BA314E"/>
    <w:rsid w:val="00BA3944"/>
    <w:rsid w:val="00BA3AA9"/>
    <w:rsid w:val="00BA4EF9"/>
    <w:rsid w:val="00BA4FC6"/>
    <w:rsid w:val="00BA5797"/>
    <w:rsid w:val="00BA5C55"/>
    <w:rsid w:val="00BA5F2C"/>
    <w:rsid w:val="00BB001E"/>
    <w:rsid w:val="00BB1932"/>
    <w:rsid w:val="00BB2E35"/>
    <w:rsid w:val="00BB2ED4"/>
    <w:rsid w:val="00BB35A7"/>
    <w:rsid w:val="00BB35BF"/>
    <w:rsid w:val="00BB5377"/>
    <w:rsid w:val="00BB5DF1"/>
    <w:rsid w:val="00BB6428"/>
    <w:rsid w:val="00BB647C"/>
    <w:rsid w:val="00BB6601"/>
    <w:rsid w:val="00BB67B1"/>
    <w:rsid w:val="00BB67E7"/>
    <w:rsid w:val="00BB7996"/>
    <w:rsid w:val="00BC1C46"/>
    <w:rsid w:val="00BC22BF"/>
    <w:rsid w:val="00BC286A"/>
    <w:rsid w:val="00BC2D1E"/>
    <w:rsid w:val="00BC311C"/>
    <w:rsid w:val="00BC3234"/>
    <w:rsid w:val="00BC3420"/>
    <w:rsid w:val="00BC4184"/>
    <w:rsid w:val="00BC4646"/>
    <w:rsid w:val="00BC4885"/>
    <w:rsid w:val="00BC52CA"/>
    <w:rsid w:val="00BC5444"/>
    <w:rsid w:val="00BC6BCB"/>
    <w:rsid w:val="00BD1161"/>
    <w:rsid w:val="00BD28EE"/>
    <w:rsid w:val="00BD29B9"/>
    <w:rsid w:val="00BD2A68"/>
    <w:rsid w:val="00BD33D8"/>
    <w:rsid w:val="00BD39AC"/>
    <w:rsid w:val="00BD40CC"/>
    <w:rsid w:val="00BD48D4"/>
    <w:rsid w:val="00BD5136"/>
    <w:rsid w:val="00BD5A60"/>
    <w:rsid w:val="00BD5D2A"/>
    <w:rsid w:val="00BD5E27"/>
    <w:rsid w:val="00BD5E3B"/>
    <w:rsid w:val="00BD5EFA"/>
    <w:rsid w:val="00BD670B"/>
    <w:rsid w:val="00BD6916"/>
    <w:rsid w:val="00BD7E8B"/>
    <w:rsid w:val="00BE0822"/>
    <w:rsid w:val="00BE113B"/>
    <w:rsid w:val="00BE2248"/>
    <w:rsid w:val="00BE2B85"/>
    <w:rsid w:val="00BE2E53"/>
    <w:rsid w:val="00BE445C"/>
    <w:rsid w:val="00BE4545"/>
    <w:rsid w:val="00BE4D7B"/>
    <w:rsid w:val="00BE4F36"/>
    <w:rsid w:val="00BE61EF"/>
    <w:rsid w:val="00BE74A7"/>
    <w:rsid w:val="00BE7A79"/>
    <w:rsid w:val="00BE7D3C"/>
    <w:rsid w:val="00BF0499"/>
    <w:rsid w:val="00BF04C3"/>
    <w:rsid w:val="00BF1160"/>
    <w:rsid w:val="00BF34C5"/>
    <w:rsid w:val="00BF437B"/>
    <w:rsid w:val="00BF50E6"/>
    <w:rsid w:val="00BF5FF6"/>
    <w:rsid w:val="00BF6E5C"/>
    <w:rsid w:val="00BF6F24"/>
    <w:rsid w:val="00BF792F"/>
    <w:rsid w:val="00BF7C40"/>
    <w:rsid w:val="00BF7D09"/>
    <w:rsid w:val="00C007F0"/>
    <w:rsid w:val="00C01345"/>
    <w:rsid w:val="00C01C05"/>
    <w:rsid w:val="00C01C61"/>
    <w:rsid w:val="00C0207F"/>
    <w:rsid w:val="00C022D5"/>
    <w:rsid w:val="00C040DA"/>
    <w:rsid w:val="00C04887"/>
    <w:rsid w:val="00C054A1"/>
    <w:rsid w:val="00C0561F"/>
    <w:rsid w:val="00C059B7"/>
    <w:rsid w:val="00C07453"/>
    <w:rsid w:val="00C101B4"/>
    <w:rsid w:val="00C10B7F"/>
    <w:rsid w:val="00C10F12"/>
    <w:rsid w:val="00C11AE9"/>
    <w:rsid w:val="00C1212B"/>
    <w:rsid w:val="00C12862"/>
    <w:rsid w:val="00C1299A"/>
    <w:rsid w:val="00C153A6"/>
    <w:rsid w:val="00C15D31"/>
    <w:rsid w:val="00C15D86"/>
    <w:rsid w:val="00C15E4B"/>
    <w:rsid w:val="00C16117"/>
    <w:rsid w:val="00C16B50"/>
    <w:rsid w:val="00C20FE3"/>
    <w:rsid w:val="00C21983"/>
    <w:rsid w:val="00C22B33"/>
    <w:rsid w:val="00C22F3C"/>
    <w:rsid w:val="00C27311"/>
    <w:rsid w:val="00C3028F"/>
    <w:rsid w:val="00C3075A"/>
    <w:rsid w:val="00C314F9"/>
    <w:rsid w:val="00C3198E"/>
    <w:rsid w:val="00C31F6C"/>
    <w:rsid w:val="00C3422A"/>
    <w:rsid w:val="00C349BB"/>
    <w:rsid w:val="00C34DCF"/>
    <w:rsid w:val="00C35567"/>
    <w:rsid w:val="00C355A1"/>
    <w:rsid w:val="00C35D6C"/>
    <w:rsid w:val="00C371A0"/>
    <w:rsid w:val="00C37BE0"/>
    <w:rsid w:val="00C37DB2"/>
    <w:rsid w:val="00C40E5F"/>
    <w:rsid w:val="00C41633"/>
    <w:rsid w:val="00C42BA1"/>
    <w:rsid w:val="00C43DFD"/>
    <w:rsid w:val="00C44488"/>
    <w:rsid w:val="00C45D6A"/>
    <w:rsid w:val="00C4762E"/>
    <w:rsid w:val="00C477A3"/>
    <w:rsid w:val="00C47D32"/>
    <w:rsid w:val="00C5124A"/>
    <w:rsid w:val="00C51840"/>
    <w:rsid w:val="00C52133"/>
    <w:rsid w:val="00C5219A"/>
    <w:rsid w:val="00C53364"/>
    <w:rsid w:val="00C53710"/>
    <w:rsid w:val="00C55626"/>
    <w:rsid w:val="00C557D2"/>
    <w:rsid w:val="00C56613"/>
    <w:rsid w:val="00C578FB"/>
    <w:rsid w:val="00C6115D"/>
    <w:rsid w:val="00C611DF"/>
    <w:rsid w:val="00C63F80"/>
    <w:rsid w:val="00C64402"/>
    <w:rsid w:val="00C64A5A"/>
    <w:rsid w:val="00C65A9B"/>
    <w:rsid w:val="00C666AA"/>
    <w:rsid w:val="00C66EC5"/>
    <w:rsid w:val="00C70A14"/>
    <w:rsid w:val="00C70E76"/>
    <w:rsid w:val="00C70E90"/>
    <w:rsid w:val="00C7186D"/>
    <w:rsid w:val="00C721D4"/>
    <w:rsid w:val="00C724AB"/>
    <w:rsid w:val="00C7400E"/>
    <w:rsid w:val="00C741A2"/>
    <w:rsid w:val="00C7632A"/>
    <w:rsid w:val="00C76F89"/>
    <w:rsid w:val="00C77C92"/>
    <w:rsid w:val="00C81737"/>
    <w:rsid w:val="00C8289A"/>
    <w:rsid w:val="00C83050"/>
    <w:rsid w:val="00C8422B"/>
    <w:rsid w:val="00C849B7"/>
    <w:rsid w:val="00C84E5A"/>
    <w:rsid w:val="00C85039"/>
    <w:rsid w:val="00C85535"/>
    <w:rsid w:val="00C86572"/>
    <w:rsid w:val="00C86904"/>
    <w:rsid w:val="00C86EA0"/>
    <w:rsid w:val="00C879E6"/>
    <w:rsid w:val="00C87F33"/>
    <w:rsid w:val="00C90164"/>
    <w:rsid w:val="00C904F2"/>
    <w:rsid w:val="00C91337"/>
    <w:rsid w:val="00C91740"/>
    <w:rsid w:val="00C9181F"/>
    <w:rsid w:val="00C91894"/>
    <w:rsid w:val="00C919A4"/>
    <w:rsid w:val="00C91F68"/>
    <w:rsid w:val="00C92979"/>
    <w:rsid w:val="00C929DD"/>
    <w:rsid w:val="00C94F67"/>
    <w:rsid w:val="00C95119"/>
    <w:rsid w:val="00C96CC9"/>
    <w:rsid w:val="00CA016A"/>
    <w:rsid w:val="00CA02B6"/>
    <w:rsid w:val="00CA05EE"/>
    <w:rsid w:val="00CA0AEF"/>
    <w:rsid w:val="00CA230A"/>
    <w:rsid w:val="00CA2D59"/>
    <w:rsid w:val="00CA342B"/>
    <w:rsid w:val="00CA3F04"/>
    <w:rsid w:val="00CA4392"/>
    <w:rsid w:val="00CA49E0"/>
    <w:rsid w:val="00CA4DF8"/>
    <w:rsid w:val="00CA55ED"/>
    <w:rsid w:val="00CA6363"/>
    <w:rsid w:val="00CA730F"/>
    <w:rsid w:val="00CB0542"/>
    <w:rsid w:val="00CB1F03"/>
    <w:rsid w:val="00CB2173"/>
    <w:rsid w:val="00CB27F3"/>
    <w:rsid w:val="00CB2E77"/>
    <w:rsid w:val="00CB3855"/>
    <w:rsid w:val="00CB397C"/>
    <w:rsid w:val="00CB5B93"/>
    <w:rsid w:val="00CB6088"/>
    <w:rsid w:val="00CB630A"/>
    <w:rsid w:val="00CB7EE8"/>
    <w:rsid w:val="00CC022D"/>
    <w:rsid w:val="00CC0E7F"/>
    <w:rsid w:val="00CC1794"/>
    <w:rsid w:val="00CC2022"/>
    <w:rsid w:val="00CC211A"/>
    <w:rsid w:val="00CC2AAB"/>
    <w:rsid w:val="00CC3818"/>
    <w:rsid w:val="00CC393F"/>
    <w:rsid w:val="00CC4593"/>
    <w:rsid w:val="00CD0CFC"/>
    <w:rsid w:val="00CD239C"/>
    <w:rsid w:val="00CD3828"/>
    <w:rsid w:val="00CD3CA9"/>
    <w:rsid w:val="00CD441E"/>
    <w:rsid w:val="00CD6C15"/>
    <w:rsid w:val="00CE0445"/>
    <w:rsid w:val="00CE09BE"/>
    <w:rsid w:val="00CE12E4"/>
    <w:rsid w:val="00CE1B76"/>
    <w:rsid w:val="00CE27BB"/>
    <w:rsid w:val="00CE34C0"/>
    <w:rsid w:val="00CE3F22"/>
    <w:rsid w:val="00CE5C95"/>
    <w:rsid w:val="00CE5F2A"/>
    <w:rsid w:val="00CE65F2"/>
    <w:rsid w:val="00CF0CD1"/>
    <w:rsid w:val="00CF0F8F"/>
    <w:rsid w:val="00CF18AE"/>
    <w:rsid w:val="00CF2A04"/>
    <w:rsid w:val="00CF2FDF"/>
    <w:rsid w:val="00CF315A"/>
    <w:rsid w:val="00CF3B6B"/>
    <w:rsid w:val="00CF451F"/>
    <w:rsid w:val="00CF4777"/>
    <w:rsid w:val="00CF4EF9"/>
    <w:rsid w:val="00CF5316"/>
    <w:rsid w:val="00CF535A"/>
    <w:rsid w:val="00CF68D4"/>
    <w:rsid w:val="00CF7C62"/>
    <w:rsid w:val="00D00A04"/>
    <w:rsid w:val="00D010AF"/>
    <w:rsid w:val="00D01C0F"/>
    <w:rsid w:val="00D03A68"/>
    <w:rsid w:val="00D05043"/>
    <w:rsid w:val="00D068FF"/>
    <w:rsid w:val="00D077F3"/>
    <w:rsid w:val="00D10570"/>
    <w:rsid w:val="00D122CC"/>
    <w:rsid w:val="00D13AB3"/>
    <w:rsid w:val="00D14233"/>
    <w:rsid w:val="00D1449D"/>
    <w:rsid w:val="00D15035"/>
    <w:rsid w:val="00D16678"/>
    <w:rsid w:val="00D1674C"/>
    <w:rsid w:val="00D16E11"/>
    <w:rsid w:val="00D1726E"/>
    <w:rsid w:val="00D179C7"/>
    <w:rsid w:val="00D17D6B"/>
    <w:rsid w:val="00D21703"/>
    <w:rsid w:val="00D2176E"/>
    <w:rsid w:val="00D22E06"/>
    <w:rsid w:val="00D22F6F"/>
    <w:rsid w:val="00D242D2"/>
    <w:rsid w:val="00D248FE"/>
    <w:rsid w:val="00D24DE7"/>
    <w:rsid w:val="00D24E44"/>
    <w:rsid w:val="00D25E39"/>
    <w:rsid w:val="00D260E7"/>
    <w:rsid w:val="00D26437"/>
    <w:rsid w:val="00D26BD3"/>
    <w:rsid w:val="00D3022B"/>
    <w:rsid w:val="00D30564"/>
    <w:rsid w:val="00D3286B"/>
    <w:rsid w:val="00D32A82"/>
    <w:rsid w:val="00D33500"/>
    <w:rsid w:val="00D34440"/>
    <w:rsid w:val="00D34724"/>
    <w:rsid w:val="00D34748"/>
    <w:rsid w:val="00D3538A"/>
    <w:rsid w:val="00D3543B"/>
    <w:rsid w:val="00D357CA"/>
    <w:rsid w:val="00D37168"/>
    <w:rsid w:val="00D41162"/>
    <w:rsid w:val="00D4143C"/>
    <w:rsid w:val="00D42765"/>
    <w:rsid w:val="00D42AE9"/>
    <w:rsid w:val="00D43503"/>
    <w:rsid w:val="00D44612"/>
    <w:rsid w:val="00D45118"/>
    <w:rsid w:val="00D45C3D"/>
    <w:rsid w:val="00D45CC2"/>
    <w:rsid w:val="00D4676E"/>
    <w:rsid w:val="00D503B8"/>
    <w:rsid w:val="00D50793"/>
    <w:rsid w:val="00D50EFF"/>
    <w:rsid w:val="00D510DE"/>
    <w:rsid w:val="00D51466"/>
    <w:rsid w:val="00D52C42"/>
    <w:rsid w:val="00D52EC3"/>
    <w:rsid w:val="00D531B8"/>
    <w:rsid w:val="00D5389A"/>
    <w:rsid w:val="00D54E2B"/>
    <w:rsid w:val="00D55106"/>
    <w:rsid w:val="00D55C19"/>
    <w:rsid w:val="00D55D26"/>
    <w:rsid w:val="00D56C9A"/>
    <w:rsid w:val="00D570FF"/>
    <w:rsid w:val="00D61652"/>
    <w:rsid w:val="00D62EC5"/>
    <w:rsid w:val="00D632BE"/>
    <w:rsid w:val="00D63E3A"/>
    <w:rsid w:val="00D654B4"/>
    <w:rsid w:val="00D65E94"/>
    <w:rsid w:val="00D66470"/>
    <w:rsid w:val="00D67F83"/>
    <w:rsid w:val="00D70C80"/>
    <w:rsid w:val="00D72D06"/>
    <w:rsid w:val="00D72D45"/>
    <w:rsid w:val="00D73DBA"/>
    <w:rsid w:val="00D7522C"/>
    <w:rsid w:val="00D7536F"/>
    <w:rsid w:val="00D7589C"/>
    <w:rsid w:val="00D75C48"/>
    <w:rsid w:val="00D76668"/>
    <w:rsid w:val="00D769D2"/>
    <w:rsid w:val="00D800F7"/>
    <w:rsid w:val="00D80564"/>
    <w:rsid w:val="00D81345"/>
    <w:rsid w:val="00D8156F"/>
    <w:rsid w:val="00D83E8A"/>
    <w:rsid w:val="00D91114"/>
    <w:rsid w:val="00D91A92"/>
    <w:rsid w:val="00D92AC3"/>
    <w:rsid w:val="00D92DAB"/>
    <w:rsid w:val="00D93872"/>
    <w:rsid w:val="00D94840"/>
    <w:rsid w:val="00D9503C"/>
    <w:rsid w:val="00D95360"/>
    <w:rsid w:val="00D95E8F"/>
    <w:rsid w:val="00DA01B7"/>
    <w:rsid w:val="00DA0228"/>
    <w:rsid w:val="00DA0531"/>
    <w:rsid w:val="00DA0CCC"/>
    <w:rsid w:val="00DA1E27"/>
    <w:rsid w:val="00DA25A8"/>
    <w:rsid w:val="00DA264C"/>
    <w:rsid w:val="00DA283C"/>
    <w:rsid w:val="00DA2DC0"/>
    <w:rsid w:val="00DA3142"/>
    <w:rsid w:val="00DA3589"/>
    <w:rsid w:val="00DA39D2"/>
    <w:rsid w:val="00DA3CE1"/>
    <w:rsid w:val="00DA3F65"/>
    <w:rsid w:val="00DA4FDE"/>
    <w:rsid w:val="00DA52BA"/>
    <w:rsid w:val="00DA55D8"/>
    <w:rsid w:val="00DA67EB"/>
    <w:rsid w:val="00DA7417"/>
    <w:rsid w:val="00DA7DF0"/>
    <w:rsid w:val="00DB0785"/>
    <w:rsid w:val="00DB0D43"/>
    <w:rsid w:val="00DB12CA"/>
    <w:rsid w:val="00DB18E1"/>
    <w:rsid w:val="00DB2EF0"/>
    <w:rsid w:val="00DB44FA"/>
    <w:rsid w:val="00DB48E5"/>
    <w:rsid w:val="00DB5123"/>
    <w:rsid w:val="00DB5400"/>
    <w:rsid w:val="00DB6E5A"/>
    <w:rsid w:val="00DB72B2"/>
    <w:rsid w:val="00DB73B8"/>
    <w:rsid w:val="00DB7AA1"/>
    <w:rsid w:val="00DB7BD9"/>
    <w:rsid w:val="00DB7BE2"/>
    <w:rsid w:val="00DB7F08"/>
    <w:rsid w:val="00DC0052"/>
    <w:rsid w:val="00DC3535"/>
    <w:rsid w:val="00DC3CA0"/>
    <w:rsid w:val="00DC50C2"/>
    <w:rsid w:val="00DC6578"/>
    <w:rsid w:val="00DC6763"/>
    <w:rsid w:val="00DC77F3"/>
    <w:rsid w:val="00DC7B78"/>
    <w:rsid w:val="00DD1F05"/>
    <w:rsid w:val="00DD27C7"/>
    <w:rsid w:val="00DD2F56"/>
    <w:rsid w:val="00DD2F8A"/>
    <w:rsid w:val="00DD300B"/>
    <w:rsid w:val="00DD4330"/>
    <w:rsid w:val="00DD5442"/>
    <w:rsid w:val="00DD5F31"/>
    <w:rsid w:val="00DD6356"/>
    <w:rsid w:val="00DE1838"/>
    <w:rsid w:val="00DE1A70"/>
    <w:rsid w:val="00DE3D5F"/>
    <w:rsid w:val="00DE478D"/>
    <w:rsid w:val="00DE4D49"/>
    <w:rsid w:val="00DE53A4"/>
    <w:rsid w:val="00DE705B"/>
    <w:rsid w:val="00DF176C"/>
    <w:rsid w:val="00DF1FA4"/>
    <w:rsid w:val="00DF24BD"/>
    <w:rsid w:val="00DF2F48"/>
    <w:rsid w:val="00DF326A"/>
    <w:rsid w:val="00DF3686"/>
    <w:rsid w:val="00DF3E5C"/>
    <w:rsid w:val="00DF3EE3"/>
    <w:rsid w:val="00DF40D6"/>
    <w:rsid w:val="00DF503C"/>
    <w:rsid w:val="00DF5724"/>
    <w:rsid w:val="00DF59F4"/>
    <w:rsid w:val="00DF6FF1"/>
    <w:rsid w:val="00E00B8B"/>
    <w:rsid w:val="00E01B4A"/>
    <w:rsid w:val="00E01F90"/>
    <w:rsid w:val="00E020E6"/>
    <w:rsid w:val="00E035AC"/>
    <w:rsid w:val="00E05AD4"/>
    <w:rsid w:val="00E05B79"/>
    <w:rsid w:val="00E07383"/>
    <w:rsid w:val="00E075F8"/>
    <w:rsid w:val="00E076B6"/>
    <w:rsid w:val="00E07A29"/>
    <w:rsid w:val="00E10160"/>
    <w:rsid w:val="00E1056A"/>
    <w:rsid w:val="00E111C4"/>
    <w:rsid w:val="00E12C44"/>
    <w:rsid w:val="00E12F2F"/>
    <w:rsid w:val="00E13235"/>
    <w:rsid w:val="00E14DBD"/>
    <w:rsid w:val="00E14EAB"/>
    <w:rsid w:val="00E152EC"/>
    <w:rsid w:val="00E165BC"/>
    <w:rsid w:val="00E20593"/>
    <w:rsid w:val="00E23437"/>
    <w:rsid w:val="00E23582"/>
    <w:rsid w:val="00E23C5C"/>
    <w:rsid w:val="00E265A1"/>
    <w:rsid w:val="00E27AE9"/>
    <w:rsid w:val="00E31841"/>
    <w:rsid w:val="00E31BB0"/>
    <w:rsid w:val="00E3224E"/>
    <w:rsid w:val="00E32261"/>
    <w:rsid w:val="00E325D7"/>
    <w:rsid w:val="00E335B1"/>
    <w:rsid w:val="00E33A57"/>
    <w:rsid w:val="00E344F7"/>
    <w:rsid w:val="00E34AEC"/>
    <w:rsid w:val="00E373AD"/>
    <w:rsid w:val="00E40C06"/>
    <w:rsid w:val="00E42722"/>
    <w:rsid w:val="00E432B1"/>
    <w:rsid w:val="00E436E4"/>
    <w:rsid w:val="00E43B2E"/>
    <w:rsid w:val="00E43E35"/>
    <w:rsid w:val="00E445D6"/>
    <w:rsid w:val="00E45D07"/>
    <w:rsid w:val="00E508CB"/>
    <w:rsid w:val="00E51768"/>
    <w:rsid w:val="00E529BF"/>
    <w:rsid w:val="00E557E4"/>
    <w:rsid w:val="00E564FE"/>
    <w:rsid w:val="00E56D16"/>
    <w:rsid w:val="00E570B0"/>
    <w:rsid w:val="00E57F8F"/>
    <w:rsid w:val="00E6149C"/>
    <w:rsid w:val="00E61A76"/>
    <w:rsid w:val="00E61E12"/>
    <w:rsid w:val="00E62CDE"/>
    <w:rsid w:val="00E63230"/>
    <w:rsid w:val="00E64D9F"/>
    <w:rsid w:val="00E66F4C"/>
    <w:rsid w:val="00E67AFA"/>
    <w:rsid w:val="00E7032E"/>
    <w:rsid w:val="00E70932"/>
    <w:rsid w:val="00E714CE"/>
    <w:rsid w:val="00E71E16"/>
    <w:rsid w:val="00E71E55"/>
    <w:rsid w:val="00E72438"/>
    <w:rsid w:val="00E72E41"/>
    <w:rsid w:val="00E73120"/>
    <w:rsid w:val="00E73600"/>
    <w:rsid w:val="00E74C6A"/>
    <w:rsid w:val="00E75890"/>
    <w:rsid w:val="00E7596C"/>
    <w:rsid w:val="00E759D8"/>
    <w:rsid w:val="00E75A9D"/>
    <w:rsid w:val="00E77C1F"/>
    <w:rsid w:val="00E8022C"/>
    <w:rsid w:val="00E802C4"/>
    <w:rsid w:val="00E80A0A"/>
    <w:rsid w:val="00E810BF"/>
    <w:rsid w:val="00E813D5"/>
    <w:rsid w:val="00E81B5F"/>
    <w:rsid w:val="00E81E14"/>
    <w:rsid w:val="00E81EF6"/>
    <w:rsid w:val="00E82802"/>
    <w:rsid w:val="00E82F3C"/>
    <w:rsid w:val="00E849DF"/>
    <w:rsid w:val="00E85591"/>
    <w:rsid w:val="00E86415"/>
    <w:rsid w:val="00E878F2"/>
    <w:rsid w:val="00E879B6"/>
    <w:rsid w:val="00E87C68"/>
    <w:rsid w:val="00E90136"/>
    <w:rsid w:val="00E90DF2"/>
    <w:rsid w:val="00E932F5"/>
    <w:rsid w:val="00E93AF3"/>
    <w:rsid w:val="00E93B1C"/>
    <w:rsid w:val="00E94785"/>
    <w:rsid w:val="00E94E58"/>
    <w:rsid w:val="00E94E83"/>
    <w:rsid w:val="00E95683"/>
    <w:rsid w:val="00E956F1"/>
    <w:rsid w:val="00E95B0D"/>
    <w:rsid w:val="00E95EF8"/>
    <w:rsid w:val="00E969BD"/>
    <w:rsid w:val="00EA0130"/>
    <w:rsid w:val="00EA0485"/>
    <w:rsid w:val="00EA0805"/>
    <w:rsid w:val="00EA16E9"/>
    <w:rsid w:val="00EA22DF"/>
    <w:rsid w:val="00EA4691"/>
    <w:rsid w:val="00EA5811"/>
    <w:rsid w:val="00EA6B86"/>
    <w:rsid w:val="00EA79D8"/>
    <w:rsid w:val="00EB0E09"/>
    <w:rsid w:val="00EB12B9"/>
    <w:rsid w:val="00EB1CF3"/>
    <w:rsid w:val="00EB2844"/>
    <w:rsid w:val="00EB32EA"/>
    <w:rsid w:val="00EB54B6"/>
    <w:rsid w:val="00EB6054"/>
    <w:rsid w:val="00EB6C44"/>
    <w:rsid w:val="00EB7AD4"/>
    <w:rsid w:val="00EC2992"/>
    <w:rsid w:val="00EC3055"/>
    <w:rsid w:val="00EC3C91"/>
    <w:rsid w:val="00EC5678"/>
    <w:rsid w:val="00EC7521"/>
    <w:rsid w:val="00EC7E6E"/>
    <w:rsid w:val="00ED0149"/>
    <w:rsid w:val="00ED026B"/>
    <w:rsid w:val="00ED1851"/>
    <w:rsid w:val="00ED2CE8"/>
    <w:rsid w:val="00ED34D4"/>
    <w:rsid w:val="00ED3B12"/>
    <w:rsid w:val="00ED48E5"/>
    <w:rsid w:val="00ED62FB"/>
    <w:rsid w:val="00ED687A"/>
    <w:rsid w:val="00EE02BC"/>
    <w:rsid w:val="00EE0948"/>
    <w:rsid w:val="00EE22D6"/>
    <w:rsid w:val="00EE251B"/>
    <w:rsid w:val="00EE2C09"/>
    <w:rsid w:val="00EE42C0"/>
    <w:rsid w:val="00EE6B97"/>
    <w:rsid w:val="00EE735B"/>
    <w:rsid w:val="00EF079E"/>
    <w:rsid w:val="00EF12C3"/>
    <w:rsid w:val="00EF2C19"/>
    <w:rsid w:val="00EF3F87"/>
    <w:rsid w:val="00EF6EB5"/>
    <w:rsid w:val="00EF6EF1"/>
    <w:rsid w:val="00EF7DE3"/>
    <w:rsid w:val="00F003C3"/>
    <w:rsid w:val="00F010D7"/>
    <w:rsid w:val="00F0138F"/>
    <w:rsid w:val="00F015E0"/>
    <w:rsid w:val="00F02223"/>
    <w:rsid w:val="00F02B76"/>
    <w:rsid w:val="00F03103"/>
    <w:rsid w:val="00F0333A"/>
    <w:rsid w:val="00F0425B"/>
    <w:rsid w:val="00F04D33"/>
    <w:rsid w:val="00F06B3B"/>
    <w:rsid w:val="00F07854"/>
    <w:rsid w:val="00F07FFB"/>
    <w:rsid w:val="00F10B55"/>
    <w:rsid w:val="00F11295"/>
    <w:rsid w:val="00F1300D"/>
    <w:rsid w:val="00F139B0"/>
    <w:rsid w:val="00F14293"/>
    <w:rsid w:val="00F15099"/>
    <w:rsid w:val="00F1698C"/>
    <w:rsid w:val="00F17091"/>
    <w:rsid w:val="00F17A5A"/>
    <w:rsid w:val="00F17B29"/>
    <w:rsid w:val="00F20285"/>
    <w:rsid w:val="00F2052A"/>
    <w:rsid w:val="00F2223B"/>
    <w:rsid w:val="00F2419C"/>
    <w:rsid w:val="00F2431D"/>
    <w:rsid w:val="00F24520"/>
    <w:rsid w:val="00F24555"/>
    <w:rsid w:val="00F24B7E"/>
    <w:rsid w:val="00F25975"/>
    <w:rsid w:val="00F267CB"/>
    <w:rsid w:val="00F271DE"/>
    <w:rsid w:val="00F278F1"/>
    <w:rsid w:val="00F27F8A"/>
    <w:rsid w:val="00F3016C"/>
    <w:rsid w:val="00F313C4"/>
    <w:rsid w:val="00F3217E"/>
    <w:rsid w:val="00F333FC"/>
    <w:rsid w:val="00F3413A"/>
    <w:rsid w:val="00F34CBF"/>
    <w:rsid w:val="00F34EED"/>
    <w:rsid w:val="00F34FE1"/>
    <w:rsid w:val="00F3533D"/>
    <w:rsid w:val="00F37699"/>
    <w:rsid w:val="00F37B69"/>
    <w:rsid w:val="00F37C85"/>
    <w:rsid w:val="00F42093"/>
    <w:rsid w:val="00F42D45"/>
    <w:rsid w:val="00F436F4"/>
    <w:rsid w:val="00F43D3A"/>
    <w:rsid w:val="00F4480E"/>
    <w:rsid w:val="00F47AC0"/>
    <w:rsid w:val="00F47F24"/>
    <w:rsid w:val="00F47F9C"/>
    <w:rsid w:val="00F51850"/>
    <w:rsid w:val="00F52984"/>
    <w:rsid w:val="00F52BE4"/>
    <w:rsid w:val="00F532B8"/>
    <w:rsid w:val="00F54943"/>
    <w:rsid w:val="00F55053"/>
    <w:rsid w:val="00F56255"/>
    <w:rsid w:val="00F568D2"/>
    <w:rsid w:val="00F600F8"/>
    <w:rsid w:val="00F60C88"/>
    <w:rsid w:val="00F60CF6"/>
    <w:rsid w:val="00F61AE1"/>
    <w:rsid w:val="00F61CA5"/>
    <w:rsid w:val="00F61ECD"/>
    <w:rsid w:val="00F627DA"/>
    <w:rsid w:val="00F62992"/>
    <w:rsid w:val="00F63703"/>
    <w:rsid w:val="00F63A77"/>
    <w:rsid w:val="00F64695"/>
    <w:rsid w:val="00F64948"/>
    <w:rsid w:val="00F64D6D"/>
    <w:rsid w:val="00F64F80"/>
    <w:rsid w:val="00F65362"/>
    <w:rsid w:val="00F65D0A"/>
    <w:rsid w:val="00F66AC3"/>
    <w:rsid w:val="00F66D69"/>
    <w:rsid w:val="00F67C13"/>
    <w:rsid w:val="00F70CCA"/>
    <w:rsid w:val="00F70DBB"/>
    <w:rsid w:val="00F7262E"/>
    <w:rsid w:val="00F726C4"/>
    <w:rsid w:val="00F7288F"/>
    <w:rsid w:val="00F72B26"/>
    <w:rsid w:val="00F72B79"/>
    <w:rsid w:val="00F73716"/>
    <w:rsid w:val="00F7539D"/>
    <w:rsid w:val="00F75C07"/>
    <w:rsid w:val="00F76C33"/>
    <w:rsid w:val="00F80012"/>
    <w:rsid w:val="00F81BB9"/>
    <w:rsid w:val="00F832E7"/>
    <w:rsid w:val="00F847A6"/>
    <w:rsid w:val="00F85A99"/>
    <w:rsid w:val="00F8608C"/>
    <w:rsid w:val="00F919B3"/>
    <w:rsid w:val="00F91C4A"/>
    <w:rsid w:val="00F920D3"/>
    <w:rsid w:val="00F933A8"/>
    <w:rsid w:val="00F937DC"/>
    <w:rsid w:val="00F940C9"/>
    <w:rsid w:val="00F9441B"/>
    <w:rsid w:val="00F944A9"/>
    <w:rsid w:val="00F94C9C"/>
    <w:rsid w:val="00F96887"/>
    <w:rsid w:val="00F96FD8"/>
    <w:rsid w:val="00F9726B"/>
    <w:rsid w:val="00FA0E0A"/>
    <w:rsid w:val="00FA19C4"/>
    <w:rsid w:val="00FA1AD7"/>
    <w:rsid w:val="00FA2DAB"/>
    <w:rsid w:val="00FA2E04"/>
    <w:rsid w:val="00FA3332"/>
    <w:rsid w:val="00FA35EF"/>
    <w:rsid w:val="00FA4C30"/>
    <w:rsid w:val="00FA4C32"/>
    <w:rsid w:val="00FA4F94"/>
    <w:rsid w:val="00FA59AD"/>
    <w:rsid w:val="00FA5E33"/>
    <w:rsid w:val="00FB08E3"/>
    <w:rsid w:val="00FB16BD"/>
    <w:rsid w:val="00FB1B81"/>
    <w:rsid w:val="00FB26CD"/>
    <w:rsid w:val="00FB32E3"/>
    <w:rsid w:val="00FB3D0D"/>
    <w:rsid w:val="00FB56E9"/>
    <w:rsid w:val="00FB60CD"/>
    <w:rsid w:val="00FB64D8"/>
    <w:rsid w:val="00FB6CC5"/>
    <w:rsid w:val="00FB6FA2"/>
    <w:rsid w:val="00FB761E"/>
    <w:rsid w:val="00FC015F"/>
    <w:rsid w:val="00FC0F93"/>
    <w:rsid w:val="00FC148D"/>
    <w:rsid w:val="00FC1E66"/>
    <w:rsid w:val="00FC20ED"/>
    <w:rsid w:val="00FC3103"/>
    <w:rsid w:val="00FC3688"/>
    <w:rsid w:val="00FC3F2B"/>
    <w:rsid w:val="00FC4409"/>
    <w:rsid w:val="00FC510D"/>
    <w:rsid w:val="00FC56DC"/>
    <w:rsid w:val="00FC6261"/>
    <w:rsid w:val="00FC6438"/>
    <w:rsid w:val="00FC7307"/>
    <w:rsid w:val="00FC7EBF"/>
    <w:rsid w:val="00FD0629"/>
    <w:rsid w:val="00FD1966"/>
    <w:rsid w:val="00FD2EF7"/>
    <w:rsid w:val="00FD3527"/>
    <w:rsid w:val="00FD3B01"/>
    <w:rsid w:val="00FD40C2"/>
    <w:rsid w:val="00FD5431"/>
    <w:rsid w:val="00FD7032"/>
    <w:rsid w:val="00FD7F11"/>
    <w:rsid w:val="00FE0E78"/>
    <w:rsid w:val="00FE1415"/>
    <w:rsid w:val="00FE15BD"/>
    <w:rsid w:val="00FE21DB"/>
    <w:rsid w:val="00FE4391"/>
    <w:rsid w:val="00FE444C"/>
    <w:rsid w:val="00FE4B42"/>
    <w:rsid w:val="00FE6835"/>
    <w:rsid w:val="00FE7114"/>
    <w:rsid w:val="00FF04F6"/>
    <w:rsid w:val="00FF136A"/>
    <w:rsid w:val="00FF2642"/>
    <w:rsid w:val="00FF2672"/>
    <w:rsid w:val="00FF6192"/>
    <w:rsid w:val="0137628D"/>
    <w:rsid w:val="027A93C7"/>
    <w:rsid w:val="0445259F"/>
    <w:rsid w:val="05462593"/>
    <w:rsid w:val="05A8FEA3"/>
    <w:rsid w:val="05E9873B"/>
    <w:rsid w:val="065522B8"/>
    <w:rsid w:val="0660787A"/>
    <w:rsid w:val="07A54671"/>
    <w:rsid w:val="0A6394D2"/>
    <w:rsid w:val="0B50CAD8"/>
    <w:rsid w:val="0DAEA612"/>
    <w:rsid w:val="0F9A80EE"/>
    <w:rsid w:val="129BD5E2"/>
    <w:rsid w:val="12DF0791"/>
    <w:rsid w:val="12F9F52E"/>
    <w:rsid w:val="136DDBFD"/>
    <w:rsid w:val="146DF339"/>
    <w:rsid w:val="1479E9AB"/>
    <w:rsid w:val="15C6C4BC"/>
    <w:rsid w:val="166583DE"/>
    <w:rsid w:val="16DE053C"/>
    <w:rsid w:val="184314CC"/>
    <w:rsid w:val="1888E43D"/>
    <w:rsid w:val="18DE19E4"/>
    <w:rsid w:val="190F3DA2"/>
    <w:rsid w:val="19ABCFC1"/>
    <w:rsid w:val="1AFCE7B7"/>
    <w:rsid w:val="1BA6CAD7"/>
    <w:rsid w:val="1C9DE21C"/>
    <w:rsid w:val="204D6CC4"/>
    <w:rsid w:val="2225B3D2"/>
    <w:rsid w:val="23585793"/>
    <w:rsid w:val="2409BB4B"/>
    <w:rsid w:val="2415EBD0"/>
    <w:rsid w:val="24D83C9A"/>
    <w:rsid w:val="26BFA278"/>
    <w:rsid w:val="2841E587"/>
    <w:rsid w:val="2946B1F6"/>
    <w:rsid w:val="2A163A13"/>
    <w:rsid w:val="2A511661"/>
    <w:rsid w:val="2A77D824"/>
    <w:rsid w:val="2AACA172"/>
    <w:rsid w:val="2AAE7EBD"/>
    <w:rsid w:val="2BB0CE84"/>
    <w:rsid w:val="2CC37B50"/>
    <w:rsid w:val="2FCB3606"/>
    <w:rsid w:val="3359F8DA"/>
    <w:rsid w:val="351AA761"/>
    <w:rsid w:val="35EDEBE9"/>
    <w:rsid w:val="364C0B35"/>
    <w:rsid w:val="38671F4B"/>
    <w:rsid w:val="39A10239"/>
    <w:rsid w:val="3A0BD36D"/>
    <w:rsid w:val="3AB8DA31"/>
    <w:rsid w:val="3C302FEB"/>
    <w:rsid w:val="3E532CCB"/>
    <w:rsid w:val="3EC87A13"/>
    <w:rsid w:val="3F962FF0"/>
    <w:rsid w:val="41ECE7ED"/>
    <w:rsid w:val="43EB1553"/>
    <w:rsid w:val="4BA8D090"/>
    <w:rsid w:val="4C9E57A3"/>
    <w:rsid w:val="4D2F35ED"/>
    <w:rsid w:val="4E3A73D0"/>
    <w:rsid w:val="4EC12949"/>
    <w:rsid w:val="5346BEF1"/>
    <w:rsid w:val="54B7DEDE"/>
    <w:rsid w:val="55BBCB0D"/>
    <w:rsid w:val="5600005E"/>
    <w:rsid w:val="56AC0EE1"/>
    <w:rsid w:val="580D7054"/>
    <w:rsid w:val="586CBD68"/>
    <w:rsid w:val="598C86A7"/>
    <w:rsid w:val="5A0B5B15"/>
    <w:rsid w:val="5ACF553F"/>
    <w:rsid w:val="5C903397"/>
    <w:rsid w:val="5D431052"/>
    <w:rsid w:val="5EAF016A"/>
    <w:rsid w:val="5F287DBF"/>
    <w:rsid w:val="5F9027F2"/>
    <w:rsid w:val="5FB54367"/>
    <w:rsid w:val="621A901A"/>
    <w:rsid w:val="62940C6F"/>
    <w:rsid w:val="62E845F7"/>
    <w:rsid w:val="64B2DA42"/>
    <w:rsid w:val="6535AAFB"/>
    <w:rsid w:val="654ED805"/>
    <w:rsid w:val="65842E3C"/>
    <w:rsid w:val="65FF9B1F"/>
    <w:rsid w:val="6661BB63"/>
    <w:rsid w:val="66DF6EB9"/>
    <w:rsid w:val="6727B68B"/>
    <w:rsid w:val="68594D30"/>
    <w:rsid w:val="6AEB3880"/>
    <w:rsid w:val="6DA77679"/>
    <w:rsid w:val="70759503"/>
    <w:rsid w:val="7148D98B"/>
    <w:rsid w:val="71910EFA"/>
    <w:rsid w:val="7210B5BE"/>
    <w:rsid w:val="72DA19B1"/>
    <w:rsid w:val="7367A75E"/>
    <w:rsid w:val="7473C865"/>
    <w:rsid w:val="7659B9B9"/>
    <w:rsid w:val="76B3979D"/>
    <w:rsid w:val="774B0D73"/>
    <w:rsid w:val="7788F3A6"/>
    <w:rsid w:val="77974568"/>
    <w:rsid w:val="794BCC14"/>
    <w:rsid w:val="79E4336A"/>
    <w:rsid w:val="7A44BA33"/>
    <w:rsid w:val="7A63A82F"/>
    <w:rsid w:val="7CF03743"/>
    <w:rsid w:val="7FA8A949"/>
    <w:rsid w:val="7FC85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592054"/>
  <w15:chartTrackingRefBased/>
  <w15:docId w15:val="{365D8C11-6F5F-4E72-9432-AFE903B56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2173"/>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unhideWhenUsed/>
    <w:qFormat/>
    <w:rsid w:val="00A74891"/>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7F1544"/>
    <w:pPr>
      <w:jc w:val="both"/>
    </w:pPr>
    <w:rPr>
      <w:rFonts w:asciiTheme="minorHAnsi" w:eastAsiaTheme="minorEastAsia"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052A"/>
    <w:pPr>
      <w:spacing w:after="160" w:line="259" w:lineRule="auto"/>
      <w:ind w:left="720"/>
      <w:contextualSpacing/>
      <w:jc w:val="both"/>
    </w:pPr>
    <w:rPr>
      <w:rFonts w:asciiTheme="minorHAnsi" w:eastAsiaTheme="minorHAnsi" w:hAnsiTheme="minorHAnsi" w:cstheme="minorBidi"/>
      <w:sz w:val="22"/>
      <w:szCs w:val="22"/>
      <w:lang w:val="en-IN"/>
    </w:rPr>
  </w:style>
  <w:style w:type="character" w:styleId="Hyperlink">
    <w:name w:val="Hyperlink"/>
    <w:basedOn w:val="DefaultParagraphFont"/>
    <w:uiPriority w:val="99"/>
    <w:unhideWhenUsed/>
    <w:rsid w:val="00F2052A"/>
    <w:rPr>
      <w:color w:val="0563C1" w:themeColor="hyperlink"/>
      <w:u w:val="single"/>
    </w:rPr>
  </w:style>
  <w:style w:type="character" w:customStyle="1" w:styleId="UnresolvedMention1">
    <w:name w:val="Unresolved Mention1"/>
    <w:basedOn w:val="DefaultParagraphFont"/>
    <w:uiPriority w:val="99"/>
    <w:semiHidden/>
    <w:unhideWhenUsed/>
    <w:rsid w:val="00F2052A"/>
    <w:rPr>
      <w:color w:val="605E5C"/>
      <w:shd w:val="clear" w:color="auto" w:fill="E1DFDD"/>
    </w:rPr>
  </w:style>
  <w:style w:type="character" w:customStyle="1" w:styleId="Heading1Char">
    <w:name w:val="Heading 1 Char"/>
    <w:basedOn w:val="DefaultParagraphFont"/>
    <w:link w:val="Heading1"/>
    <w:rsid w:val="006827C4"/>
    <w:rPr>
      <w:smallCaps/>
      <w:noProof/>
    </w:rPr>
  </w:style>
  <w:style w:type="character" w:customStyle="1" w:styleId="Heading2Char">
    <w:name w:val="Heading 2 Char"/>
    <w:basedOn w:val="DefaultParagraphFont"/>
    <w:link w:val="Heading2"/>
    <w:rsid w:val="005D2E56"/>
    <w:rPr>
      <w:i/>
      <w:iCs/>
      <w:noProof/>
    </w:rPr>
  </w:style>
  <w:style w:type="paragraph" w:styleId="Caption">
    <w:name w:val="caption"/>
    <w:basedOn w:val="Normal"/>
    <w:next w:val="Normal"/>
    <w:unhideWhenUsed/>
    <w:qFormat/>
    <w:rsid w:val="00C04887"/>
    <w:pPr>
      <w:spacing w:after="200"/>
    </w:pPr>
    <w:rPr>
      <w:i/>
      <w:iCs/>
      <w:color w:val="44546A" w:themeColor="text2"/>
      <w:sz w:val="18"/>
      <w:szCs w:val="18"/>
    </w:rPr>
  </w:style>
  <w:style w:type="paragraph" w:styleId="Revision">
    <w:name w:val="Revision"/>
    <w:hidden/>
    <w:uiPriority w:val="99"/>
    <w:semiHidden/>
    <w:rsid w:val="00762C80"/>
  </w:style>
  <w:style w:type="character" w:styleId="PlaceholderText">
    <w:name w:val="Placeholder Text"/>
    <w:basedOn w:val="DefaultParagraphFont"/>
    <w:uiPriority w:val="99"/>
    <w:semiHidden/>
    <w:rsid w:val="00C11AE9"/>
    <w:rPr>
      <w:color w:val="808080"/>
    </w:rPr>
  </w:style>
  <w:style w:type="character" w:customStyle="1" w:styleId="Heading6Char">
    <w:name w:val="Heading 6 Char"/>
    <w:basedOn w:val="DefaultParagraphFont"/>
    <w:link w:val="Heading6"/>
    <w:rsid w:val="00A74891"/>
    <w:rPr>
      <w:rFonts w:asciiTheme="majorHAnsi" w:eastAsiaTheme="majorEastAsia" w:hAnsiTheme="majorHAnsi" w:cstheme="majorBidi"/>
      <w:color w:val="1F4D78" w:themeColor="accent1" w:themeShade="7F"/>
    </w:rPr>
  </w:style>
  <w:style w:type="character" w:styleId="CommentReference">
    <w:name w:val="annotation reference"/>
    <w:basedOn w:val="DefaultParagraphFont"/>
    <w:rsid w:val="0095375C"/>
    <w:rPr>
      <w:sz w:val="16"/>
      <w:szCs w:val="16"/>
    </w:rPr>
  </w:style>
  <w:style w:type="paragraph" w:styleId="CommentText">
    <w:name w:val="annotation text"/>
    <w:basedOn w:val="Normal"/>
    <w:link w:val="CommentTextChar"/>
    <w:rsid w:val="0095375C"/>
  </w:style>
  <w:style w:type="character" w:customStyle="1" w:styleId="CommentTextChar">
    <w:name w:val="Comment Text Char"/>
    <w:basedOn w:val="DefaultParagraphFont"/>
    <w:link w:val="CommentText"/>
    <w:rsid w:val="0095375C"/>
  </w:style>
  <w:style w:type="paragraph" w:styleId="CommentSubject">
    <w:name w:val="annotation subject"/>
    <w:basedOn w:val="CommentText"/>
    <w:next w:val="CommentText"/>
    <w:link w:val="CommentSubjectChar"/>
    <w:semiHidden/>
    <w:unhideWhenUsed/>
    <w:rsid w:val="0095375C"/>
    <w:rPr>
      <w:b/>
      <w:bCs/>
    </w:rPr>
  </w:style>
  <w:style w:type="character" w:customStyle="1" w:styleId="CommentSubjectChar">
    <w:name w:val="Comment Subject Char"/>
    <w:basedOn w:val="CommentTextChar"/>
    <w:link w:val="CommentSubject"/>
    <w:semiHidden/>
    <w:rsid w:val="0095375C"/>
    <w:rPr>
      <w:b/>
      <w:bCs/>
    </w:rPr>
  </w:style>
  <w:style w:type="table" w:customStyle="1" w:styleId="TableGrid0">
    <w:name w:val="TableGrid"/>
    <w:rsid w:val="00201EF8"/>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 w:type="paragraph" w:styleId="BalloonText">
    <w:name w:val="Balloon Text"/>
    <w:basedOn w:val="Normal"/>
    <w:link w:val="BalloonTextChar"/>
    <w:semiHidden/>
    <w:unhideWhenUsed/>
    <w:rsid w:val="00926D8E"/>
    <w:rPr>
      <w:rFonts w:ascii="Segoe UI" w:hAnsi="Segoe UI" w:cs="Segoe UI"/>
      <w:sz w:val="18"/>
      <w:szCs w:val="18"/>
    </w:rPr>
  </w:style>
  <w:style w:type="character" w:customStyle="1" w:styleId="BalloonTextChar">
    <w:name w:val="Balloon Text Char"/>
    <w:basedOn w:val="DefaultParagraphFont"/>
    <w:link w:val="BalloonText"/>
    <w:semiHidden/>
    <w:rsid w:val="00926D8E"/>
    <w:rPr>
      <w:rFonts w:ascii="Segoe UI" w:hAnsi="Segoe UI" w:cs="Segoe UI"/>
      <w:sz w:val="18"/>
      <w:szCs w:val="18"/>
    </w:rPr>
  </w:style>
  <w:style w:type="character" w:customStyle="1" w:styleId="cf01">
    <w:name w:val="cf01"/>
    <w:basedOn w:val="DefaultParagraphFont"/>
    <w:rsid w:val="00637FA7"/>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rsid w:val="00FB60CD"/>
    <w:rPr>
      <w:color w:val="605E5C"/>
      <w:shd w:val="clear" w:color="auto" w:fill="E1DFDD"/>
    </w:rPr>
  </w:style>
  <w:style w:type="paragraph" w:customStyle="1" w:styleId="pf0">
    <w:name w:val="pf0"/>
    <w:basedOn w:val="Normal"/>
    <w:rsid w:val="009D05E4"/>
    <w:pPr>
      <w:spacing w:before="100" w:beforeAutospacing="1" w:after="100" w:afterAutospacing="1"/>
      <w:jc w:val="left"/>
    </w:pPr>
    <w:rPr>
      <w:rFonts w:eastAsia="Times New Roman"/>
      <w:sz w:val="24"/>
      <w:szCs w:val="24"/>
    </w:rPr>
  </w:style>
  <w:style w:type="character" w:customStyle="1" w:styleId="UnresolvedMention3">
    <w:name w:val="Unresolved Mention3"/>
    <w:basedOn w:val="DefaultParagraphFont"/>
    <w:uiPriority w:val="99"/>
    <w:semiHidden/>
    <w:unhideWhenUsed/>
    <w:rsid w:val="009D05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4257">
      <w:bodyDiv w:val="1"/>
      <w:marLeft w:val="0"/>
      <w:marRight w:val="0"/>
      <w:marTop w:val="0"/>
      <w:marBottom w:val="0"/>
      <w:divBdr>
        <w:top w:val="none" w:sz="0" w:space="0" w:color="auto"/>
        <w:left w:val="none" w:sz="0" w:space="0" w:color="auto"/>
        <w:bottom w:val="none" w:sz="0" w:space="0" w:color="auto"/>
        <w:right w:val="none" w:sz="0" w:space="0" w:color="auto"/>
      </w:divBdr>
    </w:div>
    <w:div w:id="144781213">
      <w:bodyDiv w:val="1"/>
      <w:marLeft w:val="0"/>
      <w:marRight w:val="0"/>
      <w:marTop w:val="0"/>
      <w:marBottom w:val="0"/>
      <w:divBdr>
        <w:top w:val="none" w:sz="0" w:space="0" w:color="auto"/>
        <w:left w:val="none" w:sz="0" w:space="0" w:color="auto"/>
        <w:bottom w:val="none" w:sz="0" w:space="0" w:color="auto"/>
        <w:right w:val="none" w:sz="0" w:space="0" w:color="auto"/>
      </w:divBdr>
    </w:div>
    <w:div w:id="835145928">
      <w:bodyDiv w:val="1"/>
      <w:marLeft w:val="0"/>
      <w:marRight w:val="0"/>
      <w:marTop w:val="0"/>
      <w:marBottom w:val="0"/>
      <w:divBdr>
        <w:top w:val="none" w:sz="0" w:space="0" w:color="auto"/>
        <w:left w:val="none" w:sz="0" w:space="0" w:color="auto"/>
        <w:bottom w:val="none" w:sz="0" w:space="0" w:color="auto"/>
        <w:right w:val="none" w:sz="0" w:space="0" w:color="auto"/>
      </w:divBdr>
    </w:div>
    <w:div w:id="893080570">
      <w:bodyDiv w:val="1"/>
      <w:marLeft w:val="0"/>
      <w:marRight w:val="0"/>
      <w:marTop w:val="0"/>
      <w:marBottom w:val="0"/>
      <w:divBdr>
        <w:top w:val="none" w:sz="0" w:space="0" w:color="auto"/>
        <w:left w:val="none" w:sz="0" w:space="0" w:color="auto"/>
        <w:bottom w:val="none" w:sz="0" w:space="0" w:color="auto"/>
        <w:right w:val="none" w:sz="0" w:space="0" w:color="auto"/>
      </w:divBdr>
    </w:div>
    <w:div w:id="907955614">
      <w:bodyDiv w:val="1"/>
      <w:marLeft w:val="0"/>
      <w:marRight w:val="0"/>
      <w:marTop w:val="0"/>
      <w:marBottom w:val="0"/>
      <w:divBdr>
        <w:top w:val="none" w:sz="0" w:space="0" w:color="auto"/>
        <w:left w:val="none" w:sz="0" w:space="0" w:color="auto"/>
        <w:bottom w:val="none" w:sz="0" w:space="0" w:color="auto"/>
        <w:right w:val="none" w:sz="0" w:space="0" w:color="auto"/>
      </w:divBdr>
    </w:div>
    <w:div w:id="927999797">
      <w:bodyDiv w:val="1"/>
      <w:marLeft w:val="0"/>
      <w:marRight w:val="0"/>
      <w:marTop w:val="0"/>
      <w:marBottom w:val="0"/>
      <w:divBdr>
        <w:top w:val="none" w:sz="0" w:space="0" w:color="auto"/>
        <w:left w:val="none" w:sz="0" w:space="0" w:color="auto"/>
        <w:bottom w:val="none" w:sz="0" w:space="0" w:color="auto"/>
        <w:right w:val="none" w:sz="0" w:space="0" w:color="auto"/>
      </w:divBdr>
    </w:div>
    <w:div w:id="1070269996">
      <w:bodyDiv w:val="1"/>
      <w:marLeft w:val="0"/>
      <w:marRight w:val="0"/>
      <w:marTop w:val="0"/>
      <w:marBottom w:val="0"/>
      <w:divBdr>
        <w:top w:val="none" w:sz="0" w:space="0" w:color="auto"/>
        <w:left w:val="none" w:sz="0" w:space="0" w:color="auto"/>
        <w:bottom w:val="none" w:sz="0" w:space="0" w:color="auto"/>
        <w:right w:val="none" w:sz="0" w:space="0" w:color="auto"/>
      </w:divBdr>
    </w:div>
    <w:div w:id="1128933983">
      <w:bodyDiv w:val="1"/>
      <w:marLeft w:val="0"/>
      <w:marRight w:val="0"/>
      <w:marTop w:val="0"/>
      <w:marBottom w:val="0"/>
      <w:divBdr>
        <w:top w:val="none" w:sz="0" w:space="0" w:color="auto"/>
        <w:left w:val="none" w:sz="0" w:space="0" w:color="auto"/>
        <w:bottom w:val="none" w:sz="0" w:space="0" w:color="auto"/>
        <w:right w:val="none" w:sz="0" w:space="0" w:color="auto"/>
      </w:divBdr>
    </w:div>
    <w:div w:id="1132865518">
      <w:bodyDiv w:val="1"/>
      <w:marLeft w:val="0"/>
      <w:marRight w:val="0"/>
      <w:marTop w:val="0"/>
      <w:marBottom w:val="0"/>
      <w:divBdr>
        <w:top w:val="none" w:sz="0" w:space="0" w:color="auto"/>
        <w:left w:val="none" w:sz="0" w:space="0" w:color="auto"/>
        <w:bottom w:val="none" w:sz="0" w:space="0" w:color="auto"/>
        <w:right w:val="none" w:sz="0" w:space="0" w:color="auto"/>
      </w:divBdr>
    </w:div>
    <w:div w:id="1153761767">
      <w:bodyDiv w:val="1"/>
      <w:marLeft w:val="0"/>
      <w:marRight w:val="0"/>
      <w:marTop w:val="0"/>
      <w:marBottom w:val="0"/>
      <w:divBdr>
        <w:top w:val="none" w:sz="0" w:space="0" w:color="auto"/>
        <w:left w:val="none" w:sz="0" w:space="0" w:color="auto"/>
        <w:bottom w:val="none" w:sz="0" w:space="0" w:color="auto"/>
        <w:right w:val="none" w:sz="0" w:space="0" w:color="auto"/>
      </w:divBdr>
    </w:div>
    <w:div w:id="1218126013">
      <w:bodyDiv w:val="1"/>
      <w:marLeft w:val="0"/>
      <w:marRight w:val="0"/>
      <w:marTop w:val="0"/>
      <w:marBottom w:val="0"/>
      <w:divBdr>
        <w:top w:val="none" w:sz="0" w:space="0" w:color="auto"/>
        <w:left w:val="none" w:sz="0" w:space="0" w:color="auto"/>
        <w:bottom w:val="none" w:sz="0" w:space="0" w:color="auto"/>
        <w:right w:val="none" w:sz="0" w:space="0" w:color="auto"/>
      </w:divBdr>
    </w:div>
    <w:div w:id="1310092814">
      <w:bodyDiv w:val="1"/>
      <w:marLeft w:val="0"/>
      <w:marRight w:val="0"/>
      <w:marTop w:val="0"/>
      <w:marBottom w:val="0"/>
      <w:divBdr>
        <w:top w:val="none" w:sz="0" w:space="0" w:color="auto"/>
        <w:left w:val="none" w:sz="0" w:space="0" w:color="auto"/>
        <w:bottom w:val="none" w:sz="0" w:space="0" w:color="auto"/>
        <w:right w:val="none" w:sz="0" w:space="0" w:color="auto"/>
      </w:divBdr>
    </w:div>
    <w:div w:id="1317538270">
      <w:bodyDiv w:val="1"/>
      <w:marLeft w:val="0"/>
      <w:marRight w:val="0"/>
      <w:marTop w:val="0"/>
      <w:marBottom w:val="0"/>
      <w:divBdr>
        <w:top w:val="none" w:sz="0" w:space="0" w:color="auto"/>
        <w:left w:val="none" w:sz="0" w:space="0" w:color="auto"/>
        <w:bottom w:val="none" w:sz="0" w:space="0" w:color="auto"/>
        <w:right w:val="none" w:sz="0" w:space="0" w:color="auto"/>
      </w:divBdr>
    </w:div>
    <w:div w:id="1325938718">
      <w:bodyDiv w:val="1"/>
      <w:marLeft w:val="0"/>
      <w:marRight w:val="0"/>
      <w:marTop w:val="0"/>
      <w:marBottom w:val="0"/>
      <w:divBdr>
        <w:top w:val="none" w:sz="0" w:space="0" w:color="auto"/>
        <w:left w:val="none" w:sz="0" w:space="0" w:color="auto"/>
        <w:bottom w:val="none" w:sz="0" w:space="0" w:color="auto"/>
        <w:right w:val="none" w:sz="0" w:space="0" w:color="auto"/>
      </w:divBdr>
    </w:div>
    <w:div w:id="1327856885">
      <w:bodyDiv w:val="1"/>
      <w:marLeft w:val="0"/>
      <w:marRight w:val="0"/>
      <w:marTop w:val="0"/>
      <w:marBottom w:val="0"/>
      <w:divBdr>
        <w:top w:val="none" w:sz="0" w:space="0" w:color="auto"/>
        <w:left w:val="none" w:sz="0" w:space="0" w:color="auto"/>
        <w:bottom w:val="none" w:sz="0" w:space="0" w:color="auto"/>
        <w:right w:val="none" w:sz="0" w:space="0" w:color="auto"/>
      </w:divBdr>
    </w:div>
    <w:div w:id="1539704804">
      <w:bodyDiv w:val="1"/>
      <w:marLeft w:val="0"/>
      <w:marRight w:val="0"/>
      <w:marTop w:val="0"/>
      <w:marBottom w:val="0"/>
      <w:divBdr>
        <w:top w:val="none" w:sz="0" w:space="0" w:color="auto"/>
        <w:left w:val="none" w:sz="0" w:space="0" w:color="auto"/>
        <w:bottom w:val="none" w:sz="0" w:space="0" w:color="auto"/>
        <w:right w:val="none" w:sz="0" w:space="0" w:color="auto"/>
      </w:divBdr>
    </w:div>
    <w:div w:id="1885214621">
      <w:bodyDiv w:val="1"/>
      <w:marLeft w:val="0"/>
      <w:marRight w:val="0"/>
      <w:marTop w:val="0"/>
      <w:marBottom w:val="0"/>
      <w:divBdr>
        <w:top w:val="none" w:sz="0" w:space="0" w:color="auto"/>
        <w:left w:val="none" w:sz="0" w:space="0" w:color="auto"/>
        <w:bottom w:val="none" w:sz="0" w:space="0" w:color="auto"/>
        <w:right w:val="none" w:sz="0" w:space="0" w:color="auto"/>
      </w:divBdr>
    </w:div>
    <w:div w:id="2020082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activity xmlns="0272c95a-1aec-4976-bd1d-1c11b3980ce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ED8C62E48B990419DAF9EDA72E59E49" ma:contentTypeVersion="14" ma:contentTypeDescription="Create a new document." ma:contentTypeScope="" ma:versionID="292382ce286bb4e61b84cfb77c563dde">
  <xsd:schema xmlns:xsd="http://www.w3.org/2001/XMLSchema" xmlns:xs="http://www.w3.org/2001/XMLSchema" xmlns:p="http://schemas.microsoft.com/office/2006/metadata/properties" xmlns:ns3="968d723b-c20f-4ff7-b5ce-6d901443cc11" xmlns:ns4="0272c95a-1aec-4976-bd1d-1c11b3980cec" targetNamespace="http://schemas.microsoft.com/office/2006/metadata/properties" ma:root="true" ma:fieldsID="6ca69e7b3aa8db280523e9a956f69148" ns3:_="" ns4:_="">
    <xsd:import namespace="968d723b-c20f-4ff7-b5ce-6d901443cc11"/>
    <xsd:import namespace="0272c95a-1aec-4976-bd1d-1c11b3980c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LengthInSeconds" minOccurs="0"/>
                <xsd:element ref="ns4:MediaServiceOCR"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d723b-c20f-4ff7-b5ce-6d901443cc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2c95a-1aec-4976-bd1d-1c11b3980ce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90924F-B19F-4E80-9248-90EA8F5A7662}">
  <ds:schemaRefs>
    <ds:schemaRef ds:uri="http://schemas.openxmlformats.org/officeDocument/2006/bibliography"/>
  </ds:schemaRefs>
</ds:datastoreItem>
</file>

<file path=customXml/itemProps2.xml><?xml version="1.0" encoding="utf-8"?>
<ds:datastoreItem xmlns:ds="http://schemas.openxmlformats.org/officeDocument/2006/customXml" ds:itemID="{4E63B785-2F33-4049-95A5-EE3BF2125DD6}">
  <ds:schemaRefs>
    <ds:schemaRef ds:uri="http://schemas.microsoft.com/office/2006/metadata/properties"/>
    <ds:schemaRef ds:uri="http://schemas.microsoft.com/office/infopath/2007/PartnerControls"/>
    <ds:schemaRef ds:uri="0272c95a-1aec-4976-bd1d-1c11b3980cec"/>
  </ds:schemaRefs>
</ds:datastoreItem>
</file>

<file path=customXml/itemProps3.xml><?xml version="1.0" encoding="utf-8"?>
<ds:datastoreItem xmlns:ds="http://schemas.openxmlformats.org/officeDocument/2006/customXml" ds:itemID="{5C3F86F2-00D4-4F01-896D-ED54BF19B0F7}">
  <ds:schemaRefs>
    <ds:schemaRef ds:uri="http://schemas.microsoft.com/sharepoint/v3/contenttype/forms"/>
  </ds:schemaRefs>
</ds:datastoreItem>
</file>

<file path=customXml/itemProps4.xml><?xml version="1.0" encoding="utf-8"?>
<ds:datastoreItem xmlns:ds="http://schemas.openxmlformats.org/officeDocument/2006/customXml" ds:itemID="{BFA90B3E-3572-4870-B560-EDDCCD091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8d723b-c20f-4ff7-b5ce-6d901443cc11"/>
    <ds:schemaRef ds:uri="0272c95a-1aec-4976-bd1d-1c11b3980c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8</Pages>
  <Words>3795</Words>
  <Characters>2163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unisetty Jaswanth</cp:lastModifiedBy>
  <cp:revision>6</cp:revision>
  <cp:lastPrinted>2023-04-20T14:57:00Z</cp:lastPrinted>
  <dcterms:created xsi:type="dcterms:W3CDTF">2023-12-23T09:43:00Z</dcterms:created>
  <dcterms:modified xsi:type="dcterms:W3CDTF">2024-04-1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579526431/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csl.mendeley.com/styles/579526431/ieee</vt:lpwstr>
  </property>
  <property fmtid="{D5CDD505-2E9C-101B-9397-08002B2CF9AE}" pid="19" name="Mendeley Recent Style Name 7_1">
    <vt:lpwstr>IEEE - Srikanth  KS</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GrammarlyDocumentId">
    <vt:lpwstr>ca22fa8417bb3b25159dd7e7a797d626a647b57b90db05c4e588d527807d8805</vt:lpwstr>
  </property>
  <property fmtid="{D5CDD505-2E9C-101B-9397-08002B2CF9AE}" pid="25" name="Mendeley Unique User Id_1">
    <vt:lpwstr>980b12f3-1c0a-3d11-ab7c-b5a85f6f1c9e</vt:lpwstr>
  </property>
  <property fmtid="{D5CDD505-2E9C-101B-9397-08002B2CF9AE}" pid="26" name="ContentTypeId">
    <vt:lpwstr>0x010100AED8C62E48B990419DAF9EDA72E59E49</vt:lpwstr>
  </property>
</Properties>
</file>